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a29a77579433c3ecbe47f78c5c2e047b9e03b66"/>
    <w:p>
      <w:pPr>
        <w:pStyle w:val="Heading1"/>
      </w:pPr>
      <w:r>
        <w:t xml:space="preserve">Title: Freshworks Invention Disclosure Form (IDF) - Smart connections</w:t>
      </w:r>
    </w:p>
    <w:p>
      <w:pPr>
        <w:pStyle w:val="FirstParagraph"/>
      </w:pPr>
      <w:r>
        <w:t xml:space="preserve">Instructions : Fill each blank with the requested information or enter NONE as appropriate. Where space on the form is inadequate, you can use links (documents) that points to more details. Please submit the filled IDF by filing a ticket at legal.freshservice.com</w:t>
      </w:r>
    </w:p>
    <w:p>
      <w:pPr>
        <w:pStyle w:val="BodyText"/>
      </w:pPr>
      <w:r>
        <w:t xml:space="preserve">(You can replicate this form in confluence, fill it up and export as PDF and attach it to the ticket that you file in legal.freshservice.com, see solutions article</w:t>
      </w:r>
      <w:r>
        <w:t xml:space="preserve"> </w:t>
      </w:r>
      <w:hyperlink r:id="rId20">
        <w:r>
          <w:rPr>
            <w:rStyle w:val="Hyperlink"/>
          </w:rPr>
          <w:t xml:space="preserve">https://legal.freshservice.com/solution/categories/3000052696/folders/3000082583</w:t>
        </w:r>
      </w:hyperlink>
      <w:r>
        <w:t xml:space="preserve">)</w:t>
      </w:r>
    </w:p>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p>
            <w:pPr>
              <w:pStyle w:val="Compact"/>
              <w:jc w:val="center"/>
            </w:pPr>
            <w:r>
              <w:t xml:space="preserve">PART I BASIC INFORMATION</w:t>
            </w:r>
          </w:p>
        </w:tc>
      </w:tr>
    </w:tbl>
    <w:bookmarkStart w:id="21" w:name="X7c5f6590b9f4a65222920a0081f663499be6960"/>
    <w:p>
      <w:pPr>
        <w:pStyle w:val="Heading3"/>
      </w:pPr>
      <w:r>
        <w:t xml:space="preserve">1.a DESCRIPTIVE INVENTION TITLE</w:t>
      </w:r>
      <w:r>
        <w:t xml:space="preserve"> </w:t>
      </w:r>
    </w:p>
    <w:tbl>
      <w:tblPr>
        <w:tblStyle w:val="Table"/>
        <w:tblW w:type="pct" w:w="5000"/>
        <w:tblLayout w:type="fixed"/>
        <w:tblLook w:firstRow="0" w:lastRow="0" w:firstColumn="0" w:lastColumn="0" w:noHBand="0" w:noVBand="0" w:val="0000"/>
      </w:tblPr>
      <w:tblGrid>
        <w:gridCol w:w="7920"/>
      </w:tblGrid>
      <w:tr>
        <w:tc>
          <w:tcPr/>
          <w:p>
            <w:pPr>
              <w:jc w:val="left"/>
            </w:pPr>
            <w:r>
              <w:t xml:space="preserve">Customisable system for identifying related entities in a multi-tenant system</w:t>
            </w:r>
          </w:p>
        </w:tc>
      </w:tr>
    </w:tbl>
    <w:bookmarkEnd w:id="21"/>
    <w:bookmarkStart w:id="26" w:name="X76c3879a1acae0aa840871cdd2f7aa53afc1dce"/>
    <w:p>
      <w:pPr>
        <w:pStyle w:val="Heading3"/>
      </w:pPr>
      <w:r>
        <w:t xml:space="preserve">1.b INVENTOR(S) - list yourself and any colleagues who worked on the idea with you</w:t>
      </w:r>
    </w:p>
    <w:tbl>
      <w:tblPr>
        <w:tblStyle w:val="Table"/>
        <w:tblW w:type="pct" w:w="5000"/>
        <w:tblLayout w:type="fixed"/>
        <w:tblLook w:firstRow="0" w:lastRow="0" w:firstColumn="0" w:lastColumn="0" w:noHBand="0" w:noVBand="0" w:val="0000"/>
      </w:tblPr>
      <w:tblGrid>
        <w:gridCol w:w="3608"/>
        <w:gridCol w:w="4311"/>
      </w:tblGrid>
      <w:tr>
        <w:tc>
          <w:tcPr/>
          <w:p>
            <w:pPr>
              <w:pStyle w:val="Compact"/>
              <w:jc w:val="left"/>
            </w:pPr>
            <w:r>
              <w:t xml:space="preserve">Name</w:t>
            </w:r>
          </w:p>
        </w:tc>
        <w:tc>
          <w:tcPr/>
          <w:p>
            <w:pPr>
              <w:pStyle w:val="Compact"/>
              <w:jc w:val="left"/>
            </w:pPr>
            <w:r>
              <w:t xml:space="preserve">email address</w:t>
            </w:r>
          </w:p>
        </w:tc>
      </w:tr>
      <w:tr>
        <w:tc>
          <w:tcPr/>
          <w:p>
            <w:pPr>
              <w:jc w:val="left"/>
            </w:pPr>
            <w:r>
              <w:t xml:space="preserve">Srivatsa Narasimha</w:t>
            </w:r>
          </w:p>
        </w:tc>
        <w:tc>
          <w:tcPr/>
          <w:p>
            <w:pPr>
              <w:jc w:val="left"/>
            </w:pPr>
            <w:hyperlink r:id="rId22">
              <w:r>
                <w:rPr>
                  <w:rStyle w:val="Hyperlink"/>
                </w:rPr>
                <w:t xml:space="preserve">srivatsa.narasimha@freshworks.com</w:t>
              </w:r>
            </w:hyperlink>
            <w:r>
              <w:t xml:space="preserve"> </w:t>
            </w:r>
          </w:p>
        </w:tc>
      </w:tr>
      <w:tr>
        <w:tc>
          <w:tcPr/>
          <w:p>
            <w:pPr>
              <w:jc w:val="left"/>
            </w:pPr>
            <w:r>
              <w:t xml:space="preserve">Bharathi Balasubramaniam</w:t>
            </w:r>
          </w:p>
        </w:tc>
        <w:tc>
          <w:tcPr/>
          <w:p>
            <w:pPr>
              <w:jc w:val="left"/>
            </w:pPr>
            <w:hyperlink r:id="rId23">
              <w:r>
                <w:rPr>
                  <w:rStyle w:val="Hyperlink"/>
                </w:rPr>
                <w:t xml:space="preserve">bharathi.balasubramaniam@freshworks.com</w:t>
              </w:r>
            </w:hyperlink>
            <w:r>
              <w:t xml:space="preserve"> </w:t>
            </w:r>
          </w:p>
        </w:tc>
      </w:tr>
      <w:tr>
        <w:tc>
          <w:tcPr/>
          <w:p>
            <w:pPr>
              <w:jc w:val="left"/>
            </w:pPr>
            <w:r>
              <w:t xml:space="preserve">Suvrat Hiran</w:t>
            </w:r>
          </w:p>
        </w:tc>
        <w:tc>
          <w:tcPr/>
          <w:p>
            <w:pPr>
              <w:jc w:val="left"/>
            </w:pPr>
            <w:hyperlink r:id="rId24">
              <w:r>
                <w:rPr>
                  <w:rStyle w:val="Hyperlink"/>
                </w:rPr>
                <w:t xml:space="preserve">suvrat.hiran@freshworks.com</w:t>
              </w:r>
            </w:hyperlink>
          </w:p>
        </w:tc>
      </w:tr>
      <w:tr>
        <w:tc>
          <w:tcPr/>
          <w:p>
            <w:pPr>
              <w:jc w:val="left"/>
            </w:pPr>
            <w:r>
              <w:t xml:space="preserve">Swaminathan Padmanabhan</w:t>
            </w:r>
          </w:p>
        </w:tc>
        <w:tc>
          <w:tcPr/>
          <w:p>
            <w:pPr>
              <w:jc w:val="left"/>
            </w:pPr>
            <w:hyperlink r:id="rId25">
              <w:r>
                <w:rPr>
                  <w:rStyle w:val="Hyperlink"/>
                </w:rPr>
                <w:t xml:space="preserve">swaminathan.padmanabhan@freshworks.com</w:t>
              </w:r>
            </w:hyperlink>
            <w:r>
              <w:t xml:space="preserve"> </w:t>
            </w:r>
          </w:p>
        </w:tc>
      </w:tr>
    </w:tbl>
    <w:bookmarkEnd w:id="26"/>
    <w:bookmarkStart w:id="27" w:name="Xdd8412d3e93da8552dc7cb6d8828a28f05cddf8"/>
    <w:p>
      <w:pPr>
        <w:pStyle w:val="Heading3"/>
      </w:pPr>
      <w:r>
        <w:t xml:space="preserve">1.c INVENTOR INFO - Are any inventors located outside of India , are any of them not employed Full Time by Freshworks ?</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No</w:t>
            </w:r>
          </w:p>
        </w:tc>
      </w:tr>
    </w:tbl>
    <w:bookmarkEnd w:id="27"/>
    <w:bookmarkStart w:id="28" w:name="X25a8ee01d203fa22f321e23e744fa344cc0d050"/>
    <w:p>
      <w:pPr>
        <w:pStyle w:val="Heading3"/>
      </w:pPr>
      <w:r>
        <w:t xml:space="preserve">1.d PRODUCTS/TIMELINE - What products will incorporate your idea and when will these products be released ?</w:t>
      </w:r>
    </w:p>
    <w:p>
      <w:pPr>
        <w:pStyle w:val="FirstParagraph"/>
      </w:pPr>
      <w:r>
        <w:t xml:space="preserve">Smart connections feature released in Oct 2019 (Freshsales)</w:t>
      </w:r>
    </w:p>
    <w:p>
      <w:r>
        <w:pict>
          <v:rect style="width:0;height:1.5pt" o:hralign="center" o:hrstd="t" o:hr="t"/>
        </w:pict>
      </w:r>
    </w:p>
    <w:bookmarkEnd w:id="28"/>
    <w:bookmarkStart w:id="35" w:name="X8fbdebd1c08baa9c249fbce6c533c433b31555f"/>
    <w:p>
      <w:pPr>
        <w:pStyle w:val="Heading3"/>
      </w:pPr>
      <w:r>
        <w:t xml:space="preserve">1.e PRIOR PUBLICATION - Identify any publishing or journals that you referred to during formation of ideas</w:t>
      </w:r>
    </w:p>
    <w:p>
      <w:pPr>
        <w:pStyle w:val="Compact"/>
        <w:numPr>
          <w:ilvl w:val="0"/>
          <w:numId w:val="1001"/>
        </w:numPr>
      </w:pPr>
      <w:hyperlink r:id="rId29">
        <w:r>
          <w:rPr>
            <w:rStyle w:val="Hyperlink"/>
          </w:rPr>
          <w:t xml:space="preserve">https://www.academia.edu/27404789/Holistic_Entity_Matching_Across_Knowledge_Graphs</w:t>
        </w:r>
      </w:hyperlink>
    </w:p>
    <w:p>
      <w:pPr>
        <w:pStyle w:val="Compact"/>
        <w:numPr>
          <w:ilvl w:val="0"/>
          <w:numId w:val="1001"/>
        </w:numPr>
      </w:pPr>
      <w:r>
        <w:t xml:space="preserve"> </w:t>
      </w:r>
      <w:hyperlink r:id="rId30">
        <w:r>
          <w:rPr>
            <w:rStyle w:val="Hyperlink"/>
          </w:rPr>
          <w:t xml:space="preserve">https://www.academia.edu/21004651/Record_linkage_with_uniqueness_constraints_and_erroneous_values</w:t>
        </w:r>
      </w:hyperlink>
    </w:p>
    <w:p>
      <w:pPr>
        <w:pStyle w:val="Compact"/>
        <w:numPr>
          <w:ilvl w:val="0"/>
          <w:numId w:val="1001"/>
        </w:numPr>
      </w:pPr>
      <w:hyperlink r:id="rId31">
        <w:r>
          <w:rPr>
            <w:rStyle w:val="Hyperlink"/>
          </w:rPr>
          <w:t xml:space="preserve">http://www.cs.utexas.edu/~ml/papers/marlin-dissertation-06.pdf</w:t>
        </w:r>
      </w:hyperlink>
    </w:p>
    <w:p>
      <w:pPr>
        <w:pStyle w:val="Compact"/>
        <w:numPr>
          <w:ilvl w:val="0"/>
          <w:numId w:val="1001"/>
        </w:numPr>
      </w:pPr>
      <w:hyperlink r:id="rId32">
        <w:r>
          <w:rPr>
            <w:rStyle w:val="Hyperlink"/>
          </w:rPr>
          <w:t xml:space="preserve">M. Bilenko and R. J. Mooney. Adaptive duplicate detection using learnable string similarity measures. In Proceedings of ACM SIGKDD2003, Washington, DC, 2003. </w:t>
        </w:r>
      </w:hyperlink>
    </w:p>
    <w:p>
      <w:pPr>
        <w:pStyle w:val="Compact"/>
        <w:numPr>
          <w:ilvl w:val="0"/>
          <w:numId w:val="1001"/>
        </w:numPr>
      </w:pPr>
      <w:hyperlink r:id="rId33">
        <w:r>
          <w:rPr>
            <w:rStyle w:val="Hyperlink"/>
          </w:rPr>
          <w:t xml:space="preserve">R. Ananthakrishna, S. Chaudhuri, and V. Ganti. Eliminating fuzzy duplicates in data warehouses. In Proceedings of VLDB-2002, Hong Kong, China, 2002. </w:t>
        </w:r>
      </w:hyperlink>
    </w:p>
    <w:p>
      <w:pPr>
        <w:pStyle w:val="FirstParagraph"/>
      </w:pPr>
      <w:r>
        <w:t xml:space="preserve">      6.</w:t>
      </w:r>
      <w:r>
        <w:t xml:space="preserve"> </w:t>
      </w:r>
      <w:hyperlink r:id="rId34">
        <w:r>
          <w:rPr>
            <w:rStyle w:val="Hyperlink"/>
          </w:rPr>
          <w:t xml:space="preserve">K. Goiser and P. Christen. Towards automated record link-age. AusDM ’06: Proceedings of the fth Australasian con- ference on Data mining and analystics , pages 23–31, 2006.</w:t>
        </w:r>
      </w:hyperlink>
    </w:p>
    <w:p>
      <w:pPr>
        <w:pStyle w:val="BodyText"/>
      </w:pPr>
      <w:r>
        <w:br/>
      </w:r>
    </w:p>
    <w:p>
      <w:r>
        <w:pict>
          <v:rect style="width:0;height:1.5pt" o:hralign="center" o:hrstd="t" o:hr="t"/>
        </w:pict>
      </w:r>
    </w:p>
    <w:tbl>
      <w:tblPr>
        <w:tblStyle w:val="Table"/>
        <w:tblW w:type="pct" w:w="5000"/>
        <w:tblLayout w:type="fixed"/>
        <w:tblLook w:firstRow="0" w:lastRow="0" w:firstColumn="0" w:lastColumn="0" w:noHBand="0" w:noVBand="0" w:val="0000"/>
      </w:tblPr>
      <w:tblGrid>
        <w:gridCol w:w="7920"/>
      </w:tblGrid>
      <w:tr>
        <w:tc>
          <w:tcPr/>
          <w:p>
            <w:pPr>
              <w:pStyle w:val="Compact"/>
              <w:jc w:val="center"/>
            </w:pPr>
            <w:r>
              <w:t xml:space="preserve">PART II DISCLOSURE OF INVENTION</w:t>
            </w:r>
          </w:p>
        </w:tc>
      </w:tr>
    </w:tbl>
    <w:bookmarkEnd w:id="35"/>
    <w:bookmarkStart w:id="36" w:name="X2a26fe754d3a875f7590e33de7d7bdfd1b5438e"/>
    <w:p>
      <w:pPr>
        <w:pStyle w:val="Heading3"/>
      </w:pPr>
      <w:r>
        <w:t xml:space="preserve">2.a PURPOSE State the problem / challenge addressed by your idea.</w:t>
      </w:r>
    </w:p>
    <w:p>
      <w:pPr>
        <w:pStyle w:val="FirstParagraph"/>
      </w:pPr>
      <w:r>
        <w:t xml:space="preserve">We developed a system to process and store potential related entities in a multitenant database. Entities here include records of people and companies; and relationships could be a potential duplicate entity in a database, a record of a person associated with a company, or a company which is subsidiary of another company. This system processes the entity as it is added to the database and stores the relationship in a manner such that associations and duplicates can be fetched in O(1) time complexity. It also gives flexibility to the users of the system to customise what relationships should be suggested as related. Once relationships between entities are confirmed by the user, they can be merged, marked related, or not related.</w:t>
      </w:r>
    </w:p>
    <w:p>
      <w:r>
        <w:pict>
          <v:rect style="width:0;height:1.5pt" o:hralign="center" o:hrstd="t" o:hr="t"/>
        </w:pict>
      </w:r>
    </w:p>
    <w:bookmarkEnd w:id="36"/>
    <w:bookmarkStart w:id="38" w:name="Xf73eca8b4888a9d964877ea0c8c12fba52545d1"/>
    <w:p>
      <w:pPr>
        <w:pStyle w:val="Heading3"/>
      </w:pPr>
      <w:r>
        <w:t xml:space="preserve">2.b PRIOR EXISTING TECHNOLOGY - Describe the previous old methods used by others and why those methods fell short. Also describe the technologies that will be integral to your solution that we do not intend to claim as an invention. This is a good place to put background that will facilitate understanding section 2c.</w:t>
      </w:r>
    </w:p>
    <w:p>
      <w:pPr>
        <w:pStyle w:val="FirstParagraph"/>
      </w:pPr>
      <w:r>
        <w:t xml:space="preserve">Most systems work in isolation, they store entities, deduplicate records or explicit relation between people and company is maintained. For deduplication alone several methods exist to identify if two records are duplicates. In other scenarios, the system can associate company websites and company email with domain to identify associations. All existing systems lack ability to continuously process any new entity entered in the system to first search for existing duplicates followed by searching for associated entities (relationships) in the entire database. To add to this, duplicates and associations (relationships) should be identified in spite of having different kinds of errors (spelling mistake, phonetic errors, partial match). Our system ensures that when searching for associations (relationships), we restrict the search space and keep it under a few milliseconds. No prior system lets users adjust what should be seen duplicate/association by adjusting simple toggle bar. In most cases you have to specify rules like one edit distance is acceptable or phonetic match should be allowed, etc.</w:t>
      </w:r>
    </w:p>
    <w:p>
      <w:pPr>
        <w:pStyle w:val="BodyText"/>
      </w:pPr>
      <w:r>
        <w:t xml:space="preserve">Some unique features -</w:t>
      </w:r>
    </w:p>
    <w:p>
      <w:pPr>
        <w:pStyle w:val="Compact"/>
        <w:numPr>
          <w:ilvl w:val="0"/>
          <w:numId w:val="1002"/>
        </w:numPr>
      </w:pPr>
      <w:r>
        <w:t xml:space="preserve">Identification of associated companies based on similarity in company name, website, domain and emails of users associated to those companies.</w:t>
      </w:r>
      <w:r>
        <w:t xml:space="preserve"> </w:t>
      </w:r>
      <w:r>
        <w:t xml:space="preserve">E.g.</w:t>
      </w:r>
      <w:r>
        <w:t xml:space="preserve"> </w:t>
      </w:r>
      <w:hyperlink r:id="rId37">
        <w:r>
          <w:rPr>
            <w:rStyle w:val="Hyperlink"/>
          </w:rPr>
          <w:t xml:space="preserve">abs@freshdesk.com</w:t>
        </w:r>
      </w:hyperlink>
      <w:r>
        <w:t xml:space="preserve"> </w:t>
      </w:r>
      <w:r>
        <w:t xml:space="preserve">will be associated with the "Freshworks" company.</w:t>
      </w:r>
    </w:p>
    <w:p>
      <w:pPr>
        <w:pStyle w:val="Compact"/>
        <w:numPr>
          <w:ilvl w:val="0"/>
          <w:numId w:val="1002"/>
        </w:numPr>
      </w:pPr>
      <w:r>
        <w:t xml:space="preserve">Providing flexibility to users to adjust what should come as duplicate or associations using simple toggle bar or dynamically learning thresholds based on sample provided to user.  </w:t>
      </w:r>
    </w:p>
    <w:p>
      <w:pPr>
        <w:pStyle w:val="Compact"/>
        <w:numPr>
          <w:ilvl w:val="0"/>
          <w:numId w:val="1002"/>
        </w:numPr>
      </w:pPr>
      <w:r>
        <w:t xml:space="preserve">Associations are searched and restricted by user provided inputs. For example, we would only allow associations to be found if the records are created by the same user.</w:t>
      </w:r>
    </w:p>
    <w:p>
      <w:pPr>
        <w:pStyle w:val="Compact"/>
        <w:numPr>
          <w:ilvl w:val="0"/>
          <w:numId w:val="1002"/>
        </w:numPr>
      </w:pPr>
      <w:r>
        <w:t xml:space="preserve">System learns continuously based on feedback provided by the user.</w:t>
      </w:r>
    </w:p>
    <w:bookmarkEnd w:id="38"/>
    <w:bookmarkStart w:id="42" w:name="Xb58f0e8a83f5c90d40037286d9c8d5975719a9a"/>
    <w:p>
      <w:pPr>
        <w:pStyle w:val="Heading3"/>
      </w:pPr>
      <w:r>
        <w:t xml:space="preserve">2.c Description of invention (use flow charts or other pics to explain)</w:t>
      </w:r>
    </w:p>
    <w:p>
      <w:pPr>
        <w:pStyle w:val="FirstParagraph"/>
      </w:pPr>
      <w:r>
        <w:br/>
      </w:r>
    </w:p>
    <w:p>
      <w:pPr>
        <w:pStyle w:val="BodyText"/>
      </w:pPr>
      <w:r>
        <w:drawing>
          <wp:inline>
            <wp:extent cx="5334000" cy="3437702"/>
            <wp:effectExtent b="0" l="0" r="0" t="0"/>
            <wp:docPr descr="" title="" id="40" name="Picture"/>
            <a:graphic>
              <a:graphicData uri="http://schemas.openxmlformats.org/drawingml/2006/picture">
                <pic:pic>
                  <pic:nvPicPr>
                    <pic:cNvPr descr="data:image/png;base64,iVBORw0KGgoAAAANSUhEUgAAA+8AAAKJCAYAAADKoBjWAAAgAElEQVR4Aey9BbhcRdL//77/d38rBIu7kBAIISxuCwR3d1tsWRbexT1hF3dYWDS4Lprg7lHcgyXEQ4gQohAStP7Ppy9935PJzNxTlTudm0n188ycmXO6Tlt1VX27Wv5LioSff/5Z5s2bV+RJ6VsWGt42ftx4+eWXX0q/uODJTz/9pM6bhebHH3+U77//viD1uv+OGzdOVR5LOhaaH374Qfhow6SJk1TlsaRDPVMmTbDQ8P6vv/5aVR5LOvQdeE4TLDTU2ezZszXJhL5DX9UE8paC5rs536n7NnnTyA/KnYpm5oyZpnrTtE0sj4aG+qIOtOGrKV+p6tqSjkWPWGgo+4QvJqjKY9EjqWgoz5jRY1TlseiRVDSU58sJX6rKY9E9qWgoz1df6fqPRfdYaJAFWn1F30a+aYIlHSuNWl/NnSdz5szRFMesS1Poq9mzZqttKotOSEXz9dSvVbrUonssNFbdM/HLiSrZZknHQmPRV3SasWPGqspjSSel7vli/Beq8ljyZtU9UUj9V/yRvVoa3UJDmlUH3sdWHrzT6ChpTbAwCsKsmsA75ak68D5rtkrIoGzpq5qQigbjad5cHagkb7SrJmhpolLXpjNjxgxVXVvSSUVD/QLeNbxj0QmpaChPAO8/5+cdi8GRiobyVBV4/6W6wDv9VDv4ZQHiFhrkIcanJtBPAe8amUg69AdNsNJo5BT5mTt3bgDv2vJo09HqHvJmodGC91R6xJIOdVCN4F3DO8SFDzTBQmPRV+Sp2sD7+PE6p3KDAe8wSarPuLHjguBMlV6l06E8lU4j5fvxfqRMr9JpTZkypWrKA9idPm161ZRn1sxZYSZBpXkg1fsZKMIoTJVepdOZNGlSVZWH0fVqah/AezWVh/apNE+nfP/kSZOrpjzwGfItZf1VMi1msKF/KplGyndjF4TB8IS2fCXLh91WTbJtwoQJVVUewHs1tQ9O5Ury88K8Ow7gFPW8x9EXRsnyfiw0vJtp5owQVTIdRkWorLxpEC+OpGhoiAt415THkk70vGvyFj3vGhriTpw4UVUeRv5JS5OOlYa606RDXEZwf/k5P1/DN9p0rDT0IU15qOdZs2apaMibNh0rjaYfUG6MDRSApg7ImzYdK40mX8QNnvef8ss2aMibNh0tDfWlpSFPGFCaurakY6Gx6h4875ryWNKx0CBvLO0DeNeUx6J7LDQWfQW/YeBqymPRcRYai76iPHHmSt7+Hb3oeeMTz0IDr2l1HO2CfNPkjXRS6R5tOugd9I+2PBr+5N3UQQoa7IIff9DZRxaZk4pm6tSpqnqjjrV5S0UDHzBtXsMHFj2SiobyAN415bHoOCsNMlHTr4mL511THouOs+geaGIoCt4jE8dIea4WGt5bddPmfc27em19NDjy8FmMY6GBtuqmzVfRmvfoKYhtnOcaFXSeuDFOKhpf865fW2/RIxYaeMHXvOv3dYngPfalPFcLDe/1Ne9p9oJBHmLoawIGrq95ty1Bo+40waKvtNPmyQ/paEMqmmqcNq/hA4uOs9BEwK/lg2qbNu9r3nNwgIP3NAZUHOXJ0STzRammNe8UzMG7zeBAEWgCSl1L4xvWpTGgMBosRpd2za4lHYvBYaGBlx28p9E9Dt5rJKdvWKcfJEBOaQcWLLqHvVYYPNYEUzoJ9mihDA7e9Toulb6ifXzDOv3G4xY9YqGhfRy855CEDt7TGFAO3muY0cG7HlRbjRQH777bPLyjCRYgbqEhTw7e0+geqwHlnnf3vCM/HLzrN2V18O7g3aIX3fNeY604eM9htTl4T2NAOXivYUYH7w7eMQg1U9bgHAuNT5vXG1AWg8NCQ5s6eE+jexy81+ge97zbgLiDd72+cvCu1z3ueZcwUKYdcEe6+bR5vS61YDJoYvA177EmCq5Wg8PPedefJ29Zv26hoYkdvDt4twBxC42Dd70BZQHiFhpkgYN3vcFh0YsWGtrHPe/ueUfuOnh38O5r3v2oOIsesdCge9zzTi3UEdzznsaAsozy0HS+5l1vQFkNDq2RgmDiiBtNIG+AHU1IReNr3n3NuwWIW2jgfwfvaXSP1YBy8K7XPZZBbYu+wkvpG9bZdGmKWV/uedcPHLvn3T3v0S528B5roszVwXsaA8rBew0TuufdZnCkAPwO3h28W4C4hQZp4OA9je5x8F6je3zavM2Lrh3UNg02+4Z1pk1MqWttsNC459097xY9YqGBnx285+jVDt7TGFAO3muY0cG7g3eMhxTeD582r/d+WIC4hQZp4OA9je6xGlDueXfPO7LawbteX7nnXa973PPunvcIWR28x5ooc3XwnsaAcvBew4QO3h28O3jXGzb0Hj8qTn+8DcBD62my0NA+Y0aPUQ1KWUB1KhrK4+DdwbuDd9tmqQ7e9TrOwbuD9xqU4J73WA9lrw7eHbxb1ulZaGBEB+8O3h286w0b+o6D9zRA3MF7jcng4N3Bu4N3B+/Bbpv6tWqvHgsQt9BYZ335Oe96XZpy4HiJ8rxbDQ7t7uyWdCw0FkZByIwbO67i3g+86IBXTbB43hFm1bRhHeWpOvA+a7aK3zCGUDiakIpmzpw5Mm9u/jV0UdlyzRtS0ZCfGTNmqOo6Vd4s6VAewLuGdyyGTSoayhOmzf+cn3cseiQVDeWpJs87PFpN4J3yaAe/LAPUFhrkO/aOJtBPWRZEufIGKxCnD2mCRV/NnTtX0D/a8mjkIWUgb5o0iKulIR2t592STioaymNd817purboK8oDeNfwjiWdlLqn2o6KGz9+vKqfWvCiBZNBE0PRo+IQFqk+gF0EZ6r0Kp0O5al0GinfjwGVMr1KpzVlypSqKQ/GxvRp06umPLNmzgq751eaB1K9n4GiapJtkyZNqqryMLpeTe0DeK+m8tA+qfpqinQmT5pcNeWBz5BvKeotRRqc2oL+SZFWijSwC8JgeEJbvpLlwm6rJtk2YcKEqioP4L2a2ocZ4ZXk54V5d1nwHkd5GLXK+4mjPHnjx3h43kkv/q/rakmHUREqq653Z5/HkZTsvTy/g+f95/z1Zkknet7z5CfGiaM88X/ea/S8541vSQdvAXR50yBe9DBoaIjLCK6GxpIOvEa7atKBBt7W0JAGI+waGks60Gj6KPmx0GBsoAC05bHkTZNGLI+WJnreNXTUmya+NW+WdDCgNHVNXG06qWioNzzvmvJYdE8qGsoDeNeUx6J76oOGOok6DPmalXvkn2fIgdGjRgc5X/ic/+SDa7a8Ft1jobHoK9onet75nedj0T0WGvoo9ZknTzEO9Y58i//zXEkn25YNiQZ+i573PPkiDuXJ8l8eOitNnndn48yaNUvdpuQt+448v1PRRM97njzFONq80ZYpaMhf9LzHvNZ1teSNvqYtj4WGvAPeNX0BeaPNW33onrrqOT6Pnvf4v65r1Gd1xcs+t+geaGIo6nmPjBIj5blaaHivr3n3Ne/R4MjDZzGOhQbaqps27+e8B4Mj8kWea1QaeeLGOBYa321ev7beokcsNLSr7zafRvdEo4s6xzi86667ZO+995YNNthAevToIe+++27sZsGgW3nlleX//b//J0svvbS0b99exo4dW/scuX/WWWfJFVdcIXfffbc899xzgYYI0RiqjZzjRyoasuJHxdl2jodnNAFZjUzQBJZrAd41wZSOcto8+bHoHu20+ZiOpvwpaSJ4z5s/QBL1pgkWGqvu8TXvvubdqnsiTzt4jzVRcM0aHAWPyv7VruG3pGOhsTAKBY2e97KFzjy0pGMB4hYasung3WDYWIwhA42f815jqGW6U66fKYwUMhI9h7kyJRIGVbR5sxhDFhrK4OC9/sF7NIDRg//+979lm222kQsvuDB40qlz2grwvfPOO4frnXfeKVOnTq1lKZ6j36ZPny6DBg2S1157LQD+GAH9ss4660iLFi2kadOm0r1799p3oxMmT54sX375peB5JG5dwaKvLDTkw8G7g3cLELfQOHh38G7Ri9HzXpfcLHxebWvel6gN6yyMAgO4573+DajCjsV/q8Hh4F2/4y/K1uIt0NJg5LJWTxPIG31VE1LROHh38G7RIxYa+N/Bu033MMUYoIxHHM9337595dtvvw0iBfD+8ssvC97zLbbYQo466ih59NFHa71gPEfOoY+QX/zmXrGQXdYQn9PW0H7xxRcydOhQ+fDDD2vlGXm6//77pXWr1rLmmmvKAQccEPIX5R3p8DubnkUvWmjIv4P3NHrRpK/c817bR2Nfy3OlrrXBQuOe95op/Zq6tuhF5LGlfRy863WpRY9AE4N73mNNFFwt3m1e4Z73H3J5PLLVbfGiW2hI0z3vDt5RTlkDPsuLpX5baHzavN77YTE4LDS0s4P30gYHdYoOBKjjBY8GHfcAoVtvvbU0btw4eMA33HDD4O2mTulX0QCEhvgYHMhrbbDsNs/U5/fee0/OOOMM+dOf/iR49ikLgbww0PDWW28JaxrxzpPHrEGUJ48Wo4v3Onh38G7RIxYa97zrdQ+yi7rWBKvu8Wnz+kEC5LdWj1hoaH/3vOfoBe55T8OQVoPDPe/ueUehRQM4R5cOUSw07nl3z7vFGLLQwKRLOnhHJ8R+mh3M4veAAQPktNNOkz322EM23nhjeeqpp0K/xhgC9D7wwAPBo87U9hEjRgRgXEo2WA0oC3gvBOJZY++7774La+1/97vfSceOHWX33XeXMWPG1IJ3yg0vcc3WR2G5rLrUwbuDd/pbOd4q5DX+W2gcvOuBOO1CXWuCVfc4eHfwbtEjWf3mnvcSPdVqcLjn3T3vKAC8T5pgoYFHfdp8GmPIYkC55z2NMWQ1oJZk8I4RMHz4cBkyZIjcfvvtctNNN9WKK+qzT58+svrqqwcP+zHHHCPvvPNOeB71InHipy4wEmlqE8j5oz7AezYp8olc5sjDW265RU455ZSwRj4aRJ9++qlcfPHFYdr/xx9/HGYcZOnjb4vRBa2D9zR6EVkNb2qCb1iXZuCYNqF9tMGnzfu0eYsesdDAm+55z9FD3fPunnfLFHgLDezo0+YNho3FGDLQuOfdZthojSGLh4G+4xvW6b0FcQp5DlVYG8VCAzFHxWWBNIYLvIHHGe949hnH/nXp0kWaN28unTp1kmOPPbY2feLhXWfzN6bN854IhizGkIWGzNQ3eI8FpHzUMR/0SATvrJ/fddddpV27dtKhQwe57LLL5qszykFc6jTSxHfmuTp4d/AO72T7YR6+sdC4510/cEy7UNeagFzU0vB+97zrdalFj1hoaB8H7zl6gYN3B+8WIG6hgR0dvDt4txhDFhr3vKcxhqwG1OLuecfYpOwRVHIuegQGXE899VTZcsstwxTxVq1aBRAfVTI01113XfC8f/PNN7nBqMUYstCQz0qB91gHXLNedOoSvcLAxkMPPSRvvvlmbX3yrFevXnLEEUfIrbfeGrzzDGxogoN3B+8WPWKhcfCu1z0O3muO8oTftME3rNPjuKzuyVvf2UFjnzZfotasBodPm/dp8wg/vDqaYKGBR33afBpPhsWAcvCuN6AsQNxCQ99cXMA7RmX8ZGUK3vHnn39ezjvvPNlzzz3lhRdeqPWQEx+gecIJJ8iDDz4oH3300QIA3aLjUtFQztTgPVu3hb8xmq6//nrp2bNnOH8ez/yECRNqo1Hf1A0fZD88WRgcvKfRi8jqYvVf2B7Z/z5tPs2sL+qc9tEGnzav9/Bb9CKyy9I+Dt4dvNfZpy3MZaGxGClk3sG7g3eEHzynCRYaeNTBu4N3rbIFaGhp4GWfNq83bCy6J0uDATZx4sSwQ/onn3wyHyg57rjjpHXr1mFt+o477ij9+vWb73kE/PFaKI8sOi4VDXltSOCd/FCPtMfMmTPl7bffru1D3GMHezbBYxDl6quvljfeeKPWax/r3cF7Gr2IbKNNNMHBuw1UW/SIhcbBu4P3lLpniZo2nzU4NEJTC3Yt6VhoLIxCuceNHbeA0i5XH5Z08AIwvU8TLFM0MFaqabd5ylN10+ZnzVbxm8mwsRhDBhqOecKIyhtoT8rDNW9IRUN+ZsyYoTIiU+XNkg7lAbxrjGLiattnYWjy8kCMFzzvP+fnHYseyUNDe6AH+FD+SDN48OBwXjrr0ps2bRrOLedZDEx3R54BJuk7o0aOUrWPRfekoqFOGhp4p97JF7qXD7/jPc65Z/Dk0EMPlRVXXFH+93//t7YtaFPOpcc2oD9k2zC2ZbEraVDfmmChIU/adCgTM4tiHeTJo6bs8X1WGvKnCSyBoA/lLQ/xyJsmnUiTNw3yb6GBTjtt3pJOKhrKYwXvla5r2h8+0KRDeVjzruGdmA60eUPUI3njE89CA121ed45SlTTpha9aMFk0MRQdNo8zJjqg0JDcKZKr9LpRAVd6XRSvR8DKlVaKdJhPWOKdFKkgbExfVrNGcwp0qt0GrNmzgozCSqdTqr3A6yqSbaxS3c1lYfR9VTlIZ34ifzHtPfHH39cLrjgAjnwwAPD0WV42eNzPO0nn3yyXHPNNfLss8+Gs9TL5ZcN68o9j+9dXK60z+KSV/LJxoAMqDCYgp6JbcF9wDz7DmyxxRZy+umnhw0EY9kK+SLeb8hX8ox8a8h51OSNGWzoHw1NQ46LXRAGwxPa8pWsj2x/qmQ6qd7NkpsoH1KlWcl0AO/VVB72YqtkfS3Mu8uC91SjPGTCPe+2tRKMsGuCZZSHkSf3vOu9H3TMvN6V2IYWGkb7GGHXjBCSjmbEl/xpaciPloZ0grExN/8odkxHU/5UNJTHPe96r0TUPZo2tdDQPpXwvJPvmHeuGDTTp08Peu7+++8Pa8/jc0De5ptvLo0bN5YNNtggHFMGiIjej+y7yG9doXC3+briW7wFqWgoe0P0vFOnWl0a+ZP2P+CAA8JO9uzkHwN1es8994TlEchA3g+NxYtuoUFWkwdNIH/uedfpUniauo79P099W2h4r3ve09R17NuaNqV93POuX4KWSvfQPout5z0yZB7hEuNYaEIljdNNT4iGTUw3z9VCY2EU8qIdjLCkY6HRGhyxXqsJvFOmqps2P3t2bKpcVwuoTkXjR8WlWXcYDcJcDJOJ5Gveixsc1Gf8ZNc1oxPvuOMOadOmjfzhD3+Qzp07h83juE/gOnLkyADus8afRV/xvmoC75SnWsB7aOzMOe8M6GTbmxktK6+8sjRq1EhWXXVVOeqoowKAzwLxbPz4vmLXLE2x58XuId/hOU0gP4B3TbCkY6WJfSxv/nzNexrdQ3vQptpgnTavSQee1uYNPtPSkCc/Kq64Li3XXhbcY6EhD0vUmncrE/tRcXrPu4UhHbzXiAUH7zpvAbWGclIbQwYaB+82w0ZrPFiMFPjAwfuCBgdrnXv37i2bbLJJ8KBvttlmwdtOfVHPn332mTz11FMyderUWo9qjSSq+SZOYXDwXlMj1QreC9sb2Yp+5kSAs88+W9iIMOp4rkOHDg2DQAz04LGnvxfjG97r4N2or+bOCzO/Ctum3H+rXizVdqXSKtfepWi0nnfeo9UjKWkcvOsHCSyYzKp7qm3Nu4P3UpIlc9/Bu4N3i8FhoYHtHLynAeIWw8bBexoDCuPRYqgtieAdAwjA9Nxzz8mVV14ZgBXr0mNgjfPee+8tRx55ZFib/sorrwQAFZ8Dvgo9rfFZqavVgHLPu/6kE8ugtoWGts7OyijW9vRL+IX2h++ijnvmmWfCEXVsXIhn/t57760dTM3S8DvSFHt/qXvIAtLUBNJyz7tNl1J3mkD7aGkcvOt1HHWs1YsWgEzbu+d9wYHwuvpEHNCsK172uYUGegfv2Vos8dvBu4N3i8FhoYEFHbzbDA6UlCagBLU0Dt4dvFuMIQsNvMyad2j54EFnR3A2iWNzpBhQ/ttuu620a9dOVlllFdlyyy3l008/jY8DLXH4FDOwLUDcQkOGHLwv3uC9lql+/RF1XOSHL7/8Mpw1jyceniVwPfXUU+Xcc86VF198MXjpGSzSBAfvEk45Yb8BTbDoOGiKyYly6VpoHLzrgbiDd99tPvZDB++xJspcHbw7eI9GShk2WeCRhYaXOHjXg2qrkRINzAUar8QNB+8O3uEZ+E0T8tAQhw9AiCsB8M7/xx57LIDy7t27hx3BzznnnNrkifvxxx/L+++/L+wQzM7hmhCBV6VpeL+D9+oE7+V4B/465ZRTpEePHvK73/0u7K/A4FMEiFyJwwdejvez76S/8VwTeI973m26tFgblKt7B+/2o+LK1WvhM9qlErqnMB3+u+fdPe+WGVzQxFD0qDiEfComdvDu4N0CxC00ML2Dd5vBEQFPFBx1XZEfWhoH7w7e61v3YJCxgzvT3q+44go5+OCD5Zhjjgm8GcE7x7DttddeAmh/4YUXFlj7yjv4AHC0ejEVDf3RwfuSB95pd/oMfMa0/EcffbR253h4lj0XVlttNTn22GPDs88//3wB0Q1PO3j3Ne9a2QYjpaLxNe9pMJlFX8EHvuZdj+McvC+giha8YWFI61oJ321eb0BZgLiFBs5w8K4H1ShoLRC30Dh4T2MMYdRbjK6GvOadted4xdnU64knnqgtH2UdO3assF54xRVXlN12202uu+66AMbjtHmUKPWBzIfPoSkWLHokFQ35dfCu1z1WAyrrASnGK8Xu1bXmvZBGq+PgW6bMw8cxoO8uu+wy2XXXXcPSj3/84x/xUeB1nnOkpXZfBtJyz7tNL5aSL7UNU/AD2aSl8Wnzeh1HHWv1omWwmeZ1z7t+INyCySw0tI9Pmy8QQsX+uuddP2JjYUiLkUJ7+VFxDfycdz8qTm3YWIwhCw3GrWXQo5icLHdPa3BYjBTSX5TgnXqMcg+gkV2fCsj561//Kl26dAkgnSnEgPkYKC8AHjriAqgJgHeNUZwKiFvSoTwO3pds8A4PFAJ++Bt+4j59glMPYqBPHXbYYWFQa//995dbbrllvv0eoI2fSBOv3Hfw7uBdq3vgHwuNe97d8x71f5RBea4WGt7r4D1H7Tp4d/BeaHDkYJsFjJQ8NMRxz7vN4LCAUC2Ne95tho3WGMLw1tLQdyoN3skXQAMPeiHvMP33ggsuCB5EPOh33313bZcn7s033xzOUB81apRwbjbvqSs4eE+je6wG1JJyVFwpPq20XqTfsEnj9ddfL1tssYU0a9ZMPvjgg9rsTJ8+Xfr37x9kBYP/9Cn6KMHBe42sLpRTtZVX4gdyN9ZhiSgL3LbQuOddr+NoF61epP21NDSwe97d825xqGZnfPma9wVEZc0Nq8Hh0+b13o9KGynZJnbw7uDdYgxZaNzznt8YwghiQzh2zAZM3HDDDfMZRf369ZP1118/rFm/6KKLwgZy0QiOBlT8n+3v5X47eHfwbjWgskZUOR7LPqv0tHnSsuhSZBv2Dp55rgT6Ervad+7cWRo3biybbrqp3HjjjeE8+vjcPe82XaqVUxbd4+A9v+4JDP8rz1PXmhB1j4aGuA7eHbxbdU/kNQfvsSYKrg7eayrEp837tHkUGkpKEyw07nmvbs87RitylenrfLKePI7B6tSpkzRq1EiWWWaZcDzbzJkza1mOuAATFB7vyPKj1YBy8O7g3WpAVRt4LzZTJfargQMHhun1rJeP8eiD7C0xYMCAcMwifTPbJ2s7buYHOiHSZ26X/WmlqSsvhYnOm+sb1lHX2pCKxqfN6z38sf9q2pT+aWlT37BOr0utuie2Z1HwjneSUeJp06bl/lhoeP+YMWPCVOa8adGJ1XlLRBPKM3qMTPs6f72xBm3qV1Nz1zNppKIhLZY1qMrz1dSQv7ztGcqTiIa0MNg15YHX4DlNeVLRwAcMrqjz9rWhPAlopkyeEtZcasujaU/eHeSHoo9aaRhdRy6qy6OQu7V509B8/WsdaGimTQvrwOosz9c18om2pJ45too80oeuvupq2X333WWdddaRjh07ypNPPllbP6wx63N9H7n3nnvljTfeCFPf60zr1/xbdQ/r4POmEcpg0YsJdc/oUaNVss2iS1PqnnFjx6nKgx5V61IrzVSdzoZ/4HGNrArlUaZTCd1Dm9OPWTYT+wvpnH322cLxih06dJDNNttMXn311dryBd6a8lVNe/wqa815M8jQmE/qPc+Hsk2ePDlX3Pi+UB5D3jQ8QFqko6XBLqDdYl7zXEM6Oesrvi8VDXabqk0tOi4VzbRpwgxdTXmIq61rE41BX8EL7Lei4VGL7rHQ0Ae09UZ5GIzQlCeVXkQnxFAUvP/040/BM8LITd5P9KjkjR/joaDj7zxXSzqMcODpyfP+GMdCAy0GYXxHnusP39fsdJwnbozDKDejY/F/nquFhvcCQPK8P8YhX3EUPt6r62qloe7qenfhczpZ4b1y/+EbeKFcnMJnVproUSx8X6n/5GvWrFnqvGnTCV7SH2vOCS6Vl8L7gebXs4ULn5X6/+2336r7qSUdaErlodR9C82M6TOCp6nUO4vdt6STigZAzsg8+eYaf8dy0H7s9n7PPfeE49huveXWsLEcz+G58847L4B3pr0PGjSoaFvzTm15LDTkCTAV857natE9JpofamYn5MlTNg7gPfu/rt8WHQdNKt2DwV5XGbLP0Tvfz6vxAGfvl/tN/BT6ijwAgMvlpfAZ9ZxK92jTga8BB+xPwTr5Sy65RNhvIpYBIHz44YeHqfbjx48PIJKZVdDFOHmuyIIUNJRjzrdz1HkrlIF1lYnyWGjqem/h81kzZ5l4p/A9df3XymreZ6EBtFS63ix6xEJDHbCfR111m32eCpNZ9BX5BLxn81vXb6vu0fJO0FdzdViJvOO0rKsM2ecWfGWlKQveyRSKQxMsNLzfN6zTT7egg9HwmgAT89EGnzbv0+ajsa7hHQuNT5tv2NPmAR8YK4B0wHffvn3D/8gXr7zyiiy99NLhSCo2wGL36uyu8DFeuatFj1hoyINPm9frEYvusdDQPr5hnV73YBdQ35qArFT61nQAACAASURBVKZfawJLYMqteceJsc8++wSv/O9///vwG7kR04GefsuVT6lgyZtF9/i0+TS6h3amfbQBryv8kjfAU9p0LDRW3eNr3vXT8y16xEIDj/lu8zl6moP3NAaUg/caZsRbUM5YKGTZVMaQxUhBMM32o+JU7Un7UtcaHrDSLM4b1lE/rDnPGkzDhw+Xnj17BoDOJlZrrrnmfIOIGOZMUUPWwJv81xpQFmPIQkObOnhPo3usBpSDdz0QT6WvgnyY8X97UhTqTZ7T/5EFI0aMCEthoteZuFdeeWWQJZdffnnYGI8ZZMVkskUvQpOVW4V5K/bfwbsNVGvlO3VvoXHwnsahatHZtKmvedfrUgsmgyaGotPmLcaQhYZMOHjXN7rFGLIwCu3jnne9AWU1OBCcmuDgPR0Qp02LGZfl2quhg3fKky0TMhyPOtPbd9ttN9l4443nOxeaTeVOP/10uf/++2Xw4MFhinw5I5l3aw01ix6x0NBuDt7T6B6LvqJ9HLzrdU9DAe9ZuRjlTFYvsq/FySefLJtssom0b99ehgwZMp8sYi8kwH7WW599Z7nfpFNOLhWjdfBuA9Va+U7dW2gcvDt4t+gRCw086p73YlKy4J6D9zQGlIP3GsZzz7vBsLEYQwYanzZvM2zyGkMY0RjDw4YNC+D72Weflffee6/WaGbw6O9//3s4km3nnXeWU045JRzfFkV2XPOeBfzxWbGrg3cxzT6wej9Yd5i3bWgvi2GTiob8OXivDvAeZQNyKg5Qw6fwEveYrQNQjwFbhZMn1lprLTnhhBPkmWeemQ+MQ1uOz3mng/fZpuUTsQ3yXvPqnuz7LDQO3h28p9Q9Dt6zPbbEbwfvDt4t3gILDSzo4N1g2FiMIQONg/eFB+8YtRiuGMkoOz7R0OX+448/Xnt2M8eynXnmmbWGLvFmzJgRPpEmK7bZkbnY/Wyc7G/iag018piChny65z2N7rEYXbSPg/fqBe9ZOVH4G/D++uuvS+/evWX11VeXVVddtRaIIlPQ4TxHTiDnCoE69wvvFaZR+N897wuvewrrtNR/rXznPQ7e0+hF68CxT5vX61KLQxWaGHzafKyJgqvV4OAICI2Ba0nHQmNhFKrEp83rDahoVBSwVNm/Fhr4wNe866ezU9eaPkrDWWgWxbR5POs33HCD/PnPfw5HsjEtlaNPCJSZ3eBvuukmYXM51rRr6sHBu34Nv8UYstDQvu5512/KatGLFhraBw+zpr9ZBqgtNBbdQznKbVgXBE7BlyYd3g8AZxd45FesN+49+uijsuyyy0rbtm3DRngvvPDCfCmRjoN397zDB5oAj2lp4DMtDXnyDev0utSCeyw0tI973nP0HPe860dsLAxpNTgcvDt4NxlDBgPKPe91ez8wMDDQhw4dKmz2xPT2l156qVbS4pXacccdw33Wrg8YMGC+UyagBxwyTTUaxLXEdfxw8K43OCxA3EJD0zl4d/BeLeA9iiJ0D/0hBmQWA5RsgsdpFsg/BiNjIO7zzz8vH330UQD+2D15gLx73uvWPbGOs1cLcLXQuOddP0hgGViw6h73vOtxnAWTQRODe95jTRRcLQCZV7jnXW9AWQwOCw3t49PmDV4JAxC3AH4H7zUGFEoX/oZX2djp3XffrZVOGK/nnHOOtGjRIkwp3X333cP69RiB5wj42D+KAXTuWQwoB+8O3i160UIDP/u0ef3Acez3UR7kuSILsgA5Dw0ypJKe95iHcnkjz8g6+CsG7h1xxBFhzXzXrl0F+fjFF1/ExwHIE6cQ0Dt4d/Bu0YsWgAwzuuddr0stesRCQ/u4571WZJb+4Z53/YiNhSEtozy0mnve9QZUOYOjVE+w0MAHPm0+zRR42qcYEC7VntwvN20epY8RSRvyiYF0GADknPTmzZvL8ssvL3vuuWd8HPIwefLksAs8bY+xnt3sqTZimR8WI4XXOXjXGxy0MW2qCRYa3u+ed/3AsUUvWmhC//Fp8+pBAq1eRLZx7BxT7dmQ869//et88pG269Wrlzz33HPyzTffBNkb5OHceTJnzhxNNw39unAQoK4XWPSIhWb2LJ82r5W7Fr3o4L2G493zrsdxFj0CTQzueY81UXC1AGRe4Z53vQFl8RZYaGgf97w3XM87xpNW4VoMm1Q0pcA7RkLfvn3lkksukb/97W9hmnvME1eMSjZr6tOnjzz55JPy+eefF0in+f9CowkWI4X3O3hPA8QdvNdws3ve9QPHFr2I/IDnNAEZsqg976XyS3lKgWqOu+QIzCZNmggbdh5yyCHBe++ed/e8W/Sig/eaXujgvYGA92g8wMx5PxYa3g3YpQNUMh2AOAI9bxrEi+BdQ0PccWN15bGkw+gLSlqTtzjKo6EhbvS856WzpENZoMubBvGikaKhIS5rpzQ0lnTgNdpVk040oDQ0pMEIu4bGkg40mj5Kfiw0gPe4FjtvmSzpQJP3/TGelob4zCrCS/7hhx+GzeFiHSIr11xzTWndurWsscYacthhh8n06dNDnmJ56A+0L3EjXcxL4VWbN+gtNFOmTKkzL9m8kW9tOqloyCe7zddVt9nyWHRcKhryieddUx6L7klFE9pnwgT55ef8NohF91hoLPqK8sTBryxPlftt0T0WGvoo7VouL4XP4DNOpii8X+4/6dAfysUpfFbfNKRPm6Nn3nrrrbBxJ/f4z6DppZdeKnvvvbc89NBDQXZTn4V5iv/Jm6a/QZeKhtkH2jYlb7Fsea+paOKa97z5inWtiU9bastjoSFPTJvX8I4lnZS6B/CuKQ+8qa3rlLpn/PjxqvIgU8rJimJ8aNE90MRQ1PNOpab6AHYRnKnSq3Q6lKfSaaR8P96PlOlVOi0ASKXTSPV+wO70adOrpjyzZs4KywBS1d/CpsNOyBh8AG9AelaOXXDBBQGgt2vXLqxP56zi+JwrG86NGTMmlJcNmBY2LynoJ02aVFuGFOlVOg3WtcU2qXRaKd4PeK+m8tA+KeotVRqTJ02umvLAZ8xiS1V3lUiHMsT+whIkBiP69esn+++/v6y22mqywgorhA0/Yxz0LXKeuHGWWCXyVR/vxC5o6HnUlBO7LbaDhq6hxp0wYUJVlQfwXk3tg+OlofJOWfAeR3lipDzXOMqTJ242jnaauSUdC00c5cnmNc9vwDujLHmDJZ04ypM3DeLFUR4NDeWInve8dJZ0orcgbxrEs9BQnqqbNv+r5z1v3SGQ6N+akIomGBtzdVPAyZumvxE3Lw1xqSvkB0A9W2/wEbsd77vvvmFzpOOOO26+qacPP/ywnPnPM4VjjFh/ST+vK5+avMX2S0VDengOs3UQ81DqSlzqWhNS0ZCncM77z/lltUWPpKKhPNW05h2+rqZp85Qnet7z9geLjrPQ0EeRT5pAP2XaPOXKG0iH/qAJVhqNnCI/AA/0D3TYMPxnsJKB1VhG5Dhnzm+55ZZy1VVXyfDhw+erN+LFuKXKSHnqipOlJa6WBnrtmndLOqloKE/0vGfrptzvhclbufcWPrPoK94RPe+F7yv135JOSt1TbdPm8bzDQ3mDFcchazQhG7+o593CKBYaMu0b1unXSqRiFNqnmsA75ak68D57tqbvB0OAvqoJGA8paBblbvOFgpr/KD885BxFdP755weDLtbbyy+/LCuuuKLsscce4ci2N998c4E6KrXmPb6j2JW61gYtTTRstOlowYclHYsesdBQ9gDeFQo6lTFkSYfyVBN4pzzVBN4pj5/z3nDBe5417wzg3nvvvfLnP/85DNhuttlm821yx6727E9C/0UmFeoUeMACxC00WvAe88ZVE7S6h3dbaKzgXVOWVPqKPPlu8/r9Yyy4x0JD+/hu8zl6joN3B+8Wb4GFBnZ08J4GiKOgtYB/UYB3hDtT8jg3eObM//MkTZ06NWxs1LJlS1lppZVk++23n89Qo2wYafFTzFBz8F7jNcqhBmqjWIC4hYYEHbyn0T1WA8rBu29Yhx5BxmqCRffkAe/I+Cj38YDF/ZrIG8+uvvpqWWqppWTllVeW448/XoYNG7ZAtslbMV2xQMTMDQuNg3e97qFdqGtNsOoeB+8O3pEhWU96Hr7LxnfPe4kasxoc2mUAlnQsNBZGoWrc8643oFAAFoNDSwMf+FFxdRtD0ehC0UYFTV3jRenZs2dY3whAf+yxx2oNK/oLG83xYW06XjNt+zh4T2MMWQ0oB+8O3i160UKDLnXPexq9iP5FJmhCHvCefV/UI9l0Jk6cKEOGDJEzzzxTNtpoI3nqqadqScjTiy++GKba48FHd/OOPAHavHHj+xy863VPbNNYh3muVt3j4N3Bu0WPQBODg/dYEwVXC0DmFQ7e9aNJFi+6hYb2cc+7wbCxGEMGmoXxvKN44yd2ZYykwYMHh52DL7zwwuAZoV/HwRXWpe+zzz5y6qmnyh133CFMeyxlJFkMKAfvegPKYgxZaOARB+8O3q0GVNaIivKmrquD9+oB77Q1OiEL3rmH/oi2Y3awl5lcO++8s7Rt2zZsZHraaaeFfVQiz0BH/ML3xXRK6aVIX3h18K7XPdQxbaoJVt3j4N3Bu1X3RP508B5rouAaBXDB7Tr/Onh38B7BYZ3MkolgoYFHl2TPO8oWgM5ADlPf2SmY3d9joC926tRJlltuOWF94g033BCUM3UNLfWXN0SavPGJ5+A9jTFkNaAcvDt4txpQDt4Xz3PeS8lvreed96ATioHtYmkAzNFR77//vvTp00d69+5duwwLXfTuu+/KJZdcIu++826YSpsF/hbd4+Bdr3scvEsYQILftKHaNqzzNe85OMDXvKcxoCxGCs3n0+Z92rzGSIld3kJTl+edHYD5xABPn3LKKWGNIWsNOdrnk08+iY9DXDacA+CjmOPHYgxZaBy86w0oCxC30MAkDt7T6B7rQLivedfrHsuMNGRbFizWCtAyP5ClyDdNsKRjpckLqmP+Kw3eSSeCQ/LG7xj4z7nyPXr0kGWWWUZatWoVZoLFMlh0j4N3ve6J7RPbJc+VNqJ9tME97+55t2Cy7KCxe95L9DqrweGed/e8Ww0OrQFV7Z53FCOeCgD6pptuKu3bt5fbb7+9tsdSX3grrr32Wvnss8/COb1ZbzrKOGskRUKLMWShcfCuN6AsxpCFBl5w8O7g3WpAZY2oKFfquvq0ef0ggVWXIhM0IQV4Jz/F9Ag6Cn6aNWuWML3+8ccfD7vWR93FbLLdd99dOI6UU00YwK7LVnDwrtc91DftowlW3ePg3cG7VfdE/nTwHmui4OrgvaZC3POu935YDY66FHIBi4Zp34v7tHmUHxvCvfLKK3LrrbfKAw88UAu4eXbPPfeEXd8PPPDAsBHQq6++WlsNKFvt5j8QFzOgal9a4oeFxsF7GmPIakA5eHfwbjWgHLy75x2dgOzRhLr0CDqNT/a9M2bMkF69eslWW20VjifdYIMN5tulmtkWAH94EjroHbzrdQ/1RvtoglX3OHh38G7VPZE/HbzHmii4OnivqRAH7w7erUZKNEAYlMDAAGh/++23tYYJyvKtt96Sxo0by7LLLhvWpmOYcJ/AFVrSpz/G+9muWpcxlI0bf6eicfCexhiyGlAO3h28Ww0oB+8O3q16sZgei7qp2JV0sjqUXe2zM8xef/31sBHe/vvvL08++WTQsbNmzqqNQ3p50iQdbUhF4+e866fnW/RitLe0fOBr3vW61Kp7Yts4eI81UXB18F5TIQ7eHbznMVKigRCvkQYBddVVV8lhhx0mW2yxhay11loByMfuBpi/88475dlnn5W3335bpk2bFh/lupJOHsMk+7JUNA7eHbxbjCELDfw9ZvQYVV+w6LhUNJTH17zrdY+veddtJBf1wqKcNh/zUOpal74aOXKkXH755bLvvvtKt27dhJ3sp0+bXgveP//887BZXtTN5dIp9azUffKmDRYaB+8O3lPqnsV2w7poPMTOnudqoeG9rBFnhChPGsShAaMwqzQNijBvGjHeuLG68gButOmkoqFMjPJq2oeykL9YH3muqWgoR1QCefJFHHgNnssbPyUN9cx0OW3e6Kv1SUMeRo0aJU888YT8/e9/l4EDB4Z6i+lwRM7mm28epr1zDm68Tx5oE/7z+fabb2Xud3PVedPwZ2wfC42mzojLdMdsWfPQa2VbLE+ed8c4lN2SDrsla+rNko6Fhjq2lAfPu6Y8lnQsNBYdR9sC3jXlicZQ5Is8VwuNRV+RlwkTdO1DOlrdY6Gx6CvK89WUr1TtQzpa3WOhsei4n3/6Ocg3Db+RjkUepqBhHfmcOXMarO4pV888g09iP+P3zJkza/sC6+WXX375cPb8lVdeGZ4Ve59FhqaiYS8AeC6PjCIO5dPmLRUN+WPafLE2KFU+ix5JRUOe8bxrygOPatvHSoNMLFWvpe6PHz9eVZ7Y90q9r9h9K00cLCvqeadSU30AuwjOVOlVOh3KU+k0Ur4f70fK9CqdFgCk0mmkej/GBiPslU6P6e6srccrzpE2nJ3OvZjuzTffHKbttWvXLqzLe+6552qfEWfy5MnhCDe87OX6OlP9SCe+d3G/fv3112XLu7iVb9KkSVVVHkbXy/Hj4tY+gPdqKg/ts7i1Qbn8Tp40uWrKA58h38qVd3F6ht5B/yxOeS6XV+wC7APivPbaa2E/mYMPPli6d+8uI0aMqC0nevzFF18MG+VRB5Gm3LsXxTPstmqSbQxMVlN5AO/VVB5OQVsUfJ4nzbLgPY5AxUh5rhYa3lt1R8WNHRdGefLUGXEYTWJkSBPiiI2WBjpNYLSomqbNUx4MDq55Q/Rk5I1PPDogo56aYKGBd9iYRlMe0qGvZgP03ON98Aggm9/xvWwot8suu4Td3ps1ayZ77bVXAO/xHcOHD5dBgwbVAu844luYToxf6hoMh7m6aXiUJ+az1HsL72tpeL+WhjTxvGvqwJLOwtAU1ktd/6PnsK548XnMW/yf50p9UdeaYKHh/WHN+8/5ZUHka03eUtGQJ582rz/pBHmn1YsWGvoC/Ydr3mDRPRYa+hvyXhPocywL0pSHdFLoRdLRyF3KDfBA/2jLo02HvGnSIG8WmsIN68gnfEs5s3lm1lyXLl2kadOm4USX8847r5YNyCdxaTN+F+ab/9q8WWjIUJwxWZu5On7EdOqINt9jCw31Qx1oQ/S856WzpGOhsegrylBta97xvMMPeQPy04LjLLon5qmo593S6BYaMlF14H1c5cF7KkahfaoJvFOeqgPvs2fHvlznFWGE8s4Cc4i4zy7ul156qRxyyCGyzTbbyKefflorvBglPuecc8LZs0yJB6zXZYSh0JAJmlDXOe/F3qU1HnhHKhpf8+5r3i3GkIUGvnbwngaIW8A77eNHxTVc8L44r3kvphcLwXuxONyDl9H1nPZy6qmnypFHHlkbFbvgww8/DMezsq4eu6FQp1uAq4WmGsG7Bhxa8JWFxqp7qg28L7Zr3i2NbqFBSjh414/YOHiXMMpFPWjDkgre6Z9MPXvvvfekf//+4RxZ7hEQ2EcccYSsuuqq0rNnTznooIPCuelRuaBso+LmXrxfru6hie8vFy/7zMF7zcBCtk7y/NYaQ7SfloZ8aD2HlnQsesRCQ3l8t/k0useir2gf37DON6xDTqGfNMGie5ZU8E69IqeRoUyhz+psft9www1hqj0nwnTt2lUeeeSR+ZrCokcsNA7e9R5+i1508F7D3g7e5+vmxf84eE9jQFm9Be551xtQVoNDa6RgFLNOLQaUcBS+tHdWET/66KNBCbdv315atWol5557bu1z6AD2X375ZdjMhvdyLwaTMeTgPUwrzbZBrM9yV4tho6WhbbU05NnBu/5s2tgfy7V54TMLDe9wz7t73q3T5rW6BxnCzCJNQOZo07HSqOXu3Hlh2ry2POp0FtG0+TzlKtQJUU9gF3z00Udyyy23BC99fBe8dtxxx4WNaF9++eUwqy9P+xamE99X7urg3cG7ZRDYQgMfOngv1xt/febg3cG7xeCw0MByi7vnHYWKguTzw/c/1IJ31uvdfffdcsIJJ4Sd3TkvHcEVw6iRo+SCCy6Qhx56SFjPUwjQY7xiV5StxUjR0rjn3T3v8IzWuLPQwOfueU+je6wGlHve9QPHFr1If8sDurK6wcF7jazW6jjqmrrTBAtN3mnz2XzUJXcpazbvOAg4ApbjX9u0aSOrr756WBoS38n7+ND/s/VUVzqRPnt18J5GLyIHLO3j0+b1utTiUIUmBl/zHmui4Go1ODj6LivgCl67wF9LOhYaC6OQWfe86w0ohJ/WGCqkgYeyfMRv2p315/fee6+cdNJJYZpb9Lwz5a1t27byxz/+MTxjbTrxCwPpZBVp4fNi/1PROHh38A5vwm+aYKHh/Q7e9QaHRfdYaGgfB+963ePg3Qiq3fOulrvYJNgfnEKDXcIpNNHm4Bk2yDrrrCOnnHJKWK6HTcR95DtXPnmDg/c0etHBew1Huuc9R890z3saA8rBew0zLg6edwwwzk1nKnsM3Nthhx3kt7/9bdj1fbPNNgtHvkTwjiKcPn16nQoxFRC3pOPg3cG7BYhbaOhXDt7T6B4H7zVS3DesW/hB7agPy10tumdJXvMe65J60wZoioFw7nGs7DHHHBNmAnbs2FE4Yx5ZENuHU2yYMZgnOHh38G7RIxYa+NHBe45e6eA9jQHl4L2GGRsSeM8qPXaBf/bZZ8OGccsvv7w0atRILrroolrFCED5/PPPw5p0lB/tCaCP4D1HVwtRouLMG594qWgcvDt4twBxCw187eA9je6xGlDueXfPO7rHMosNmaAJDt7rX/fQBrHvY6tkPe8cR7v11lvLcsstJ7vvvrs88cQTZT3/Dt4dvEde0vRrCw3vd/Ceo5YdvKcxoBy81zBjSvCeBeekztR2ppKx8QtHr1188cW1ZwwD3tn05dBDD5Xzzz9f7rzzThk6dGgteIe+8H0IJgfvxUf+y4keDMLCuiwXn2cWGj8qTr8xngWIW2hoUwfvaXSP1YBy8O7g3cG7TfdUYs17MR1J+2gDNID5Z555Rs4++2zZcccdZZNNNgl78cR3sUne448/HqbjE5dZiJoBGfS7Nm8WGqvu4Zx3jQ1iScdC49PmazjQwXvsiWWuDt7TGFAO3muYsJLgHWEcFQ3KZ9iwYWGDvMj+Y8eODWvS2e19lVVWkZNPPjnE5zmKBiM3jk5HmnJXB+82w4a61ijO2D5aGgfvegPKYnBYaGhTB+9pdI+D9xop7tPmbV5097zr9VVDB+/RrkF2YzPx4XcMTz/9dDgVB8/85ptvHpwZ2ef85lNKJ3PfwbveW+/gvYYDHbzHnljm6uA9jQHl4L2GCesDvKMYiikP7l199dWy7rrrSuvWrWWZZZaRF198sZb7USZvv/12WM9eaJDwrPBeLWGJH9UG3ln/plW4xC+lwEtUW0gjBY2Dd70BRR/S8oCFBt5w8J5G9zh4r5FEDt71Os6iF6FBJmiCT5uvGQjX1BlxtbI6L83MmTPDBng333yzHHjggXL55ZfPZx8B7vHcs1kebV2oz/mvzZuFxqp73POu39XeokcsNPDoYgve4+gLjJn3Y6Hh3ePGjgudMm86NEYUzg2NJpYnb76IF9cuN0Qa8jRx4sTcPEB8RlApk6Y8qWjIU1w7lTd/8Bo8F+MD/vv06ROmt6+55ppy/PHH1z4jDmu32JjltddeC3xKv4i0XAv/x2eF6cT75a7U86xZs+Z7f7n4PCOdUnkoRZuKhnVwc7+bqy5PqXyXuk95Sj0rdd9CM2P6DFNdl8pDqfuWvFlopkyeUvHyWPSIhYa6BLxr+oIlnVT6ivJwznspHil2Pxo2xZ6VupdKX5E+O1iXykex++RNq3ssNBZ9RX6/mvKVqjyWdKDJ6qti9VR4D1mgpaEvIN8K31XuvyUdaDR9lPQtNCxpm/PtHHV5LHkrV0fFnlGeYvfL3Zs1c5a6L1jSqSQNdQtf0keZNh/rGh4/6KCDwuk67A3EUXUMjBXWRyXzFtMiT5Z0AO+xPPFd5a6WdCw01LelPBwV9/NP+fGiJR0rDfxSrm6LPcOpXOx+qXvwqDYdK00cYCt6VByNl+oDeGe9b6r0Kp0O5al0Ginfz7rDlOlVOi2UQLk04EVGfT/88EP5z3/+I2eeeeZ8/Pnxxx9L9+7dZaeddpLevXsHz3r2fcEImDNnPprs8/r8jad6+rTpZctTn+lV+l0YHKzhr3Q6qd7PQE81ybZJkyZVVXkYXa+m9gG8V1N5aJ9UfTVFOpMnTa6a8sBnyLcU9ZYiDfQO+idFWinSwC6IM9lSpFfpNLDbsrINsM5u9njf2Tsoy4ssT+T8+auuuirMdKRts7SVzmue9zMw2dDylCffpeIA3qupPID3UmVd1PfLgndGF8igJlhoeH/VTZsfW/lz3uOIjaZ9oOGjCUwjqqZz3ikPQp4RPEbJUAgfffSR4PHlGQE+xqPerFkz6dSpU/gNTXzOaCZCCnreE+9n65W+QzxNsNCQPmvbiuWhVNqkQxk1IRVNMDbm6uQOedOUn3Knopkxo8YzlbeuKYc2b5EmbxrEs9BAFz2HedOypGPRIxYayuDT5n3avEUvWmjoC/QfrnlD1DF54xPPQoPM0eor+hzLgjTlsaRjpdHqOHQ6+kdbHm06WvlOm1porGveNeUnrjZvFhrqIM6YLOwLvA/ejfnm+sEHH8if/vQn6dKlizRv3lwOOOCAWpuH5zhYyDf2U7b9eMZ9TYBeS8P78bxn064rTUs6Fhrq0lIewHtsg7rKwnNLOtFuz/P+GMdCA+348eNV5bGkY9EjWQxX1PNuaXQLTaikcbpKsjS6hcbSGJRn3LjKg3dL3iyMQnkWR/COEOEDT9L2XKNgAYjffffdsvPOO8tqq60m7dq1kxdeeKFWkBKXI9tYm86Gc7QnBpEmIPxIVxMsNPCB7zbfcMG7r3lPYwxZjI6sWwAAIABJREFUdY+DdwfvFr1ooUEX+Jr3NHoRXYpM0ARf81659euF7WABh6XAe+G74//p06fLZ599Fuy4t956q9b+gy9Y1sgO9+xPhJc+8go2InmLtmJ8V7mrVff4mnf9IIEF91hoaO/Fds27hSEtNFRS1XneHbyrPfwWb0E5GgAtAvuRRx6R8847T+65555aMA1455i2XXbZRU488cSwi2mhUYXwjh+EOQJAE6Bx8K43oPyc9zQGVDRSNDxNXK3n0JKORY9YaCiPg3cH7xYgbqEJ/eer6vG807cZnNSEVHqRdJAJmuDgPY3uoU1oH23Qgveoe7jyiQG+uO2222S33XaT1VdfXdq3bx/2J+I58ZiBgdeVPp4nWHWPg3cH7xY9kuVL97yX6KHWERv3vOun55cD4sWaByHLFDemu3NF2GbBMuug8Kg3bdpU1lhjjbD2KSpzwHuko42hywr3wvS0eYM+lZFC/t3zrhspj+1Trs0LecBK455397wjX7TGqoUGHmXNu4avLTouFQ3l8XPe/Zx3qy6N+r6YLC92z8G7DVRrZRt1b6GxgvfCtkY+whtMnccW5EhfbDwCz1jq1q1btzAr84QTTgie+6xtWfg+B+81NVJt0+bd817I6UX+u+c9jffDMspDcy2qafMIUoQmxiJ5zwpQjgc58sgjZf311w87jq633nrzecd5zm7veNSj8o9GLQI7/i7CjgvccvBeo2zVxpDB++Ged5thozWG4H8tDR3DPe9pgLiD9xox7ODdwXvU3wso5jI3oFHrq7nzgiOgzGsXeGRKRzktm0RJR2OzQGNd875AIeu4Qd60wUJTX+C9XF6pY+zDa6+9Nmx4h33Jsb/YoDFgU2JbAvKjXWopj3ve9bo05cCxg/fI8WWuDt6XTPCOoOSDko27VEawTidlM7l+/frJMcccIz179pRBgwYFAE98vM2HH364nH/++eEsUP5nwX0ZdgvCWaMIHbw7eIefLAaUe971gwT0b60xZKGhTX3afBrdYzG6aB8H7w7ekQV5dXvU+9AgEzTBPe9pBo5pE618hyYVeCdv2IfwHLM68dBneenGG2+Uxo0bS4sWLWS//faT119/PdivkdeIG23beK/Y1cG7g3eLQxWaGHzafKyJgqvV4PBp83VPm0e44R1///33w1Efd9xxh1xzzTVy6aWXBkD+z3/+U9Zee235zW9+I7/97W9l+eWXl+OOOy4c3cZmcuwmCrjPMnJB85X86553g2FjMYYMNO55txk2WmOI/qeloUO5511vcGAEauvaQkP7+LT5unVPoWKwGlAW3VO4t0phXgr/WwaOLTTwpxYgI0N8zbtNl1J3mkD7aGnc867XcXn04sSJE6Vv375yxhlnyNZbbx32TALgE6AfMGCAvPPOO/LNN9+UbWIH73q9aMFkFhoazj3vZdm35qF73tN4PyxGCi20MNPmEWZ41QHqX3zxhVx//fWy9957S+fOneUPf/iDLL30MrLs8o2lcdPm0qxFK2nRqq20bNNeWrZtLy3atJPmrdpKsxatpWnzVtKkWUtp3LRZiN9o6WUCPUeB7LvvvnLTTTeFtUukU5eic/BuMziyo885unVoBy2Ng3cH7/CMFuxaaOBh97yn0T1WA8o97+55twwsQKPVPe55T6N7kLta+Q5NSs97OfsGmxbeQqZhU3ON5eH+RhttFDzzTZo0ka222ko4zx2awuDg3cG7BZNlB43d817Yq379bzU4lmTPO0KKUcipU6eG49bwoO+4007Svfuq0rhJU+nWY03Zetf95PCTzpEzr7pLLrv9cenz8EC5+4UPpN+ro+TJ9yfJ85/MkJc+/0ZeGTFHXhr+jTz/yXR58r1J4fldL3wg1z88UC69/TH557/vlL+ceJZstfM+svKqq0uTpk1l1R49ZOdddpGzzjorHP82a9asIFyzwtPBu8GwsRhDBhoH7zbDJhoPJUTZArfpD1oaXuKed73BYfGiW2hoH/e8u+fdPe81MtTB++z51movoASK3LDohFQ0DQW8F1YbfBbrAL3KBngvv/yyML3+L3/5S9gcOdIw8+aCCy6Qhx9+WN56863ajfLi83LXbDrl4mWfWWisusc3rNMPhDt4z3Jrid8WhnTwXlOZdXneEVjUFV5vprP36tVLuq60kjRt1kLadVpRem6zq5x6UR959M1x8vLn30r/UXNl4JgfZPC4nxb6w3v6j5wb3vvw66PlpPOvlY232knadewiTZq1kG6rrBKA/EcffSSc+0k+UQJZMF+CZWpvpzKGUADwqSZQHt9tXj+lkLrW8ABtYqHxNe/6QQKLwWGhoU3d8643OCx60UJD+7jn3T3vFr0IDTJBE9zznmbgmDahfbRhcQDv2TJhXxTyINPpmXXaqlWr2qWgkYb40ZOPHVhon1h0nIXGgpUog4N3vS518B65v8zVwpBWg2NJ8bwjXKhXynvBhRfKn/70J2natJms3GNNOarXRcGj/vg7X8qgsT8uNEjXAH3Se+ztL+T6fgPkiFPOkxVX+aM0bdZMNt54E7nkkkvkk08+CfkuFI6l2MfBu9GTYTCg3PNuM2y0xhC8r6Whf7jn3T3vFr1ooYHfHLw7eEdOYWdoAjSFwKkuegfvaXQP7WDRPYsbeC/Gb/Axy0ffeOONsFa+f//+tdHgV/Z9OvbYY8Oaenazz9qoFiBuobFgJQrh4N3Bey0zl/phYS4LjdXgWBLAO0Jh6NChcuKJJ0qLli2lXacussPeh8j1/frLgFHzgmcdEJ0auEeQX5P2DyEf/UfNk6vvf1G22+NAadthhTDqedppp8nHH3+cS8E7eHfwjizC4Mgq01LyKXvfPe/6QQKLwWGhoZ3c8643OCx60UJD+zh4d/Du4N2me3zDOr3usQxqa3UPafBhLTy0MfCbKfUcT9epUydp166dvPnmm/FxsD8mTZqkGsjS5o3ELFgJOgfvel1aEc87ShPDhvUbbKyQ52Oh4b2s04M2TxrEsaQTafKmkU1HQ0Pc0aNGm8qjSSeUZ8KE3HXGuxEWfFTpfPmljBlT0z6kyeaCrOfZc889pV379tJ1lR5y5lV3yoODPw9T1+trOnwE4fV1JV8vDf9WHhg0XHpffoussGI3ad+hQzjqgyPoKBflK1Y3oR+UeFYsfqhr+o6Chn5mSSe2Sd5+akknFQ31xg6ffErVa+H9hcqbRrbF9lHQkNdyfFVYFv7XlkeRTioa8jd27FgdXyfSI/QDrb6iPCl1D+1UrM2L3bOWx6p7Ynrjxo4L+uuzzz6TJ598MniCTj/99HAsJzJ/++23ly233DJsyrTZZpvJNttsI7vssosccMAB4UhPju686667wjnIo0aOCrqDPkDb8ClW1nL3tO1j0XGpaGh/DFwNH1h0QioaeAZHRd7yEE+bt1Q08CB5Q/c02PIo5AflGT++pt+V61/ZZ7V1rUgnFQ35RDbBc9k8l/ttyptBj0TZmZdvYp6DLMiUh/cgKz/+6GMZOGCgPP300/L58M9DeXnGPWa37rTTTuFEpldffTV48eP7il0tebPQkLZV9xTLd6l7MW+lnhe7b6HhPVrdE9JR4iur7okjOkU3rGP0hV3Cf/m5ZpQojhaVuzK6rqXhfXRKRojKvTv7zJJOLc2vo17Z95X6zagIU6lKPS91X1uekM6vXr1S7yy8jzc4egILn5X6Dw2fUs+L3addYGTo8FSfcsop0r5DR+mx1vpy8gXXNWjAXgr4A+RZe3/COVdJ9zXWlQ4dO0nv3r0Fg5W2KORFeID7xeqn1D36ATxX6vkC93+u2ZVfRfPrGik25SvM8wLvj3z/azo//VizpqpkvBifa6T5dR1WxWh++SVs7hJkSDb9Mr8pN/Fzl//XdWgpaKinGdNnyM8/5ZdtDb08UyZPUdV11COa9ok0Gt1joaF9MNY1eavVIxXWi7XplOH9Yv0QgyNPeagvZBpTM9mn5Pnnn5err75aDjroIFlrrbWlSdNm0rJ1W+m04sqyyurryJob9JQNNttWNtlmF9lshz1l8532ls133Es23W53+dOWO8o6G28pq62zoXRd5Y/SrsMK0qRpc+m0wgqyzTbbyqmnnSb33nuvMEjK/inoEsqXJ58AqjzxYl1YdJyJZp5Nl3K8qaY86Hit7rHQIA+16cBD8E/u8lh03ELQkL/IF3muc7+bG871zhM3xDHoReoq6J4K6wTyN2vmLPnxh/w2SG3eFLZ4KhrKM/Wrqfl5LaGet+oewH7evkM8BmOwvxkw7datmxx66KG1fZY8jB49Wj799NOwBxJ9mXu1eqTC+or2YTAib3mIX5s3hY6jXFpMFmiU+Ir8MZCiKQ96JAUmI50YioJ3Mk1GNMFCw/upJCorb4AptXmz0MBc2YrKm79qmjZPm2IQXnHFlWEaT/OWrYOn/ZkPv1pkU+JLgXLtfabWP/3BFOl12U3hmLr27TvI9X36BN6i3DHAA/CCJsCf8JwmWGjIl29Yp5/OTl1rZA7taKHxafP6qYsWPWKhoU0Bhxo+sOiRVDSUB1ldqjzcJy/IjPFffCGXXHpp8KC3bdtOlll2uSADN91uNzn2rCvk1qfelAcHDQ+bjD71wZRwAggDngNGz8vI/R9rliWN/E5eHDZbnv3oa3n83S/loddGyX39P5ELb+4n+xx+nKzyx7Vl6WWWlWbNmsuKXbvKwQcfLM8999wCIL6YrMSbUao8xeJjqPHRhFQ05MnPeU+jF5HVWR2ehx98zXuNjstTV9k41LU2WGiqYc17tp5wimlkW9Rxc+bMCbND4kAg70Smn3DCCdKhQwdZd911hdlScYp9tFtIK096Fn1FHnzavB4vWnVP5CMH77EmCq50iCUZvFN+puZsvPHG0rJNO9n3iBPl6SoA7YUgHxCP0bnnoceEcu6www5hrRFCjODgvUapq40hgwHlG9alMaBQ4hYDyjesSzNwbDWgSoF3ZDkzp6677rpw9nCTJk1lha6ryPZ7HSwnn3+N3Pb02/PtU1KzV4l1o9EfZfCv+53EvUeeeHeiXHzrI3LIsWfI2httIY2bNgu7Lh999NHyzDPPlByAdPCuHzhOpa+QIQxOagIyJ+rVvHRWGrW+mjsveN7z5ot45E2dTqKBY1/zrtdxFr0YQbWGb4hrBe/F0iEPH374ofz73/8Os6c22WQTef/990Nfg0eZ7fHKK6/I8OHD6wTwVt3j4F2PFx28F+PmgnsWhlySwTsd/qKLLgpnpzNFnrXi/Ud+l/G6LPwxb4UgelH+x8h8ZeR38p+XhspKq64hzZo1kyuuuCIo51TGkMVIgUfd857Gi0775Bm5zooe97zrDSiLMWShoZ2q3fOOccDxRDvvvLMsv3xjadKsuWy/54FyyxNvBG/6KyO+k4Gjv6+8XB9b46VnM1O89M8MnSqnXHiddF6puyy77HLSsmVLufLKK+W7776bD9w5eHfwbtGL0CATNME972kGjmkT2kcb3PNefjY0tknEOXjnsQ3jf45Kbt++vTRp0kRatGghJ510UsnZpJFG2z4O3h2818kzFuay0CyJ4B2Fx1Fq++23X5hG+b+9Lw7e9oa6EV19A37K+dT7k+WvJ58rjZs0k4MPPiTUB0awJlgNDvhUExy81xgCWlBN+6SgcfDu4N2ieyw0yA0879B+++234bih3XbbTVq1biMbbLadnHT+NfLAwGHSf+RcGTTmh6THdxaT0wwavDxijlz5n2dkr8OOkU4rdpPu3bvLWWedFbxIyDbt4IrVk6GV75Z0aB+fNu+e91S6xz3vet2DTaAdWLAOHNen572UzRjzhrxiTyf2HvnHP/4RNrzL2ppvv/223HbbbTJw4ECZOHFi7d4Ppd5b7L6DdwfvxfhivnsWw8ZCsySBd4QW5X3ppZfC6FyXlVcN3pklBbQXGpcDx3wvNz46RDp17RZmHwwYMCAYxXkBn4N325RCnzZv80poDQ6LkYIQ9mnzDXfaPG06fNhwGTJkiKy//gZhnfkf1/mT3PbM22FWUc1U+IY5Ywog/9wn0+UvJ54pLVq1Fab1n3POOaE86KW8ctcCqlPRhP7z1Ve5y0J8y6wvC41FX9EmPm3e4OFPNHDs4F0PxC16MQLk+UBKjj8pwXs2O+QXmcoH2ceU+uOOO05+//vfy+9+9ztZbrnlpE+fPjJt2jSZPn16+LAx5cyZM4XNkb/55pswQyrKGd5HvTl4d/Ce5bOivy1A3EIDc8Og2rA4blhH/dx4441hSs02u+0vD78xdpF7ZgoB9aL433fICNlshz2kdevWcvvttwcAn4cfLMaQhQYe9WnzabzotE9eEBF5xD3vegPKYgxZaGgjrWfXokdS0FB+1jyyX0fz5i2k53a7yb/vfV4GjV30Hnat3O736ig58byrpXX7TtKt2yrhuDoMzDx9LxUQt6QDv7nn3T3vFj1ioXHwrtc91QreKVf8AMJffumlcLrIscceK7vuuquss846wcZdaqml5H/+53/kt7/9bbj+f//93+F3o0aNpGnTptKxY0dZY401ZJtttpbDDjssnEvfr18/GTVqVDgqLgL5aP+Uu1r0ogWTWWjINyfR5NE5sYyWdCx6BJoYfMO6WBMFV0tj8IrFDbyzPubcc88NnpqDj+5VM61yrHWzoobp2dEakDE+3irW+u/31+PDjsyXX355rk1tLEDcQgOPOnjXg2qLMWShcfCuN6AsQNxCg6yuBvCOV+Rf//qXNGveXNp16iKX3/Wk9B/VMKbGRzmquSJz8cSzOepufz4ibG7HpqlDhw6tc/DUagxlDaICM6DoX0s6vMjBu4N3ix6x0Dh41+ueagPvAOSpU6eGY+RuuummsFkpHvYmjZeTDm1by5o9usneO20lZx1/uPznqnNk8EM3ychBD8n0j16QeSMGyfejBss3n70iE958Qt59+i557NbL5F//PE6O2H832Xi9NaVLx3bSsnlTabTUUrLSSitJr169ZNiwYUHOoZPLBQfvEmY+WHRPrFcH77EmCq7VDt4RVHTsv/zlL9K+U2c565r/yAufzar85kXjFi+AjzH5/Kczpfe/bpV2HVeQv//972FKUblROZQtwkkTLDQO3n3NOzwG72iCxUjh/T5tvuFMm0e+cHY65/42bdZCjv7HpfLoW+MD8NWA5YYaF7n70vBv5IZHBslGW+wgnTqtENbDM22zlGFoAdWpaEL/8WnzSfQi8rAUj5SSk75hnV6PUJda3WOl8Q3rym9YF/kavmfG8AcffBDWt/fs2VPat2sn3bp2DqD7gesvkEGA9MEPy7fD+ssPo4bIj6NflZ/GviY/j31dfhn3usj4N+b7cI/Pz2Nfkx/HvCo/jB4i348cLBPffkreefpOeeL2f8mZxx0uPddfS5o2aSJrrrFGwBWPP/54mJZfrC86eHfwHnm27DUVo5CJxcHzTmdiPcsRRxwhLVq1kQtvfkgGjP7ep8qXGVjgjOOzr/lPqC/WCOHxKgXgLUDcQuPg3cE7MkdrQDl4r1EXi6PnHdnN2sP7779fmrdoIWtvtLnc9cIH4ag3jmhrqGDcmi9A/HMfT5e/nny2NG/ZRnbccUcZOXJkURCYCohb0oHj3POeZlAbeVgMMNT0+uLfDt71eoSa1OoeK42D99LgHX0OxmGdOpvOHbD//tKqZQtZuUtH+fMe28vTd14pc4YPkB9HDykKzgvBuuX/T2NelXkjB8mw/g/KP449TNbssbK0btlc1l13Hbn77rtlzJgxYVAh2sypMJnVCevT5ovLyfnujh83viQImi/ir38sjW6hsTZ6QwfvdJ6vv/5a9qeDt20vNzw6uMbwKwNcrYZXtdGxkd1V970QNlVixkIpAG8B4haaagPvLOHQGgPEjwqhmLwodi8VTYpp85RdW2cWGuoRz7vGKLakw/u15bHQUJ7FDbxTn1OmTJH99ttfmjVvGU7F4Az1apOzxcrDDvnX9n0lHOXJFM1HHnkk8CJ1EoMFVKeiCf2nmjzvP/uGdcgpjTyEB1LpHuu0+Wx/iv2q3FUrq2MdlHtnsWcO3ovrxaj72El+vfXWk+WXW0626bmBPHn7v2T8G4/LT2Nem8+LbgHmFpqZH78kbz11hxz/l32laePlZaWVusrpp58uEyZMCH0G21XLOxZMZqGB/xZb8B4rFsbI+7HQ8O5xY8eFUaNKpmPJG0o9Cue8ebOUh3SY5qJJY2FomHZ48sknS/NWbeSyO54QAGkxY8nvFZ/ez3rMC27sK81btpZ//vOfYffNwraDb+C5wvvl/lto4JtZM2ep+o8lHSsNg2blylz4jCOuOOu58H65/+RNm04qGma3WPigXHmLPaM8xe6XuhcHM0s9L3V/yuQpqvJY0klFQxm/+OILFe9Y9Eh90nCM5+abbyFtO3aWi255OMyWwjO9pMhqysrZ9Dvuc2jYHfnf//73fLrToheRodCV4vli9y008DUDL1yLvbPYPUs6FhqLfIevkW+a8ljSSUWD3kH/FGuHUvfIm6b8vCcVDRuTwQul8l7sPnkrdr/cvVQ0U7+aWlW658svv5SffswvC4rpEeTW008/LZtttpk0a9pYdt92Uxnw4A2CF/znX6e6W4B3fdEw1Z7p+ONef0x6H31ImAnAefPXXnttAPFsRFqOtwqfUV4tv1l0AuniVNb0bUs6Fhr6dAxF17xTQak+gHcaMVV6lU6H8lQ6Dev78WyyqQQe92v6vvyrx33JMf7qxcj9dUOly+58MkyhP+/888MmdtY2WRg62nP6tOkNlt+0ZWMggg34tHQNNT4zXKpJtk2aNKmqysPo+uLQPuSRs3h79Ogh3VZbS+58/r1fB12XPNkdptF/Ml2OO+sKadqsufztb38LM8kaqgzI5mvypMlVI9vgSeRbtnyL82/0DvpncS5DNu/YBXEmW/b+4vqbga/FQVbnrV880NbyMNDE6SIsIWrerKnstu1m8vZTd8i3wwaEden1Bb7r6z2AeDa/++LNJ+TiXkdLsyaN5Y9//KM8+OCDwfmVt85SxgO8p0xPk1ZZ8M7IAy/TBAsN76+6afNjx6mm8TKilh1NyVPnWpo4ffWOO+6Q1m3ayPFnXxl2la8XMLuETrfHA3RUrwulXbv28tBDD4VRujjljL7DqJ0mWGjgA6bHxXTzpEc69FVNSEUTjI25OrlD3jTlp9ypaFhWYalrTdvEvl1pGt7v0+bTblhH2zI6/+STT8oKK3SWLXbcS/oOGbnEbyoKgGdH/d6X3yqt27aXI488Mni1o9dZ0xeoXz6aYKGhLbUbPlIeZLwmWGiQh1p9hVxjWZBG9lrSsdJo5S5ACv2jCeRNmw40mjojPxYanzafZjkZ7U/7aAPnvGt4h7hxwOzWW2+VlVdaSTZYazW579rzZd7IwRVby15fAJ73/DLujbA53nvP3CWH7L2jLLfcsnL00UfLZ599Fuqirn6hxT20iYUGuvHjdcu5LelY9EhWVxX1vFsY0kITKsnXvFccvKOYn3vuOVlmmWXkkGPPkJc//3aJmWpZyQEK6nG/I06QZZddLuz8HIUxwlxrDFloEBh+VFwaY8hiQKVY844M1RoPKEktDelowYclHYsesdBQnoa+5p3+zQZErVq1ki122lue/WiaDB635HnbS8nwgWN+kDuefVfatO8k22+/vUyePFmtS60GVNaIgpfyBN+wLo1eRLZFXZynXYjjG9bp9UioNwNwteieJX3NO7qAjUp33XUXWbrRUtL76ENlxscvhenx9QmwU7wLTzwDDgMe7CNdV+go7dq1kyFDhgSgXQ7AWwCyhQa+XmzXvFuMIQsNlVR1nvdxDc/zznRXpqn03HZXeeqDKQ7c63G2wOPvTJD1N91G1lln3bCBXVRoDt71BtR3c75Tg0oMgXICn/YoDKloHLzrBwksesRCA080dPD+6KOPSosWLWWPg4+SAaPmudwuIbeveeBF6bDCimETVo4/1cgDB+81oE2rr6hj5JsmIHe16VhpkAma4ODdwTs8Db9pglX34HnPK6eIx7Fr3bt3l7VW6xY2owMApwDalU7j84H95IDdtpVWLVvKmWeeGXbML1X/FiBuoSF9B++lWiFz38F7ZafNM9Vm7733lg6dV5KXP58jg8b+4EZgCSOwlIen3H3qEw98u46d5YADDwzC32pwaA0bBJN73h28aw0Oi5GCyHbPe7pp88OGDZP2HTrKptvtFqaIM1W8nBxakp+x6ep9/T+VFq3byZ///GfV9GcH7w7ekW0O3h28W/RipcE78qlPnz7yhz/8QfbYfnOZO2JQ2ASu0qA61fs5W/77UUPk5kvPkEaNlpK99tqrpPy2AHELDfLAwXsGpJf66eC9cuAdxr3yyiulSbPmcsltjwrH7SzJRl6lys70zXOvv0+WXa6x3HjjjWHHdC0QtwB+B+81BkfeEewog6jrFDTueU/jybAaUA3R805ZPvjgA+natatss9v+8sJns1xm5xhsZWbCxbc8HNbAn3/BBbnXsTt4d/COXnDw7uC9oYF3NqY7//zzg1f6jGNqpslXi8c9OzhAmTjS7onb/yWrdF1Btttuu3AufKGNZgHiFhrkgYP3aC2XuTp4rxx45yikrl1Xkn0OP97Pcs9hAC4MuAfA73rAX2WV7t1l4sSJSaYHOnh38B4MT+VUP4uRQjruea+s5x3gzhFPPXv2lE4rriwPvTba17gr5DYymE3slmvcRK677rpcm705eHfwHmTo3HklPX6lzFcGgemzmpBq4Ni6YZ2mLMSlPNpgoVnS1rxzbOHxxx8vLZo3lZsv6S0/jnl1sdiULgvKtb853u7D5++RHt1WlNVXXz0A+KwTzALELTTws4P3HL3awXtlwDu7zm655Zay1oabyjNDp7r3RmEEWkH80x9+Jauts6Fsu+22wfueg/1ro6DQsoKq9kGZHw7eHbzDHlpjyMF7TadqaJ53zs3eY489pH3nrnJv/0+qaaMgAAAgAElEQVSW+F3lLXL4peHfyL5HnCBt27ULm4gWem8KxamDdwfvQYY6eFfrEYvusdIsKeAdeYXH/aijjpJOHdpJvxsukh9GD6mK9e15wDxe+OH9+8om660p666zjowcObJ2lqQFiFto4FEH79RCHcHBe/2Dd0DgbbfdJsssu5xcec+zbgQmAO4YmqxLveiWh2WpRo3kvvvuU4FxB+8ivmGdHogjXh28247raUjgHZl9++23y/JNmsqltz326znuP/mgq0F29x/5nWy1y76y0korSV07vDt4d/AeZKiDd7UesegeK82SAt6RR6eddpq0atFMHr/t8jCdPA/oraY4rIP/6oPnZON11wge+LFjx8I2pmPfHLyHqiv/ZV136OC9fsF79KqtscYast2ef5YXh/maSYsHx0rzwqczZfMd95T11lsvHFtUl+cn9ioH7w7e4QUtELfQRBkReS/v1afNV27a/IABA6RN23byv70v/hW4+wZ1VhnMICob2LVs014OOuigcD5yKR538O7gPchQB+9JdE+oa8NU+yUBvCOLLrjgAmnTuqU8fNMl4Ti1agLlmrIwhX5Y/wdl9e4ry3bbbhs2ZrYAcQsNPOqe91IaM3PfwXv9gneYlU0uWrfrKM99PN297gbPjdVohA7DkWUKLdu0k8svvzzXusuo0HzavB8V5+Bd70W3Dhw3BM87AylTpkyR9ddfXzbackd59mPOcneP+8LWwYDR38vFtz4izZq3DMcslZKtDt4dvAf96+DdwfsiPCoOu/32226TpZduJJf/49iwxl0DdqsxLlPoWQPfbcUVwi70zKLi9CxNcPCeo7asBlTVgfexi/ac96FDh0qLFi3kqF4XCgbMwhpBTq83pNn5+NDjzpAOHTsKRz7lCe55l7BhkBa8Ej/v7IbYDqloUuw2b/GiW2ioOzzvmg2aLOlY9IiFhvI0BPAOqGSwtVnzFnL7s++4vK7HgYsBo+fJfkecKK1btxH0YjE54eDdBt7pc8i3YnUa5Wzh1aLjrDQaOUU+fbf5Gj7QtGeoN4MXnTbVhmr2vFPn7733nrRr11aOPnRv+e7zgUvMGve6Bh3wwD915xWyzNKNpFevXsFG1PDoEgfeKXAUmhgXeT4WGt47buy44J3MkwZxLOmgoLXlsdDE8vz0Y746Iz7psLlc3vKXo+Fd5513njRt3lL6vTrSve71aAhqBjHwvj8wcJg0bdYiHNVHu9TVvvAnvF1XvOxz+IbdqbP36vptSScVzbfffBvWvddVhuxzbb+GNhUNG5Bp2zRV3izpTJk8peLlsch3Cw18wNQ4TftY0ilHwzOOhWveooWcfP61MtAHW+t18AI53G/ISGnbsbMcffTRRfUsMlSrf4mfR6Zn5RS/6T+F98r9t6RjoUEWaMsD7yLfyuW/8BnpQFd4v9z/VDTst4L+KZeXwmfWvBW+p67/pFNXnMLn2AVavrakk4pm6ldTTbxTWC91/U9Vni+//LK2PPxebbXVZK8dt5QfRi05m9PVBdzjc46R4xz4li1bSP/+/VWyCrmm7QfwCE7lSuM48qXNG/Fj+K/4I3uFgVN9AO9MhUiVXqXToTyVTqPU+2fMmBGOhvt774sduC8i4B5BPobj4SeeJd26rSK0S6k2W5j7c+bMkenTplfk3QuTLyvtrJmzwtomK31Do/v666+rSrZNmjSpqsoDeF+Uumfq1Kmy1VZbSfc11pWn3p8sg8f6OvcoP+vrihy+5LZHZPnGjcPu84tSRkyeNLlqZDX9Bvm2KOuzPtOePXu2oH/q852L8l3YBdgHizIP9Zk2S4sWpayuz7LwrgkTJoTycCTc3/72N1l2maXl4xfvq/rj4CIg11yZPs+gxkF7bi+tW7eW999/v+J8DXiv7zavr/dFrF4UvFumIVpoyIRPm6+fNe9MJTnrrLNkxW49hE3T6sv48ffop83HOnvi3YnhvOaLL764zumFdGxG/DQBLwbnuWqmEZGOekphIppgbMzVTamjPJryU7+paHza/C+hrjU8bdEjFhrytCinzdPXn3nm2TBd/vK7nnSvewUHW18Z+Z1sufM+ss6668q0adPmkxd4ZvhogoUGGaXd8BEvCzJeEyw0Ft1Dn6umafMAQ/SPJlh1aQp9ZT3n3ZI3TZ0Rl3rThmqcNo8cefzxx6V1yxby6C2X+jr38W+UXC7A9PnPB/aTrit0kP896qjgsc7DQ8jPrLc6Dw1xfMO6HDVVdeB9XPo17whcvGLtO3SQg/5+mgwc84OD9woagxGc13UdOOZ72eOgo2SVVVap88giiwEVwPvs2Tl62f9FsRocKQC/HxVnM2y0xhDyQksDB2nBhyUdCxC30FCeRQneqX9OpNhq1319b5IEspojU5deZhnp27fvfIOXFiBuoQn956uv5hs4+D+pXPyXBYhbaOBF7cAxfRvwrgmWdKw0an3lG9aZdALtow0WmmoD70yVHzVqlHTp0kUO2G1bmTtiUEngqvFSV3vcVx++WZZfbjl56KGHcslSB+85eqfVgHLwrh8ZKmRI6v6RRx6R5ZZvLH0eGeTAPYExWBdwj8+veeAladK0mTz//PPzGY2FXcpipDh4T+dFp30wWDUhheed/GiNIQuoJh0H7/V3VNytt94qzVq0klufetOXOCWQ1+Hs9533kY033ng+T7sFiFtoQv9x8K4eJLDoRWgcvM9Wz9rQ6hGL7rHSVBt4/+KLL8JGpe3btJLPB/Xz6fJlvO7ZAYkfRg+Rw/fbRVZddVWZOHFinTZZIVaC//IE97znqCUH7wsP3mHQffbZRzbYdBt5ZcR3Dt4TGIMRnNd1fWXEHFl3o83l4IMPLmu4WIwUB+8O3hGxWqPLwXuNYlpUnnfW12622eayydY7+yypRLKate8c4blc4ybBaxM9zRYgbqGB4zjqSDMAaPGiW2gsuodyuOfdMEhgGASmfTR8A69Zp83XSMb831rdw5stNNUG3gcPHixNmzSWGy8+XX4e+7p73XOCd9a/v//cf6Rp4+XDZtBRjpfiWAfvpWomc9897zWVMS7xtHmEOptfNGvWTK667wU3BhMZg3WB9vicJQwX3fJw2FG63EihxYBy8O7gHamjNYaQGVoa0nHPe/143gcMGCCtWreRW558wwdaE8rrl0fMka1321822GCDsPYdnrYAcQtN6D8O3ssOYFNHhcGiF6Fxz7t73rU6zqIXLbjnu+++k913313WX7OHTP3weQfuOYF79MD/OPpVuewfx0r79u2FGQzlBrYcvBdK1CL/LUzMa9zzvnCed0ae/vWvf0mHzisJG6RF0OhX+0Zz9V13fYeMlDYdVpDrr7++pPFiMVIcvDt4R4amMFJIx8H7woN3+uw222wrm++whzCVu75ljb+vtNxnIPXiWx+Vxo2byMsvvxyMPgsQt9CE/uPgvaT+o36KBYtehMbBu4P3FHpRi3sAmu+88460bdtGbrq0t0+XVwJ3APwv496QSe8+Lat0XUFOOumkshvSOXgvJlUL7mmZOJI7eF848M4UzJ6bbirb7n6AvPz5t24MJvTk5DWUXxo2W3pus4vssMMOwtEgxYLFSHHw7uAdXkphpJCOg/eFA+/RcGu09DJy7vX3+Vr3RSCrXxr+jXTp1kNOOOGEsCbYAsQtNKH/OHh38G6YAo98L+ddLGZP+LR5/ewy6lirS7W4B2fbEUccIRuu/UeZ+fFL7nU3gHcAPEfHnXn84dK58woyYsSIYl0g3HPwXrJq/u+BlokjpYP3hQPvn3zyibRr315Ov/QmP25oERiDeQD8gNHfywnnXiWdu3SR0aNHR9af7+rgXcR3m9cDcZhIa3BYjBTScfC+cOAdQ+Lss8+WNu07Sb/XRvlA6yKQ16x97335LdJlxRVl6tSpPm3+V/lR19rR+ZSVSACTvubd4OE3AHEH7yLVsOYdvTty5EhZdpll5P5rz5efx77m4N0I3ln7Pv6Nx6VZk+WFzV9LyS8H74WSu8h/B+81lZJyzTvCgF3M/7DUUvLw62Pck7MIjME84B2Dse+rI2WppRrJG2+8UXQU3cG7g3ckiBaIW2gcvNfI6tQb1tG2G264oex+0JHSf9RcB++LSF4/8sZY6dC5q/Tp08fBu4P3IAzm+VFxSXSPRV9BUw3gHSB5xhlnSLcVO8m41x+rKHBnE7z7rztfHrv1MvlpzKt1pkUcjqtjQIFp6XF9efb609jXZMp7z0jfPhdKr6MPkV233VQO3mtHuej0v8tHL94r7ASfjV/p3+T1lL8dKOusvbbMnTu3RqkXfDt4L6iQYn8dvNfUSkrwDmOeeuqp0mPN9X2jukVkCOYB78TB+95ttbXlrLPOLjpK6ODdwTsSxMH7z+o6sOqelOCdPKIblm/cRO587n0ZNOYHB++LSGazvKzntrvKtttuK9988818R8cVs20K7/m0efe8R1lNv9YE5DuDp5pgofFp8/op8JZBbY3u4bSJtddeW449bN+KA13A+EqdO8h6a6wq348aXBZUA8pfuPea4MUe/PBNRdfhfzOsvzxy0yXSY+Uu0nP9NWXvHbeUk/92oBx/+H6y27abSqd2reW0ow6SaUNfKJtWfQJ6vO8fPn+PtG3VQh5++OGiXcrBe9Fqmf+mhomzlFU3bX7sOJVwtjBXpGG0af31N5C/nHimDBrrxmBeIL0o4rFZ0gFHnSIbbbRxUXDi4F1kzpw5ResmKy8Kf1sMm1Q0Kc55txgcFhrqnWnzGmPVko5Fj1hoKE9K8I7MPvPMM2XlHmtK/5H143VnRs/A0d/LgNHzGuysq9o8jponAwo/o79X6S3eNXgcn9Kb0uV9dtxZV0jnzl3k008/LbvhUaG84b8ZvE+pnqPi6HPIN/p43mDRcVYajZwi/+55rxk41rRnqLd58/I2f2082lQbFnfPO/X60UdDZelGjeSjF+6Vn8dV9ng4dmTv3KGtrP3HVWTeyEFFATXg9/uRg+W1R2+RNXusLL/5zf/IgL43LHB03Y9jXpV/HvcXad2imdxw0Wny9dDnZd6IQWEAgnS++3ygjBjUTzZed3XZdZtN5acx6Tzwsz59WTZcazU54IADijrFIlbS8ttie847BY5Ck7UEeT4WGt47buy4sHFMnjSIg+LU5i0VjbU8nM2at/yxDqAZP368NG/RUq598OUGa7zlNaaqPR6etktvf1yaN28RjvYrbG94Gj4tvF/uPzwwc+ZMFQ3p0FfLvbfwWSoavGAA+ML0y/235q3cO4s9I51i98vdmz59uvz4g76uy72z2DNL3iw0UyZPUfGORSekoqEeUdCavmDJW9Q9M2bMkJVWWkkOOPLkALbrQ97hQd55v7/IRlvtJDc8MrhBevPJ48HH9JI/bbmDbLj5djWfLbaTntvtKvsfeZLc/MRr+XTX2B/DaSp9h4zIF78OgH9f/0+lWYuW8uSTT6rtCeSuVmfDb9r+QxpanUC/TkFDX0C+FZNHpe5Z86bpo6RNOloa9A76p1Tei923pJOKBrtAy6PkrVg5y91LRTP1q6nqNtXmzSLf89LgaDv22GNl4/XWEMBwfXqgi70rD3if9cnL0rTJ8vLf//3f8t//9V8lwfu7z9wlK3ZqLw/deFGYVj/ooRtlpy03lnVX7y7HHLKXXHnWCXLuSUfI8/dcLcstu7S88sD1CwwAFMtjfd0796S/SY8eq4Zj4wr7PbJQ2w/gd5zKhe8q1w8s6ZAvbd6IH8N/xR/ZK0yf6gN4h7FTpVfpdChPpdOI77/vvvukbYdOgiFS45VYeI9EfRiV/o4F24H2uf2Zd6Rl67Zhik9sw4W5YnBMnzY9Gb8tTF7z0M6aOUs4PSFP3MUhztdff11Vsm3SpElVVR7Aeyrd8+qrr8rSSy8j5/e5v96WOF1x99Py29/9Xn7zm/8n+/z1+ODZbmiy94XPZsm6m2wlSzVaWlZZfW1Zfb2NZLV1NpQmzVuEvLds014efeeLOr3pzDBgoKJJ85byyoiFP2LvlRFzZK31N5bjjjtOOHc5hTyZPGlyknRSlIV+g3xLkVaKNNA76J8UaaVIA7sgzmRLkV6l05gyZUoyWV2JsjCYwvFw/z77BGGaen0B11LvyQPe8bx/9soD8smL9wXwXcrzvuOWG///7F0HeFRF1/7+T6npCekhlFBC79KrFEF6E5AuAqIiSLUj0gRFQHoRpPcundCrgqD0ktBEsCEI2L/3f94TZr1Zdjd7h2QN4d7nuc/dvXPP9Dlz3jlnzuD51o1E235p30r4eHuhXbO6+OHoRrzYvjkyZcyIiUP749aJOPj7+mDayNc9UkZV9tPbFyMoMAAHDx5MsT5C8J4a/SAl4lRY3SF41zFD1KFhJiyzeX1v82+88QbyFS5une+ejJYlLQi0BO90lJQjJj+GDx+uxp/tyUHNlT0zF1cGubfNjKkb0zFtUughGhE2fjVnUsfymCk/69dTNJbZvPl9hzrziA4N+4EnzeY//fRTZPXywtytX6fIQuv287+iXPWnkC00Av6BQXL8GQGpPa+jST2Pqlz1xTfYfOpW4okkF/6UPMSduytWAHSet/n0LTlqlNt7CJQJkDcc+xH8xn5LFv13MHzj8RtyVr19uDEPm07+jNKVaiAyR24s2XNe6JjPjSduoPd745Apcxa06PyyLDwwH0zfSE9Te+Zhy+nbqNWoFTJn9QLjtP/OSOPOb5bh+b6DUbRoURH4zPBdall4m7nIo8ye1kAtC3m8mUuHRmfu4ZhLT2bzXIzg/GPm0p1LPTFf6e5518mbmTrjt6w3s9fDbja/bt06hAQHgXvKU9tknqDWHfDO7wjg6fhtxsg3HGreuV8+ODAA00e+IXvne7RrJub4Z3cuFbP5eeMGw9fHG1cOrhHz+fwxOTHu3Vc9Ct5/O7cL1SuURp8+fe6Tbck/jdpqd/vdQ2s2ryMM6dCwItMdeL/ouT3vLVu2RKmKNeBIaHNHgLG+uV9Dnpp1QhPS2KKl5ZxP+0lSR4AS8H7rlrv8SL7TFTg4vs1cOulYR8XpCTZmhSH2PbM0bHuz4EMnHZ15RIeG5fEUeCcwGDhwIELCI1MEuHMhkNZWwWERqFG/BVo931tMH6ev2Z/EdH7rmTt49b1xCI/KAS9vX4RF5sCgj+cKGCYoLlm+Kl5550Mxaw8Jj0DB4mUwbOoSjF+yXX57+fiiTOUnserQNxIv0yUPe3P0TOTOXwh+AUFiBj9h6XanWv9E8P4konLmwYoDl5IA800nfoavfwCKlCqPF994H4WKlxHzf8WDOa/Vf6aTpFG6YnX4+QcgY6ZMKFislJRBfafzZFmmrNyDLFmyiLmlPT92xet0wLuMH+ucd9ML1ORTZhe1deYea8+7Z+YejgOduedhBu/kLYMGDRLQ++0Xnzl0CKe0yCn1dBe8KwA/Y5Rj8H75wGp4e2XFqhmjwP3lNSqURrXyJQWoE9h3bFEfFUsXxS8n43Bh70rRvC+dMtyjx+D9lbAXQ/p2R2xs7H28wgLvrmaye2G6ApQF3s2vDFF44B7KKlWqoF6LDkkEIh1BxqLxHIivVrcJnn766fu0PTpCigXeEwUBM4K3Eh48QeMJzbsqjxss2vYJy64jQFngXe+cd+6lbdioEWo3bp0ivJpa59c+mI4sXt54a8wsOTOeoLZCjbo2UEtteLcBQ8VcvXz1uvKbGnCa2b/z8RxsPXsHfv6B8PXzR/GylfHsC/0QFpVDvs/q5YMa9ZujQevnkNXbB3kLFgcXAuhoj043qS1/ssEz6NT7bcQWKSkgftSs1fdp6DmvGMH78gMXZfGCwJma73fHz5e4mrTvjiGTFyNDhozo0newxMNvFuw4hbDIaNnT//JbH8iCAb/p2PONFFmwnht3TBZAFi9Zcp/QZxssDn5Y4N3yNs9uobVI4CFLMV3Nu4Pu7vKVzjyiQ/Mwg3dqfps1a4baVcoCTo5hSynQruJJKfBOx3T+/r6Y+eFbYhZfs1IZPFG8IH78aiO+WDsTYcFBeLZxHdw5tQ2vdH5G9sZ/9+UGjyxQqLLySW/5XGQ4c+ZMEktMC7y7HL6JgRZ4T6wHTxwVR+HhypUrKF6iBDr3eitFBEILwHsGwNNJU4UKFWXxxTisOKGZ1TBY4N0C7+xDZoUhC7wnjjxPad6537FwkSJ4Y/QnKcKraQpfumIN+Admw2dHvxNQXaJ8VQHa8+KOCUBetv8CMmTMiFIVq4u5PDXtszZ+KQC9WccXseX0LwLeQ8KjsGx/goDh7gOG4b+PPYaWz/WU/9R8c8GBiwRL9p7Hyi+uwMfXD081fVY08MwH0yfALlm+miwI2M8jBO+0DvP29UPtJm3Q6Nkusned24cee/xxhIZHYem+BKz/+gdQ01+8XBVJm+B90MfzxEz+vUkLxTxf5YXm/wy3T8vs/5WfX0HegkXx5ptvmjJPt8C7Bd4V36Xca+Yir/bEwrEF3s0vUOvMi+7gnps3b6JM6dIY0q97qu91V4A2pcA7z3x/qnoFdGndCHdP78DHg/vC18dLvNMXLZgPfbq2QYC/LyLDQlEoXwyOb5nv9Jx4lbfUePLIuIiwYMybNy+JHG2Bdze4kzud2FE0luZdT/POFaZ8+fJj4KhpDyzEmBV6KAiO+nQNKFSt++r7FBGkzObhYf2eZqxFihTFtWvXkgwHC7xb57yzQ5gF4jo0OkIK07E073qad471bMEhWHEwqdm4Dg/jqRUzNxxGpkyZUaFGPYyZvxFjF2xCzYbP4PEMGTBw5FTRag+fvlzAcd9hE237w8m3p63Zj3nbjgv4pua9brN2Av53JPwuJvWPPfYYRs/dIDyd2vFOvd5ClqxemPHZQbw7fp6Y59Njfv8RkzDg/SnoN3wSYouUEpDNffX2ZVLgPXOWrMhXqDgKlywnd/GyVVC/VScYTe4ZL0H+nC1fg/nhAgXN8zcc/0n25hP80/yfpvv26ej85wLGE1VqgdvPzOyLtMC7Bd4V37XAu/n96zpz3MOseef57tmjouRIttQAro7iVOC9ZJFY3DmzAzQtt90X9ibZd899787M5hn315vni0Z98rABon2nN/kVU9+XM9bpsX797I+wbOoIbFs4Ab+e3eGxBQpjua8dXoeCeXOBfsAI2NVlgXdVEy6eFnhPrBxPad6//vprZI/OAXoc1hFcHoRm2b4E+PoHioklzR0f1HnQg+TlYaMdMWMFcsfEyD5L43CywLsF3tkfdAQbszQWeE8ceZ7SvG/atAlR0blEA/6g/Grbubto3vFFAeoEutS+8/b1CxCteY2nmwu47TNkvJihfzD7sySLq3RGR35NM3i/gEB0euVN2a9OsDx44gJkzJgJE5ftlDmF4L1z73cEvE9fe0C+/c9//oOI6NzIlbcgcuUrhFz5CiI6Jj9yxxYG5wX78iWazdcQmiV7zkm6NNmnVt/+fHpaAHBeafV8LyzYfhIZMmZCj9eGy2IEv01p8E4HeY3adEHVqlXlyE0jP3b12wLvFnhXvNoC7xZ4T27+/eKLLxAZHoo7p7d7DNjyODqe805t9OBXu2Jo/xds9/ABPbB/1XRbXpID73/E78ZHb/dCruhI0bQTzF86sFq8zfP51aa5GNynK2JjcoLHyBlBtad+c/99zcrl0KpVqyQylAXeXc1k98Is8J5YEZ4C74cOHUJoWLgcP2YvMKXu/z/RuG1X0erQ7PHpZzo6PLeYZo3UElFQ5NNo5sj9mBJ+75tEb8WJHpD5W2gcmEWqOO3jM5bXnW+M33v6NzVfEZFRSEhISDKqLPBugXd2iOQEgSSd5t4fszQWeE+sOE+B9w8//FCcrKWExpjaewLmfIVLYMz8TZi8Yrftpmab4HfFwYsCxB977HH0GjzWtrhKc/Pn+76Lt8Z8mmg2HxCIzr3fFv5tA++ZnIP31z+cIZr3fsMmClBfceCinKBBR3njFm0RDb49PzXuebd3WGf/LevniSq1EZEjN9r16I+AoGDM+OzzewsJ/4D3LSmkeeeCwAsDhorHeR6D6O5lgXcLvLOvkO9a4N0C78nNv+PHj0eZYoXw69mdHgO2fyXsQf6YHMiQ4XHxIs9j4NSdOVNGvP/6y7a8ELzP+vAt8D3BtyNv+NTkH1j9CZ6sWAYRocEomC8XyhQrINru6IgwNH2qGnYumYw/zu+2xesp4M50uMDwYocWqFatqhw3rHi5Bd5VTbh4WuA9sXI8Bd4PHDiAoGzBshfRXghKrf8ExqsPXUXmLF5isklhkQIW9yvuuph0DyJNM6mVpwZoxIyVWH34qgB2miqOW7gFi3efxcz1X2DIlMUYu2Az1h65hjVfXsOHs9fhzTGzRPtDLZEqC9NevOssRs1ag3cnzMek5TvlqCJjutTmTFq+C4MnLsL7n6xKsWOZVB5S4slyB4eE4ty5c0n2vnECsPa8J5637ILN3BfEeiMYNXN5isZyWGd+36HOPKJDw/7iKfDevXt3lK1aS/ZtPwgPIQ8kYKcZe9sX+glYlsXKe0e/vTNujjiAozZ94c7T8PH1l3TXHrkuAH7Y1KWyr5zO6QiUqXl3F7x/su5zcSBHZ3YVn3xajpHjIiv5WVSuPOL0jlYB9uUzA95Zlu4DhoIm9pxXipapiPXHfrSB96eatQXT51Yt+3R0/qutAjlz5sKFCxfcZiEWeLfAOzsL5xELvFvgnf3A1UX+36h2VTlqzZOAlufJ20zlXZjNM08E8PyeT2d5VN/cPrUNB9d8Ih7oty+ehO++XJ8srbM4U+o9FyvGvvsqChcujB9//NHWHBZ4t1WF8x+6ApS1511vz/u+ffsQEBgkDoN0BBcdGgprBM70Ntx78FgB2f/973/Rb9gEMW1knNSKfzRvAyJzxIgDJQpb9FicM28B0IkSzzrPFhImxwLxqCMvbx/4+AWgVIXqyJ2/MLx9/UU45bser41I1ArF/46hU5eIYySGc9+jf1Awqj/dXExRKfTRDL3pN8kAACAASURBVLRJu27ynuH8LjgsEv3fnwKaR+qUNzVo1n55DYFB2e7ziskJwALvFnhPThBwxIHN0lia98Ra9BR4r1+/Pp5s0NKhhZIZHkM+9nTLjnj88QyYs+WrJNZMjIeLqDwWjryXv3u8PkJ4Kc3b6Yk+MFsoAoNDMHfrsURv86bA+xeyWEAP9Dxrnce71WzQUs5v9w8MxqRlO20afmOZzIB30nG/e6bMmfHf/z6GvkPHJ55Lf/EveXbp864cFZe/cIkU2ffOuWrCku0ICQkRfuxobDl6Z4F3C7yzX5DvWuDdNXB1NH7MzleM42He816rVi10e7YJaMqeUmD1346H2nmeD//3hX3/ioM6+/IzL2tnfojs2bODPgbUZYF3VRMunhZ4T6wcT2je6Vxnz549ckYuhSOjsJSav+nwqE7TtiIQzt36NdYc/hZBBOIlyopTIYJoOheiSSc9EL//yUrRqHfp+64Afmrh6bXY28cXgdlCxHxz9uajKFG2ighr+YuUFK08nRhlz5UXIRHZRbtO0E/wX6BYaUxYukO0PV37DRYNzQsDh8n+STpTotDXtkd/0TrRnJTnGNObMrVQuxyY4admXTmLe+OJn6X8gwcPxuTJk/HJJ5+Igw1OaATvXDWcNWsW5syZg4ULF4KLNEpAIOg6deoUVqxYgeXLl2PZsmXyX2me+d2OHTvw2Wefgftsd+7cCQqa6mL8u3btknv37t3Yv39/kgUDMrrPP/8chw8fxvHjx8G+rMY1aW/fvi3m/ufPn0d8fDx++OEHm9abeeD/b775Bt9//72Uw5g242H8LCdvhqlyMX/8Ta+st27dEudR/FaVS4UrRkxa5ofhjIu0/M9whvFpjJvf8T/f875z547DcMbBm98a0+ZvntXtKIx5Y7jxVvVtad4tzTv7TPly5dGg1XMOwa0zPuHoPc28qXHnUWlcSLX/huC+59uj8UyXXqBJO83k+w6bgBoNWqLCk/XQuG03zFx/SIAw4+L58CNnrpK4yLvplK5p+xcS+eW9hdiRM1eD3um56Kr4e/eBQ1GpVgNZcOVRpeOXbHO6QEprqJ5vf4gOPd+wadHt8238zzI89+ogNHq2q3zPNBnOJ+eK+s90ljmI8RrpdH4zzvnbTsDX1w8nTpxQwzbZJ3kMb7MXhUojX0mOnvM8+ZWZS4dGzT1m0mE5yN/MXDrp6NIY+b87ebTOeffMli22BdvU7PUwg3dqg19/qaNHzz63B7fp/T+tAo6sn4PAwEAYt0CRf5pxRqr65eVLl03xap10dOYR47zzH5VZ45OMz+wA06Fhmpbm3XznYmck+PLx808RJ0juCD4UdDad+lkWDKjF2XzypgDr8jXqgZqX6WsOiBBIs3Zq43u9O0Y0TaT77KvvUb1eU/FOvGQPwbsf6jZri7izd+Wbl98ahf/7v/9i4vJdEofSMAUGh4qp5rsTFoBekD/4dK1oXGieyfS5aODjH4DPvvoOvgGBog3iYgbDaRZKwZNHH73x4QyxCHCnnKn9zeZTN0Vz9fjjjyNTpkzw9/cX5sLxRgZAR4Q+Pj7IkiULvL290a5dO5sAxzE2cuRI+Pn5SRhp58+fbwOiHNh0vuTr6yvfUKNEMKwuphEWFoaAgAC5o6KikjA2gtrQ0FBky5YNwcHBKFeunKRNOoKQzZs3IyIiQr4JDw/HoEGDbGkzvE+fPoiMjJQ7R44c4NYOJayybMWKFUN0dLTcuXPnTiIAM+958+ZF8eLFUblSZTRs2NBWbuafixpNmjSR9wx76623JE8qb+vWrcOzzz6Lrl27ol+/fknSZr1xMYQLJu+++648uVCgLuZ91KhR4N60uXPnYv369RK3CmfeN27cKAsialGEcarrxo0bsshCAHD16lXJtxJuGbdi7Mwrxy7fqYvxMJxhvLlAYoxbhZOON781hjMu0jCMdcj/qs6ZBv/zvbpVONPid8Zw+7hVON/z/vbqt0nybh/OfNmnfffuXaFlOvbh/M/3xjC+U3lzFK7qjekwnDfzxsUVY9r8bfzGGMY4+J8TNNNW36q4Vbh6r2j5LfNmDDfSOPpNmkKFCqF5p5fv05SnNq9R8XPRlZZJjgC/+sbMkzyd4HnL6Vvi7M4M7YN+S1N3OtJ70HgS6f/Emi+/RZYsWYXvOmo/R+/UWHIU5uqdBd7NW5dxvHEMmblIQ75g5rLAux6oVvzQVF0/YuCdMtH7r73o0iQ9vYPr1C4fwfs3n6+Fl1dWkcFUf6RsQNnI7GWBdzdqzALv5jsXO+PevXvhHxDoljYjJQQdCkyJIPv/kLdQcdRo0AI16rcQs0mC9VcGfSRmlS++ORIEpnTM5kjbvXRvvBwH1K3/EJtJPI8dIg3P+2VeKWw2fPZ5BGSjiefXaP/iQHGUJEcNlSovIJ1HDtE5E/dHUsvOJ//zPU06C5cqj/xFSggdjzuipikl6uFB41j39Q+y3eH06dNJwIZRSOFvgtUrV67IkXIKPPDJ9zwmkPfJkyeFURnD6QiPmnNaZmzbti0JQKYQRK08bwJUgnGjYMTfa9euxaJFizB79mwsXrxYwlXeqImfOnWqWAxMmTIliVUAhaXt27dj7NixeP/99/Hee++Jll7ljQLv8OHD5SgPHudBIM136mIar732Gnr06IEuXboICDeGX79+XRYy6E20devWkgYZs8oby9SsaTM89dRTePLJJ8UqQQlwjKdnz54oX768LEhUqVIlyeosgR/fFSlSBPny5UPBggVB0KkugmMuNqiFidKlS9smBJaPYzEyItK2qMIyMG/UTHGsvvrqq7L4RE/dXLBhHau8MW2m6eXlJQsqTIeLKOrib4bTHIw3gSBp1PXTTz8hNjZW8lyqVClwf52qN6bBRY1q1aqhcuXK8uQiBtuZ9cbv3n77bamzRo0aoX379nIKgmoz5p2LIR06dLDdpFMX66jHCz3w8ssvY8CAAfjggw+k3CqcVhhDhgyRe+jQoVi5cqWt3MwbLUNGjx6NcePGYdq0aaBFh8obn6tXr8bMmTPlZr5VuRg/w7lwxb5KS5QNGzbIO5U2w9n/t2zZgq1bt4qViapzlo/WIczPwYMHcezYsfusSAi0mB/6puCTda7yRnrOW9e+vSZeytnWzi7SsE1bd+ubJvjPg/Kv9Ea/+fQvyJgxI7766itnTXjfe/ZDY1+87wMnLyzwrgfEOYbMXORRaqy7S2eBdwu8k68b5zd3+g77WXI0VJZ8PLhPujGZT20grhv/7ZPbhJdTblbXIwfeE+ITYLsTEkQIJyhwehu/529X39qFxZ+PT0zL7r3DOHTS8RQN8x+fAE+Uh2msWbNGQODKzy97RCik46Dw7Lng4+uH2CIlZM96oeJlULBoKTm2qFCJJ0Qb3rX/e6J5n/7Z5zZNEzU11DhTWyOad18/AftcEKBTOoL3jJkygUcFUThMBO9dbeC9Tfc++L///lc8JfNsYZ5lPPD9qXLGMH/TnJL7MGNii6D/8EmJ4SOniqa/79AJ4DFHiR7t//JIXbkScGnOyj3vBBYyxu71G9t4s++v6r/hO5qssw/wJrCwj0eF8WkLM/TP8+fOg7fb4ffyIOmduwdo7Onv9X2CnXNnE29j/Mwz01RhtvSZr4TEccOwM6fP4OyZswKahP5evgVIMfxMYriN/l7e+J90ip7/VdkZj4qbiyb8zj787NmzOH3qtNy28Ht547eM1xhuzBvLzPBTJ08l0p89m9g+98qs4lbhzIsxb0yPiy1cUFmyZInkVfE/pk1rgE8//VTuefPmJeb9Xt5Iy4UULpjQGoEWBFI21ml8vID3Xr16yeIFn1yQUe3C78aMGYNOnTqhRYsW4N7svXv22vLGfHK/HsE/b/5meipv/M1FD1pUcIEhf/78/+Q9PkHSpqUHrThoBdKhfYd/8nY+HgMHDpT3QUFB8uTCkMob25mWHzSDo/BDSw/Wv0r75ImTQkPrE1qaMJxtoMJpwUJaWrEwnAsbUu/3+hrTogULF034Te/evW1543dcIKLlS9asWcU6ZtXKVba8cesK06N1DG/mn22r0j5+7LikmTlzZlms4eJm2x4D/nXe44ovPaphnGto1ZUhQwawvdjeL7/0cpK+0KZ1G2lnhrNPLF+23NYX2OdorcQw3uxrxr7A33zHMLG08vP/p5/GJ2D3rt0SJ8PZl2SMnT0rY5Djk9ZNzBPD2VdHDB9hy5saf6RjOPvxwQMHE8dvfALI6/z9/CWM4ezv7Luqn6q8MV8M5+KgGkMch9y2xfIyjHno2LGjbQxxjHR5rostb/xuzuw5ifWSkCB8IiYmxpY288YxK3yPeTt1WvLDuFXejOP7yJdHpDwqb+QFivcwbzzBgfWh8sYFYeF78Ylp16tXL0mbxW2Ns/E1lpF8Q6Wt2kzxHlUvKpx8RNUL8792zVqpF+aNdd+8eXNbvTAP5CXGNps0adI//eXMGTndQMVtq5d7/NxpvXCeS0iQOiSNoueCs7FepkyeIvXCvDEPvV7pZesvbLOWLVsmqRcukKo2YRnJy1Tcql7s+4sKZx1Km92bg7l4r/oL64UL6Yrnsl7efuttyRPzxrYbNXJUovxyr79UrFjRljeW8fChw/f1VZU2+7Kxv1CRYayXXLlyJbbZPbmEc6jKG+uFCgKVNz47d+psyxu/WzB/ga0vcy6iJaFKm/XC9KRe4hNkvKsxzm+S5C0+Qcb9pGH9LfB+aX+q1gE93XOu3bd3n61tVN+W570xpvqz06eHcJzpvN0bZ2phwqHZPFc6qWngSpS7tw4N4754IXFfrbvpcCXFbN50abii5m6+1Hdmy8MVfLPpUCPGvcn0Wk7nQ6kveP0pRwHxXGHuf9xy6paYvNPsnWf2PtW0LTJlyYqPF22RPZQ0VeeRRBSM6BSI4DlHTCx6vvNR4p53E+CdXuvfHjdHzN9ffvtD2/nANItv3e1VOROY++zp/C44PFIWEJguTecnLtuBmg2fwSfrD9kWElK/rlwvEMzedBRh4eEyaXHVVvUb9mn2U/XfnSf7Ds2/3flWfaM0iOq/O09P0dy5fcf02GbejPXobnk8QXPjpxtu54354U1ttjFv6j35K2/1X5VT0bDv8FbfqHD+V2HGcFVvDFeaRD75X9EybtKQ3/C++s0/WwL4jaIl/+JNetIoev7ntg2mxXDGpcJV3D///LNYl1y6dEm+ZZyqv/EdBSfeXLwhvYqbvwlOvvzyS7EAoa8HYzjT5jsukvEmv1RlY9q05FiwYIFo9+k/4ujRo7Zwfkd/EAxX2n1qTRk/88bn0qVLMfOTmbJwwoUA1o/KG7/5+OOPxaqgc+fOAgyffaG/B/i0a97zb/O+tJh+3Lm74gCwf//++Oijj8RyiH5BVF/hk1tlaFHEcFqJUOhT7c2+QN8lDOPNdldh7A/sh9yOw7Ah7w2R33yn+gq33DBOhnMhjVYkKm32I1qGqLT5ZD9VY0j1Q9KRnvHQ74iK35g2w5kPFcb0mU/mlxYztICh9QvjZBjToKWVyhvTpgWLyhu/44KWMW3WizFv9OeiwpnOL7/8Yos/ubzR4ohpM2/MOy1sjHmjtYyxXji+VdqkpVWNSlvVi6rzP//409YmjJt5I58inbFeGMZ7woQJSdLmnlqVN6ahtlmRlvXDBVCVN35HPmXMG62IVN5c9RemzTZTW6ns88Y4GJexXgjAmeaIESMk71wUVm3GJy2UjHnjNi+VN6YzceJEoVP1cl9f/jixLxvzpuqVVoFMm2HM26pVq2xpMw2ed8602aZ80tpFpc0ycGHZWC/Mj4qbdc66YtwqbUd9WaU9ffp0qTfSMw32TZU3ps05wVgvcXFxkjbzxu+McjzzxviMeVP1wrjZr13ljQsVE4f0S1XgqqutTk90v53dKcfhXb6cuF+dbc8+YhZfkY6Wdapvqj7o6sl0VJ9w9Z0xjN/r0LgE78w0C2zm0qFh/JbZvHmzeXaUI0eOIDIySrzlprZQRO04HQ49niEjPpzzWZK9k9SqT1iyTczW6zZrJ3vN8xYoioBswRi7YAuW7DmHmo1aIYuXN4ZPX4Gle8+L2TzN7N3RvM/fflLOFM6eK4+cb/zJui9A0/vnXn0HGTNlBs30uZ+TGvkMGTOJwzqGz9pwGIVLlkVYVA5xcJfadeRu/DwWLzpHThGMjOOL442TiZmLk4pxT7s7tEyHY9XM5Smau3csb/Nm+S7b0SwNJxCzNEznu+vmHG7ppKMzj+jQsDyp7W2e45NaOGp16RyOvNJdPmF955mFiI0nbohmzDKbNzf3cGxbDuv05lLWnZmLvNosza2btwTUm03HzPf8Vmce0aF5mB3W0YfQmHd6WXveU1nzfuPYZmTOlEmcJqt+zDmYANnsZe15d6PGLPBuvnMRvNNsJ3dMjBzdltqCHs3dc+criMjoXKJ1t09v5edXkDt/IblXfnEFk1fuRkxsYQHXdKrnFxAkxxZRY79sXwL8/APlqDkuCtAB0YCRU5A5SxbxaMy4qTlv3K47goLDsHDHKflP53NROWPkaDn/wCA5r7jdiwPBc+NJk6iJ74MMGTJKel4+vshbsJicMc/47PP8b/1/86OZiI0tkMSpBocJJzQLvFvgXUewMUujA6rZRy3w/o/DOjemNvFPQSeMNPunF/e0snXHGe/j4kLiAsODLTKkVDzO8plS75lPbmPK6uUlfg/caVN+w/mXt9nL2vNufo7TmRdJY3qB+tffkvgacadttdLRAOJMxwLvP5hqU505TofGnYVjmvAP6dsNPF7NHU03na8Zb0c0xvD/XfzHHP2f94lnt/O/ov8n7J93KozP5MKN3yZ+75rGGJ8xH/+klZRelcNIZ5+ms/+kid+9XLZO0JpEXRZ4VzXh4ulOJ3ZEboF3PfBOM6BChQvjpTdHpjowpZBDoO3M6RvDqUXnnSi4/SGAe/aWr8Bj3z47el1AemLYnzZz+l0X7x0DlJD4PcMpmPFJUM80be8S/hCTeMY3fPpyrDh4KWn4vTzy/YgZy/Hxoq3YdPJmmvEyrwTOLn0HoXTpMmLeaBwPOkKKpXlPXPQwK9joCEM6NNZRceY1/DrziA4Nx15qat7ZJ+mXhKc/FC9WHHWbtxeepvhAWntygbPP0PFo9+IArDl81eGcQl7MLUobjv1o48v25aBH+8ETF6JBq85y1rx9eFr6z/LM3HBYFle4GO7uZYF365x39hXOCeQ9Zi6deUSHxtK8m597Ugu808Ftn65t8FfCXhuQdgZCfz27E8e2zMeWeR8jbsF4fL15Pu6e2WGjI0j94ehG7F81A0smDcPeFdNw7fA6Cf/9/C6c2rYYF/atxOUDq7Fv5XR8uX62fP/buZ34atM8bJo7VuL8/dwuQ5z78dPXm+XbHUsm4fiWBbh5fKst3FFeuRBxaf8q8PtV00fh8LrZuHXiH5q/Evbg7M6l2LZwAjbMHoNjWxbgt3tpkvbivpU4vnUBvjuyAV9umCPlYJ5ZhnO7lmHbwok4sPoTyZc98HeWH9ZFSEiwbMNTY9IC76omXDx1BSgLvOuBd67ily1XDs07veRQ0EoLQhKFo5TWNjE+7qNXoN6+nJKmhN9/DrL9t//G/6dbdBBv6NzPZbw4QVuad0vzzn5g9jJLoyOkME+W5t19zTvrmHMiPe43a9YMVes0lkXLf4PnuJMmrauq1GmMiOhcYu3kiIb7wxu26YLKtRs6PdedC7jtX3oNXj5+8JQzVUd5decdFxpGz16H8IgIcZDp7rizwLsF3tlXyHct8J768xXr+mE2m+cRt+2b1cMf8btdAuLbp7bJd2EhQfD19oKPV1bwd5fWjQT4E8QSzFcsXRT+fj7w8c4KP19vlC1eCKe2LcI3n69BqaIFUKZYIRQrkBeB/r7IFuiPutXLo3XjOggPyQavrFkQmi0Qfbs9ey/O/Ti07lNUKVdSvmV8EaHBeKZBTfxyIs5hfpmPeeMGIzZPTskj8xrg74vu7ZoK+P77wl6MGPgicmWPsIWHhWTDc60a4e7p7SCw7/psY4RkC0DtKmURki0Q/r4+KBKbBy91aIGYHJHw8/GWOqhRsTSu31uccATa1bu/LuzFgvHvyckuPElGXRZ4VzXh4mmB98TKoZMXCm7uXjqdi8IDnavUrVtXBKmUOr/XHYHH+kZ/LyYtCUqWrwYed2YP1C3wDlh73hMFQnd5h/rOAu/mfbSw7lJT867ahuO8X79+KFm+qjj5TKv8k35DCMrpI2TB9lP3LQhzUXTzyZsoUa4KonLmke1KamGWVlLbzv8qTkK5CEDP+lm9fcQ6Kq2Wl/kiPx7w/mRwawOdI7p7WeDdAu/sKxZ498x8xbp+mME7T1WpVbmsTfOsAKf9c+uCCfDx9sIL7ZrhhyMbcHzLfDSqXQUZHn8cZ3YsAbXl7ZvXg7dXVox/ry++P7IBo996BVmzZMa7rz4v2uy8ubILYB7cp6sA/ab1qgt9aHAgFk0cgt3Lp6Jk4VhEhgXLuejcJ16hVBHkio7A0inDEb97Gd5//SUB8m2b1r1vnz6B+4W9K5EvVzQK54/B5vkf49K+lWjdqA68vbLg0GefIm7hBGTJnAmN61TF6e2LJc7ubZtKvse++6oA/Geb1EHGDI/LN0c2zsH49/rh8ccek7K8+XJnHF73Kbq0aogsmTNj6ZQRDhcRjPX3Z8IevNe3m5wqQyeg6tLBV6S19ryrGnTxtDTv5jXvqkPyPGk6ZaMZY1oWkqy8JQL+z45cR+78heVMbPshYYF3C7yzT5gF4jo0luY9cfSlFnjnQjZv1jPB+4wZM5AntjC2nr6dZvl0cuB908mfUbNBSwQEBYvD0dqNW2HbuV8FAHMbU5U6jfBElVro8fpwtHzuFWT1SvvgnVsFOrw0EDRrpSWbu5cF3i3wrviupXm3NO/Jzdk8crFgvpgk5u9G4Kl+E+hOGtof8XuWg8ee0cyc4Pyxx/6LnUsnI2HPCtG0t25UW7TXpPvl5DY82+QpDOr9D3gvV7KwLa21M0cLkB4+sIcAYILvft3bISjAT4D2wdWfCNgf2v8FSfPP+D1C26L+k6Kl/+bztUkAPE3eaa7PBQOeXc/4mA+a8rd4+knMHjMI3ds2QXBQgGj0GcZvuB89R2QYnq5RAb+cjAPBOwH+4fWzhZ7vuEhRo0JpSf/vC/uwbdFEBPj54v3XXkoWvLO+2jath7pPPSWnDCherrCS+u/u0wLvbtSUBd71wTuPMMmZJ7+cne7MjNwCzvqa8pSsO7bPvLjjiMieEzxCx/6ywLsF3tknkhME7PuNDo0F3hNrMbXA++bNm9GtWzf89NNPAt4PHz6MkLAIbD5186EF7xuP30C1es3gH5hNtOrVn24mPkV4fOfjGTIgX+ESqPDk0wgOi0Qmnt2dJWua17zTWqBWo1aoXbtOEoHP0RgzvrPAuwXeFd+1wLsF3pObs8+dO4ewkJBkzb+5t517yGnSXr18KeSOjkTGjBkSwfuSyfhs1mgB1FNHvGYDzf+7B44JqrlnPH/uaLRqWNsGdvcsnyoa8XWffmR793avLgj095M95fPHDZY0ihbIizpVyqJOlXJiyk6Td6bNPfMKoBOI0ySeWn6a3+9ZPs0WJ7/hzTI8XaMi8uSMkv3qpOHN94Xz50bZEoUE6BO80+yfFgYq3gwZHkfnZxrK9gKWZ8+KabLI8F6/7rZ0VHz2zzunt6NcyaJ4/vkuSbzLW+DdOHM5+U0mllwndkRqgXd98M4zYINDwjAzDZ1jnpKANz3FRfA+cekOBGULBoV5+8sC7xZ4Z5/Q4aFmaSzwnjj6UgO882zuxo0bi6M6HuNIzTvPP46Myo5pa/c/tOCdJvK08CpetrKYzfOItcW7z8rvwqXKyUkhXJxYvPucAPzMWb3SPHhneYqWqYguXbqY8h5vgXcLvCtebYF3C7wnN/+S/+fNkwfLXJh/E/hOH/kGAvx8kD8mB15/uRPWfPKBmLqL5n3JZCyaOBReWTJj3rh3bYCaYPrP+N1iUn9pP8F7Dtkjr8BtInjPKubt6p0RvDPNzJky4tnGdfDhW6/Y7lFv9MQHb/aUBQd78N6/e1vJB/fKqzi555x7+m+djEOtKmVB8/2bx7dIOBcYfvxqk5SrUpliAuoJ3rlXnhp3xkFNO8F712eb4I/4PeKZ3wx4v7B3BfLkzI6RI0fKnKvkawu8q5pw8bTAe2LleGLPu+qQd+/eRe6YPHj9wxlOHbilJwD8MJeFfgl6vzcOefPmAwV8+8sC7xZ4Z59IThCw7zc6NBZ4T6zFlAbvrNejR48iOjoa48ePt5nN37x5E+XKl0e3/kMeWvBO3rvl9G3Zux+dOz+2nr2Dict3IkPGjOg7dLztJBJqs+s2b4csXt5pHrwv3RuP6Nz58EqvXti5c6dobNiGyV0WeLfAu+K7Fni3wHtyczadE1erWhUvdWxhA7sK9KonwW+7ZnUFSHMPuDKbH/n6yzbNO73AU+PdskFN0YATVNNJXYXSRTHwxQ64uG+VAGQ6uFPxErzT8d2W+R/b3hnB+86lUyTOlzq2TDSbT9gDeryfPvJ19O7S+p4JeyIwp0k9NeKzPnxLTN65f10B+683zUPZEoXFkR2d89HRHp3rMZz30Y1zxWFey/o1QS25K/Cu0jED3vevniGm+hs2bEjiRFJhpeR4un24ZTZvXyMO/qc7zfuF1HdYpzrk77//jmdatUKN+i1gOa1LG+bxzhYY6ByJDqHad+jgUMtjgXeIE8bkJkJ7FsLv3RG4jXSeovHEUXE6QFyHhvVHb/NmhFWddHQWgXVoWJ7UAO99+/ZFnjx5wIVVXtS8U3hr164dSlWoln7A+5nbeGvsp/jvY49h7IJNtvmHx4l26PnGQ+GwbtaGw/ALCJTTAHx9fdG0aVPZ6kBwzj7ljK9ogff/mT+tgfM753ozlw6NztzD+iF/c1ZHjvKsk44uDfNn5vrNOuddFo7NQAgPnwAAIABJREFUtCfrl+1j9tKheZgd1nEO6NSpE4oXyo+/nRwXx2PknmvVUMD7htkfCWheOW2kaLjpyG3j3LECehvUrCTfcD84TdEH9e4iQJr7z3n8GrX27oJ37nfnnvaiBfKIuX3C7mX47exOrJoxEoEBfniqagUB3jxGrmblJ/BC+2byn8fR5YwKR5liBeWYuh+PbhQP995Zs+D6oXVYOP49ySPLwzzy7tGhueyTn//xe6KhT0nwzsUBHleXOXNm/PxzUp6ksJLZPvrQgndOThxgLLi7tw4N47544aKAmdRMRydvOjQ65eFkqyZcd+tA0TCP06ZPR2C2ENl/6Aw4Wu//fWBPM1PuF124aJHD/s7xxvZ0tw/wO9JQgDJLo5OOJ2h+ufWLAHiz5THzvao3T9D89ONPWm3qibyZ5e/M07Vr19Jkedg3dcrDCdpMv3YnHYL2AwcO2Hi6ohk2bBh8/QKw4dhPaRLAJ3VYd9JhHpNo3s/cxodz1gl4Hzxhge0MezqBa9y2W5p3WMdtTMOmLUNgYCDi4+Mxa9YsVKlSRf536NABmzZtctqn1Pxrdpxev3bdFK/WSUd3HjEzDlhufk/+ZqYOPJU3nXTu3L4Dzj9my2Pme36rw6d0aOhx2yyd2e89WR46lDTbR9NSecaOHYvsEaHifV1pq5V2XD23zB8v2mnuNafDt+zhoXjjpU7ImT0CMTmi5Nx07kEnaM6QIQNCggJEa96xRX0xS+ee99iYHHi+TWObln3fymmied+6YLztHTXvdFh3cM1MAePrZ38kAJ6e3XlMHB3HtWpYS7zZM2/XDq1DWHAQalYuK3HQVH/u2HcRHRkm3uDlqDg/X/GAzzB6xX/j5Y5y/BuPkOP+enrRpzd4Anlq1ts2fQq+PknN5jNmyIBubZtKOOto74rpks8hyex5Z3z00F+9evX7+oiaf82OUyqVzfQ3HV6tS6MWIv6jfhifjJQdX0Xu7lOHhuDdLJ3Z79NyeVgWs+Ux0uzevRtBQdkwes46m/bDAuv/Plg3tgGtIt6fsRIhIaE4cuSIw3Fltg+wTxMo0CmWu+PTk+NApzw0L/7ll1/STXl++OEH2SKRXtrn22+/1eJVZsrvyT5K8G62n7rzPb8xfsffS5cuRVYvbzE1V0esGXnEv/1bgffQiGjM2vglNp+6leSOO3tXjocrWaEasufKK78/3XQEvv4BqFa3KTafviVbt9Z99b2cFZ/W97zTvL9x266oVauWLBiSl5L3LFmyRLzPUxPPo1iPHz8O8iX79jT+d7d/X/v2WpJ4kqNjGmbTMfv9g4w38rfkymAM92TejOm685ttz3Z251v1TVouD+UC9mmVV3eeabk8169fT9NjIbn65YJutqBAcTrH/d0KsBufBL63T8Vh9YxR2LtyugBd7iP/6etNOPTZLAHF/IYm9SfjFkpc3xxcYwO7jJdAlsemqXhpjs931Ozb3iXsSXQKdy8fjJOm7LuWThFv8Se2LpBwtcggacbvlnj+iYN53Q6a5e9YPAm3T8YlSYN5uPr5WqyY9j7oLO/Ho5vEQz7j5K3ySTN8FSfLRTr7dHkuvPrG0ZP5KJAvN8aNG3dfH2Gf1unXBO9m6HTS0aVRWN0heNcxQ9ShYSYss3l9h3Wsv6tXr6JQocJ4tntfUOvxbwuBVvr3LxxQUGza/gWUKVMG33//vRp7SZ4cyDSvMnNxNfHWzVumTRdNmxT+9pspc2mWgeUxm86dO3dA80UzF9PRMfXzBI1lNv8/6Qdm2lNnHtGhYZ5S0myeeeB4tO9XHNPso+fPn4ePjy8GjJgsx6ulNT5J8F6pVkNkypIVhUqWQ6mKNZLc3QcOw9Yzt1GjQUt4+fihYesuIFCv3biN/K/VuDXav/QaipQuDy9vH2RJ4w7rtpz+BTlj8uGDDz6w9VG2HduLWr5Vq1ahfv36CA0NFXP6lStXCshnO1Mjw9vMxbi57cS+f7iKg4CAfcrMpUOjM/ewHtKT2Tz90HD+MXPpzHGemq8oF5jtO7p5M1Nn/JbpmL0eZrN5Veby5crhlc7PJAG59mCUwJVgWQFYFe7oP4Gv/Xv1vc6T8RHsm4mT33LRgE7p7NNUYVIeB+H23+v+p+VAVGQETp48eR9/5RggTzR7PbRm8zrCkA4NKzTdgfeLntvzzvqjENG1a1cRmtZ//YMF3i/eD57/bUF59aGryF+4BHr37u10QuWEpgXeb90yxZeYDseqmctTNHfv3DU9sTNvZgRilttTNJ4A76o8ZtqT9cU6MHuZBR866ejMIzo0LHtKgXemT8FhyJAh940tBd4pQNSoUUOOJkuLi6xcYOT57PkLl0S+QsXvu7mPnd/QRD6mQFE5Go5gnhr6Bq2fE208NfIVn6yHnu+MRuGS5bD2y2tpdj4aM38jQkLDQMs1R8Kd6rsE8ZUrVxYQX69ePezatUsWYHV4CBcFzPAqHSCuQ8OymJ17WA7yNzOXTjq6NKbnOGvPu9acwPYxe+nQPOzgneNrwvjxYv5OLbcZgKwLah8FOloU8Hi5ihUqiBWqfV+0wLt9jTj4rytAWeDd/MqQsUOy3imA+Pj6yzE9uy78mWYFpn8bRP8r6V/4EzM3Hoa3jx/2799/n3CvhpKOkMJ+wOOozFxMx7Rg4yEaC7zraSXMCkMKmJjpN/zWAu+JWnT7eiNgatmypWhq7UGQAu98LliwAKHhUaAJ+r/Ci1JoYZNaa96qDHTGuerQN1h96JuHY+vWhT/FUq1goUK4dClxb6N9m6r/HCs0p+Ye+AYNGsDPz0/A/OLFiwXskJe6C8gt8G5+kUBnXtSa4yzwboF3jUVtM7iH1ldhoaFYMmmYaLgfBXCdmmX838X94nCvcP4YDBgwwCEfNmIlxdPdeVqadzdqyQLvDwbeWcXUvpcsWRLtevS3TOdTSEBVgumDPkWj1bknypYt61TrzjbUEVIs8O45LTrbx10hXbE9S/NuXsNvRhhS9axDQ9qU0rzHxcUhICBA9kszL8ZLgXf2HZrlhoWHY8ikRTYHbw/KX9IO/cOzaLz+2I8oVqYSOnbsKFp3d0zg2a7kt5s3b0adOnXEsV3VqlVBc3ruL3bnssC7Bd515hEdGl2zeXf6sfEb5s3spUPzsGveWUdUtNSrVxcNalWRPeapCWwfhbhpvbBhzhhEhIXiyy+/dNgNLfDusFqSvtQVoCzw/uDgnQLi6NGjkS0kDMsPXLRpRNKOYJf2TNk9VTdL9sVLu0ydOtWlxpsTGtvRzGWBdwu8s7+YFYYIJM3SMB1L836/5p1jltuWeDzc5cuX71vgUeCd9UcNfZMmTVCmUg3EnXu4te+e4p8pns6FP7Fw52kEh4Zjy5Ytpvevsz3pqI3nwrdq1QpBQUEoVqwYPv30UxlT9os3Rn5ugXfzc5zOvEgaV+1gbBP12zoqzvw8wrrTmUd0aNIDeCfvmDFjhnh0V2egPwogO7XKSJP5OlXLo9Uzzzjc+sT+aYF3xeFcPC3wnlg5Fz28552pUhjnylNIaCj6DZsoXn9TXOhJYxrth6F8PI7opTdHITpHDpw4ceI+wd44nHSEFAu8W+CdfcisMGSB98SRlxKad9YlNa8EgvxtfxnBO39Pl6M9gzHjs4PWIuu/MKfQ03/L53qiYsWKchIEte7uaN6N7cpFGNLwyXbngkxkZCSqVauGuXPnihNZtrX9lZ7BO/s+y8x64TaDs2fPypGJtFSg3wB68Z8zZ47cCxculNMX1qxZg61bt+Lzzz+X4/ro8Z30jEeNJZ15kTQWeNdzWGffZ5P7b3buYXw6NOkBvLNPU/seExODd3p1SeK9PbUAbnqNl07w6OXez89XrKGcjXcLvCc3ggFhljqD0tK8P7jmnc3DTkqHOuWq1UHc2TuWYPgvCIb2Cwobj99AiXJVZD+sI2HOOKw4dpL7xvi9anNrz7t5c3bWtRIO7evU2X8dGsts3ryGX2cRWIeG7ZwS4N1Zf1HvOabVvMg+x9MmvL298eIbIx+O/eFpgI/a81Xd/1xMXfn5ZXj7+GLChAk2sGkWvPN7Iw3b96uvvsIzzzwDf39/xMbGyrnxBPdGIJqewDvHnDrnnXXBo7wmTZ6MFi1bokCBAojKHoVswcHw9fNDVi8vZMqSGRkzZUKGjBnkmTlLFnh5e8HP3x/BISHIHh2NosWKoX379gLwb9++LXXMrSaUbczwa7aHM2FejUv7p6V51wPVirfZ16er/zo06QG8s07YLydOnCjnuCfsXn6fh/b0CrZTulx0+te8Xg2UKFHc6QlOrG8LvLsaiffCdAUoC7ynDHhnM+zbtw+RUdGYsnKPBd7TgNBJj8aRUdlFs5DcEOKEZoF3y9u8jmBjloaCsFka9l/LbP4fIJ7ceFbhRvDOd6z7/v37o0DRUth08qbFpz3Ip7fH/y6e8Ol3gGCblz0QV+3m6umMhjLQ3r178fzzz4t3eh4NOmXKFFy5ckWiS0/g/ccffwQ16H369BF/O1m9siI6Xwwq1K+J1n27o/f4oRi+aiamfr4Oiy8ewLqfT2LrHxew7e9L2PJ7AtbeOI6F8Xsxaf8avLdsGl7+6F0079kZT9Suiohc0ciSJYtYR7z++uviLJBaeXcv8jYLvFuad7NznM68aBb3MA06ycyfPz9e7tTS0r5rHCHHve6H189GtqAAzJ07x6XcbIF3N7im2U6sorTAe8qBdwoVzZs3F8FwR8If2HXx4XEipKtNSZN0F/6Us5zzFyqOtm3bJdHSqH5v/+REY4F3C7ybFTjYj8zS6AgpTMcC7/+Ad853y5cvx+zZs2V13348q//24J3vCeZy5MyJPkPHW+Ddg+B988mbcoRdmzZtbHsknQFx1X6Onq5o2C+ocb927Rq6dOkijgyjo6Mxfvx48YnAcHcvxkPh08ylQ+Pu3MO+TE04ATW97nv5eCMqJic6D+qDBef3YsMvp7Hp7jls/SMBcX9eQNxfFwWsE7Bv/9/l+26+3/bXJfmO3xPUk379rdOYfWIbWvbuipCIMHj7+CAyKhIfffQR7t69mywwZ3nM1DPr19K8m59HpN4sh3Wm51/2zddee02OjYvfs9w6Ns4kgP/t3C40ql0VdBhKfkd5xtllgXdnNWN4zw5pVogkuQXeUw68sxOvXbsW3t4+GD59uWWW6UHB0LiIsCPhdwwaPw8BAYGgJ2pXzEUNIXcFKPU9n2RMltm8Z0zg2T7utKOxfSyzefMafp15RIeG7fQgZvNqobRp06agia+zyxF4Z1/q1KkTChQrLWeh05zbyD+s3ynv4JQ8+YNP1yIsLFz8j7DP8HIFxJ21qTs05BUULA8cOICBAwciV65cKFWqlDiWjY+PdwuU6wBxHRpXcw/LwfLyfPuePXvKolNsyaJ4duBLGL15ITb9SrCeqFF3BNB13xHUcxFg3c1TGL56Fpq93Bm5YvOiQMGCeOutt3D06FGpQ0c8meVR7eusDe3fW+DdAu/sS+w7Zi7duef48eOgZU6H5k+Djtd47FlKm5anx/j+vrgPCycMQVBQIOgzI7lxboF3N3qzbidOd+D9wkVTQr5O53JFQ+ZTuXJlPFGlZuJ5wpZg6FHBmIL41jO3UbxcZdStW8+m4UluCLkSoJzRpjfwTq0OhSgzF+vNkQDnKg5P0XgCvOsIHDo0rE9q3pObLI31rpOOzjyiQ8N86oJ3ppeQkCCexgnOXNWJI/DOtOmtPCAwCCNnrrYWWT2wyLrp5M+IzhWDzp07JwHO7gBxY5/mb7M0SmPdtm1bZMuWDTly5MCYMWPw888/OwWgTEcHiOvQOJp7OHZZTprHd+/eHQGBgcieLzf6Tx0p2vG4Py/ep0nXBeru0FEzv/HOWXQdOgDBkWHinPedd96ROmT9Gi+Wx9WYNH6rflvgPRG8s93NXKxrs5cOTXrZ867qinPPhg0b4Ofri2VTR1jnvrupfb95YisqlC4m/r047pPrr66wkmoLR8+H9px3Mm0OMBbc3VuHhnFfvHBRJonUTEcnb5wEzdaBTnmYjppw3a0DVzQM46p0SEgIBn08Lx2eJ5zyWpmU1HTtiP8db3z4CcLCwnDs2DG3+zb7Gvupu32A31HguHHjBv78w/1xqpWOTt40aH659Qvu3E50UORuPeiWx9341Xc6vICCr9mxrZOOp2hoCmymj+rwXU/RsF05QeuUh4tMBGK1a9cWM17VRxw9nZWH5r8ERTGxhUHHltYWp9Tj61xQfXXIx/Dx9cXu3buTjElXc6mj9uQ7HRr2g+vXruPw4cN48803ERERIY7d3n33XVy4cEH6oX1f1EmHvECH5xjT5m96jB8+YgRyx8QgT9GCeG3WR1h5/YiYwbsDtlPrG5raL76wHy+Ofgdh0VHi5G7qtKlizq/KwDpQv521of17Ws9w/rF/7+q/TjqeoqFcwLRc5d8+zOz3pPcUDf1F/PG7SfnIZPnZZ8yWR4eG9fbNlW/AMjVu3BhPFC+En49vtTTvyQB47nUf2KMD8ufPJ7K1ff919J+80GybMh4qlc3wEB1erUujFhv+o34Yn6rAKnJ3n6wkd79V3xG8m6Uz+z3T8hRNWigPhctu3bohIChYzrRNSXBqxeVayJy79Riyenmjd+/eIlCofp7cU6d/EgDwmKrk4jaG66TjKRoKjHRMZMxvcr89lTeddH784UfTfEcnHU/RXPv2WroqD8G72brj97wpeFHr7g69o2/47uTJk+B+6OdefQfbrHPfU81Cat1X3yO2SAl07NjxvvZy1DapwXMYJ8fPr7/+Kgs+3O7Ur28/ZM+eHeHh4Rg0aJAcl2bMj/F3cnlS4Q9Kw/zx2NkKFSogMCQbWvd7AZt/Ow/RtDvZu55aQN1ZvATw1MRv/vU86rRvDr9Afzmuj9YwzL9OHXDe4fyj6tGdp046nqKhXED5wJ1yqG88lTeddHiagVk6s9+zHjxFQ/DOvnr58mXhAT07PQN6UE+Ppu4pUaa/LuzFmk8+gFfWrHJSCOtO9dvknjptSvBuls7s9zr9jWmoyyF41zFD1KFhJiyz+ZTb864alW1x/vx50Ktum259sO38r6kmGFlg/h8wv+3cr2ja/gXRqnBfoxnTPQ5Ke/M/1Z7OnlwhvHXzVrKmQ0Z6pmMmX6T1FI1lNm9+36GOaboODfuBZTb/j8M61iHHUXJmexzTxgnXfixyP3RE9pxYuOMUrL3v//DSlJpX6Li1ecceKFy4CL799ltj9ctvald4m7l0aNhPjA4f+Z/8+9SpUxg1apRo4XnE3KuvvoqLFxOtESnc8Rszlw4N+yfToUA8adIk5I7JjTI1K2Py/jViIu/M4ZwzcO2p98wXnduNiVuMfCUKo3Dhwli2fLksAJud41h2zj9mLt15MTmeYZ8HpmOWhnKB2b6jkw5pzF46NOnNbP7qN1dl/uD8MGvWLDmvfMGEIeD55SkBdtNTHNS4/3p2J0oWjkWDBvVlK4+7fY5jgDzR7PXQms2T8ZkdYDo0rNB0B94v/rt73o2dlJ6QQ8PCMW7hFkswTOV9lRS8R89dL/U9f/58rYlTC7zfumVs8mR/c1ybFWw8RXP3juVt3izfZYObpaEgaJaG6RjBR7Id7d6xaGbT0ZlHdGiYf5097+54uzbWjSvwznYgYChatCieatoW9IaeUqDViucv8SXw0byN8PH1E1DqiO/pAHEdGhk/333nEISxj3z//ffiiI0APjIyEtzPze1vNOd2lG9jHzP+1gHvBK5c2KC1WEh4GFr2eh6rvjv6r5vIu7sIQK/2ixL2o3abJsgWGoKhQ4fKXngzgNfa825+HmG/M8vfdWnSI3hn/+TN8d+hQwcUyh+Dc7uWWt7nDebzBO4/fb0ZTevWkMU5WseY4YcWeDfODk5+6wpQFng3vzLkbofkpNy6dWvkzl8IS/acswB8KgF4AvcF208iMkduOR6IApdZIM5J0CwN+4Hlbd68VoJ1bUawUwKHWRpPOKxTeXPClh2+Zjl0hC4LvP+Fjz/+GHv27HG7/3BMu6przpvr13PRLwwD3p9s8egU4tHkydyKUKJ8VdSoUUO2FzkaDDpAXIeGaSd3zjvHJc+AZh/Lly+fmNPyzHia1rIfucN/zIJ3xsk5pFGjRvDy9cE7CyaISbq7wDktfUfz/hc/eFuOluO2QbaTO3XGtrHAu+eAuCt+6GiM8l16Be+qvPSPU7NmTeTLnQPW8XH/eN7/M34PXn+pI7JmzYKVK1fKVhBVZ+483cVK9nFZmnf7GnHw3wLvqQfeWd1cvafTmQatn8P2+N8tzU4KCYdGzdb287+hdpM2yJM3L3gECCcns0Bch8YC74kCh7sCmmI/rGtP0Fjg3fwigc4isA4N+4IZzTv7C8EXNaPUknDsuXMlB94ZBwFX5+eeQ46Y/Jgbd8zi0SnAozefuoVnurwiAJh7oZ2Ndx0grkPDdk4OvPMb5pP9md+OGDECxYoVg5eXF1555RV88cUXyZr4mwXvdJZXqXIlOa99bNySxL3tDs5kT0sg3VVeuBf+7XnjERwRJk4luffbncsC7xZ459gzu7CgO/fQbN7Ik/j70KFDyJMnD5o8VQ03jm155M3n/zi/GxOH9kd4WCgmT54svM9s+1jg3Q3up9uJLfCeuuCdwuO+ffvkaJVegz4CgaYReFq/H2yfJf0JvPDacDGX//rrrwW06wBxHRoLvFvgnazZ7ISmI6QwnUdZ8875bfPmzXLUF8+XNQperqZHd8A76al5qVS5MkqWryo+Sqg5tnizHm/mPvcx8zfC1z9AnBu5WmjRAeI6NDJ+nJjNO+o/7F/conH16lUsWLAAhQoVEsd2zZs3F0eHzIOjPmgGvDP+6jWqIzw6O6Z9sf6hB+4C6v++jC2/x+OjLYsQGhkO1hctEJO7LPBufh5hnZqde3Rp0rvmnfXCuYK+knLnzo2WDWri5vFHF8DTQd2SScMQki0I7733ngB3HSCuQ8O2sDTvrIVkLgu8py54Z/Vzku7Tpy+CwyIwes468DgzSzDUEwyN9UZLhuHTliMwWwjefvtt20SmA8R1aCzwboF3jm+zApQF3hMnJTOad4L3Tp064amnnnILDKhpz13wzvi5yErz+bY9+iOO3uctAG96nuKix6ebvkTeAkXEuzx5pCOQq9pHB4jr0DA9dzTvKl98KiDOPsQ96TSnr1Spkiwg8ZjB7du3y554Y/kUjTEe+9/8/sqVK2KmW7BMcXx6PO6h2d/uSutuDOM++A82zkNU7px47rnnkt1eZoF38/MI+5XZuUeX5lEA76wbjnUuDmfPHoXeXVrj52Nb8L+L/5iRpydHdM7K8tu5XVg6ZThyRkehb58+NlN5HSCuQ8N2sMA7ayGZywLvqQ/eOVnzKJQmTZogPDIa8+KOW3srH9A0k0Li7M1HERYRhTZt2sgkpoQoHSCuQ2OBdwu8k72aFaDYT83SMJ1HXfPOI7S4DYlA293LXfDO+AgKp06bhsxZsmDQ+HnYHm9ZSRkXS5P7TZ688vMryFe4BJ544glcu3Yt2WbSAeI6NMyILnhXhWC/4zy+atUqxMTEwN/fHw0bNgQtvpgnhnNcc15wdnHs89tnnnkGWb29MPnA2nQH3BWI3/bXRYxcNxfePolHt3Isqjnavn4s8G5+HmEd6swjOjSPCnhnnXIc7969G5GREWhRv+Y9AL8v3ZvR/+/SfnCP+7IpIxCSLRAvvNA9yQkQOkBch4ZtYIF3ew7p4L8F3lMfvLPaOWHT8U3VqlVRolwVrD78rWmtRnLC0yMTfuFPLNt/AYVKPCGaOPt9dZycKCiYuXRoLPBugXf2MbPCkAXeE0emGc07KcwAcTX2zdJwTPP4OD//AIyYsdJaZDWxyLrpxA3UatwasbEFcPDgQdUELp86QFyHhpl4UPBuLMiNGzfkiKnq1avDz88PrVq1wsaNG0XYZR9ydtGZKr3KB4WFYPTmhSDAVWA3PT5Zvv7TRokzvjFjxjhd2LDAu/l5hH3M7NyjS/MogXfWEQH82rVrkScmBo1qV8X53cvTvRf6u2d2YPiAHrLH/Y033rBp3BUv0wHiOjRMzwLvqtZdPC3w7jnwTpO6b775Bvnzx6L4E5Wx9cxtSzg0IRxycYLanS2nf0GRkuVQsGBBMWe0X83XAeI6NGRMlrd5zzifY/vYt7MLtiZBlsM68xp+pT1Mrm6N4To0pE+L4F0trNStWxfZc8ZgxcHL1iKrGzyac1nT9i8gPDzClHWEDhDXoWF/S0nwzn7ChSHO6Vu3bpU98T4+PqhcubJsv3DErzhO+K1/gD/6ThqBrX9cSNfAXS1GbPk9AW369ZAtKWwD1oP9ZYF3zwFx9k2z16MG3lk/HN9nz55F3jx5EJsnJ87tWpYuz4FX57h3b9cUvj4+GDZsmCyy2ctbOkBch4Z1b4F3N0aoBd49B94pdNB5y9ixYxEcHIzqTzfDxhM3sPPCH5aA6IaAyHr67Mh1VKpVH4UKFcbnX3zhUMOuA8R1aCzwnihw2DP55NiOI8E2NWgs8P7wg3cKUNxbfPHiRY9o3tkPmeb169fRrFkz5MwTiykr98iZ5Y+MZZMbvNhYF3Fn76BNtz6IiIzCvLnzxMosufGswnWAuA4N00tJ8K7yzyfBKM8/Xrp0qZjRZ8+eXY5+W7ZsmWhGGU4eyS0f+fPnR9MXOwpw3/b3pUcCvLOcW36LR6WGtVG8eHFxCmasP/62wLsF3jlGzC4scGyZpWF/s/c2b98f1X/OBUeOHEHt2rVRIG8uzBk7CNRQO9sv/rC9/zNhD45unCvWBVFRUZg9e7ZT/q0DxHVoWPcWeFc90MUz3YH3CxdNaeh0OpdZGjIlrtBTeBg+fDgCAgLQs2dPOUanXPU6+OzodxaAT0Zg3JnwB9YeuY4ylZ9Ezpw55VgPMlZHlw4Q16FhP7h18xbwP0e5cPyO6TjSPDj+OvGtp2ju3LkjQpSrvNiHMW8O/LeLAAAgAElEQVSPMnjXETh0aFjv3PNupu/opKMjDOnQsDzuaN5//vlnlChRQo7t4nhjfzNzkUfo0HCR9dixY/Dz90dwaDiWH7hoORp1wKOpcW/WoQeyZM2Kwe8OFrNxM/xAB4jr0DBPZn1GuON8ztgXOQ64J37Tpk0oW7asOLarVq0adu3aJfv/eZZ7bOliWHbli3S7z11p2+2fNJ+fdmg9AkOygSa5HMvGywLv+gvhxnp057dZfsg4H0XNu6pL4R3ffSdHlAYGBODlji3x/ZEN+Cth70PrzI7a9junt2PxxKHw9fFG6dKlQZ8y9uNS1QGfDCNPNHPp0DD+hxa8c3LiAFOTlLtPHZqLFy5Kg7ibBhvPbDqeomEZWB53y8LvmDfeqUnD+tq5cycqVqyIyMhIvP/+++A+7S1btiA6OhoVnnwaq7/81jKhdyAcKlP5FQcvoUzlmsibN6/Upas2Y327CnfU1jo0FPC599FRfM7emR07jMdTNNwCwD2ZzvLu6L2n8qaTDo//0ukHjsrp6p1O3nRorn17LV2VhxN0cu1DKyUu1hFI81udejNLw3QIwlq3bi0ArFy5cqKBn7B0O7iIaNQ6P6q/uX2JVmMtOr2EsIhI1KlTBzly5MD+/fuTbVPjWGJdJ9cHjN/ztw4N6ehAzz4uV//Zb8zmTdHwhBnugaeT2qCgIFmA8vP3w/DVMx8Jbbs9eFf/B0wfhfCIcOzZsydJW3De4fzjqj3sw8yOa9J7ioZyAeUD+zy7+u+pvOmkw4UvnbHgqryOwnTypkPzzZVvTJeHyo1Zs2aBGuqSRQpg8aRhoOaaQPhh0bgzr39f2ItT2xej6VPVERYaghdffFFOv3DUHsZ3bH+zda1DwzSpVDamndxvpmO2f+rSqMWL/6gfxqdOgXVoWCHpEbybaUSdejNDQ4Fh0qRJCAsLE/D+1VdfCVNXcdBTLVe9cuTOh2lr9lvmmXYAnmcGT16xC1E5coNC9IkTJ4SBuGpjMhhX4Y4YgQ7Nr3d/xY2fbphKSycdT9HQiuD2L7fTTXl+/OFH05MN69pR/3D2To1jZ+GO3uvQMB6CdzP500nHUzQsj4D33xwvnDIfPJ6LvPHpp58Ws2RP5I1pcNGnXbt2iIiIkD3K9FNS/+n6CI+KxtCpS7GNx8jZ8alH6T+B++pDV1GrUSuER0Rg/vz5uHTpkuz3LlWqFC5cuOA2D2F983Y0Tpy906Uxu/j1IHyXeSQ9Bf7ly5eD++Gb93wOW/9IeKTBO8+Ar9LkKZQqXUoUGKrtuVjG+Uf9d9b2xvcP0j7GeJL7rZMO5QLKB8nFbQzXSYc0xjjc+a1DQ/Buhk71f3fyo77xFA3TI3jXKQ8XZHjMY4sWLeDn54t2TeviZNwi/BG/O80DeAL3bw99hrGDXkVUeCgKxMZi5cqV4piOdZ/c2PNk+xC8J5cf1W/41M2bmTRUOgqrOwTvOmaIOjTMhGU2n/KmIDSzYXvEx8ejfv36CAkJwciRI8XbvL2pN//zuyeffBIR2XNi8MQF2H7eOqKIwvC287/i7bGfIiwyGnXr1ZN9r6zX5C4yZft6Tg0amgRR4DBjJsq8uVMGY349RWOZzZvfd8i2Z/uYuXRoGP+jZjZP7SU1HatXr5YxpmsC7277sF04Qffp00fA1sKFC22Oe2gpxa1OQcGheL7fYOFNBLGPEmhnWbmYOnP9IeQvUlIchh46dEgEJ7bN6dOnkS9fPnTq1MntMaEEMDPjR4eGbZvaZvMsA4VBo+kp8/rOO+8gLEcUZp/Y9siZyyuNu3py/zvPf/fx88XixYtt8zRBEecfM5fuvMi+YOZiOmZpKBcY+4E76emk4y5vM6avQ/Mom82z7hS+Yj/gb27n4nFy3B6TMyoCXZ9tjPO7lslRa2lNE09N+41jmzFucF8UL5gP2YICBY+cP3/eNv6M/cPZbx0TeB0apv/Qms2rjuKsEh2916FhPOkOvF/8d/e8sx04Ec2YMUPMaypUqID169fbtO3O2o6Cavv27REQlA29B4+V/d2PonBIAZHlXvPlNbz4xvvw9fNHly5dRBhk3bpzcXLyGHi/dcudLNm+Yd7cLYci8hTN3Tt33Ra6jXkzK9iwPJ6gsRzWmV9Y0JlHdGjYf9zZ88641XhJbfBO010usmbLlg1TpkwRIK/6OZ8EZoMHD0ZwcAiaduiBZfsSHpl98OTJm0/dwseL45AntjCoYf/iiy9sbaPqh2eg08qMgJXzYHKXDhDXoWE+UsthnbGMRvBOHkfLu/yx+dHutZcfea27AvB0XlerdWNUqlRJxhTrydrzbn7hmP2Oc6nZS4fGAu/3O8bjvEQrrREjRqBo0aJyNvrAHh1wcM1M3D61DX9d4J74f8ek/u8L+8Qa4OzOpZgx8g08UbwwcuSIFosyLrKST5ntBzpAXIeG/dkC726Magu8p5zmnYOZq1kNGzYUzU3fvn1tAkNyAgcnMJqOTZgwAWHhEShetjKW7D2PHQm/PzJ74Skg7oj/HQu2n5Qz3Om9eOrUqbIXzgzYI1OywLv5RQILvHtGGBJhVUPoMqs51EmHPMzspK5Dw6nJFXh3NN5TE7wzbmr5/f39RRgjkHd0sW54/m/OXLkQnTsfxi3amgjg07EWnvv8uVWg5XM94ecfiM6dOwsota8fznHUnlKYDQwMFHNx9g1XV3LzoiNaHRrG42nwzj714YcfIiJXNNb+dOyR17or8E7t++IL+xEUGoJFixbJXG2Bd8/MPRwHZvk7aSzw7nxeJI/jFq9PPvlEzoUPyRaEmpWfwILx74lTOO6Lp/Y7NYE84yZgpxM9mvAf2TAHXVo3Qq7skfD19ZF97cePH7ctqOrMpTpAXIeG/c0C76yFZC4LvKcMeKfQQq0Dzx4vVqyYmHpygCgh1F2Bg9/Tkd0TTzyB7Lny4PUPZ2DzyZuPhHnmxuM/YcD7UxAZnRvly5cXx3TU3pABmLks8J44QScnONvXqQXe9QQbs8KQDqhmWz0q4J18kw7q6PRJ8U+WX0fgcJeGpvl0jEdP2OTVrtqU40ptiQoNj8TzfQdj1RdX0uUiK83kx8zfhBLlqiB7dDTGjx9v20pgzz/UHEd+/eqrr4rPAHvtvDMa+/eu/qt0XH3jKMzT4P3q1avIlTsXOg/qg7g/H40z3RVAT+656e451GrTROZ5jnMLvHtm7uG4cMXbHI0bvrPAu3PwruqMcxUVcHPmzEHTJk0QHh6OXNkj0O3ZJuLc7tiW+QKuU9q5HYH75QOrsWneOAzp1w3lShSGt5cXaPU7ZMgQJCQkiIXUg86lOkBch4b1aYF31atcPC3w/mDgnYIcAWabNm1Ea9O1a1f88MMP9w0WMwIHBU4KGr169YK3jw/KVq2NuXHHRAufHvdYUts+e9NRlK5UA94+vnjttdfEHIn1YDRDdNGNkwRZ4N0C7+wQltn8w2k2T1NEOqqjp3njApS7QNzIDJKjoUBDgMlTP7g9h4uwydEwfiWoTZ8+HQEBgchToAg+XrwV2879mi4WWmkFxaM5m3V4AX4BgahZsybOnj3rFLizTtQcx7r5/vvvBZhxEZpexI2Co7F9FI3xXXK/dWgYpyfBO8vLrRc8Gm3aF+strfv/Lidx1Bf310UMWzEDAYEB2LFjh8hQ1p53z5jAW+Dd/XPeFS/iPOROvXHcc/5gX6aj0ymTJwuIDvD3R7bAAOTOEYXnWjXEoglDcO3QOjkz/rdzu0RbTq353xf33aehT9Sq75X99L+f34Vfz+7E7VPbsXPJZLzZsxPKlyqC0OAgBAb4yVbdfv36idPQmzdvOuXX7sxxquzqqQPEdWiYngXeVa27eFrgXR+8E1guWbIEZcqUkT0vs2fPtu3hsq9yswIHmQBpZkyfgerVayA8Kge69nsPC3eewvb4h9+UnsLh9vjfMG/bcXTu/TZCw6PkuCGapHLAK2HPAu96QJwTjRH42PdHR/8tzbueVsKdSd1Y3+zbZmlI/yho3ilUUHNBT+/Ubis+wPLrCByuaBh28OBBFCpUCC1btrSZgruiMbYjf5NXHThwQPYScuGxQevnMHHZjofWoR23aW049hP6DpuA2CIlULhwEdG200GTsS3s64H/jXMcec+pU6ekbrmN7Pr1645IktA4/MDBS2M6DoKdvvIkeOe81axZMxSvXBabfz2fBLgmp5V+FMJpOr/hlzOIypMTr7/+uhxRaoF3C7ybnRfdBdX2TOHqN1eT5WdGGp10OI+wT7NMR48eFT9YdHr6VJ06iI3Nj7CQEMTmyYWq5UqhRf2a6N62KQa80A6D+3TF8AE9MOK1FzGkX3e8+XIn9Oz0jHi2f6paeZQoFIvw0BDkzBGNihUryPnzb77xppyMoixVk+PVZuY4VQ86QFyHhulZ4F3VuounBd7NgXcOCk7M1K6/8sor8Pb2RoMGDeQoI1dgSVfgoOkdB+To0aNFsx8WEYV+Qydg65nbDyWIV6Cd+e81aDRCwiIQlC2b7PV3xLgt8G6Bd7Iv9o3kJiR7Nmdp3s0vEugIKTo0bCtHe96ppeW2o44dOwowNrapjsDhjIZ5vnjxomxzovM1OhZT/csZjTEvxt+ko5Ayb9485M+fX6yHGrbugi2nfxEQT9PztGwxpXyNxJ29g1Gz1iB7zhhkzZoVz7ZtK6Db1bxmrAf7OY503ALm5+eHt99++772JK09jTE+Z791aBiXJ8E7tV45cuXEOwsnWsDdTuuuFicI4F8Y+SYKFiokW2Qs8G6Bd0cyoDM+wPe6c48nwLujvPEd+RcdVHPO4XYtOvfk4jG3iubJkwehoaHw9fUVHkznqTly5ECJEiXkyFRiDjrD5sKoWhjgfHUh4YJt/nJVXyrM7BxHOh0grkPDtCzwrlrKxdMC7+bAOzv9pk2bZE86j8WZNm2aDCIXVSxBugLHt1e/lUFJAZFnnHOVOiQkFPkKFRdv7MsPXHxo9lpSSFyy5zy6DxyKPLFFRLtGxkXvl0pwtq9HC7xb4J19wgLvj4bmnWeE86i2zZs332c5oiNwOKM5c+YMKlasKOb5/G3kP85o7HmT/f+E+ARxXMQ5oWTJknKsXKNnn8dH8zYiTs6GT3tHy5Enr/z8Mnq9OxaFS5VDWFi4HPW2d+9eOdrUWC/25bX/72yOoyMnCqALFiywJ0m34J3OD3PG5sXGO2ct8O4EvG//+zIWnN+D0OwR4tzQAu8WeE/v4P0+Bmj3QnfuscC7ORzHanc2X9k1SZK/pFGXdc67qgm7p+6KDbUpZgQOM+nQdJBHBdGTbpUqVcSsk4PNnfR0OgqrRIF3/mY6zC818S+99JIcyeMfEIjmnV7G3Ljjadax3aYTP2P25q/QuG03+PkHICw8HL179xZAxvK4qj8LvFvgnX3fAu+PBngnLyBPpYbC/tIRbBzRcE99rVq1kDdvXpw8efK+tBzR2OfF0X+Cd+ab9ORbM2fOROHCheHr64cCxUpjyKRFWH34KuLO3v1XNfEE7BuP38DSffFo0fklZPHyQnBICFq3biMLqeTJLMeVK1dc8mb7OnA2xzE+zlfUwG/bti1JfTujsY/b+F+HhvSe1LzzGLSn2rewjodzBtzvvV974ziKVCwjx+Ra4N0C7xZ4/0tkHSO/c+e3Bd4t8J5sP9ERbHRoOOFTADJ7pTR4V8Lk7t27UbduXTkDmI6UuIfPkYDpLL+6AocRvKu4mSfGR4/MY8aMEXObsMjsKFetDl4YOByzNx8FTSDpCO7fMNdkukx/1obD6NZ/CJ6oXBM0969YqRJGjRolFgTMvyvQrspqgXcLvLMvWOD90QDvatw7eurMI0Ya8hsuwNK5KPe5c7+7Ix5upHGUD2fvCN6NPI3xcJ5Ys2YNunR5Xo6Xy52vIGo3bo1+wydiyZ5zNj5NQJ1avJpxbzv/K7ae/gVj5m9E+xcHiPf44NAwOWt73LhxOHLkiMwpxvr45so3ScrjrNzqvbM5jnXC7V+cP2n+yUUBlY4zGhWno6cODePxBHgnn7p8+TK8fbzRe8JQy1FdMuCdjusadn1WtsqYbR/WtepHjvqJo3c684gOza2btxxuE3GUJ/WO6Zi9PEVjeZt3z2Gdsf3YN822j+7cY4F383hRZx4hjboszbuqCbtnWgDvHHw//fSTnDXOve01atTAkS+PyIA0u7Cg01FYJY7Au7GqmEfun6GjtyZNmoiAmC04BGUqPYm+Qyfg001HsOLgJdl/uf38b+D+y5QSFBkPHRwx3i2nboEm/LM2fIneg8eiVIVqYD5y586N5s2bY8OGDZLP77/73pRAaIF3C7yzv+sIUNae94dnzzsBHo+0IS9zdukINoqG8ZOXDBgwQI7wsdcAG9NUNMZ37vy2B++KhmlzPqP3YS5eVq5cWY5dyxYciicqP4mX3hqFmesPYdGuM1jz5bfYeuaO8FQ6Jk3k14pn3w/wyYMT+fAfslhLJ6AE6huO/yT8eO7WrzFixko0adcN0bnyyJYr7stv37494uLiZFw5A0ApBd5ZD0yD+8DpX6BevXq2YwB15kUdGubBLDjUmXtoFbdu3Tp4+Xhj9OaFlsl8MuCd+9/7Txsl44HKCI4Vdy/OCc76rrM4dOYRHRoLvJufe9j2rGszF9vfLA3j/7f2vCdXNt25xwLvaQy8m2FkqtHN0LAjpeU97zqD8uKFBzebZx2SKRw/fhzVq1cX8/Rhw4bJ5M86o/CQVsC7kRkwX3RksWLFCvDIuly5csHXLwC58xUSrTw1Lu9NWihCIoU8asgJvikgqnsnwb3drcISn7/bhMQFO07h3Qnz0faFfnKcXa68BeDr54+YmBj06NEDn332mWwtoODKi/VKR39m+ij7gKI3ltXVb9JwPJi5dGiYL07S7paH35lNR9GYEVJ0aFhX4gDlV/cnT5UOn+5enqJhfnh+sE69pdXy0Nu8mfLwW/Y3M+XxFA3bRzmsY/4I3OmshzzD2aXmOLjf3Wwe6jlWeeZtSEgIli1bJjw82XScfeDkvTPwbv85xxnnFp5U8vzzz4vTvCxZvRAWGS3m9ZVqNUCLTi+h51ujMGTyIkxesRsLd56Wo9u2iKPSRIC+8cQNWZidtfFLfDR3PV4bNQ2dX3kTdZu1RYnyVZEzbwH4B2ZDUFCQbBOg09M9e/aIFtydPpGS4J11wPbbvn27OF7t37+/tIEOEOfcSzozF8tr9rQGHfDOxSdaMvgG+GNRwn4LvLsB3mce3SJOa3ft2uU2f2N7kreZ4YcPQuPOeDH2R7PgXeXNTDqeomG5dDXvqV0enfmK5SF4N9N3dNJR85WZOlA0xr7kzm9PgXeOOTMX512zWInxX7p0yZTc4ilMZpx3HGre2bE4cdLUjJrX5G5+Z5ZGxRl/Pl5o1X9XT510PEXDfDMts+WhNsRY16zHs2fOYsSIETYvjzR7pKDJMKZhT+OqzlS+mIYxneRoFB0HJdN193uaJDKvvLmFYP369XjrrbfQuEkTlChZElFR2cVDfkBQMAoUK4Vq9Zqi5XM90X3g/7N3HeBVFF37+2wIIQHSKwkQSiC0SJHepSNVFAREUVBBFBQ+FBGliHQVAelIk94RAqEpSpFelJqEIiDSu8r//s87cePlcsvOJNkUZp7nZm/27tlpZ+acd86ZM5+i99AJ+GTstxgyZamIOjxkyhJ88tUc9P7sa3TpPRitXu6GavWboUjxGKEU8gz6sLAwxDz1FJo3by6iZjKYH/Nl/qK+/7SZUR8urrANzdbH/h3u6ET/cOzY5JsWNHwn+YBRMa2qj7t6GL/btoFxz8zV4BuV+ph5P59JLptJHlClIR0XJs2OHdV8rKyPGDsm5wJRH0k5YiUN8yLYZf+Q7wYMGCAWSbk9ib/Zf9jOfFZmDjVoyAcE7tmzZxdXujU74wuDRiYfo6xmZY/gmTNnRL1ZNs4hPGt+woQJePvtt8XpJYw8HBVVFGFhecVWLU9PLzyZPTueeCIbHn30MTz2+OPIlu1J5PDwQG7GEQkMEoumpUqXFkeLtm/fAQMGDMTSpUvF+ezMh7LB7HzKMhr9Y9TP1VXUyY2MM54ZM2aMWFBg/BjytExbG+/g3Mvvrspk+xufZTBEszQq+ZCG9XnllVcQGV1EHxFnArjT8h576yhC80dgxIgRghds+83Zd6N/nI1jR3RW0TBvjmnytaNyOLqXXDZJnpYZO8xXJR/SScse6skSGEaUTXJ+V6UhnYxerZIP21lVXsm2G8tnVvaIulhUNsFrdviK+bv7kE5a9kjmY4wDmbY2aIzFC4fg3Vh94YqN2Y8KDd/NQclVJbP5cCXFsOZkNBqV+hgrNqRl3Sjg6X5uHG/D4xzs28eWxmwbqNDw3WQYs3nwOcMqYdCw7MbqF+vCyMq7d+/GkiVLQG8CKhrP1K0rAHhkZEGEhITC19cPuXLlhq+fn/g/smBBPFWmjNiz2OnVV/Hpp5+K6LBUOI8ePSr2dbJ+zMe+rYxyGFeu4BrfzVzJa3yvmWeNZ6yiYbkMy7uRt7sry8ax6u45299Vadz1hW0e/E6LIN0+7e+7+p9lk81HlcZVORz9ZljeHf3m7B7L5uw3Z/etojHibDgrh/199ots2VRoVGUPQbSRX/ny5dGnTx9hUbWvh/G/Sj6clxjtnBZ3nmxBHnfHrxzXsu3GMlLhcPduoy682uZDOtbPuMegemwfzq+00nNP+s6dO7F161ZhPed+fc6/u3btwr59+4THFb0XOMdfv35dtCPfxfeqyh4jYJ1tmV19//Nukkeaq2f4G+cY9nVoaCi4WCPb1vYyzl1+xu+G5d34392V5WLbuXvO9ne2PbcF1G3bAuvunrDW8n7vFOL+TMCXmxei40c9UKlRHdR6rgk6DeyFxb/tAveXG8e08TmePx9761jyZ+3tY1h3Nz75GePZtL6uvXMcFerVQLdu3aRkI/tHZryxn6yi4RYRjj9b3nD3XXYcGPVx917731XyuXDhglRbs19k87GKhu1BYC3DOyqyxyoa1oeLETL1MeSMPW+4+l+J5k81WcrFZpn6qMg4FRpbLwKH4N1gYgPhm7mq0Aj3hEQ59wSDIc2UyXhGhYaMYttQxrvcXVUC1nGSuXHjBubOnQse/0ZFctGiRUJwO8pPpWxkFH5kE1epOKDMJrP58J3sFz5PhYMfKlV0+7P/8D7byFCajP5kO8gmWbd55imbD8vKMsokFRqWi+dSyyTmw7Eqk6yiuXXzluhn2bLJ8CffzfpYQaP3vFuzh1BV9tDiTlouKNarV0/siXbFF8a8Y5Y/+Ty3EPF0EEY7NytPZPMxykPw7qr8xnPGVUWOWEXDMtIqIVMfs7KH76aMad26NUqUKCEWJ2TmRJl8jLbm1Yo975SjDMrH88sJkNMa+Brv55npK68cEkA9l08e+AYHIKpsSRQsVQxP5siOAiWiMGbzouQAeh/OHIMC0UWQP7qwuPJ7ZImieHN4P8vKbJQ97m48WnR7WSx6yMhtVbkow9PkGxV5Jes2b+Rjy69mvrNsskmFRtVtXqZs7BfZsqnKHoJ3GT5QyUeFRlX2WOU2b1aGGv2uIq9Iq895N1rQxZUrHDJMrMJcKjSqnS4D3llvMiOtFYxAzL2BnTp1EvuyXSkTKmVTVTjSCrzbsoQKQFahYZ4avGvwrqIMqdBo8G6NMqSipHAuIHjnHMwPQY87OSQjR/gsrdJBQUFo1aqVWBiwnfNcfZfJx/Y9GrybX6BmX9NToFjRYqhevTpo2XPX/0Zbq8pSq8B73rx58emyafdZug2gmlZXLhS81O8dPJ7tCZSuXgEzftmI5X/sx7IL+/DFxvnwypMLAXlDMDdhqwDwrXu8hty+3qjXoRWadH5RfJq+3h4DFkywHLyv/ysBb47oJxZyOPbMJsoEV3qao/eoyBEVGg3e5WUPxz/bWiapyh4N3uWPpFPBPSo07H8N3k2MgocZvJOx6D5evHhxcR7v7NmzTVlnVBhSVeHQ4F1b3lWVFFnFRlvek6wsJqbN+x6RVThUlBRmaLj93pe5i39U8lFRhlRoWGwDvLuown0/yYBqupJHRUXh2WeflV4wlMnHtoAavJsH72w38g3d5gl2u3fvLjy/bNvT2XdVWWoFeKcnVp48eTB139pkK3daAXbb986N/wkhkREIjyqIBad23AfA1/+ViJbdXxEW+IELJ4qz56s1b4CiT8dg9fXDopy03PNj+06rvm/4+yT6zR6DkJAQKY85VblodpHI4D/mI0ujwbs8ELdKXrFfNXjX4F1FjpDGSNpt3mgJu6sKQOYrzFjeOUnQFbxLly7IkSMHmjZtKoKPmV31VSmbCqOwPhq8a/CuqqRo8H5FyTJjNxW5/VeDd7XjehhvhXOpWT41C6rpkl2mTBmUKlVKnDjAuV4mmc3H/p0avMuBd0MO8xhRer0xGr4ZGawqS60C708++SQWn9+DjfdOWQaGx/64FI8+9hja9n7zwX3r905h7Z0TAqhzT/t31w6jVLUKeLpeDay+fgTzE7eJ3+L+tH6/OxcIuGgwbPUsEWfITP8b405VLsoCcQ3e1aPNG31l5qrBe9KJHLL6BNtWu83Lb7NWkSMavJsYySoAma91Bd45OfC9PIe1atWqKFiwIBj5li6bZhVI5qFSNhVGYV4avGvwrqqkyPA0eU1b3rXlnTwjqzyo0JDfNm3cJI4wO3bsGP91m9yBas7vZ8+eFXtnCd55bCbnatn6uMvHWUE1eJcD72xHbr+itfqDDz4QFniejuIOXKnKUqvA+6OPPoo1N45aBtxpuX5/+mg88uijeH/aKNAN3ZXVfMm5PYgsWRRe3rnhHxKEHF454RPojwYdW2PJ+b0uaV29NyW/fbFpIbJly2Zq8cYYf6py0R1/Ge83rsxHlkZb3rXlXUUuqsoeDd41eDfmK6dXFeZSoVEByCy0M/DOgUQlYeCAgWKFt06dOiJIHZUHfmSSStlUFQ4N3jV4V3p6524AACAASURBVFVSyPMySYN3Dd5VFA5Vms6dOwvrOONgmEmu5AiVawYd5f72gIAAMBo777micZanCg3fpcG7PHg35CLnuHbt2sHDwwP79+93uZhu0DjrP2f3rQLv//3vf0UE95SAWRlaRpF/+8sBArwPXTXT4V574Rb/dyI2/J2IeYnbEBFVEKGR+fDB9NGYsGMV6EafLUd2VGpcxyG9THlUnv3y+0V4/PHHNXh3xrxO7nPcyCYVGh2wzppFbVXZo8G7Bu9u5wEV5lKhUQHILLwj8E7l8scff0TNmjVFAKPJkyeLfZB8XiUfFRpVhUODdw3eNXhXi/irA9bJWz9UgbiMQkhQzXmank+9evUyrbC7kiNcmOWxl4GBgaAbNuvB5IpGPODgjwoNX6PBuzp4Z/udPHlSnPTChXVXC+qqstQq8E4L8rI/Dlhnwb53EqPWfSvA+7tff+bQ8r7ot53oO+MLTNkTizU3jmDcT8sw+8j3yWXksXGVmzyDx594ArOP/GD5/vcRa7+Fp6en6bmA/KIqF2Wt6MxHlkZb3uVlD9tYRo6QB1TkFen0nne9511FjpDGSHrPu9ESdlcVgMxX2IJ3TgZU6kaMGAFfX19UqFBBRCCmcmZMxir5qNCoMArro8G7Bu+qSooBYOyGltN/teVdW95VlCFZGs69W7ZsQdGiRYWV1SlD2v3gDFTT4v7hhx+KQGE87pPPGckZjfG7o6sKDd+jwXvKwDv5iPI7PDwcL774otNjOFVlqVXg3cvLC7MOb7YUAE/Zuxaeub1Q+/mmiL15v8s+re5dR/YXAet6Tx6OlZcPYeGZneKcd8NKTlf79h+8hceeeBxfb1thadlZvk/mfy08ZmzHrqOxaXtPVS4aup/tu1x91+Bd73mXlXHkJxUaVdmjLe/a8u5qDhO/qTCXCo0KQGYBDfDOPOk62bBhQ2GN+fTTT3Hx4sVki4xRUZV8VGhUFQ4N3jV4V1VSKDxkkgbvGryrKBwqNJxDt23dJjyfzPKoIzlCC+3gwYPh5+eHadOmCeBuq5w7onGXnwoN36nBe8rAO9uQbf/tt98K9/mBAwc65A9VWWoFeGf8nODgYIxc+62l7uc8Fq5U1afhHeCHEWvniKB1Sa7yJ8VxcVHlSsHTOzcm747FZyu+QYHiURi68ptkkB576xjK1a2GJ57MBu6J32hh5HlGw397zEAUKVLkvoU3d+NUVS7azg/u8uDvGrxr8K4i41RoVGWPBu8avLudy1SYS4VGBSCz8GRigvT58+eLADgVK1YUVh4KfEdJJR8VGlWFIyuBdwrNLHfO+9VryV4cjvjL/p6qwkFBIJNU8rl58ybu3JbbQ6ei2FhFY4XbPHma9ZFJKjR8P4+Kk+EDlXxUFA4VGtYnJUfFsW6UK4sWLRLz/KBBgx4A7sxDRfao0DAvDd5TDt7Zr+SnIUOGICwsDLGxsQ/wvIos5Xtlj1rkwhBlvUwieI+OjkaPrwY7dF83LN2pfSUAHrN5EXL7+QgLe8ePeooI7n2mjhT72xmcrmP/HmJBYdaR7+EfGozIEkXx2YrpGLtlKZp37YgcOT3wYp9ulgJ3tgOj3Lfp9QZq1Kjx0IN38qlMkpU9fLcKjd7zrve8q+AeFRryaKY9551CgwPMEFJmrio0fC+P6yGtmTz4jEo+qUVjvIdtw+N/eCSQ7YfgY8/uPWjcuDG8vb3Rs2dPxMfHg/f5PD+k5Xv4sbo+Rp4ybX3mzJnkspqhs62bmef5jNEmZp9XpWHZqEDJtINVZVPJh/x0+dLlLFMf7tO7cf2G6blAlQ9U2po0MvzJZy/+cVF6HlXJxyqac2fPSdWH40y2bGlNw/dz3PBKAc2r2X41yma8Y+nSpWI7VN++fcUc7+g9Bo2j35zdU6HhuwjeSevsvfb3VfKxioZl5eKKbH1knmcefN4RDWU2AxrShX7Hjh338bEzGvv2tf2fNBw/jvKyfc72O8eOzPOkJXivVasWmnVpj7i71h69xqjzo+LmomCpYuLYuEcfe1Rcc3nnQb/ZXyH29nGxxz3uzwR89O1YBIaHCkt7Ds+ceDzbE3jh3S5YdfWX5H3wqb3A4Ox96+6cQPXmDdCxY0cxN9j2gavvKv1jFQ31gtu3bpueC1hP2bnaShrqbTLl47iReZ51sYqGeZ05La9XZ+T60GgpM1dZ1dYq+bB/TiaetKQ+Mm1m8KixuOZwzzsfkmUUVZrMAt7ZyMePH8eGDRswc+ZMvP/++2jRogXKlSuHfPnyCbDOM9sfeeQRMNpr9uzZ4e/vL/ZVUph26tQJo0aNwrJly/Dzzz8LC7DRGSodaAUNy0fwzqvZD8tlRdlU8mEd6Lpoti58juNAtj5W0QjwfvmydH1k6m+0gRU0jA/B/cMyeVk1T6nkQw8cFd6Rqb+V/SMLPqwsm9n+4dz78ssv49KlS9Lg3agP89q6dasAdm3btnU5p7D/zZbN6HcVGtJmZPAuOw5YH4J3o03MXJmHbD6uaE6cOAEe+Ve+fHmxHc54tysaV+U8d+6cVH3IN0aert5r+xvnTwZOLF6hDNbeSQLLzkBrWtynqzwt2bOP/oBh383CjF82CQ8A3rfNj/9/d/0wxm9djq+2LMHyi/tFJHor3eWN8tBlP7J4FEaOHCk1VmXHNfvJKprLly9LLURYWTaVNpA1umT0+siC94xen6wI3tnmZj8qMkGVxiV4V3FDVKFhIbjCIeOqo+JSqEJDdwuuYnMP+9ChQ1G5cmWE5c0LX38/ePv5IqpsKdRv3wqvDf4f+s0eg883zhf7uWb8shHTD6zH+G0rhEtYz/FDxIpypYa1EZIvL/L4eCMwKAiFCxcWQXFWrFiBq1evCvc4s+2g4gpiMKHR8Wav2m1e3nWRwok8J5NUaMgHtFab5RuWh/lwrMokq2i027y8SyH7nv0jk1Ro+H4qUDK8o5KPihwxS8PxwsByVapUEW2m4jbPBbNt27YhJCQETZs2FXO3qzZRkT0qNOwf7Tafcrd523HEfiWAZ2BDetNduXJF/KwiSzkWOH54NZuo3JFnZRLn0M8++wy5fb2x5Nzu+wCzAVatuBr73e1B+3153zsl9rzTYp8eoN0oy9wTP8Hb1wdxcXFS85uqXJThAfY985GlUY02L5uPrOwx6iPD03xWu81rt3kV3KNCQ37LtG7zZpUh2wGoQkP6jATeOXFRMP/yyy8YN24cGjdpguDQEESWLIpazz+L14d+gOFrZoHHnvBok3V3T4AuYDzn1F5IGcKLe8G4Er32zglx9uq0fevQ95vP0brHayhTuwoCw0JQrHg0evTsKY4YooLAtnQ1iaowpIrCwf7JSuCd9clye96vXbMdhm6/qyoc5EmZpJKPDlgnD97ZJ7IKFOcWWRrmIws+VPJRkSNmaXgUGIHYxIkTxRyrAt737t0rLLGVKlUSnljuxoUKEFehYf9o8J664J1tyr5YtWqVWKzhqTGGHOVVNlkRsI6LSwsWLEBOL0+M3bIk3cC7AYwzw/XjueMRHBKC3bt3u9S77PtbRcaRxpVuZ58H/1ehUQXvjvJ3dU9FjqjQaPCuwbsK7lGhIb9r8O5q1P/zW0YA75xM2ckUfG+++SZ8/XzxZPYnUaXJM+I80pVXfhHRU1NTEBHwr7l5FMv+2I83h/dDYN4QIXBLliqJxYsXC3c5Kg6OJnoVhjSUDhNdct8jGrzLWz8onNh3MkmFhnxAV3OZxHzcAQ7791lFo8G7PBBnX7F/ZJIKqOb7Mzt4HzNmjIgoze1PbAMZ8M7n6YUVGRmJsmXLikVAM22uAsRVaFgWDd5TH7yzXTlfcsEnT548mD59erI7spn+t33GCvDOueDQoUPIniMHPpj+ebpatFNTX0qrd9HIwr32jDR/6tQph/qWbR/afleVi450Otv32n9nPrI0GrzLL1CzjWVlqdmFY/s+1ee863PeVTCZ7aKxwz3vKgypQkOGTm/wzgG7b98+EVyOe9QLxRQXYJp7teyt6WklQPje1dePCDf7eh1awSfAD4xSP2PGDAHi7Qe+Bu8Q7cJ2kE3a8q7Bu4oypEJjRbR58r+swqGipDCfzA7eKaOOHTuWvHglA965R75JkybCcr9z507T044KEFehYYE0eE8b8M62pTv6q6++Kk4W2Lx5s7DAm2aCfx60Arwbe+QJRlu89TLo+ZeWektmf/fqG0fwVO0qaNK4iehjmT7lvMs5RSapyBEVGg3e5YG4ilxUxT0avGvwrsG7iZnTkTLEgco97TwSxtvHG6EFIvC/KSOEO3zcXwmWAnchAO+dFO736+7GY278VtR8rjE8c+dCqVKlRHAkW6CqwbsG72R78oG2vMtbJVSUIRUaDd7lFSgVZUiFhuPHLHhnELDWrVsjIiJCgH/KE7PJkexxR6tCw3dq8J524N1Q7OvXry+stAxGyXsyySrwTrnwySefoGjZUmKrXmYH2GlZ/nmJ2xAWmQ/jxo7T4F3Sg4u8T7kom1RotNu8dptXwT0qNORn7TZvYlRbbXmnwKVytHLlStSoWRMBYcHoOvIjzDn+I9IFtP/fqQdWxmnx5/Elo+Pmomqz+mI/Vs933xVum1RUVRhSZZWH3afd5rXbPIUt+U4mqdBot3lrlCEDiMj0J5/NjJZ31pW8y4892DID3mnJ5MkioaGhWLZ0mbSCrwLEVWjYPxq8px14Z/uSh44cOSLOUW/ZsqUIYGfPU67GlJXgPSEhQcTrGfvj0gf0i7QEw5np3dSz+s8dj4h8+cB4GPSukEkqMo40MjzD8qjQaMu7/MIx+4VtLZM4J8jS8P3a8q4t7yqY7KF1m+dAY2T3YcOGif3l5evVwDeHNmRY1zIDxPf4ahB8gwNQrnz55HPjqVTKJBVG4fs1eNfgncKJY0cmqdBo8K7Bu4oy5IqGv61evRoDBw58wEvFHXgnD/fv3x9+fn6YM2eOcJWWVdRUgLgKDcemBu9pC97Zxuyb2NhYsf/9gw8+wK1bt0xPi1aCd8bvqVW7Nmq3flZ49GUmUG1VWRlIuGTlcuJoPXphavAuB1zJ+LLzoSqNtrzLLxK4kovOJi1V2cOj4mQWpVTyUTFaqtCwbbTl3RmH2Ny3yvJOYcYo8vXq1UNASBC6jeqPlZcPZppV6Sl7YlG5cR0EBweL8+KpNMgMFg3ek5hO73m3Bohr8A5ot3lrLBmulBTyIc9i51Gf3Ldum1yBd76TAe58fHzE1ioulqooHFbRsF4avKc9eGc7U5eYMGGC4A3j5AJbvnL23UrwTt1g0KBB8AnyF2euWxm/xyrwnZJ8eDzduJ+WIadnTixdulT0qQbvGrzLLka4kj3O5gHe15Z3bXlXwWQPpeV9z549KF26NCKKFsKE7SuxPj32tTtwkTcrgChs6Erf5r034JnLC++++67wInA1Qdj+psIopNeWd215VwHiKjTa8m6NJUPFPZBzQWZzm2c9eU53QECAOPqTQNo2OQPvnCu/+eYb5MyZEx999FHyWdtWAXGVfFgvDd6tAe9cyOH81rVrV3H6wP79+23Zyul3K8E7C8Fy+fn743+TR2RY70Kz+k9qP8djflv36JwcZf7O7Tva8i7pMk4ekwW7qjTa8q4t7ypWdBUa8qi2vLMV3KS0trxTEYqLi0N4RATK162O2ce2YMPfmTMCK1fPY28dQ69JwwSAf/nll01Pnhq8JzGitrxryzsVDhmvFXKOCo22vKev5Z1WkR49eogI8dwuZd/njsC7IS/o4cRjQ23pVEC1VTTkUQ3erQHvhiy9cuUKWrRogfz58+PAgQNutxZZDd5ZztffeANRZUuBYHXjvZOZxtMwtcG67fuoR9HrMjQyAoMHDxaLcxq8WwfEVQC/Bu8avKsAcRUaylIN3pPwksu/aQneqTht3boVkYUKolKjOpiXsM36KPIpsLbbCpzk7/dOCa+BgYsmITR/BNq3b4/Lly8/oJjaN7qhcNjfd/d/VrK8U3nPcuD96jW3fW/bxxScBDUyySoaui1SiZJJKqDaKhorwDt5mvWRSSo0fD8t7zK8o5KPihuiMxrj/rZt2xyW2x688/kffvgBYWFh6NChgziOknUwklVAXCUfllGDd2vBO3nj4MGDiIqKQsOGDcXpNbb8YvANr7wv67lCCz+VT5lkS8M8eXZ5YFAQek8eLvSGZD0itfWSTPQ+7nV/5eN3hdeEIQu4FUK7zastasvwJ5+VlVek0eBdg3cVIK5CQ37LtODdcAvjVebDQSnzPJ9NTEgUg1mGzkw+nIw3btwoogTXeaEZVl4+lPmBu42A5PmtI9fOQUBIMNq0aSMEj7t2cfe7oz44c/qMVJ+q5GEVDetHBcpRPZ3ds6psKvkw7gH38Toru6P7KvlYRUMrJwMHOSq3s3tWlU0ln4t/XEyTuc2+LVTKpkJz7uy5LFUfCmijHXjlWOLWqmrVquH8+fMO+dB43r4PXP1vFQ3Bu2xess+znlbREHi6aldHv8mWTfZ5+/pTzzh69KhY8OnSpQt4rKCjcvEex4+z3xzdT2nZ+E7Op/TQiyxRFPNPbteW93unMGnXGuTx88HIkSNFwEGjnSh/HPWDs3up0T/O3m17XyUfzmXUD2zf4+67Sj5W0XA+ls1L9nm2j1U01Ktl85J93sr6MGCdbPlkn7eyPjQquxsv9r9bVR9jsew/xhfbK620LAhXLcx+VGj4boJ30qZ2Ptu3b0fRYsVQsWEdLDm/J0sBd2P1nO7/Q5ZNQx5/X7H/jsLHWTsajObsd2f3GVhDpn9U8rGKhvWg66JMfYwB6ax9HN0njUwefIcSze07wutCJi+lfCyqD8+sp/LrqE2d3bOyPs7K4Ow+z4Imbzv73dF91sfRfVf3ZGnIL7I0zJ/g48+7qT9X29ZNpWwqNMyT4J20/Bw7dgwlS5ZEzZo1cfbsWYfjVyUfq2hYH4J35mfbnq6+kzdl+cCquZrlpmeEbH1kx1tq1IdtOGXKFHh4eOCLL75w2Kasx7lz59K8PiyLbRvw+65duxAQGICe44c89JHnGevoubc7iePhGA/D4C/KHcofV+PF/je2tUFv/5uz/62ioTcmvdiclcPRfZbN0X1X96yiod5my9euysTf2C+yZbOKhuUjeJfhHavKppIP60Pwntb1Yf/L9qkKDetD8C5TH+Yjw5/MQ5XGwOoOwbvhbmg8ZOaqQsP3prbbPF3F4uPjUbRYUZSsUh5Lf9+bJYG7AeC5l63frDHI4ZEDo0ePFgznqL/IiPzIJu02L++6yAmGrq8ySYWGEwAVDpnEfDhWZZJVNNptXt6lkPMd+0cmqdDw/ZnJbX7NmjUiWjzHiLNEcGi4qNeuXVscCedq77LxrLP3ObpvFQ3z1m7z8jJORS7a03A88V7fvn3FEXLr169/YCsTn7Habd7gR8733NudyycPvjm44aG2vn+9fQW88uQWRz+yT4yk97yrxXWRlT1sbxUa7Tav3eYNwGuMWTNXFRq+N9O6zasAcRUaNlJqgndDiLZr1w4Footg0u41WRq4CwB/7yTi/kxA50/7wNvXB8uXL3cIzuwVDjOMz2eyEnhnfbLcnvcsBN51tHk1xUZWGeI8KUvDsSMLPlTyUZEjtjTMkwtaFSpUwAsvvOByEY0C+syZM2jevDkKFSqEn3/+2eXzVgFxlXzYPxq8pw94Z9szcfGRugf3wPNYWvKibbI6YJ2RN8tBq3/FShVRrXkDsYXQWPx/WK4MUsdtA5Eli6JN27bC6mW0D68avFsje0RbSy42k0aDdw3eVYC4Cg35TYN3toKblJrgnR312WefIY+vN6bvX//wuIj9A+ArNqiFUqVLO7TGavCexIgavGdcy7sG79YoUCqgmqMnM4B3AnmeLuLl5YV58+Y9AKBsxdGJ4yfQuXNn4e5MSz1Bs6ukAqqtomG5NXhPX/DOPiBAJ3ivVauWWCCzBfDpBd4Nnl65ciVyenrivQlDH66j44R+FI/n3n5V1H/Hjh1GkyRfNXi3RvawwVUWjjV41+BdBYir0JBHNXhPnhqdf0kt8E4hybPcg4KD0bb3m4i9dfShcw9jNP1CpaPF8TUE67ZJg/ek1tDgXYN3Kg+2SrXtOHH2XYXGimjzLK+sMpSVwTuF9auvvoqYmBhcuHDBWXeKYE6vv/66CGi6ZMkSp8/Z/mAVEFfJh+XU4D39wTvHFsFh3rx5xYkFPE7OSOkN3slXI0aMgF9QAL7cvCjTHpkr6y3A4L4DFkyEX4A/lixd4tAzUYN3eTlCvpaVPao0Grxr8K4CxFVoyKMavBtSy8U1tcA7o6rWrVdX7HNfdzc+67vL20SeN4QZA9jxCDmPnB6YNWvWfZYkDd6TmFCDdw3eVYC4Co0G7/Lu+bYu8C7Exn0/2dIQPBEkxcbG3jf/2RIQxIwdOxa+vr74+uuvnT5nS8PvKqDaKhqWT4P39AfvBp/MmTNH7H+fOHGiCALG++kN3jk2KP+q16iO/NFFMC8xCxyd60APMvQhXjf8fRJjflgMb39fvNa5s1OwqcG7dUBcBfBr8K7BuwoQV6HhXK3BO1vBTUoN8E7l7csvv4RfcCA+3zj/oQTuhsD67uqvqPlcYzz11FNCUFFgM2nwnsSIGrxr8K4CxFVoNHi3HrxzlHPOMz5Jo/7fvxTmU6dOFRb3AQMGPLD39d8nH/xmFRBXyYel1eA9Y4B38h778PPPP0d4eDjo2UEdRXbbiRG9+EFOdH7HHQ3Lcfz4cZQrXx7FK5bBtyd+yrL6Eve5T923DpElolCvXj1xioShD9m3oAbvGryTN2QXFmwXju15ytX/PMXJGS86olPJR4VGVfYw2rxMfVTyUQHiKjRsfw3eHXGh3b3UAO9c0eZe70avvPDw7HN3suJMgRV76xgCw0NB5ZTMy6TBexLjafCuwbsKEFeh0eDdGmXIUFJ45cdZosLA/fChoaF46623cOTwkTRXOFSUFBUa1lmD94wB3tkXVGR5dGuLFi1QpEgR7N+/H+fPnZfiN3dA3BGfm6HhGGFwxvwFCqBmy8ZYfnE/Nt47maW2GdLiPvvoDyhaphQqVqokAvY5ai/jngbvGrxr8K7mXcYxpMF70tFvxnxi5qqCyUhjpEx/VBwH3IiRIxFeOFK4gRkW6If5yujzL3/yLoJDQnDw4EHR1yqMQkIdbV4fFUfg6goUGZOJ7VWFRgess0aBUlFS2LeylkOVfMhn5B2ZRJpbt25h1apVWL16tUNSloVB6bgX+eWXXxbA6tSpU1JgSgVUW0XDSmvwnnHAu8GEPM2gRo0awhOOslhmHjUDxI18jKsMDc9/L1ykMCo2qI3FZ3dnGQs8tw/OObYFJSqVQ+mY0jhy5IjRPE6vGrxbI3vYAbLzO2m027yaXJRtaxV5xf7R4F2Dd6eTq/GDLXNRIaPVPSAwEJ0G9sL6vxKy1Oqx6gIEre9zjm9BHn9fEaCGCoMG70kcpC3v1gBxDd4BbXm3zvLOcV2pUiU8++yzDwByygkCFVpA6T5r7D3mOe/8zWyylT0ZjYbl0eA944F38het7jyKkItGt2/fNss6YkuH4TlnlkgGvFMv2LRpE/KGh6NCg1qYnwX2wFP3mbx7DYrElECZMmVw4sQJU2Ncg3c1UC0LDsnHKjQavGvwruICr0JDHtVu8yYkTkrc5qlMieipwYFib1NWc/1SBe+koxB7uX9PFIuOFlYpDd6TmFGDdw3eqTzIgDZD4ZCl0eDdOvA+e/ZsBAUFiUjftv1EgEKLZ758+VC3bl3hPmv8rsG7vLVARRlSoeGYO3P6jNQ4VZFxVtBQT2EARQZIHDx4sFhIN6EapTl4ZxlYtgMHDqBYsWIiiN3kPbGZdusho8oPXz0LwfnyokqVKkg8edK0p4MG72qgWgWIq9Bo8K7Bu4ocUaHhvKjBuwkJpQreqYDdvHkTFStWRIMOz2Hd3RPa6m63D37ZhX3IWzC/COanoqSw+7KS2zx5JsuB96vXpBRcCk4Z103ygFU0HM9UomQSy2aAMbN0VtFYAd5Zd9ZHJqnQ8P10m5fhHZV8+H7Z+pBv2rRpI8C57dFcfNfZs2fFmdtly5bF4cOH7yu/Bu8avKvIRVkajgMqkX369IGXlxdmzpxp6oQDGSu6Mf5VaLjlZPv27UKXioyOwrDvZmL19cOZxo2ehooVlw6i36yvEJIvLxo3boz4+HgpuUCPCM4jMonzlMx8yHdbJXuuXb2WHO/IbJ1Uy2b2/cZzsvM76bIkeL9n3utLRS6q0Kh4l7F/tNu8vCyVlSNsZ9IYyeGedwoADjBeZT4qNIkJidJ5MR9Otrv37MET2Z7ArCPfiyNBUmKpzoq0PDKvTptmiI6OxqVLl6TbmX1P64dMv/JZmecNXrOChnkRgNy9Y56vZctl1IdXmY9KPlS62K9pnY9K2VRoGOCJRz5mlfpwoYiLEVmlPufOnlMa2zL157OyvEOlm9bDSZMmJbc138Fz3rnfmC7Lp0+fFjLDtixcXZfNS/Z5lfqo0tBtXrZ8ss+rlI15qOTDmAQydCr5WEmTkJAgFpkKFCgg+NFd3dz9bsvLxndVGtJxf36HDh3gmTsXWnTtiLV3jidZ4e+dypiGkXsnQWs7A/RWa14fXrlzoe+HfcW4N9rD7JVyh/LH7PN8TrWtZfJQzYd6AfUDmbwycn3Onz8v3d4ZuT6yerUqH1jVBgTvsnnJPm9lG9CoLFM+PivzvFEXFRqX4J3oni/larHZjwoN303wTlrZfDgxtW/fHk/VrASC1KwIvlOjTh/N+Qr+AQH44YcfhPJqtp2N53ikhUz/GMLCoDdztYqGZeF+VzNlMp7hOJCpP+mspKF11yirmauVZZNtt+vXruPmjZvS9TFTb9tnZOc20qrQXLp4SYl3bMtq5rtK2VRozp07l+b1Ic/Ils0RDRd3O3fujODgYHz//fdCibVvS4J3GR51lI/9O+3/t4qG+RK8p3V9rJyr6RkhUx+roSJ8AAAAIABJREFUyqaSD/uH0ea50NSwYUMUL15c7Md2VT+VfDh2XL3Tnj/5vy0Nv48bNw4REREoVj4GAxdNyrBu9Ixx1GvSMOQtXEAYKBYsXCjqYlsfR/V1dI9yh/LH0W/O7qnkQxpn73N2X4Xm8uXL0vOoSj5W0VBvU+FrZ23q7L5V9SF4l6kPn5Utm1U0bEuC94xYH86hsu3G+hC8y9RHZa5WpXEJ3lXcLVRoWAhVt3laUrxyeaHH2ME6UJ2du7wt6F9z8yj8gwMxbNgwqWA5BoNot3kdbZ6TH8e3TFKhoWJLOpnE5+mWKpOsotFu8/Iu/SpyxJaGvEDXv9deew1+fn748ccfnfKudpuXd/WjYkOlQyap0PD9WWXPu2ir//t32wkD2Hl6eqJly5aiLZ3NX2xntp1MUqHhfMgxw2SMH3qtcJEhh4cHKjd+BovO7hJW7vSOK0QXeZ6mM2XvWkSVKQmPnB7CW4DbZVgHlp/1kZZXt+9ot3lFWSrDn3yW/SObsqTbvITeYivjzLadCo12m09qXb3n3QSXqYL3hQsXImcuL4z5YYl2mXcB3uPuxqP5my+hevXqwo3KRJfc90hWAu+sWJbb837t2n395e4fJcVGRRlSoNFHxakpNrLKkKHguuMV+98z2lFxBDZLlizB7t27xdzGenG1fMCAAWJv8YQJE1yCHw3erQHiGrwnjSTjlAMqyBs3bkRYWBjef/99p3JZBYir0HD+MMC7MeY5luhGPnfuXFSrXh2h+SOEHjHm+0VYd+cEeBybrZEgrb+v/zsRa28fx7BVM1C3XQuERORFo8aN8N133z2wmKQk4zR4VwLVsrKH/KVCo8G7fCwYDd4h5D/nRNmkwbuJFlMB73SJ7P9xf+Ty9cZ31w5jY0bdk+UCVKe1sDPev+Hvk/hy00J4eHjg4sWL0lZKDd7lrR+OlCF3Q0GFhkrxNQ3epXmabU3lVCap0FhheWcdWDaZlFXAO934Y2Ji0KpVq+SYHnT55Vz3xRdfCCDvql00eNfgnYs9/MgkFRq+3wDv/M65e/z48fD29sbixYsfAM98RgWIq9C4kj0GAGBZIyMjxb7yak3rY9Ku1SJIXNyf8cKtnhZxQ+dIjSvfx/3sXChY/sd+jFr3LWKqVkCuPLmFi/zSpUudei2wPiy3TNLR5uXlCNtXVvao0mjwrsG7yiKwCg15VIN3E7OnCnhncJEmTZqgVusmqSowUkPoZMR3zI3fioCwYMyZM8ehkuCqmzR41+BdSRlSUKC05d0aZSgrgHcq5ytWrBBAfdWqVbhx4wZmzJiB3Llzo2/fvg9Y4xzNcRq8a/CuAsRVaMh/tuCd/3Ne7datmzjGkJZ4+wVFFSCuQsNy2Fve7ccLy0avtQULFgh3+sefeByFYorjuXdexeClU7Dy0kHhAUnQbXxMG1XuJR1ta9DR4LD0973oN/srPNv5ReQrWgg5c+bE888/j5UrV7p1b1eSV9rybhkQZ//IJg3eNXhXAeIqNORNDd5NjFAV8M79TUWKRuHDmV9q8G7Cus+V6+gKZdC1W1eXbqSOukuDdw3elZQhDd6hLe9pt+edAUufe+451KlTR8TyoPssg9O9/vrrYo6zB0KO5jYN3jV4VwHiKjTkP3vwznt0Ta9fv76wah87duw+AK8CxFVozIB3lpVjiotmVIhZ1jfffBNFixaFr5+f2ML4dL0a6DqiH77etgIzD2/GglM7sPziAay5cQS00BOc07hBcM6jfXkcHY+znX9yO2b8ukl4CHb65D2Urvo0smV/EgGBgShVuhQ+/vhjEQmf+TJ/d2NbSV5p8K7Bu8Kxq+RHlcUIBoJ2x8e2MkslHxUavec9qdU1eLflPiffVcD78ePH4RcYgCXndmvwbgK8c68Yj4yrWaum21Vr+27S4F2DdyVlSIN3Dd7TUBni1qk1a9Zg/fr12LVrFwoXLoyXXnpJHDVoP4c5+1+Ddw3eVYC4Cg150BF4pwJPIFy6dGk0b95cuPAbSr0KEFehMQvebccRlXxaQ1mnbdu2Ca++V199FaVjYuDr74eg8DDkjy4iItbH1KiI8vVqoGKjOqjU5BlUbFQb5epWR+nqFVC0XGlhWQ8MCxFgvfzTT+Ott94C3eI5rrk1hnUy2sS2DM6+K8krDd6VQKgKcFWh0ZZ3+UUCDd71nndnc+R991UYhS9QAe+zZs0SEz4jqVvtps7V49U3joiV5XE/LROrxZN3rxH7v5wFceGRJnF/JaRbYD1GZ32p3zsoXqIEfvvtt/v6zd0/Grxr8K6kDGnwrsF7GoJ3zlsEEEePHkXJkiVRr149EdPD3Xxm+7sG7xq8qwBxFRrynSPwzvvUnXbs2IGQkBD07NlTLLATrKoAcRUazu/u3OZtxw2/s3z0LDIS/2e7cFGN58XTE2b06NF49913xZG+zZo1E2O0Vq1awu2+RYsW6NixI3r37o2xY8eKRTi2D8tCC7sB1lXKpiSvNHjX4D2N5ZUxVnjVlve/pflNxQVehYb9oy3vttzq5LsKeH/vvfcQU70i1t45bil4J3Bfcekg6nd4DoHhocJV7EmPHMgT4IvCT5XAV1uWPHAmKmkGL5mC2i80FYFXrF5sYH5cPHh/2miER0Tg8OHDTnrC8W0N3jV4V1KGNHjX4D2NlCEq9gQ8XIisWLGiCFr366+/Jiv8jmeyB+9q8K7BuwoQV6Eh9zkD7/yNoJtB4by8vDBlyhQBplWAuAqNCkC2B+8Pjq4H76jko0rD+UEm6YB11sRbYZ+wT2WTtrxry7sKEFehIW9q8G5ihKqAd67i1mjVSOyjsgwM3zuJxWd3o0SlcsjhmVMEy+szdSQ+XTIFz7/bBTlzeSK0YD4wOJzt3q45x7agZJXyCCuUH4vO7LR0scFoG3oEfL5hPvz8/bBnzx4TvfLvIxq8a/BOYSutDCnQ6IB1aoqNrDJExVuWhjNCRjkqjkGrOI/R2k53+b179wqL37+zlrlvGrxr8K4CxFVoxPj5/XeXC0y0fvPouKCgIMTFxWUqy7uZEcc5R9bCr0ojLa+05V1JJqjIERUaDd41eFcB4io0nMs0eDcxo6uA93LlyqHJa23FUSIGQE3rK4OsvDX6EzyZIzta9+gsXOdp0eZxJmtvHxO/PfLoI2japZ1YVCCIjypXCj7BAXj0sccQGpkPC9MLvN87iZmHN8HTy0vsTzPRLcmPaPCuwTuFrbQypECjwbsG7+QzZ8odFx3i4+Ph6+srgtPxnGzut6WAdkaTPJE5+KLBuwbvKkBchYbs58ryzt/J3zz6s2HDhmIPfGJiouBtB6zr9Ja2vCfNodLySoN3pTlUZd5VodHg3blcdDYZuJKlzmi4uKbSPwnxCS4XJu3zU8lHBYir0LCsGrzb95iD/1XAe8GCBdG6Z+dkC3daA3e+n/vG/cOCxWf+yR33WdBpaed5pO37dscbQ/sKN/WFp3/Gs13ao37H1oKGVvn0Au88smXZH/vxZPbs2LJli4NecH5Lg3cN3jmZSytDCjQavGvw7krhoMAfPnw4Hn/8cYSHh4t9tXzeFY3zmQ3Q4F2DdxUgrkJDPnQH3g1ePXHiBMqXL4/atWvj1KlTUnOvBu8avJOPrl29Jr3wowLarKLR4F2DdxUgrkLD8ZNpwbuxKsKVYLMfFRq+m6vLVL5k8gkNDUW799+6D0CnKYD/x2WeFvRqLRoIoO42v3unxP739X8nomLDWsKlPt3A+/+dAiPOP5HtCWzevNl0W7NPuK/UbN/wOSoPVG4yIg3LRCEgUzYKJ04AVtBwDMnkw3JRSMvQsD6y+ajSyIxr1uHmzZvC/Vm2PrL5sD4yefBZFZrLly9LzW2q+aiUTYXm/PnzUvUxQLXbtr73f4InDUF7/fp1MY9wLmE5jQ/PcmdwuieffBILFy4U/MLfGCSLNJx3+A5+7v3tXqYQvMvwjoqMU6Fh+VX6J/5EvBRfq+RDGvaL2z610R3YL7I0fP/p06fTPB+r5BXrY2w74XfyHXmD7Wm0j8Hv5Gee+547d2506dIF5HtjDPDK54xyk54fvssYb/xfpn/4Tlka5sX5TTYfljMj0rDNKX9kyyYzf/DdbGsraHgEoWyfsmwy9TfqYwWNAd5l8pKtjzF+ZPJQoeH7GbBOhg9U5IgjGubJ++QNzjv2cw/HAHmHbefoYz/38F18Jz3iZOrD/GX7xyoa9s/JkyelxoLRjjK8o0pjLPL+x/hie734x0WxSnzp4iWY/ajQ8N1UOC5evGg6nz/++APe3t7o8OHbloF3WtYn7fxOuL8/9/ar0nvtKzWsjbD0tLz/E7SOiw/Lly833dbsHy6uyPTPhQsXwI9ZvuFzF36/IEB1WtOwHlTYpeqjUDZaWMinMvVRoaFAo2eEbD4cqxmR5vy580LBlS6bxPzBd7OtZXhAlYYCWqWtZepvlE2GhnVnG8jQ8FmuRsu0m5l82D67du7CrJmzMGDAAHTq1AkNGjRA2bJlxdnXAQEB8PT0EoD9sccew3/+8x88+uij4n8G9woMDAQ9sbiViu7Gr732GgYNHITZs2djz+49LstLVz+p+ijIRc4Dsm2tQsP+OXH8hFR9OH9w7pXhA6toWKaEBLn+UZI9KvJKgYZ8JsbPHxexd89ecbTaoEGDBL82atRI8C/5mPxMvuYCFfmc/E6+5/+enp7geIiMjESZMmXEOOF4GfDJAMycMRM7f94JzqHsI5k+VZE9rI+Y3yTmXpV8SKMyh0rTnP9dtJ1su0nnY5HsoV6gwgcy9eezsnObKo3Q2yT0FjOyx76uSjQKMoH5JibI6dXkM9m2tqUR4/W337Bp4yZMmDBBxNZ48cUXwdMfuCAeEREhtqPlzJkT2bJlwyOPPCLmHnq5Zc+eXSwk8jSMqKgoVK5cGc1btED37t0xYsQILFu6DLt375YapyoyzkrZI41LFWSpqrwysLpD8O5oxcbdioIKDd+ZaSzvv+0S4L1xpzZYdzf+gYUDAvzV1w+LD63ttpb5jADeteU9yYuEE4A7Xrb9nauDKivYKjQcQ7Z5u/vOPLTlXc2S4a5t7X+XXSUmvba8J7n62bYlV+7ZLj///DPefvttAUSy58gBT69cyOPjh7z5C6LqM43R7vV30WfoBIyevQYz4/Zj6c7fEPvrVcQdvSmuS3eewYx1+zBq5mr0HjIebbv0RJXaDREWUUC8h+/jexnQjsdVUblgvszfKI+2vKtZP2zb0GhLV1cVCwPflxUs7wa/M8DiG2+8gSJFigi+NPg9NLwAKtdqgLade6D3kHGCn2es3YelP59G7C//8vuynb9hZtwBjJ4dK8ZFuzfeQ7VnmiA8f6H7+D1//vzo1q2bOHrOnt+d9ZGKjKOVje939k5H95mPrIyziiajW97/7555L1i2vba8y3vLkadl5bwKDfvHCss7PXboOUtw3bp1a7Hwl8PDA16588DHLwBFokujbtPn8WrP/uj/xUyMXbgZ324+jJV7f8e6w9eFrF198BIWbk3A5JU78NnkxejefyRatOuMpypUQ0BwGHLn8YFHTk88+WR2AepHjhyJ48ePi9gdrnRg/ibb1lbRsH8yreXdYEgD4Zu5qtDwvZlpz7t3gJ84Em7NjSP3gXMC9bV3TqBCw1oo90w12J8/n+7gnXveL+wTwfb0nvck8G6Gp/kMlS9OGjLJUDjSmoblYoAjmcSycazKJKto9J73rLfnnUoxwRsF+rhx4/D8888jOro4fPz8UaZSTbz4Ri989MUMjJm/AfO2HMP6ozex4dgtbDx+B5tO3MXm+D+xOeEvfJ/Iz982n7/E/U3xf4rn+DzpSD/3+6P4cu569Pv8G7Tp8q5QNHz9AlC8RAm0bdtWWB7o5kfLu8xYMBaoZcaOVTQsk+E2b7Z8nD84v8kkq2hYpjOnzwhwaLZ85DN+ZFJq01Dx4zvpNTBx4kTQulWiZEn4+gcg5umqeKFzT8GXX86Nw9zvjzzA7+RnV/zO8cBxkcTvtwX9/C3H8dX8jej/5Uy0e/N/KFu5Jnx8/VGsWLRQ2r/66iscO3ZMlMsRv6vIK9bT9px3M22uko8qjaN6uiqjPirOGtnDPmCfyiYaXWT6lPwpm48KDcskmw/rTvDO/MwmM/nwGc7n27dvx8CBA1Gvfn1E5MuH0Lz5UK1+M7ze51MM+no+Ji77SSwOJsna29h44g42xdvKWls5+7eYjzgncW7aeOIuNhy/jfXHbmHNwctiAX3ENyvxv6ET0aRNJ7EgEBQcggoVKohFxEWLFolFPmPRzqivily0UvZk2j3vZhjF6ATjqkJDWhXwnj7R5hNRp00zAYD7zf4KcXfjRcA8EazubjxGrpkjXE0av9pW/JaRLO8s48xfdbR58hvddWQmTQ3eFQMAKSwSaPCuptjIKg8qSgrHjrFn15jznV35fgrnS5cuiWjwr776KvwDAuEXGIxS5Sqh+0cjsfrARQE8qDR8L8D5/QrD/UBd8TehcNwV+azYcx5vfvAZSpSpAL+AIAQFB6NDhw7iyLkrV64kWwSd1Yn3VRQOq2hYPg3e0we8G/xOPuKxhV27dkNwSAh8A4JQ/Kmn8cb7Q7B819m05/fEJAWbSvmaQ5fx9sejUbp8ZTHu/PwD8MornbBr1y4xLsmXhhzk/MH/ZRJpNXhXWwg32t1se7N/ZGl0wLqHA7yTL7hYeO7cOcTGxqJu3brInccbgaHhqF6vKQaOm4t1v17DhmO3/1kUVJSl9y2cP/gOgnsuAsQduYGp3+1E607dUaBwMXj7+qNIVBSGjxghFvC5p55YUUUuavCO+xanHbrNqwBxFRpOXirgPT3OeScAnn4gDkH5whCQNwR9po7C0vN7sfLyIfxvygj4BgcgMDwU8xK2PRAFP70t7/qc93/FpAbvagoHx7dMosIhS6PBe+YG71Qk2Oe0tn/99deoXKUKvLxyoVT5Kug7ciq+WbtXrNqnCjB3o0w4y2P90VuYtmY3/jd0ggBWuXPnQbVq1TFlyhThYcPyO1OUVRQOq2g4NjV4txa8k0/4oVI5bdo0VK9eA3nyeCM6pjx6DRmPaat3CcDujBetuE8LPd3wPxw9HTEVqonjYrlnlV4whiKtwTugLe/WyB7OU+Q32aQt7/db+A1Zy5Mp3n//AxQvXgI5PHKizrPPY/j0FVjw44m0WxQ3KXtX7fsD4xZtRsfufRESnh+hoWHC8y4uLk54CFBPcCZrHfGHBu9ZALy/9957iKleUURQt7Vwp/V3AvheE4chpEAEHn38MbEHnkHgHn/iCeQtEonPVn4jIszblyMJvOdPt6PieB79+9NGITwiAkeOHHE0Lpze00fFabd5FSCuQqPBu5piI6sMUWDK0nCCcGd5ZzT66dOno2jRosLqWKNBC+EOL1zgk92BH1y1twLE2OaR7AJ4/I7YQ1zlmSZiD2B0dLQIJMZAMo6SVUBcJR+WV4N3a8E7+WTevHkoUaKEsDBVrt1I7FnPyPzOfa21GrUS3icMPjV16lRxHB15TiZxDtGWd/kFas67MoCFfaJCoy3v8jJORS5ysVdFlqbEbZ55chvahx9+iJDQUITlK4jnX30H8344Kqzf/241S29Za2xtu4s1By+JBc0SZSuK+DaNGzfGTz/9JE7SMDvvaPCeBcA7Iwnniyr0wN5ye9CcFv/zvPfZx7bgk3lfo+NHPfDa4D4CtM9L3OYQuLMMU/etxfityy1fbDDqzzK/1O8dseeTASxkkgbvGrxTOFFgyCQVGg3eMx94p8LDrSUzZ85EqVKlEBgcitad3sY3sXsRd+Sm2CdnC5wz2nfu46OrH63xzdu/jsDgEBHpfv78+cJFzVbRVgHVVtFwbGrwnvbgnfxAizVBO89iDwwKQbMXOwsrO/mI/JTReNy2PILfj94UXjBtOvdAUHCoWHyg5wDHsS2/u5rv+ZwG72py0WwbG+2vwTtE5HwZHYRtLAuqVWisBO+3bt0CF8j79u2LApGRCAmLEICYoD2t3eJt5xDV74zVwWB445f8gAo16sE/IAAtWrQUW9coJ92NCw3eswB456qTX2AAFp/d/UDgOAOwpvWVVnhatBlZnt/TOr+UvJ+R5rlfv2atWkLxMISCmasG7xq8qwBxFRoN3jMXeOdeux07doigWAzIRYve5FU70t01XlW5YCCer5duQfX6zYQltX379mKPMJUGJquAuEo+LJ8G72kL3skHjBrf4aWX4O3jh2r1mmLcou8zLb9vPH4bU1fvQu0mz8HXPxAtW7YUwa44rt0lKtoavGvwLguQyVcqNA+z27wYa1euYNmyZShXvjzC8kWi7evvidMoCIhV5V160dHzjXE5+o6ahlLlKiOPtzc+GzpUBPmk7HOWNHjPAuCdgWGiikbhwxlfZmjQnBLAnZq0y//Yj+gKT4noj4Yi6myA2N/X4F2DdxUgrkKjwbuaYiOrDKlYGDgv0G2elgbS8xiaTz75BIFBQShcvDQ+nxOb7vt7U0sZWXfkBkbMWImCRYsjODgEw4YNA60enDtl21oFiKvQsH80eE8b8E5+5/5MHoPEs44ji0Rj2PTl4jil1OK59HwP40B8MXcdokrEIDAwCB999JEY36y3s8TfNHjX4F12PiQ/qdA8jOCdY4zyltZ2ntKSK1du1G3WBnM2/Sqiw6fnnJFaea/ccx7vDv4K/oHBiC5eHBs2bBBy1tHco8F7FgDv169fR5Nnn0Wt5xpr8P5/p9y2wdz4rQgIDcacb+dIR5XV4F2DdwpbGZc1Q0DL0mjwrqbYyCpDFIyyNOxTgncCS56Zzqi2QaF58fI7/bD212tpGsk2tRQFmffQOsCI+O3e7I3AkDBwjx4jiRPEySQVIK5CwzJp8J764J1j5dChQ2jatKngA1q8Vu27kCX5nW7/nXr2F+O6Tp062Llzp9N5n+2iwbuaXHQETFzNKZyrZWn0nnd5Gcc2lpWL1HFkadjXZva8Uw4sWLAABQsWRKHoUuj/5SxxTGSanc5iMhCdjBw18yz36E+P3YOajVrC188fvXr1EsfL2Y8JDd6zAHinAvXxxx8jl08efHftMDbecw9gU9OSnZneteHvk/hi00J4eHiII2JkhYAG7xq8UzjJAnEVGg3eMzZ457nbc+fOFdbHAkWiMXvDoUyx186MAuHoGQJ4nh3PqOGhEZHImzcvFi9ect9xLfYKhv3/KkBchYb5avCeuuCd7uOrV69GREQEgsMiMHnldsEP5AtH/JLZ7yXx+218u/kwChYrieDgYDC+kCM3euoRGryryUVZHYyyVJZGg3d5IM42lgXiaQXeaaDs3r07vHLlQoNW7fHd/otZErgbcybnnnWHr+ODEZOR09NLxJ05ePDgfcZGDd6zAHjnAFu0aBFy5vLEmB8WgwA1MwFqK8vK8+ibvdEBNWrUEK6f9sqlu/+zEnjn5Jzljoq7ek1KsKuAaqtoGAiKR/bIJJZNVrGxiobKrcqih0z9VRQOWRo+f/XqVaFM+Pj548U3emHRtsQMH5zLUAxSeuVZ9At+isdzr3SHt48vPvywn+m5VAWIq9CQZzR4Tz3wzjmi/8cfI4+3D1p27CqOXiIfpJSXMgM9g9ot3n4S7bv2gZ9/IHr27CksYbbzLOc1zm+299zNW2xT8rZMUqWRnXdpEKL8kUksm2w+pJFpM5ZHhUYVvKuUTabNjPrI0mRJt/l7D25LIT8dOHAAjRo1QniBQugzfBLWHLyc5Tx9nM2DPKnj66U/ony1ZxBZsCCMwLHkFw3eTYB3ThZWfRITEoUromx+PN+Qq1LvfDVYBI6zEhBnprzW3DgC/+BADB8+XCicsu1Ma5ssTVo+TyHL/acUtNeuXQPjH1y6dAkXL14UwJzgnEf48MPv/PA3PsNnT586Lfbz8R18V1qWNa3fzTa4dPFSpq6DbRtdvXJV9Kntvcz8nbyX2XmM5ee4oTLBFfFeQ8ZhYyYMkuNMWTB9P+EvUe+3Px6FnJ6eaNasmVjQyEj9S/CekcqT0rF76uQpy+c2th8Xqlq0bAkPT0906zdcHL+U1VxVzfA9x/n/hk0U475+/QZiHjD4i1fObynt44xCT12C8iejlCel5aBeIBbDLdTlU1pmV/Tc923wnqvnMstvp0+ffqA+7C/Ws2jRYvANCBbBXzP66RVm5hHZZ2iFZxyOZ5q1gUfOnPjyyy9BTwQr+/Zk4klL85Opm7Hw9R/ji+2VKxx8GVdJzX5UaPhugnfSms2HLlwsGwfySy+9hJgalbDubry2vDvZ+95v9lfiSIYffvhBuk/ZJ9ybI9M/PG6GH7P9yef4PPvVGQ3z54fPHD58WJzF3K9fP7Rp0wZVqlYBz6sNCgqCl5cXsmXLhkcefQSPPPKI+O7p6YnAwEAULlwYlSpVQvMWzfHBBx9gxowZoFsO32m831H+5DVXZUtPmrt37gqFylEZnN1jfWT6k++xioYTNAWYs7I7um9V2ZiPo/xd3aMCpcI7rt7p6DeVspmhIZ/Ex8eD+19DIwpg2LTl4P40WWGclZ5n/QdNWICA4DA0bNhQnJHtajyx/820tW2/qtCQnuDdVVls8+B3lXxIIzu/q9CwfFxolamPquwx6sO8qFQ3adIEfoHBGDBurub3hD8x4puVyJu/EGrWrIljx44lycs//xIL4jL9w3FAXrDnQ1f/k0YmD75LhYZyh/LHVVnsf1PJxyoaekVQP7Avs6v/WTZXvzv6zSqaC79fwF9/mscJ5BnZsllFw3Y8c+bMfXzNcbFkyRKEh4ejYq0GIihdVt2eY1YfoMdBp3c/RlBIqNgHTwOcbJ+qyh6Cd5l5RyUfVXllYHWH4J2uG2wkmaRCw/ezkWRcdcj4LBvzI/h6Ils2zDy8WbvOOwDvXNSo3aYZipcoLkAemUU2pafbPPmCVpAjR45gyJAh4hxpWr28/X0RnC8vytSsjFZvvYJ3xw/BqHVzMfPXTVj2xwHE3joGHo8Q2E5XAAAgAElEQVS3/OJBzD7yPT7fMB+9Jg7D8++8hvLPVEdI/nB4B/jBwzMnihYtKqLr0lXp8uXLD/Ai24yDWCYZE0xa07BctBjIJGPsZEQaw1IgWzaZ+YPvZhtYQZOZ3ebZPpxfIyMLonB0aSz86USWiXBrVnlw9hzdp+dvOQbu+y9WLFrMT874yZBXMjytQsP3a7d5dbd59h+BaclSpZC/cDHw7OTMeAyTM55NyX3y+8Kt8ShS4ilxvvT+/ftx7++s5TbP7VqUPzJJVZY6myuc5a0ir7TbvPz+dfYL21omqeIe24B1nO8ZWyM4JBRV6z6L7/b/gc0JD/ciuTFfbTxxBx+Omobc3j7o0qWLQx3dVX9RR1bBPfT6khmnKvkQ8PMjk2yfz7TgnRXmZEtrav32rbDu7gltfbcD8Msu7EPegvkxZswYwSS2HW+WYawG7xwwHAgE7AxKWK16NQSHhKBITAk837MzBiyYgAk7VmHJ2d1Yd+cE4v6MF9smNvydiA33Hox9wHv8bf1fCeJZ0iz9fS8m7VyNwUum4MU+XVGsfAyCQoJRqXIlvP/++6BywrZiWTR4TwK7FFIySUWx0QHrMkbAOvI9x1+FChUQHVMO3246/NDsbzeUBndXujPOXH8AUcVjULVqNRw/ftyhsFcB4io0HJsavKspQ5zruQ2veo0aKBJdGjPW7df8bhd5mh4nc78/glJlK6F8+fL49ZdfpRVpygTytkxSpZGWVxq8SwNX9qMs2FWlyYp73smjHA9z5swRR66+8FoPcXKLO9nzsP3OoLGjZq1BaHg+tG/fQWzXMTuHqIBqvluDdxMtrGp556vJ+Dx71S84AFP3rsVGB+AtM+1PT82yErR2/KgHootHiz3iVFAyMngnSGb5fvnlF/To0QOhYWEIKRCO2i80xYjYOcKaHvdXgkOArtpubCOC+tjbxzDm+8Vo8FJrhBXMJ4A8V/lojadlW7bdVBUOWcWGE1NWsrxr8G6NMkRw7kzp4m9Hjx4VFuWYCtWyzFnWaaXw0EpS4qkKKFeuHBISEh4A8BzTztramXhUoeG7NHiXl3GUO1x4qVixEoqVLocVu8891NtC3I0TRoQuU6kGChUqJI6MlAHJVslF5iNTLo4dbXm3RvaItpa0bpMmK4J3zj1xcXHC4t607atYf/SmnnvsFg2N+YheUEMmLYKPXwB69e5tOmCsBu8cPW4SJ0tZJYWvTAl4p6LJwGTc09xpwHs6cN0/lneC0jnHtiCPn49Y3GDfZFTwzj5k/ALuZX/llVcQEhqKfEULofek4aIOtKyrgnNZOgL5eQlbwTgBRcqUREBgIFq3bi3Od6ZCzbKaSVYpKRq8JykcZvvF6Dv2jxU0VrjNs06y8y7r7oiG96lQPPPMM8IlnEdGGcJTX/922ha0wOcvVFQE9eM8a8tbKkBchYZ8oMG7HHhnP9F7r1HjxshXMEpY3DWfO+dzo21ogY8sEi32wHO+sOV3Y451dLVKLjIfDd6vKW33c9Rvru45kiOunudvKjRZDbwzEPSOHTsQEZEPTV54RS+SOwHtxpxjXEfMWIXgsHD07dvX1BjX4N3daAREQ6oMypSAdxaLgmPUqFEIL1QAcxO2Wgb0ZIGhlc/H/ZmAl/v3REhoCA4dOiR6L6OC999//13sZydojyxZFO+MGSS2QDhzg0/rdjTc7HnEXp+pI1GkbEkEBgWif//+IsiIiaEghBMVcJnEsSNLo8G7Bu/kMdl5l3OmIxqeytCq1XMIL1AY3276Ve+7M6lQ0KWYZ8GHhOcXQVQZp8NIKkBchYb5afAuB97ptcQFY57hPmnFtoc+OJ2hILu7cj8uYz5EFIwSpy4w6ryZpCLjVGk0eNfg3ZGMc8WnzuSiKxpVo+WWLVtEDKena9T7Z4/7X04Xh92Nx4fpd1rgu/cfCR8fX0ybNs0tgNfg3RX3/vObKhOnFLwzewLA0jGl0bDj81j/d+JDDeAJPhmwLTBvCAYOGpS8+prRwDsV1A0bNoj9c565vPDmiI+w8MxOcOGBdUhrkO72/f+41C8+txu9Jg0TxwaVjonBypUr3YJsVYVDg/dbDkGlq+mHbW3W8mO8xyqazGR55/zAUxh4NMuw6csfzuPgTIJ1R8oSz6cdPGGBOEZu0KDByVttVIC4Cg15W4N38+Cd/D506FDRXwPHz8WG47e18izB/1SiaQXz8MiJ3r17mwoKZZVcZD4avGvwTj6QSVaAd+Zx9uxZVKxUSQSAXPDjiYfmDHdHclPl3tpfr6Hj233h4+srAv250ps1eDcxAtITvDNvBmXzDQrA6A3zMgb4swse5xYsptLzq67+ghotG6FMmTICCBnAJqOAd/YVLXxff/01gkOCUbnxM/h624qkoHMZAbTb9wNB/N+JmH5gPWo9/yy8fXwwdNhQsWDkTEGwSknRlndteefUnFIlhXw8a9Ys+AUE4b0h43SwLgkQY6t8ENC89dEI+PoHYOHChQJAqABxFRrygQbv5sA7+Z3HMvn6+ePNvkP/iSqvLV+2vGzmO4M29hk2Ef6BQZg+fbpbwGyVXGQ+zmSzM1VW73mXlyMqskeVJiu4zVMXp87WvXt3hOWLxNiFmzVwV5C1PELvuwMXUaNhC3FMtLNgseQ1Dd6dzXg29zlZyiqRJE8Nyzvfc+PGDdSrXw8lKpVLcrvOiEDQHhim8v90NR+4cCI8cnpg9uzZ91mIMwJ4J49cunwZzz77LHL75MGbw/uBiw1WLWykNJ/V1w/jf5OHw8ffD1WrVRNnPDtSEqxSUjR41+Cdc5/svGtrYeB3xpsoEBmJ5u1fx4Zj2gJpBrg4e2b90Vuo17wtihUrlnwGvGz/aPCepFhwX6ix+Jx0x/VfMzKO76Plq0SJEqjV+DkdJEpBebblfXosPPfKW2LvLo+WdNVfVslF5uNILrviHg3e5eUI21N2blOlyQrgnfP6pMmTxbFnn89ZqxfJUzD3EMCvPnAR4QUKofXzzzv1/NHg3dWs989v6Q3eKTT27NmD4OBgtOn1BmJvHs00oDCloNKgnxu/FQVLFkOrVq2S3TaNrjOj2BjP2l5T86i4vXv3omrVqshbuACGrvwG6//KfFscaIX/ctNCsT+fEaa3bt1q21ziu1VKigbvGryT4WQVKM6VpOFVLHrWqycibS/alqhdh1OgUBighq6QhYvHiEXK69evS/ePBu9JU2pagHcGR23evDkKRZfC/B+Pa35PBX5fvP0kop96GnXq1AH53VmySi4yHw3etdu8qlx0xr+O7svgHi6S58uXD03adELsL1f03JPCuYcAfuTM1fDxDxRxsyg37ZMG7/Yt4uB/GSa2JU8tyzvfyY7iPrbcPt6Ytj/u4dn/fu+k2CteoV4NsfefCrl9Sm/wfuXKFRQtWhT+ocGY+eumJOB+71SmXGChh8OC0z+LhZKIiAhxJratxcEqJUWDdw3eOc5VlRTyz6effgpf/0BMXb1TWwJSqEwY4J3uxGMXbERub1+MHj1aRDS3n49d/a/Be1LrpDZ4Z7uOHz8eufJ444tvteXL4NeUXsnvM9btE9tuPvnkk+Q4O/Y8bpVcZD4avGvwrioX7fnW1f9mcQ/L0rBhQ0SVfArrj93S7vKpJWtP3EXb198Vnj884tZWD2e/afDuinv/+c0sE9u/KjXBOzuOILVDhw7IX6wwJu1cnfX3vwvgHo9XB/WGt68PVqxY4VBwqYB3tmdKLe/ki+3bt6NIVBFUalQHs458nyX6hEH16OlQ5/mmKFioINavX5+8TcEqJUWA96vXHpiw7MeY7f9Kio2KMqRAw2Ob6L4ok1gf+wnbHb1VNFYErGPdWR+ZRBpaICnsIvLlQ7s3eiHuyA1tCUglhYJgaN3ha2jVsSsKFiyIxMREh3Oysz7T4D2pZVITvFMOMSp6kSJF0KxdZzDoUUpBq6b/91i5uKM38dJbHyBveDh++eUXh/zOecqRdczZOOB9VRr2t0zifEj5I5NYNtl8SGOFvLp2VQ28q5RNps34LNtANmVmt3nyyNix4+Dt6y+CPPJ0Ej13/Dt3pLQtVuw5j6cqVkeDhg0Fb9ny8EMH3jm4rPokJiQKRTK18uMkfOTIEbHnsGTlclhyfk+WAIuGa7z9dd2dE+g74wvk8PAQZ7rT6p5abcn3UIFSfd+tW7fE8Wrc/xn1VEnMP7k9S/UFATz5q3zd6shfoAB+/fVXsM6q7SVLR2Xj0sVLluUnWz7Z569euQoe3yRLl1GfJ1jgfJQRy0dPmJYtW4qItxu0JSDVlSm69HH/e2RUcbRt2xY8Pi6t+YAB6zIqv6nU/dTJU6nWZmz/du3bo0DhYmKfO/snpUqjpv9XAWd7Ml5G0VJlxbYEzi8qfZ5eNJQ7lD/plX9q50u9QCyGW6jLp3YdbN93/vz5TDu3nTlzBsWLF0fj5ztq77ZUXCA35l8eXTlu4WYRS2Ds2LGpwvc0KtvyX0b6bix8/cf4YnvlagULy1VSsx8VGr6b4J20qZ3P7t27EV08GhXq18KSc1kTwHP/9adLpyKPn6+IYMn9Zs7a8e7duyKog7Pfnd3/7cxvTt/piMY2H54xX6p0aRSvVBYLT/+cpYC7sYgiAPy5PajQoBYKFymCHTt2iLFDTwdH7ePsHsebzDjge9jWVJKcvdPRfZV8rKK5cf0Gbt28JV0fR/V0dU92buO7VGguXbok3acq+cjSkM8YXT63tw8GT1yoz7dOA4WCigXdift9/g08vXKJ6OaueNL2N84dsn1KeoJ3mTmE+XAOsc3b3XeraFiO06dO4++/zOsgtrLHvh70SPPI6Yn3R0zGpvi7GrinAc/Tojh06jLk8fHDjBkzHuAr8rQMf7IPraIh0KX8secbV/+rls3VOx39pjIXUC+QHdsq+VhFc+H3C0q846g9Xd2TrQ/52R1Nt27dxCKujinz72KfAbxT6xr7y1XUb9kOJUqUxIULF5LHsYq8In8QvMvMVSr5uJJXzniUNEZyCN7p5kGGlEkqNHx/arrN25aX5dmyZQvCwsJQ+/lnsfLSwSwFHtf/lYDha2YhICQY7dq1E4xm6y5i2xb8TubiRzapus1TeDRr3hz+oUEi/gD3iRuAN6tdCeDnHP8R4VEFUaNGDZw7d05MHjJtbQgAGRpOLrQYyCTmw7Ehk6yiMSwFsmVzxfeO3sX6WEGTUd3muchXvXp1lKtSW7vLpwGI+Vch+QvrDl8XwQAbNWoklGlH/Gh/j4KbPCqb9FFxjmUcFZ6mTZuJIHXCXV5b3dNs8YLu8xVq1keVKlXEwrItD5OnydsySZVGWsbdvqPd5hXlokx/8lmVuS0zus2TB7dt24YcOTzQSx/BmmZzDuUtPX+W7z4L34AgDB8+XOAh8hp1ZFvAa5ZX6fUloyOq5KOCyWwxXJYF7+wkCgpaQgsWKiQs8PMStmZ+AH/vlDgTfcDCiQjJF44OL3UQQtIdo6kwCttQFrxzoHByfqdHD4RF5sOEHasyf5ubONKPAP6bQxtRILqIcJNlO7jrE9uJREVJyWrgnVZ3WcHO52XamW1uFY0V4N2ojy0vufu+YMECBIWEYeb6A2kqUP8FsWm34p4Z8vhm7V4EhYTiu+++c9c14ncN3pOaKbX2vK9ZswbBIaGYHrtH83uaLlYljfNZGw6K+WXOnDn3zc0qMk6VRoN3tT3vpiYom4fYP7JJhSYzgnfqZ506dUJEZBEs33VWzz1pPPdsOnEXXfsOQ3BwCHhsJZMKqCadBu8mRnVaWd6NrKkIMZgYj2goV6daUsC0TGoFJkCMvXUM7339GTxzeYmJwexEaBV4Z3kIDnx8fdFz7KeZ8jg4Vc8AbmMYMH8CcuT0wKRJk6SsDGw3WauEBu/WAXH2j+wiQUYD7yw/9/7y1Adxpvtxfaa7FeCfZ2E3aNkeJUqWFEdpueMjDd6TpHdKwTvbmTFgypQpg2eatgH7wYr+ftjz2Hj8Dp57uRuioqLuMyyoyDhVGg3eNXgn78gkzheyNOQzRzS8f+rUKQQGBeGTsXNAYPmwzwtpXX9a37/d9CsCgkPRv39/oU9r8G5iBDhjYnekaQ3emT+Vof379yMmJgbhRSLx9bYVwnpNMKwK1Kym2/D3STA43Qs9uyBnLi/06tVLymXaCvDOye/3338Xng712rfCd1d/zTTtm1r9ufrGETR/8yWEh4eL6MbuFHVjfKgoKRq8a/BO/nGkPBh8ZXvlPMi97p65cmPMvPVamUhjS4CtsjJ8+goRVHTp0qVut61o8J7EtSkF79RJVq5cCU9PLwyZvETzu4X8Pm7R9+JIvmnTpiUvSqvIOFUa9r1M4ikn3LYlk1g26XwUFoGZj1k9wii/arR5g97slWWTTSo0mc3yTn2bATKLlS4nAjnaygL9PW098dq+/p7Y+87grRq8mxidGR28syMZDZxnLQaEBOHN4f2w4tLBTAMuJ+9ag4oNayMkJASff/65iGouM6FbAd5p5aCbEBdIGKBuYyZaHEkt8L7x3inhHVGkbEk0bdr0gX1/zoYSBRqVdpmkwbsG7+QXs8oQ5wDuvS5buZbYi62ViLRVImzbl3uto2PK47nnnkvej+dsrGvwntQyKQXvnB/btGkjFGh9NJx1vE6+59GTFWrUQ9269ZL3nKrIOFUaaVCtwbtpOWI7b5mVPSmlyWzgfc+ePciVKzd6DPhSW90tXDTk3PPd/osIiyiA8ePHa/BuO/Ccfc/o4J2TDMvIAF8jRoxATk9PlKtTFd8c2pBhXbvpGUBr+9tfDoRPoD/KP10eJ0+eFCvEskEY0hq8s2137twJXz8/9Bw/BHF/xmeahZFUA+7/7I1f/1ci+s8dL7Y20PJjRpFQUVI0eNfgnfOxGQWKC32//fYbcuTIgfGLf9BH1lisUDDyPL0dPDw8REBLVwuvGrwnaRkpAe9sXx4vlTNnToyatVrzezrw+4SlP4r55vTp00IGqsg4VRozMtdWl9WWd3NyxLbNzMqe1KDJTOCdvMegaU9mz4GFP8WLYGq2C7n6e9ouJG48cRctO3ZFQEBA8hGt9jzo7n+9591dC6VhtHnbrG2VIQp1/r9q1SrUql0bAaHBeGPYh5h9bAvi/krIEMHVDNA+cu0cVHm2LkJCQ9Grd28kJiYKIajiCpLW4J2LCU2aNEHZOlUFcM9MWxJSG7zT44CnAVRtWg81a9U0Ba5UlBQN3jV45zxnBrxz/Hfp0gXRMU9j/bFb2oXYYjBjWCMLR5dGz549XVrfbeWVrRxz911Hm/832jznxt69e6Ng0ZJYc+iy5vd04Hee+16ybCXhjcf5R0XGqdJo8K73vJuRi7ZzKrGBLA35zJ6G/1etWhXN2nXWwD0d5p3vE//CiG9Wim1qy5YtA72uZZMG7yZazKo97/YDjEXjHqehQ4fC28cbwfnyovekYVh7+zji/rQexBPsMuDZurvxmBv/E6q3aIicXp4oXbo0tm/ffp+yl9HAOyc9Rpb1DfTH+G3LM8QCSKoDchMR5+3znJe4DUHhoRg3bpzbPWvkTyrtMkmDdw3eyS+O5jZ7PkpISEAeb28RjZUr03r1P21X/x21LwN5dezeF3nzhoPWSGdJg/eklkmJ5Z1eJgUiI/HiG73AdnfUH/pe2o4BBul655PP4eWVCydOnNDg/Z+5mvqSTOL8Lkuj97zLA/HUAu8//PADfP0DsGLPeT3vpAt4T9q2ExaeH6+//rp0LAuOTQ3eTcxQ6QneWTwOWAazYwA4ulkULB2N1z/rixmHNloKQldfP4xPl05F3RdbwCfAD5UrVxbBpRy5x2c08M697vXq1cPTDWqC9bAHsQ/r/+vunkCDjq1ROqa0CF7najho8A7oo+LMAXF7PjID3ufNm4fsOXKArqybE/7USkU6KBWbhev8BhFAbfXq1fbdmPy/Bu9JTZES8B4XFwevXLnwxbfrwHbXQD1tgbqj9mX050krtot5h4EyVWScKo22vGvLuxm5mDzp/oMFZGkcWd7btm2LMpVribgPjsaFvpf2cxENFN0/GonIyEhxwottP5v5rsG7iVZKb/DOIhLAExDTvaLbW2/BP8AfT2bPjsqN6mDMD4ux4tIBEIilJgillZ2RyZec34PXh/ZFQN4QsUc65qkYMCIxQTuVOEcrrhkJvLN8+/btQ0BgID5bMR0M2Jaa7ZTZ3/XFxgXw9vUBlXVXCoWKkqIt79ryzvnLncLBeaRr164IL1BIA/d0AO22yhr3vjOYTp8+fZx62mjwnqQ4qIJ3tt9HH32E0PB82BSvvUxs+c/q7wTw+QoWwWuvdRYWMPaNTFKRi6RxJWsd5a/3vLuXIw7bTUebT5a/1IXp8RMWlhev9PhIu8yno6zlvLPu8HXkyp0HsbGx0vOBBu+ORrvdvYwA3o0icfBxbxaj0k+YMAHPNn0WwaEhKFA8CtVbNULnT/tg2HczsejMTuFeT0BPF3sCcfs93vyfx7tx7zODt629c0JEIZ+6dy3enzYKrbq/gqdqVkJgWAiiixfHe++9J5jsypUrTkG7UU6rwDvb4+xvZx0uIBhloZB88cUXUf6ZaqJNUgNss+1ibx7DyLXfotuo/mjz3ut4Y1hfjIidg9jbx+5raz4bdzdetC1PD+C2BwaMc1QOPrvqyi/4ctNC9Jo4DC/26YaX+r0jtktM3r1GbFlwRJeSe+z3as3qi3gA7DdnSUVJEeD96jWX/WOfn5Jio6IMKdBwGwuVKJnE+pBPZZJVNJcvX5YWGiybTGLd3dFwUTIm5im88f4QbYFMR4VCAKeEv/DKO/1QvvzTTvfiafCeNAJUwTv5vUKFiujQ7X2tQKc3vyf+jW4fDkfJUqXEySsZFbyTZ/RRcWqyVEZe8Vl38srR+zJDwDrqwvT48fbxxejZa9JM1hKYLt5+EkMmL8bgCQscfyYuxOdzYl1Y///C6oOX8OmkRVi0LVEsctIrb8z8DVnmaDvG9ilTqSbatWsncJ0jvnJ2j4HBZfRKqzAZ8amR/mN8sb1ycFn1SUxIFEqMVfnJ5HP9+nUcPXoUn332mQhAER4RAb8Af3j7+SKqTEnUa9cSnQb0Qt8ZX2DUum8x4efvMO1AHKbsXYuvflyKT5dOwTtfDUbrHq+hYoNaCInIizw+3ggKDkZUVJRgqhUrVgihJoCLhe1uth2oQDl7lgKP7ZM9e3Z88M3nYhEjJUCXtFzwWH7xAJp2aYfsHjmQy9cbfqFByO3ngxw5PdC8a0esvHJIgHOC8QWnd6Bhx+fhGxQIDy9PRJUtiSHLpz3gKcFYAnOObUGFBrUQlC8MEUULoUK9Gqjc+Bnkiy4M3+AAtOn1Bpae33vf4kDK65OIUXFzhSfHgQMHUpXXyTOXLl5y2j/O+i2j3r965ao4DSKjlk+2XH/88Ueq9rds/sbzO3bsgK9fAFbt+yPNFAqrLXqZOb/5W47B29cPu3fvTtWxy4B1nJONfs/sV1o/VOrAY5q8ffwwa8MhDd4zAHiPPXRF7AFm7B6V/rSChqcQUf5YkZcVeVAvyKg6pUr9eXJERp/bbt26hUGDBiE4LDxNj2LltrdPJy5Cbh8/eObKjZxeuURk+8efeAI5PDzFPc9ceVAspjyW7z7nUOZzAWDq6l3I9mR29B8zWwD2KnUao0TZSlh94KJDmswmczeeuIOX3+6HsLAwnDolJ0toVFbhUytoDKzuELxzFYGF4EqS2Y8KDd9N8M7V2LTMR6VsRnRUo1x8B6O9b9myBfPnzxduea1bt0aFChVQoEAB+Pr6imOAHn30UWTLlg1eXl4IDg5GdHQ0nnnmGRE44auvvhLu03v37oVhlWM+dJE38jFztYqG/fLbmd+c9g/LPXr0aBGxf/qB9Q6t3bLgl3vmy9etgf/+97+o36EVvty8CDN/3YRxPy1Hvfat8NgTj6Nl907CSk4wXqB4EeT29UaLrh3xcv93EZQvLzzz5ML/s3cVYFIcTTtfCAS449z9uMOdw93dNTgEhwS3IMEJHtzd3fVwCO4huB0OwYMlIfnrf95aejO3tzbD7d4e9DzP3czOTHX3dFd31dtVXT1oxTR9eQDy4dLvFxpE5ZvWoQXn99DWPy7xZAO8JqLfXqNJB9ZQrpKF2UqO7fnUltvc+6vunqDUmdJR7z69TbY1+ht4zJr2F++g/qFwqOk/WvLRSqOmXPgmxE6AAPz3H+vHHZRNbT72onn27JnqNkXZRPtac8a3W6Lp1asXZYnKZ1OFIrEJ9oQs7+Yzjyhd5uw0ePBgo22tRV6BVwDe1fQFe8kRLfngO+7euavqezAe4u+nn36iyAxZaP3Je5+EEpqQvBofee+++oay5SlIXbp00TQeqpWLGA/V0kDuQP6o6T/2kiNa8oEHJ/qCNTJEvKMlH9AIemvPWmge//5YVZtaIxcNy/uxNKjv0qVLU/WGrWjP9Xc2G3sAvNefuMdbYI5duIVGzd9IRcpVpeQpnei7viMJ9/A3dc1+2nXlDU9gggZ/iMSOPs3gfesJSvLVV9R/wiLaffUtFSxZgTLlzEdbz/03yS/ozJ1FeuIdY2OGeIazKIOx9+LzHpaoDZ+1htzdPWj//v2q+BTgXc1YoEXGaaEBj4nDKHgHU6ODqTm00CB9R3KbV34vBn9lReEZ3Cjwh29Fw+IP7yn/rl+/zi4aynviXTFYKN0xjOWjLIexay00YBT8qT3Muc1D4FWtWpXylS/O+9GbA7DWPhu8eiYlS/41la5XjXb8eZ32fFiSgDPAenCacIrImoHW3D9JPWeNpq9TJGfXel6+8D6Ggb6nvw9lyJuDlzQg33UPz1DGPNmpUe/v+d7quyfom25tKH1UVmrcpyMvhWg5pCfNOrWNfIIDqN+iiSZd7639DuV7sPpXal6P8uXPRwB0xg4hOI09M3UPfACLgZpDCE5HpBGWArVlU/Yna2hRB/agefH8BY8V1pRJvKN23MV3mKPB2JMnTx6qULtouXMAACAASURBVKcpIfpzfApHmZa2wDtw5ytavjpP6kImGB5oM3Ntavi++C23itNtR1apUiUqWKoS7br6RvK7A1jeoURXbdCKsmXLFkenErxr6ox+gP6g5gCNsX5lLg255l17/Bhz9WrsmZaxzdHd5iGHob94eXvTmAVbbB9b5gMYRzDOPdfeUp3mHdjiPnnlXg7QifsAyjsu/UFztpyg0fM307S1v7C7vQDScy2Ad0xAzN58nOZsOU7RF1/Sgh1naenei7Tu+B2avHofTVi+i9YciSFMzs3bdoq3Z5u+7iBtOffkw0SBbpJg+/lnNGvTURo9fxPN3HCENp5+YJdxGd+Jsjo5O9OiRYtU6XxyzbuxnmtwLzGBd4OiG/0J67waYKAFiGuhsQV4f/r0KYWHhzOIxtp+JWDVcg0reJ0urShpsqQ0csvCOG74WMs+99cdNO3YJtr++ip9O7AbObu50Ixjm/V5r3t4miKzZaTI7Jn0ke8B0DPly0nrfz9Lm57+RhHZMlKm/FE05dB6qt+jLXkH+lO1to1py8uLlLlALqrdsQXHKdDyDcZo8F2DVk4nf39/unjxolG+0aKkfGrgXUab17Ye0JQyhHEIW5IFBgZS+z4j7DbjLUG9JVD/npp26E3p06cnuIMaygsJ3nVDpJY17wgYlSVLFmrQtrvkdwcA7rqx4D11HPAzefv4ELasNOR3owLxw00tchE0ErzLaPOm5KIpfgNfqqUBnwl+g3XX3dOLVh++aRdwKuQstsKs26Ijg/cpq/Zx3jrgepeKV6xJHt6+5OTsQm4eXhSeNhNNWrWXEI3dHHgH6K/VtD25e/pQqx6DaPv555QxWy5KnyUnpU6XiVzdPdldPzh1GqpSrwV5+wVSipROBHf90tXqEVzWUQaszc9XvBy5e/noyuDpTZEZs9LszccIk3riG2x1Rhng5datWzdVk4ASvJvqJYr7ErzHtfArqsfopSOAdwx0WFuIvegBiuGabgy4qrmHwHNFa1akpF8noyVXDphNE/lteHyOll07pLPQ/3ubrf+DV80gFw83KlKj/IeAgbcoe5G8VLH5N+xq32vOWEqeMgUNWzeHAfq4XcvZej9o1UwOdlesZkUq3bBGvHkS4PtRVgTTc3F3o82bNxtVLCAA1FoYJHjXbi1Qo0CiE6J91NLYw/IuymZsoEB5Dx8+zNYABLexlYCU6VoC63GfD5y0hAKDgglLqAz5SoJ3HTerBe/wlINMCgkNpR/HL5D87jDg/R8aNW8juXv8575qbLwydk+LXBRgylh6pu5Jy3v8ThybqmfcR/uoPRzd8g5dTCzXMbXO3FZy0hh4xy4bTTv2JadULtSqx2BafSSGhs1YTT7+QZQ5p24JnXHwnpfWHrtDDdv35HX09Vt35fXwuy6/pvDI9PTll0moesPWtCD6DLXqPpiSJk3Ga+97jphO09cforxFStOXSZIQlobBIl+zSTsG9J0HjadVh2/wuOzp40d5ipRmjwFb1Yk+3Zj3VOfbDlS2bDlVXj8SvFvRQyV4T5zgHYNVn759KXO+KI72rgakm3oXa81zly7C4B1B6/YamRAAEOaJAsUzsW69Sd9OvN49IDyElt84zJMJm59foNAMaaj5oO7sMl+rQ3NKmcqZg+LB1b7j+EEcEG/euV206fl5ypg3B7vS45mpcmq5D8+EPKWLUPvvvuNlFoZdQ4uSIsG7NlCNujYETIbtYfhbC01Cg3dYBdauXUtu7u60ZO9FCWYcCMws3HmOoxLv3r07zmSeBO+63qcFvKM+Pb282cVTr8A5ULt/rmVatv8yubi60fLly+Pwu+FYq/ytRS6CRlrepeUdfKDmgE6glkZY3uHZihhYsDLDxdye/dwYeN9z7R0HrytRqRZtv/CC8A7c4DsOGEspnJxpyup9Ri3vaTPnoGLlq7MVvVnHvro4OTHvee08tnwMDAmnHfi+mPc0a9MxcvPwplJVvuElSrCkI1o94lUh2v6i3b/x5EHd5h0ZyKMMsOgD0CdN9jVHu7dHPSGifkREJMdTspYfJHi3oqYkeE+c4B2DXP4C+TlQXHwBXaRTvmldBu9Y384g/f9i7xu/+MoBmrh/NW1/fYXBtc4lfQalzZGZLeol6lbhgHSCFhMC6XJmpVodvmVLe/V2TShlKidCEDlMEMBNHtHm4T2AXQN8gvxpzpkdRvPWAtoFDcrZYlB3yhkVZVRAoD6l5f2t0boxN4yg3uwBxLXkk9DgHfw0fvx4CggKNbNlTFyrsD0E6ueex64rr8g/MJjmzZsXB2hI8K7r8WrBO/ro/PnzyS8gWAZndLAJi11XXnMU7pEjR6qSc1rkImgkeJfgHXyg5vgY8I7YQ7lz52Gr9F4bBqszJjcNwTtcxZfuu8gWcL+gUMpZoBhFFSzOf+mzRjFw/mHUzDjgvUCJ8vS//31JX3zxBQeyA9AX+SHwXeq0GSh34VLsco/787efJk8ff6rV7DueHEC+s7ecYPA+ct4GDhYHkA7X+qgCuvxRlpDUaTmP+dFn9GvjRT62OK8+fIMndG/evGk1O0jwbkVVSfCeOMH777//Tm7ubtRr9ph4C+4GwN1sQFf6KmlSGrZ+Tpw17zv/ukE5ihegwMgwWnHrKOf7TdfWbEn3DQ6kCXtXc+R4BLcToBnnsg1rUt5yxXmP9wHLp9LXKVJQmuyZOQJ8kWrleAu60LSpycPXm/rMj58t75T54xplGhO9hLcKxLpMw0OLkiIt79LyDj4ypaQABLZv157yFi7J0WRtIRhlmtomP+BSmCt/UerRo0ccoCHBu2501ALee/bsSTnzFWZLj+RNbbxpi3pDkMb8RUtTq5atjHqeGcpD8VuLXASNBO8SvJuSi4K3DM8fA96xLzhimLTpMYTXe9uiD5lK0xh4BzCGizv2Oe/w4xjqPHA8/yH2RKcB42jBjjNGwTuiz3fsP5a3jEueIiUHmkPwOx14z0iFy1TVB76dH32aPH39qV6rznHB+9wNNHjqMvo6eXIqUbEWdRrwM+ffaeA4jn/xfb/RtOnsI7vEJUFk/pDwSFq/br1hk5v8LcG7yar574EE74kTvB89epRc3d14CzZYlQ3Bqtbfo7Yuoq9TpqACFUvRpqfnGaAD1MPtfMLeVeTp50PZiuRjF/cx0UsZuJeuX53W3D/FbvEIaofyCMs7yrHwwl4KTRdJXSYNZQDfb/FEDnY3cMU0jkTfffoIaj6oGw1cMZ3X0StptX6HIR3SnH5sM/kE+NHOnTv/6wAfrrQoKRK8S/AO9jGlpIA/EHm7ZpM2Nt26RigViOw6YdkOGrckWv83ccUuWrbvElv+MTMv3jV3xnsrD17ntKCYIPjN1DUHeN2eObrE9AxujZW/aUa1atWKY4mU4F03KGoB77Vr16YKtRvxOk1b8wN2b5ix/pCe15V8L67RH9afuGuS77E2FWtPZ2w4xAGctvz6mCav2kObzkCxdRzw/bFlgTWydrPvqFy5chK8/9//xZH/5m5gfFfrXfbHSwneTclFU3X9MeD9woULFBwcQj+Om0fo0x/bX9TQG4J30O649JKcnFNRuiw52I0fMhTvjV6wiWo0bkvrTtyNA96xVRws85vOPKRhM1fT1ylScsA7RLOH50zqtBmpcFlj4L2LUfA+d+tJSp7CiYqVr6Fzm7/xJ7vX9xkzh631kIFqvlPru1vO/s6B9kaNGmWq6ePcl+A9TpXEvSHBe+IE72vWrCFXT3eafnRTLKBsCFrV/oabe+Xm9Xg/97TZM9P4PSsZYA9aMZ3cPD0ohbMT/bRhLgN1AG4Et/v+5wE0dO3sWH+gA5BH/gD+8BBAILsa7ZrS5hcX2O0++t012v7mKm19eYmGrZvL29B1mjAkXr9HfD/A+6LL+ykwdSjNnDkzTkeQ4J1IRps3DcTjMIzihiklBeA9KiqKvu87Su/qplUAWkPXd+wc3msWM/YpnVPxH9bX4a9U1W94vZs1AB5r51r1GMIBcwBmECzHLzCYEPTGmnIkhnegTLXoOoDy588vwbuCl5WXasH7u3fvqECBAtSsYx+7WL+gfKbLkpP5GzwOvk+W7GtK9nVy/T1nF1caOHmJSb7defkV5StWjtJmzsmu/hOX7+Ko0GMWbDZJkxj427CMmOiA9S1HjhyqtqzVIhdBIy3vErybkovKMUZ5/THg/cSJE+Tt7U0Tlu7grdoM+d+Wv/8D7+4kos2jv1Vv1JrHJIDlbb9hu7Zj5OHtw2MWxh3jAet0+7wDsBctX41d7/uNm8fr3AHei1gL3udtYMBfuEwVSposGW8jhzJMWrGb18nDfR552LJeRNrRF15QzvxF6fvvv1c2t9lrCd7NVo/uoQTviRO8z5gxg9y8PGmJibXpArRqOW/94xLBHT7JV0l4/QwCYPzvyy8pIksGGrZuNoPyXX/fpEJVy1KSJIp38N6HvzQ5Muu3ikMZsJ5+wt6VFFWiIAWEhVDWQnmpWK2KlKt0EQrLkIYD1XUYP4g2PP413rwIYn37v7fZOwB5DRo0KE7P0KKkSMu7tLyDkUwpKQiig60cB01ZapdtWbCO7uvkKajtDz/xzP3Q6Sup18gZVLrqNxyVtmHb7jxDL4Sq7gxrfGyLPCwXLboOpK++Skqbz/7OoN/bN4Dd+WLTmrBMxrHwv+cAO6ZpLT03kc9HWEYxQYG6SZMmjQTvcUZD3Q0t4D1t2rTUdehku/A7FOQRc9ZTv3Hz+a/rkInM/9nyFNLf6z9hIa04eE2npDJfxub1nZf+4HWkERmyMngfv3QHb/mE6Oym+VXBj4mA1/Ed4HdEuw4NDZXgXVreTfR407cdPdr8wYMHycXVlQNlWjNBbVXftlK+MHhv2Ylc3Dw4EB3SZu+1QzfYUp7s668J8jN58hSUJVcBDioHV3hYxrFEtf/ExYRlLYXLVKbMUflp67mnLJM3nX5IQWGR5OXrz/u9R6bPTEXLVVO4zZ8hL98Aqtf6P8s70vzyyy95dwnI8aX7LvF6d0xqIp2UTs6Up0gpnTt+jO23ikNdwGugQMmKHFDQNIfFfiLBe+z6MPpLgvfECd5Hjx5N7j5eOrD7b+ygcrFAq0HAOWuewUoNsI1918ftWkH9l04hBLDDmnfhoq975yZv6bbjzxtk+Adwb5gX1p3v/Osm7xE/cf9a6j59JA1cPo0WXtqnS/t9jE2s7qIc+B7sP9+pU6c4fUGCd2l5B1OYAuJxGEZxwxQNwLuXlxdNWrHHLoFhAN6Tp3Si6esOsrIOhR0AB5GmA0MjKGeB4voIs1Autp57ws8WRJ+lNUdvsQKhU/Qtg3dY5OFaD3APKwK2wsE9uCjPiz7Ne+3iPiL/Lt17kWZtPkZw61e6NKIMoIeCgeA72JMWSkx8Klam0kLe2L7P19c3jhuxdJvXMbcW8O7n50eDpy63C78j4vL+mL+Zp8BX4D1Y2qvUa66/hz4A5XrDyfu0cNc5WrTrN77GffCGJfAOPgHfrjx0nfdaRp8Br2/97Snz+NxtpzhfRJIGLy/aeY6w3hXbVUFBF/yHfojyIf/Fe87TxtMPYvUF8Z6tzvgOjAuenp4SvEvwrpBe1l06Onjfs2cPpUzpxH0VvG6rfmQsXeSH/o0xQIwreA/3MfYs2nWO+v08l6au2c/LicQ7eA7vIYxdIg28j2tBj+e4h/Txh2uMe/z8w9iG+3qam3+zDNWNPbrxEeXCONV/wgKaseGw7rkd6whlxrr7MmXKWMdsRCTBuxVVJcF74gTvgwcP5gBv0W+vxQHJAqx+9PlfXaA3wzXsH53uhwByvD7+fez18fGRtqk0sCQgfa5s1LJlyzg9Q4J3Cd7BFKaAeByGUdwwRQPw7uzsTPO2n45j3TamBHzsPWPgHYIT+Xv7BfDsN7aKgbCHIg8LpbunNzm7uFFQWAR907Iz7br6ml2ezVne1x2/S3mKlKGwNOnZ0gCFICA4jBAtNzxNBrZc+gYGU7WGrXk/WTdPb3ZjDg5PQ0OmrdArJgDPGbPnIVd3D96LFlYGuLLbxZ0v5j1NXLGHXFxcJHhX8LLyUgt4d3V1pbGLtukVzI/laTX0AOipXFypav0WeuUd/N9v/HxKnS4Tubp7koubO6VOl5mXgGDpBPoDIjgbs7xDqR6/bCdHZ85XrCytO3ab2v3wE/kHhVLeomUoICSct2JC9GZ4u2TKmY+cnF3IOZUrRWbMxpY1lB/pIFBV2Ie+gXJEZshKgyYv0SnjVlr41NRF3Hff0+I9F8jJyUmCdwneld3cqmtHB++IY4TgbNiWLS7vKzxl7NLXYufHwPzm3zzRmFBlS8gyYLKiTPUGVLhwYat4DS8lWvD+9u1bevXHK/rz3Z+sTEI5tPSnhQZp3oq5RVirZil98RzrYtWW7c2bN9poXqmrA5Qx5maMqu958/oNvUI+VtSxeOf169f0+tVr9TSv1dGg/aFAGWuf3r17k4efN+3557btwLsGq70p4OwI9+EtkCFvDqpQoQIdOnSI/xD4T/Anzs+ePaMjR47onyMQCvoW2h7tEBMTQ4cPH+bnv/zyC129clXfPnjv119/1dMiHSVvIX3Q4A/5i7yVfKXM+9SpU/qyod89fPhQnzfKcO3aNXr3Vtd3kfeVK1c4XbiQ7d+/nx49evRf2d68JawLE9+NfMDHIm/0g3379tHevXsJ9IZle/niZax6+e2337heMBYgb0R7FfWCM34LvsVzvI+8kfaBAwfoxYsX/+X95g3nJ8rGeb9+o3+OcoIGtHjnxPETXC+iTR4/fhyrbKgH5AmFA3V+/dr1WGVDPerL9uYtoZ6VZYtVL8bK9ua/sqF9lWU7e/YsoS6R79MnTylZsmS0dP9luygUwm2+8Xe9CNc9R0ynRu17UkT6zAyoR8xZx2vvYWUHaA+NTEdjF26l+dFnqWaT9rw+r1X3wRwZ3xh4R4TaFb9co3SZc5CPfxBvRbP3xl80ZfV+BjEe3r6c7/R1v/BkASLnBodH0ugFm9mNGc8BcBA8C0H0/IPCKE2m7OyZAGtlyUq12K3vxwkL7FJfmHRInjx5rH4AnkLbqZVxoLt546aer0S/MnfmfFTKOD2NCnmlRcah3FCgRD8x9x3i2cuXL7k+J63aa5f2M1SEjYF3uJHCVTRHviJsdZq54Qivccf6+DELtlD0xRdGwfvwWWt4jap/cBiDd6xPhRXs2059eRsnTAaMmruB15IivgSWmBQqXYlmbjxCjb/7gX+3/WE49zfwP3ZYKVS6CgN6BH/MmqsA7+U8be0Bu9UVPAaSJk3KsgHjHWQAxk7RxuAtjK1iHMbz58+f6+Uf+Ahjs3huKCMwpoMGMgQyTsgI8AfyMCcjQGsonyBzBG+hbIZ5o2xC/mHMRt6ibEhLxHBB3o9/f8wyQMg3ISO4bG/fsSxVyi+9jHj3J8uqkydP6tNGPpZkBPJDmZE+ZISybNARIJ9Evdy7d09fNpQBOoZoE7wHHUR8F9KBjsLY4EPZDOtFWTZcGz5n2Qts8e5Pevr0aayyXbx4MVbZsL0XyrR1y1YuA3bqUZYN8k5ZNpE33sFWrYZ5izrBt+NdZb1ADouygf7Bgwex5Pb169f17Y16uXz5MusEaFNsyYq13bAyG44L8nfsyQT718d7Kl+7CeXOnVvfn9H+5v5u3VKHS8FL9sBkyEccX4gL5RkvYOACo1v7h4KrpUHaALtC2bQmLwxEavOxF43+e1TUG/aHhNJhzbeLd7TSIAKpSMPa8907d43SdO/encG7I4DixFSGjHlz8Jqgr776ivDnksqFFRTwNBR2COkUKVLwMwCv6tWr6/kDz+Hx8PXXX/NzKP6zZs5i4Yz2hODJly8fK0hIO2XKlARhJ9oaQjdVKih6urxhlX329Jn++ZMnT9gyIp5jPS4EIMoGnlu7di0rx3iOMsD9H/eRPnirRYsWDBbxHN8QHR3NApLL9vwFBQQE6POGBQb5ibJBiKM8Im+U8/mz5/rnUHbwPXgOBbBUqVJcLlG2cePGxSrbzz//rK8X9K/SpUvHqhcIXpE38jGsF5RHPDesF7jmQnHDc4yVmHVXtlnz5s25PrCdIvLu3LlzrDZbvXr1f/Xy4gWlS5dO/91OKWPXC9rHsF7QjqJsUPKU9ZIrVy5WKvr160ft27fnGBArfrlqF4UCgP2rpMk4DgXchxHtFgA6SZKvOAgXAucAOP8wejbvNYu1wrBywxK/4dQDDqSTIWsu2njqQZw171gv16xTX8ocpbMuYk0wXPMwoz919X62NtZs0o7TgnJQt0VHXn889QM4YQtnoVIUnjYTp99lyESeLMCaZUwAoAxwSQ5Pm5Ei0meJ5X5oK2UDAYQQs0P0IdGmWuQVaG9cv6HnC5GWuTPGE7WyRwuNFnmFcsMrz1z5DZ+hT2J8wGSOrdrMXLrGwHvRctXZUg7XVVjawWdTVu9j3qzXqgu7whta3tF36rfuSr4BwZQ2U3ZafuAK8znov+3Uj/kW8STA++Dd/MXL8b0ley/yvdWHbzKQqN6oDSFYU7EKNQn7PS/Zc4HzB8AYu2grT3g1+u4Hu9XV2mN3dHtIJ0nC7YQxE2MnxlC0JdoPY6uQAZARDx88ZKUYzy3JCIzpyrEQY77gb/QpyASl7ITMwH2kjUmEIoWLxJIRkDmCx4zJiEcPH+nLbigjIOsgO0GP74MsVMoIyEqhj6F/QJYqywZZK+oFZYuMjIxVL0rZaUxGwOgivg06gLJeoCNAV0DZ8M6sWbNiyU7oGOjneI76gw4CXQTtgm+AjiLqBTIulux0cuZ2Es/RZmhH0aZ4FzT8/PUbBs/Keqlbp66+zVAvP/b7MVa9zJ8/X/9d+AYEZIU+gPTxjWLCHOnDeKCUnazvKGQn6lBZLxkzZmQ+AC3wzIoVK2LVC7b1FGM12q5x48b6esE6b0ygwcvF3BghnyUMkK9Quylly5ZNz7eCP02dYVQ29czYfS0yDjRiDDCWprF7oBGHUfCOSJ2YlVCzPYV+nZ66XTBYQGvKR3yBFWd92ax4V7yCYGCoA7UHGl3N9yCfv/76S1U2cIfVQgM6tceD+w+Mfk///v0ZvO96HyMt71Z6CMD9P0OeHNSkSRMOUgW+RF8TUU7Fb5zFn3iOdsN7+C2e/fXnXyyEBb8ZPsd74pmgx4wxeAfPlGmL5yJt5XP0A7yrzFv5XNCK5+Bp5IN3xGFN2VjZeP2G3YhtXTakLw7Dshnmjd/4HnyX4XcjDTzHffEn6KGM4trYc2N5i3rD++JQUzZYC9q2bUseHh6s7LVp04YVn8V7L9hFoWC3+RRONG3tLwwSACywNheRs+Gy6+XjTysOXKVvO//IASiz5i5IhUpXJkSkLVCyAsEyjrXxACuGlncPLx99MEoE5lm8+zx/kwDvLq7usaLRt+oxmF2IYdmEwrT76lt22w+NTM/rEqs1bMXBeqIKFuf8UYaCpSryJIOnjz9H57W1ojVt3UFWHtHuygN8pEX2wPKu7O/KNI1dI1+1csReNCivFrd5AIWJK3bbhd8N+cMQvGPCKFOOvAyS4eZeqIyO1/MUKc28V7xiTeYzQ/CeIqUT8zoAQd6iZWnn5df8PQK8u3l40fT1h/geJgNKVa3Lni2I8YD1qFj7njTZ11SpbjNC0KlMOfJwGeB6Dz5Hn0O056RJk1HFus3sMlGFusK6fQBUjFPKsVLwpuFYh3fEu3jH8LkYZ5X0oIHSC11H+dyQFu8pnyMfADZRLpyVfckYPWjEWI3nSlpl2igffuM5yoY+pHxuLG1lurBQK9O2VDbQYlJbjCtqyoa01ZRNtI8on5LWWJvhPdCgTMp6MUavrBdMlIh6Y0Ij/IA0RLo4W1M2ka84K3EPvkXcx1n5baJs4DO06fbt23mnCXvFTDEce+Rv05MC0BHK1WrMhi3BO5bO8NIRvGTpXTy3FyZTYjiz4N2aQot3wNhaFA655t0+ChQaXdnwot0snU2B96FDh/Ka922vLkvwbiV4R3yAdFFZCaDK8EDfgYBQc0CYKWfirKFFPuirag570Qg3Q7VlUzPIIm18jz1oYHnRUtfWfr9QIPA9OMA/9evXZ0sK3L5gucGaagRrgwCztYAHeAfwwN7X/+WFoDhvqU3PYfTll0no5yXR1KBNd96CBuCieZcBDNRbdBlAzTv/yBHlsce1IXj39PZlsAGLJIAJrOxwI9aDdzcP6j16tj7fVj0Hk6uHJ29xg7JAqULEWR14v03lajYkROGt/e33uvy7DiSUARML7XuP4P1o//sG04qB1ndQbuwF7ubmpleyRbujHUWbinvWnCV4f0fu7u4c6dge/G7Y9obgffv557xvMialGrTpxvEUwNfNu/Tnv4GTlrBl3BC8w80+Q7ZcVLFOU+bR3mNms9VegHekN2fLiVjg3cvPn6MqY+cGJXjfeOo+LzPx9PajRu16xOb1Tv14Vwh71BXymL/jLFtp1egh6Adq5SJoVI+773TLVazpZ+IdTfnYSfbAoifAuyivpbOWMcdeNI6+5n3Xrl0czR3eW4bjgvwd//JTTZ3CG6J0tXpUrFgxS11A/zzRrnnXAsS10KCmJHhPnOAdLmfu3p68/RnWcgvXdVxPObQ+zn3x3Joz1tEvvfoLzTkTzVHnsRf7zBNbadOz8zaNBm+pbKvvnaDZp7bTtldX9N9riUb5fNPT3ygiawaC+5XhASGoVkmR4N1+QBztoxbw2wK8Y5yFtfT8+fM0bdo0wpaN8AoQBxRjwUe4hhsqAnghKrYagaflXba8f4g2zy7tiDZ/8y9e11umWn125cWa3M6DJ7B7fbdhU2j31TccNGv7+Wd8v8vgibTj0ss44B1W+9Y9h3BkebgJw7UYAeeQPtzmYY23HrzfoZbdB/F+3AMmLuL8AYxgKUVgr65DJ9m8rtAeiIoeGBioby/RhhK862pCi+U9KCiIfpyw0C78bthHDME7rOJ5ipZhj5KFO8/p+Oz6n7xLSC1GsgAAIABJREFUQtOOfdl13diadwScg1s8tmyKzJCFJ6Gwdh7u7nCbVwPekQbK4O0XSAuiz3AZkA52YMAkAramM/wOW/wGeJ+4fDf5+PioMiJokYugkeBdgnfwgZoD8l0tjcA9iNfj5OxMqw7dsMtEuZo+iq3SMH7olt8Y1wOwU8usTUd5xxZzk3l4hklJvPvTzDUE+YklONjJAuOdmnLZ610YD4qWr04VK1a0mh0keLeiqiR4T5zgfd68eeTm5UELLuyNBaixRZuzmwt1mzZcv62bEsBac400yjepQ6HpI2nz8wu08OI+8vL3oZ82zCNs92ZNGrZ4p83w3hQYEUazT2+P9c3W5IVJjZW3j1FIuggaMWJEnJ6hRUmR4P3zA+9Y59ewYUMG5bAyduvWjS3scRiKiC0v2Pe679i5dlmLB/COfd47DRzHVmVYlgFCqtRvSclTOFHazDl4CysIfkSYz5m/GG/ltuvKG4J10SmVC9Vo3IYtiIaWd0Sr79h/LCsHWNPrFxjCgbxWHb7Ba4jVgHcoGgja5ebhTfmKlyNMHKAMmBxI6ZSKz7ZWLDDp0GXwBMqUKZME78aYV6PbfObMmanDj2Pswu+GPGII3vH8x/ELeD16jcZtma+hSNds2o7vDZi02KjlPZWrm36f5P4TF/EkU9kaDXjiSgfe/ay2vIOvEegRXibYSQH5Y5KqTPX63CcRRNLwO2zxGxGfB0xYxMt5pOVd3dpS6AZqJ46l5V09EP8Y8I6gem7u7rwfujnwa4u+ZSlNgHYEvqxQpwl78Bh7/6dZa3gCHBPKYis5w/cw4QzPgkKlKvHOGfCyQ4R9BMz08gvQj1mGdAn9G8uJsGSoUaNGJiRN3NsSvMetkzh3JHhPnOB9y5Yt5OrhTpMOrIkVcR57sX+ZJAl1nDCIdmtcD4+92IvXqUw+Qf4Ea/X833ZTCqeUNGT1TM0TAtYAbEvvDFs3h2p3bE7Lbx7RBN7xHf6hwbR48eI4/UCCd7lVHJjC0sw/1tfVqlWLhgwZwhGKxcx/HIb6AN4LFizISjssy7YWogDvCNrzxRdf6P8QgRdR3YuWr8GWPyg2WAsPq7uXbwA5p3IhBKMD6IdrG5QDzOC37DaI09r862MGGz7+gdRxgA68Q7lo1qkfA5KG7XrQ5JV7ydXNgxAQT3wjgLjSbR6z78JtfsPJe+xy37rnUMJaetB6+vhRipQpqUaTtuwNINKx1RlbiMGNuXjx4hK8G2NeDeAdfadEiRJUv3UXtjDbqu1MpasH7w1a6vkQSzvqt+nOYB07LLh7eBFc2Ou17qIH0rHc5pft4G0LEZAR+ey88ppyFSrBy1EGTlrMyzpAr3SbL131G/rPbf4fQp/hNe/ffMvK+o6LL6nSN9/ydolYfoLt6mCJb9trmN2iY2P8adNzCK87leBdgncTXd7kbUd3mz99+jT5+vp9ALDGrdumxg1b34eXjauHF5WsXMd4f495z15gCCzbf8IikxOfGN8yR+XnsQiTkcNmrqZJK3axt5qbpxcHxZzP29ImrJu8YX1uO/+MsuUuaNTj1RTDSfBuqmYU9yV4T5zg/dy5c+Tq7kaDDQC1AO8dxg0krIdffuMwrX14mnb8eT0WyIclese762xZ3/jkHGE9OAK6AUBbAu+wviM9pA8rPfZPh2s96ODSvv7RWf6NyQO8t/nZeVr38DTnoQToSAf5bn5+njY9+42vlUsAlO/iGu+KPJE2fuMP37H+91/ZrR/XxtLAPSwn8PL14e1LFF2ALyV4l+AdjAA+gAUAoBwB/BYuXMjb5Ah+wX24VcPrAu+Zsxbgndq1a1OFWo0YrBoKtfj+DUAKN3hY9/77e8P34KorLBI4A6DDVW/knHXUZ8wsQqRs8Y4O4OvS4ndv/qV3ORZlBhhAEDrQ4Fqc9c+v6+7Bwi3u4R2xTh73QIf19UNnrGTgv+74Hc5HlFPQ2eKMyYTSVepwxGKxzEG0sXSb19WEWrd59B0EAy1ZsSbHWbBFu5lLEzwN/sKOCuI95uXrf7Jb6cBJi2jAxIUcMBF9Be/guZIvOY3r72K5oCJNxGzQ8TjyeKu3jjE95/mn/h7WveN95MG8/CEPBIyDJ8CgyUt5XTwm0fi5HfaeRtkr123CkcsxLll7aJGLoME4qeZAUDhMjKo5NOWjwYqOfDDOqzmk5d2+lnfsdBAWFk49h0+N1XfFOJCQ5/gA75CVnQeN591jGrfvxbIXshUT6RhHMK5gAr5ouWr6sS8hv1mZ96YzDylNhiw0ZcoUq7uQBO9WVJUE74kTvGMLkYDAQPpubP9YFnYB3vOWLUZpsmciJ5dUlMrdlbIXzUfTjmxkAI817aO3LabsRfKRm7cnuXq6U7qcWajHzFEMts2Bdzybe3YHZS6Qi7IVykOLLx+gnrNGk29wIJX6piqlzpyOnFxTUWS2jPT9uIGUv2JJSuXuRqncXClDnuw069R2dr0H6B+0cjph6zZXTw9eApApXxT1XzZFP4lgCN6RHr4J+S+9fpAy5MpGJWpX4nLgO5BPVIlCtPT6oTiu/ZgoGLh8KvkHBvCWOIZdQ4uSIt3m/wO7hvVp7rcWZUgLjdY179gaqEOHDgQX4PTp01sUOiibsQMgEPEVskbltYs1WSkwrb2G8MefvUCEYbmQr64M9gMyKMOuq28oU/ZcvPWjIdCQ4F3HzVrAOzxSMmbNycsgDNs6IX/r+Eyn7CY8r9vfMohJvWy58vO2mYaTVcbGLnFPi1wEjWGfEumZOkvwbtnry1jdmZI9xt4V97TQOLrlHXvCZ86chZp16G3SNT2hxp/4AO+YjPcLCiEfv0DaePpBHHmNCcVeo2ZSr5EzHA68Y1I+IDiU9uzZI1jQ4lmCd4tVJAPWAYDZY7seuKqpcVcTTWcq2jzKXKlSJSrTsAYHlRNAV4D3r5IlpSotG9DiKweo7Yi+lCz511Soalm2Uq+4dZS+TpGcwjOmo7HRS2nKoQ2Uq1RhSp4yBQNqWNKNuc0PWjGdll0/RKkzpydXLw8av3slTxx0HD+I90v2DvClHxdPpmFrZ1MKZye+h+juY3cuo8a9O3D633Rtzdb6qYc3sCt+htzZaOqhDTRh7yrKkDs7l3PKwfVG19Y369+F3Lw9aPqxzbTw0j7yDQ1k190StSvTjONbqEnfjpxHmQY14oB3eBXA5b5EyZJG21uLkiLBe+IH78LKrrSiYx93rIUG8MaeuJYsVaaUISjJs2fPJg9Pb33U9YRSIGS+sV0JEajMw9OL1qxZEwdoSPCukz5qwTtkEvbHhmt69IXnDqdEfs59AEEoMQ7B+iXBuzorOsZ3aXl/EmecFDqqsTPqy5RcNPY+7mmhwSQR8kHQ2IIFC1H5mvbxclMzlsQHeEecGaxxx5au8A5Sk39Cv7ts/yVy9/Ak6FXWHhK8W1FT0vKeOME7BPDkyZMpLH0adlc3BO/5y5egrX/otpGD1blCkzrk7JqKVt45TnU6t2Rr+8T9a9jKDRf0Wae2kYuHG1VuUZ8BviF4B7BvMag7W9aDIsN5rf3eD1HuAd6Tfp2MOk4YzGCewX/tSgzeEbEeLutYp+7p70sl6lbh9Gt814yt8QDdyB/gGm7t8AKo3r5prG8S3xYHvIcEUrYi+fTfCRf6tDkyU0ia1HHB+/sY9i4YOGiQUTAGAaBGqUHXkuA9cYN3KAvwYAHAPnPmDCsn4AMoBBA01ipsppQUpIPYFBBcszcfS1QCN6EFvq3zn7b2F/L28aVffvklTjtL8K5THLSAd9Qn1p5OWb1f8rsd3OGt7SeIdu3q5k7r1q1TBcK0yEUxhlqhfupfkZZ3aXn/GPAOw1jLli0pZ/6itO23Zw419sQHeIf+kDylE1Vt0NICeLf9lrTWjjnivZ4jplPWrNno3bt3+v5u6UKCd0s1JLeKYwCWGC3vGOju3btHKVOmpEWX9+vXeQvLO9a8AxQL4Dtq6yK2huNcsEoZSunsRIWqlKbS9avzX/FaFdkan7dccdr2+kocyzss9V8m+ZL+97//sQs+otCLtAHeAe7hig8QDtf66m2b8NZUcI/He1gH7xMcwNb/7a+vUP4KJdjKXqxGBSpdvxqXoRDKlcqZClYuTdtfX9WnL/IxBO9+YUFUuWUDEpMIO/68QXnKFCX/kMBYtGLyAAGxjhw5EkdZRzfRoqRI8J44wTv6DsD59OnTCdHgg4OD+VrM4lsxbMZ6xRR4Rz6YFPDx9eU1aUKYyXNsK3hC1EePn6ZSaGgYXbp0Kc54IMG7jr21gPeLFy9SREQEYcvBhGhXmafxvoV19h6ennT8+PE4/B5rMDP4oUUuSvBOJNe829fyjjEb8jw4PA2tP3HPocae+ADvcD1P4eRMJSvXNgresRQIgWCxVR6WoTnMOBjznspUq0e1atdW5XkswbvBQGzs5ydneY+5pUo4AYCpBe+Y5dNCo9ZtHsq/Kbd5tOXz588pa7Zs1GxAV73rvADv7Ub1098D+B2zfQmD99Hbl1CessXI2dWFyjetS3W6tNL9dW5FtTo0py6Th3EQuDiW9xQpKCgyjIrXrsTr6LtO+Uk/YQDwjmj0E/ev1q1nB3hv14ScXVz0Ewj/gfcyPDmQs3gBSu6Ukqq1aUx1On8oQ6eWVLtjC+o6bQQHwROgXZwNwbt/WDDV7tRCD9Rh8c9Tplgc8I5JjI4Th1DqiNR0/fp1Y91AO3h/+YcqftOk2GhZQ6iBBgGDYAFRc+B7wKdqDnvRoH8AkONQlhHXsBBmy5aNtw1E8Ef0Z9xXWzZBY+z78QyTBCEhIfRt535x1qk5jIB1IAuhPeoEik6d5ohpkIU9L9BOykOCd11tqAXvkG9Pnz6lnDmjqHqj1pLfHaRfgd9b9xhCvr6+hHgehvyu5H3Da4yH6A9qDtCIcddaOljlIH/Ulk1tPmrHd5RfC41W8K7m+/Gu2rJpoUEdOPqad/ABJmKdnFPRyoPX6ECM41ig4wO8Y817UGhqCgqP5HgihnE7sCUl75qRPgsH1rSHHLUmj/03/yb/oBAaMnSoqjHh9u3bqsYCrThOLSZTvv+FscENHdJef7dibrE7g73ys3U++B5b52HP9KFAmcrvjz/+oKZNm1LG3Nlpy4uLDGIFeC9WsyJFv7nKVmm4zdfr2oZcPN1pzf1TvE4eQewm/7KOreSwlK97dIa6TBlGY7YvJViwDcE7rNb9Fk6k9b+f5aBxCEA399edDNb/A++6bet2CfDuahy8o1wlv6nK+9FPP7qJUGaUAWXrOnU4jdu9QufO/88tXh+PAHsA8MbAO5YACHBvCrzD0l+4alkqW64cK5em6lPtfSgbz54+M9k+atNL6PdfvnhJ4KmELkd85Q9FFRHjY2JiaMeOHXTnzh39t2G/dvzxhIWNx9uyZctSsQo1HEqoWiN4P9V3sM92nqJlqHadOnp+iA+eu3nj5iclS2H90FIvDRo0oKgCxXkP9U+VhxLTdyFSdakqdal4iRKa2lMLD6ilgdyB/FFL56jvQy+wh2yx1/c/evTI4ce2169fU3h4OPUePdvkdmsJ0W8ZvLt7UolKtTlwrQgSK84A4tjfPUmSJOyhh10qxDOc8Ry7RdRt0ZG+SpqUug2dxLvJ4L54NnjqMo42X6Vec4exuqNsC3f+Sk5OzrRy5UpVfRtGZXvxttp8BGY3Ct7FzD9mk6z900KDtAF2QWttPpjhwMda+z7esxeN+B41ZcNMCqxujkiDMt2/f99k2VCvy5YtIw8fL5p6ZCPt/RfbvOn2eYdbfO95P/P68vF7VjJQxnpzrAtH1PWkyZLy2vLoN9c4wnzLoT3Zev7dmP5s9Y4D3j/s8w43+CFrZlHKVE6ECQJsEddBb3m3DrxjcgATBXDFb9DrOy4jAH297m35Xp/549hiP2z9HHapB8CH67tW8L702kHyDw2iqVOnsuuOsbYGT6M+jT0zdQ+8gzXTpp4bu4981PQ3pGEvGgi/d2/fqf4eY99p7p7a8UPUgbk0jT3D7O3gwYMpa9as5O7+33pPY++Ke7Yo28SJEykyfWaKvvjSYQRrQigxjpLn+pP3KCwiHc2aNcsor2uRV+AfgHc1fRv5OLLsuXvnrtH6EX3F8IzxEH9z586lkPBIWnMkRvK7A1jfYbVLmzErjR49WrWMs5fsQcAxyB9DnjL3215l0yITMBGBvmCu/IbPtORjLxpMhKsZ2/Bt9igbyiTyQX3Xr1+fipapkiBbVZqSbwK8Z89bmEbP30Q/L9oa6w9bqQG8f/llEmrQtjuNWbg51vOJK3YxWF91+CaFp8lIru6e1K73cFpzNIa3e+02dDK5e3pTSOq0vCWmqXLY+z62suszZjZ5e/vQqVOnVPUFgHfD/mHuN9reXrLULHgXjC9esuashQbpfnJu87ds7zYvlC5r2kW8A+bCn9rDnNs8XKBgPQwICKBWw3ox4BXgPW3OzOwa7+blQV9++SWFZ0xLHMX939u0630MIWActnTz9PUm3+AAvi5Vrxpten6eJwD04P3ZbzT/t92UwsmJhmBP+fe3aOvLS1SgYile0z507Sz6/ucBlMI5JU088B94r9GuKecv1t3DYi/WvKOMW15coNL1qrHrvG9QAJcDZa3RronO2v7vbWo9vDdPMgxZM5Mt8d8OQLR5T442v+jSPoLbvKHlHVvkKde8o7y9Zo8hb29vevLkiUlXHAgACAI1B/gAFgM1hxA0jkgjLAVqy6bG1Q9pow7sQTN27FiKjIykFi1a8DYlaC9LB8qm9rBEA4u/n38Az0LbW4DK/OKuAZ669gD5BwRyzBBjbS0UQmPPzN0DeFfD11rkiL1o8J1a3OYh4zDhjPqduHyXdJ13APC+ZM8FHn+wZEytjMPYpoUG+qiaQwas08lFNXWGdy3JHmPpaaFxdLd5fCd4DhOyXt6+DgViAd5d3Nw5XtT//vcl6+PQycXfyLkbGbx/8cUXuncUz/COu5cPrTx4na3xI+esp/RZo+irpMn09Em++ooy5chLPy/e7lDjLTwIajZtT1my6JanGeNFU/fkmndTNaO4L8G7+jXvWhQoW4B3NCOURVgXU2dIy1ZwWKiX3TxMG5+c423iuk0bQWN3LGN3dwGk4WYOCzxAeffpI6jT+ME06+Q2drMHPdzU4Ua/6s5xnhCApXx5zBFeqy6eI2Ddshu6fHCN7eeQJqz/eAf5r4g5ql8Xv+vvGE5v7cPTur3m/71N0W+v8r7vnScNpc6Th9KCC3t1afzfHXaFR7qIUo8Aekhz07PztPL2MbbUw0Ue5UM+wm0eywOQPu6LexyBPlsm6tixo1klRIuSAj74lMD72zdvVSsDqDc1gAU8G980yB9pYu06JiDEcf/efXr48CE/s1aZRDpqD0s0mBEuWbIkVWvYSloiExjMwJWvQu3GVKFiRZ6pN9bWErzrakUreAe/V6lShcrVaOBQyuTnOpFVs0lbKlqsGMsqLUBcC421463ofxK82w+IW5JXok2U58QA3qEHHDt2jLx9fGjApMUOI2uxB/vqIzG04uA1o39YxgWvPFPPQQu3+QO33jOA33z2Mc3YcJi6DZtMPUdOp3nbTtPWc08caqkAxtrdV99Q2szZ6YcffmCPHyU/WbqW4N1SDUnLOzMVlA01h6OB95s3b1LqiAi2gAPkCuCqA9q39ABa3BdnPEd0eIB6JZ14bo8zl+H9LS5HfJcB6cEF38/fnwd1cyATAk2tkiLBe/wDcVP9EO1j2H5QEMH7kyZNosKFC3PkeKxvF8eL5y94Nl78tuasRbGxRINyDho8mLx8fFnIAkB+rkAiIb8b9b75zCPy9Pal8ePHm+QNCd51PUUreAe/Y4mSp7cPbTr9UAL4BJqwAr9vPfeUvH39qW/fvrwXtloZp0UugkaC9z9UAxZLcsSY/LIXTWIB71jGmDlzZqrZpJ3RqOwJKX/iM2/0bd26+L8cKjif+Mb9MX8TPA7c3N3p/PnzqscDCd6N9XaDe9Lynrgt72hOCORvv/2WA8nB8iy2TrMH+HbkPLb+cYlylSpMZcqUsQjMtSgpErzbH7wrlUJ4szRv3pxcXV2pTp06HG0WbSIORwHvKE90dDQ5OTvTyLnrWegKISfPcd3abVUnUHYGTVlKHh6edPDgQcEmcc4SvOuqRCt4B/XRo0fJy9ub+k9Y6HAWIVvxl6OlC34fs3ALpXRyos2bN7MHkgTvcSeB4wwABjegGxhOHBu8Euen1mjzcRKycEOCd93aemU1wdKbIWtOGWMmgSYNMQ7CU6BGo9aUL18+jmWhbB9rriV4t6KWJHhP/OAdzXz69GkKCA6kXnPGsFu6I4Nqe5Vt+Kb5FBASRIcPH7bYEyR4J3J0t3kAd7jFCUUK5ytXrtDVq1f195QN7UjgHVtopUuXjrcow1owR1P0P4fy7Ln2jirVbUa5cuXmbTaVvKK8luBdVxsfA94Ri6VAgQJUvmYjdp/8HPjL0b4RUebrt+lGERGRvEWcFhmnlUY5yarsW6aupdu8dJuHPFc7GQE+M6S5ceMGBQWH0KQVu6WcTSAAv/rITfZwGzRoEHv8mOr3pu5L8G6qZhT3JXj/NMA7LI49evQg/5Ag2vbqcoK5wdsLmJvLB+7yWE8fHBHGwcqsCRSoRUmRlnfbW94h0LFX+vz58yk4OJhd45Xtief4M3Y4EngHIBw3bhwFhITTzsuvpFJhd6XiPW9d5hcYTNOmTTPriSPBu643fQx4Rx3OnDmTfAOCaPPZ33m9pqOB20+9PBhngsIiaPToMezCrUXGaaWR4F26zRuCamMyWnkvvsA79IPatWtTzvxFpZeb3eXsP7xMqt/P8yhlypR06NAh3mJQ2c7WXEvwbkUtSfD+aYB3DHzXrl2jiMgIqtauiW6P9w+B38wB3U/xGbaza9q/M0eYP378uElwp+weWpQUCd5tD94BAuASHxYWRu3ataOtW7eaBV7KNnUk8I7+CWskJiB6/DSV9t74SwJ4OyoWsEJ2GvAz7wOMIJOmJnzAPxK863rRx4B31C/qOSIigr7rO4pQ/586WHak78P40mvkTAoKCuLJT7SHFhmnlUaCdwneEwq8g9cXLlzIy0Wmrz9E+2/+LcceO8paeLgVr1CT4xBhC0i1fADpI8G7UpM1cS3B+6cB3tG8AJOw7nkH+NHME1s4CNynCM7NfRMC8CEiPfZ1HzBggNXb82lRUiR4jz/wDoEL0IS9fuFirlT+jhw5QtizXWlxNzGcxbrtSOBd9M/WrVtTSOo0H6yR9lvv7UjAIiHKsvH0Qw7c1a1bN4uBpCR413WjjwHvSAH1iPWnCJi24dQDqUDbUYHe8utjSp0uEzVr1kw/bmqRcVpplON3rEHZxA/pNi/d5sUEkwkWMXobfGYMHEJfCAgIpEbte8mJQzuOO5DtS/ddIm9fPzpw4ADLWrUBwdHQErwbZffYNyV4/3TAO1oW1g5s05M6UzpacfOIPvK8OcD7KT1bc+8kpc2emYoXLx5r27DYXB/3lxYlRYL3+AHvQmgvXryYeRf8awjU0T54T83haOAdisa+ffs4cN2wGatkFG47KRWIzNtn7By2xCCQmiVgIcG7rpd9LHhHfz1x4gQHlOw5fJrkdzvyOwJjOqdKRbt27dLzuxYZp5XGUh8zHMcleJfgXegBhrxh7rcp8A7dbMyYMeQXGCJjbthp3AFwh6wtVKoilSpdmrdiRTtI8G6Og4l4gMZAq/aQ4F09c2lhSIARQ0BiTVs9uP9AFWhBRzl79iy7K9b8rhlhP/RPCZyb+xZseddiUHfy9PLktTZqFAgtSooE7/ED3p8/f05Zs2YlT09PKl26NK1fv16vcIo+gvZJ7OAd34JvqFixIuUrVlYqFXZSKrDfbFSBYlSjRg2reEiCd12v+1jwLvi97jffUPa8hWnX1TfS+m4Hnt999S0VLFmBypcvH2sc1SLjtNKokb3gEwneJXiPT/Au0kqfPj01ateTZJBY23v5YXu4qWsOkKu7J82eM4dlrRashPFAWt51Mtjs/08OvMfcskpBE5WihbkAwtXOJmkB7xiAtIB3lG3NmjXk5etD348b+Fm4z+/55xb1mjOWvP18ae7cuTxRgvqz9tCipDB4f2l+/axh/shHtWJjJ5o3b96wEmVYZnO/8T1q6hnfjnyU/Qf1OG/ePN5eCp4jAE/KNHGtNh+UGZMCaupaSz5aaC5evEjBISHUb/x8CWbsAGZ6jpxBYWHhvPTCHC+LZxK862oiPsA7Urpz5w6Fh6em7j9NlfxuB37vP3ERBQUH8yS+chzVIuO00qgZd8Ej7969Y7mgLK/oj6bOKJvafLTIES00areK0yJH7EWD+k8M+7wb8gn0iuHDh5Onjy/N23ZKjj02HnswQVKhThPKnj0Hx9lAe2jBV6DDsgc1Y4GWfLRgMqUB9gtDhsNvDBb2+rsVc4sHTnvlZ+t88D22zsOe6UOB0pLfq1evqN+PP5JTKmfqt3gS7Xof88la4He/v0XYFs7V052+++47wrdrqTO1NAChz54+s0teasum5f2XL17ysgsttJZooJzdunWLreqNGzfm/dmVNHiu/B0f10+ePHHIse3ly5eEOohIn5nWnbgr3YltpFTAhQ9b1gQEh1Hbdu0YHMQHX5lK4+aNmw7Jb6bKa+k+rB+W3rHmOcbJDh07ko9fAK06dEPyuw35fcPJ+5Quc3aqV68eB8i0pn0c4R1M2kL+OEJZ4qMM0At4MtyOunx8lNtUGo8ePUp0Yxt0CmwjGxwcQg3adpfWdxuNO3CX33fzL5qyej95enqxjicC1ZniJ0v3YVS29E5CPReY3Sh4FzP/mHmw9k8LDdKGQo3ZS2vzwQwHKs3a9/GeVhpY59Tkg3cB3tV8j7Ciq8nHXjQo0/3791V9D+oM5QMtBGKTJk3I08+Hph3eSHArN+d2nhifAbjPPr2d/IIDqXqN6mxtBX+C59S0qRYa1DOBktK7AAAgAElEQVSAmBp+Qz7Csmxt+exF8+b1GxbQ1pYL76Fs1nw/gHRkZCSlSpWK938+fPiwVXSiLNbmI97HGZZ3LXWtTMOaa5TNmvfEO6gvBOFLlcqF2vcdSftk5HmbWEUQ4bxZp3689vfXX3+1uo20yCu0LcC7NX1B8AHyUSvjtNBokVco4927d1V9D/IRskd8ozj/9ttv5Oycihp/JwNI2SpgIxTojgN+plQuLnTs2LE4/G4vOaIln3dv3xHkj+AXa85aZIK9aKAXmOoLpr4NZTP1zNR9e9E8fvxYlSzFOKi2bLaiWbJkCbl5eNGMDYfpQMx7m8gaW/XpxJLuxlMPKH3WKCpbtiwbzwS/apFXoAV4VyNLtcg4rTRmwbtgYvGSNWctNEj3k3Obv2V7t3nBkNa0i3gHjII/tYdat3nDfPC7UaNG5OXvSyO3LPyk9n/Hfu6TDqylkDSpOdAZJivQ8SE0ANrUHFpowAfIU82BfNBX1Rz2ohGWArVlQ50bO1BuceCbBw8eTNHR0RxRXksdmMpH5GF4drSAdaJ8+A7U9ejRown7ji/efV5aI+PZKgCr+4LoM+TjH0gTJ05UNR6IiXDRXtaeAd7V8KgWOWIvGnxzfLnNIy3U6axZs9j6Pn/7acnvNuD3JXsukH9QCA0fMcIov2uRcVppVI/v7/7kMdHavob3tMpFNX1U5KOWRq3bvMhHzffbkyYxus2LuoQVuFKlSpQjXxHCLgyJBRAnlnLuu/k39RwxnTy9vOjgwYOx9Fst8grtJte8C+41c5bg/dMKWCfAO1yGsMc5QAIGr3Lly5O3vy+N2b7kk1gDjzXuk/avJd/AACpWrBh/p1AYtCocagH/pwbe375Rvycn6looNqh//D558iSVKlWK+vfvH0uJRH2JdwSNmaEp1iNlPrEemPnhyOAd3wNXxNy5c1PeomVo+/nnUqmIR0Cz5dwTyhKVn/eahdVIDb9J8K7rVPEJ3lH/2AayRIkSlCFbLtosleh47e/RF15QwVIVKXuOHPTggfEgtxhz1Mo4rTRCFpsZnmM9kgHrZMA6jBHgNzWH0CfM0SDdnTt3UioXV+o2bAoBbCYWYJwYyrn8wBXeDrRv375xxhcJ3s1x5odn1jCxsWQkeP90wDsGKbgKI2Bb4cKFKW3atPTw4UNudgD4Vq1akZuXB3WZMox2/XUzUVrhYW3f9XcM9V04gV3lEcnYUDnXqnCoVWwkeNcpHOA7HOA9RIv38PCg6tWrc9BEY0oc2kfQGBuTjN3TQuPo4B38tnXrVvL28aUfRs2Ua/LiCbwjcE6nQePIy9uHlTaMfWoOCd51tRWf4B0pYizAVolol+9/HC35Pb74/caf1Pfneby38qZNm+Io0IL37SUXkY+xcV+Uw9hZgncJ3qETgHfUHNbiHhi1hg0bRoEhYTR78zEJ4ONl7HnPngxFylalAgULsjHCUK+T4N0KbraWiQ2TkuD90wHv4IE2bdqQi4sL1axZkyM2KgEpBsYuXbrwfscNe7anba+uJCor/O5/btH2N1ep3ci+/A3NWzTnNdqGPG0vJeVzBu/gNQhEeHaIARv13r59e7p06ZJ+vZ9h2+A33hM0xp4bu6eFxtHBO+oA/bN3797knMqFlQq4eyeG2XZHLSPqb/q6Q1yfQ4cOZT4E76g5JHjX1VZ8g3ekCp4fMWIEt8/Utb9I9/mPVKLB73O2nOD67NGjh0ngjrpHP1DqA9b0Ca00kA9qDgneJXjH2KB2rFaDexB3p0CBgpQuS07aePqBHHs+cuxBjI3OgyeQi4srGyGM6XQSvFsxCqphYmVyErwnbvCu7DC4vnz5Mu3YsSPWVlzK9oY7/bRp0ygwKIhylypCUw9vSBQWeFjc55zdQQUrlyb/AH9eL2xqvblWhUOtYvO5gneMNfv376e2bdvS4sWL7QLE0aZKXlfytKlrRwfvotxPnz6lkiVLUq5CJeWavI9RKGLe0/oT99hdvmrVqhyPQgsQ10KDtpRr3q2L6wL3eUwuZ8yem9Yeuy2V6I/g+W2/PeNlN0WKFCGAE3NjpL3kIvKR4P0PDporxnhrzqg3tYe9aBLzmndRp+DJM2fOsO77bad+hICmjjoJ7ejlwtKDCct2srfPxEmTTE4KSvAuuM/MWYJ3XeUger45AWZYhVqYSwuNWItumL+l36YC1iG9mJgY6tmzZyyhjejFIoKxsbRRN1BOb968yettsQ6+67ThtPnFBYcE8QDtW19dpv5LJ5N/WDBlyJCBTp06xd9gqp3tpaR8juD93r17vJ7dzc2NcuXKRatXr1bV38CTaB9TbWeMZ7XSJBbwjro4d+4cBQUF8z6pOy+/klFxVQIaWCB3XHpJpap+QyEhoXTx4kXmMS1AXAsNeFSCd+vAO/gd3jmhoWFUolItir74UgJ4lfyOqNk7r7yiyvWaMxg5e/asxTHVXnIR+UjwLsE7+EDNgXFBLY1a3IP3Fy5cSK5ubtRt2GTaK3d6UT2BAVm74perFJYmA5UpU5b3dDelz2nBSuAZGbDOip4jLe+Jz/L+7Nkz6tOnD2+9FRUVRadPn9YLbmsnCTCI3blzh0aOHEnePj6Uq1RhGrp2Nu3484ZDgHiA9p1/3qDR2xdTgUqlyMXVlfr160c3btywqBjYS0n51ME7BmTwCf7Egfrv2LEjryXGGnesJzY1cAsawzPaxx40iQW8o34AGDER4uXlzdub7b76RrVQdfTZeluWDxMe9Vt3JT9/f3bhQ32KelWrEErwruuxtnCb16Ws43d4iAUEBlLdFh1px8WXkt9VAPg9195Ry24DycPDk5YvX27S8iXqG2d7yUXko5QZyjKYupZu89JtHjqB2rEafKaWBp4/8BrETi/jl+6QE4cqxh3I8DVHb1FUgWKUN28+NiCa6+sSvJsa8RT3tTAxyCV4T3zg/dChQ5QpUyaO5g2XW2XnsRa8C9ZB5zpw4ACVK1eOt3oo9U1VmnlyK21+foGwhzpAtN32f//3Nq/B3/rHJZpzJpoqNa9H7l6eVLx4cdqzZ4/VW+3ZS0n5FME7llWAn7CWHZNCiJGA6PECbOOM7xa/UdfiWvCUpbO9aBITeEedoe9i+zgfP3/6aeYqgoJuS8D7qaS959pb+nH8Aq63SZMnx3JX1QLEtdCg/aTl3TrLuxgfMI5MmTKFfHz9qM+Y2bT72lvJ71Yo0nuuv6ORc9czvw8fPtzh5CLGd6VOItrb3FmCdwneoUeAd9QcWnEPPE/r169PgSHhNG/7KRnAzopxB/rCjkt/UKW6TSl1RATrhZb6OcZ4eAKrPaTl3Yoak+BdPXNpYUi1oBpNh8EM1g/kp+wkUC7v3r1rFDRpyQedC1bUX375hYGym6cH5S1TjPotmkgA0gzi/7ltGyD/ry5d5IFgdEPWzKJClcuQh48X5c2bl7Zv306YoFADECEAUEdqDi00aBdT6+5N5a1JsdGiDGmgwVZxAO9HjhyhsmXLkp+fH+XLl8/sII3vUdM2qBd70SQ28I66Ad/++OOP5OntS8NmrpZKhQWlAmvvfpywkNfeIRCaYb/Hb/CbmkMLDdKX4F0deEedoW3Qbj6+/tRn7FzJ7xb4ff/Nv2nEnPXk4eXDS+Ygg6w9UNeG/cMSrVYapb5iKQ88l+Bdgnd7gvf79+4TlgAWLlKEY29g/3e4g38qE9rx/h0x72nfjb+oWqPWFBoWzjGPrOnXWrAS0pXg3YraleDdccE7rJ+LFi4iBKOZOHGiVSBJK3gHHQQuOtuaNWuoarWq5OvnS0GRYdSo9/c0Ye8qWnX3OAP5+LLE7/nnNq19cIomHVhDzQd3p/CMacnL24vKly/PgdBQFoBJNQoKKwJ2UlJQrk8NvMMNftu2bVSnTh3auHEjK3vmwDmUO3PPjQ1B9qJJjOAddQmeatKkCfn4B9KoeRulQmEG0AyZupx8/QPYDRLukIaHFiCuhQb5SvCuHrxj4vjFixf0/fffU0BQqOR3M7wOhXzK6n0UEh7BVkNTE/iGfUD81grEtQB+Cd7lmnfwm5rD3uAdfI0+lD9/fsqYNYqW778sZa2J8Qfbrzb+rhd5eHrSkiVLYhkTzbUxdGRpeTdXQx8sNmo7C5JUG+BNi2KjhUZro9+KsX3AOgBdtQypFlTfv3+fA4N5enpS3bp16erVq1aBJLX5gAfwLQIgYwBFewFAIHL9qNGjKEvWLOTh7UWBqUMpX7nivFXb7JPb2FK+49112vnXTdr9PoYAxmO52f97h+/hGd7Bu7Cuzz+3izqMG0iFqpShwIgw8vDxpvQZ0tOgQYPo/Pnz9PLlSz1oVJbNQhfQP7aXksLg/eUfVrWLKBzKplqxsQEN2hm8gsBeXbt25W0FMVmEyRKUEWfwAd4zd+BdS+8o6fGuPWiQJ7xJ1NS1vcpmKR88f/ToEXl4eJCTcyoaNmM1z3rH+2y6CUGdGPJBpGC4yidPnoIyZsxo0jtHi+zRQgN++5TAO3jQlmvexZgg5NWrV6+oZy8oh95sgZeRoP+JBSRg9YLF3cvHn1q2bMkTHhjf0E7WHhh3wdtqDq00asZdlAfyRrntqDVlRNnU5mMv2fPHS3Xg3ZJMMFYf9qJB3lqjzavhT/E9xr7V1D20P9pU7QHLO2jxBx0oQ8aMlDkqH20687sMFmugF8BVvmqDluTj60srV65Upb9pxXG3b99WNbZpyUfIHjW8AxpxfCEulGcwo73+AHaFwm6vPG2ZD77HlunbK22syWncuDHNnDGTQUhCtREEKtzW4b6OgHFVq1WjbNmzk6+/HwWGh1KOIvmodP3qVLdLK2o5tCd1mDCYuk0fwX8dJw6hVsN60Tfd2lDZhjUpqlgBCo4IJ29fH54QqFSpEv3www9s4f39999ZeNurfuMjH9TNs6fPEiW/Yau3pk2bkq+vLy9PwBYqL1+85Emb+KgbR0gDWyclVL/5mO+HBRl9P0eOHNS8eXMKCgmj3qNnUfSFF5+9ax9cG7edf0Y9fppKgcGh1LBRI+bhw4cPJ3g/BHhPjPxmilfhumjqmS3uP3z4kDp16szt2m3oJMI2aJ+7Kyu+H9H4+46dS0Eh4dSiRQu2Fr57+453mbFFOyREmjAWQP4kRN62yBN6AfQDW6SdEGliMvlTGttgcVd+z8ULF3m71tRpM9KklXs+TJZ/3m70GHvWHb9L1Ru1poCAQJozew5BN7EH/8Ej3B75aMlDYHWj4F3M/GMmyto/LTRIG5Z3zD7ZMh/MiqCSrM0D74mZFDU0eBfgXc33aMkHsy+wCKspm5jlMaRBWUX9AGyIsuOMPGCBF/cMaY39NpWPsXfFPeQDOvHb3BkDHqLdg2/gXj1w4ED2DMD69PDwcIKnQMqUKSlFihR8HRYWxlvS1apVi8E/IuNirREmBJCWubzwDHyD+rH0nvK5Vhr0IWU6lq5RLsywW3pP+RxlU5uPVhrBN8gPf+I3yjN48GAGh5s2beL2xLdA2bCmTQy/R5mu8pmpa3yPqWem7muhEZZ3U2kau68ln/ikQV0CiMLqPnnyZG4TrIFP5eJKzTr2JQRn+1wBDb4bQc3qte5CzqlS8VppjCNFixalBg0axOJv0bbge7Xto4UG+QG8q+kL6HNq5YgWGi3yCt8DBVfN92iRPYY0aKsxY8awx0md5h24vT9nfkd/b9F1APd/THRjjEbboF2E5V3wuqUz6ha8bek95XN70UDuiG9T5m/uGmVTw59Iy1408B5EXzVXfsNnKJvhPUu/7UUjLO+WyqN8rrZsaEt70KCMwvKuLC907UKFC5OXjx+NnLeB4Cr+uY49iCWz8tB1ypQjD4WFhXPcI8gqte2jRV6hTWB5V9O3tcg4Q9mj5AVT16ARh1HwLphYvGTNWQsN0pVr3tWvyRAMaU27iHcEo4jf4gzAjoA9ERER1KlTJx7wxTOcTe3zrnxHeW0qH+U7htfolPgmNYcWGnQICAGcrT205IMBBkqKmkMLDerM0de8ox4ABhcsWMDAXNSJAOniN87CUqC8Z+laDOaW3lM+txdNYlzzDp6CtT1Lliw8cYd6Q39BVG4/P38qXa0erT9577Nz7YMStfpIDBWrUIOCgoJozpw5zFKoG0wgBgcH87Y1hmOLAOJK/rN0rYUGaX5KbvP4Hnu6zRu2yfz58ykkJIQKl61Cqw7d+AyV6Pe08fQDKlezIXuWGMa8AZ9jfFNzaJFxWmmgj6o5ZMA6GbAOPA1+U3NoxT0A74ayAvlC32zdujWldHKmdr2H0+e4fAfAfeKK3RSZIStFReUi7G6FQwvu0UKDvGTAOq5y8/8keE8Y8I6B49KlSyyYXVxcqG/fvoR1f4YDyqcE3sGJmKww/EZzHCrBu06oq1WGEHgOMQuwBaCzszPBAwKBocwdiDavVnjifTXtifztRZPYwDva+OzZs5QsWTLaEb0j1gQUAOWqVat4O8fQiHQ0a9PRz0axgAVk2rqDFBQWQd7ePrR3795YdXPixAn2VNiwYQPP1it5XAsQ10KDPCV4Vx+wztRkM9oAW5j6+PhQYGhqmrrmAFvCEkM8ho8tIwDD7M3HKSwyPXl5edPWrVvjTK5jzJXg3fZr3rXKK7Vr3kU+yrHLmmu18lprPsLybk2Z8A74U23ZtNDEN3hHGTAmjRo1ilxcXalgqYq07vidz2bycNfVN9Rj+DRydfeg4sVL0OPHj/UyVQsQ10ID/pHg3YqeJsG7/cA7gCgGB/zhgPUTFjUonxgwjB0SvKv3CoDQgPKn5tBCg4HJUS3vmAhq1qwZVa1alWbNmkWIoWCpTiR4t4/1w5SSAjfYMmXK8No7Y5HT4dZ37tw5Xqbi7RdAbXoOpU1nHtH+mL9jBbf6WPDgKPT4ro2nHlDzLv15ayysb8f3G/IxxtXKlSsTluYYPsNvtUqkFhqMNRK8xx94R32iHRCoFeOYu6c3NevUlzacuv9J8/vms4+oXe+feKcJ8POvv/4aB7ijbjCGSPAuwbvasQ28o4XmcwHvqB8cqKOt27ZRVK5clC5zDho8dRntvPzq0wTx2Abu5l+0aNdvVKZaPfL18+PJC8ShUhqNtABxLTSofwnedXxo9r8E77YH7+gAWAOFoGCYRTdUMM01kATvErxDkCgHUSW/iJlnBJS5fv16rIkhgBpMCpmiVaaDawnetSk2apUhY+AdbYSgkIgZAQu7sTHi90e/8320KXZmgJDNnqcQLd17kXZdef3JKBZwkYeiNH/7acqYLRcHyxk5ciQrVJjwNDxE3cGDCf1ATI7iPS1AXAsN8pLgPX7BO+oUbQl+Hzt2LAUGBlH6LDloztYTHxTpT2PSCvyO/rv8wBXKmb8oe+MhzoWY7Dfkd1EvEryblovG6gz3MFYrxwdT7ynva6GRlvfEaXlXtjvkCoJowgCCLdJqNm7Lk4fwBHOUCe6PLQdc5Leff847t3h6+1D69OlNYhQtQFwLDdpAgnclJ5q4luDdtuAdggLuyw0bNiRvb2+qV68eC2UTzRHntgTvErybA++IGo81Whh0ETQQgyUOczRxmOzDDQneEw68Q1GvWLEilS1b1uT4APAuFE8ATMQyKF++PHn5+lHNpu1p05mHtP/m34l3PXzMey7/2mO3eWsaBA6C4nT8+HEG4eZA9YMHDyhDhgw0YMAAfR8AW5ujMdUPtNAgLQne4x+8izaCIg0PterVq5OXjy9VrvctrT5y85Pg901nH1Htb78nL19/7v8HDx5kvhXfbuyMcUCCdwneIefVHlpoPjfLu7JOsQRx8eLFFBmZhsLTZqBOA34mbJ+WmIPZoey6te27KHfhUuTl7U3dunXjQHFCx1DWAa61AHEtNMhLgnfD2jfyW4J324J3KOXZsmXjyN4LFy5UPfMrwbsE76aAOKyQ2bNnp4IFCxICGmGrHTHwmqIxMgTob0nwnnDgHWODv78/nT9/Xt+G+ob5cKEE77gFQAMeGD9hAoWHpyY3D09er4Y1eh87I58Q9GuO3qJOg8aTu4cnRURE0vQZM2JNQpkD1Rhnsf81tteDu584zNGIdwzPWmiQhgTvtgPvqF/wO8a1GTNmUERkJPNJh/5jac2RmETJ79iG6YdRs8jd04sjOsO7AP0Z32npkOBd2wQ1+EfISEt1LJ5roZGW98RveRftjzNAKOI1tW7Thj1jMmTLRTM2HObtLBNCVn5MnpjgX7L3IlWu15w8PL14N6ijR4/yN5rrG1qAuBYa1LcE70ruM3EtwXv8gncIXjCsOPAbgemwtRoEs7nOIWiUZwneJXiH8gDXUQQPgReHUrnDmlBs3QfAoTxAo3xP+czUtQTv9gfvGA8ANvPly8fbnWGMMHUYgne8B3q0/bVr19jqjG1d0mTMRi27D6Kt555+CGrnoPvVxrzn8m0594S+7dSPUqfLRKkjImjYsGF048YN/i7leGkOVIPXo6OjOXDdsWPH9OOsORpT9ayFBmlJ8G5b8C74HX0E497w4cN5kid12kzUtEMf2vLrE11QuxgH5fdb4Pe/aOtvT6l1zyGUNlN2CgkNoz59+rCOAL1Bye+m+FPUg7S8q5dxWoC4FhoJ3j8t8A75gnEHO/KcPHmSEH/F3cOLchcuSf3Gz2dLPCzZHwOqbUkLS/uea+9o3rZTVLFOEwoIDqXs2XPQ0qVLeVLCGl1RCxDXQoPxTYJ3c6P/h2cSvMcPeIfCh/UxixYtYvdXrHFXHgBf+FN7SPD+eYN3KA7YqqNfv36UJk0aDlYGXrN0SPBO7FZqjVBS1iXqTe2hlgYKuqBB+VauXEmBgYEEd1lzhzHwrnwfghKW+7Zt21JkmjQUGBLOe0TP3nyMoi++pH03/kpwVz9217vxF6+zm7nxCDXt2Jf8AoIobdp01KFDB7py5UqsyU/l91kC1fh+eDn16NFDn4YlGmX64loLDWgleFcv47TIRUGD9sakFbZYTZcuHfn6B1KT73vTTFjEzj9joJzQrq2C33dceskR5Ft1H0xBoanZc6BNmzYcgBHBKa0Z0wV/4owxRIJ3Cd6FHFHyhqVrLTSfs9s86hNyWtQb+h7GoG3btlG1atUoIDCQsuYuSD+MnkWL95xnkOwIQB4BX7E+H554YxdupfI1G5Gvnz9FRUXR6NGjefchNeOOFiCuhQb1LcG7pV4s93lnJQ8ul2oOQ4ZEZ0ZHhsuml5cX9ezZkyCQcV8cQuEQv609S/D+eYF38IySb7C9W0REBIM7DLiIGm8NIIWgseY9JR9Ky7t9Le9oZ8zmY1Kmc+fOFif3LIF30ZYQyOAT8Av2P/f09qWc+YtR92GTGTRjKypEl+Uo9ba2UmIde8zfnB/y3fLrY+o8aBzlyFuYPLy8KXXq1LzkA55JlvjVEqgG/aRJkyg0NFS/LaIlGlFnyrMWGtBL8G5f8C7aDO0O/pk8eTJFwp3e05sDOXYcMJY2n/2dvTsSit8xadZj+FTKVaA498OgoCBC8EV4lkCPwIGxGjyn5sDYIcG7ehmHulbKV2vqXAuNtLz/N0FtTR3jHbQL6lrNgb6vlgbpm9rn3VTepvKBno8dITBh7uTkRP5BoVSiUi0aNW8j7bn+jicQAeTtMYmIPOASj0l6gHZEj2/YtjulyZCVUrm4UtGiRWndunXs6adFxhniHlN1pbyvhQb0Erwra9HEtbS8f7zlHR0bLnzY0gZBpPDb8JDgXVcjcp930woHhNfdu3c5aIjgHwyyW7Zs0bs2Wat4QKAZ40ORrrGzBO/2Be8YE+AiDoB98eJFY00S65614B1E4BPwDvrbosWLqXadOryu1sPTm4qWq059xsyhKav38VZstlIskO76E/do8qq91GvkDCpcujKvsYNrPAJ3Tp0ylbClIcpqDV9bUjiQBuoR4B3ronFYoolVwR9+aKEBqQTvCQPeUfeCh6BMr1ixgpegIG4C1pMXKlWJegyfTpNX7qH1J+7aTJEGv288/YCmrtlPfX+eR8Uq1CD0t9CwMN7GEHEtsLWoKKvgPYzV4Dk1B9KQ4F29jENdo+7UHFpoJHhXD8TRLqhrNYcpUG0pjfgC78gH5UY57t27R2PGjOGtXhGcGp5vVRu0osFTl/MOGZjIs5VrPMYe7FYxZsFmgndPlqj85ObuwTGROnbsSAcOHGDjAMqKPy0yTgsQ10KDOpXg3RIHS8u7asu7GGCgdAqBi3uISImBxxRgkuBdx4wSvMflEfARLDGIGh8WFkZVqlTR91zwFqyzgtf0DyxcmONFU6QSvNsXvGOiBhHS4S5ujfePGvCONhZjFXgH4xO2Udu0aRPVrl2bBTvW7Hn7BVJUgWLsvj5+6Q7acfElb8O1++obthywq70RywGUBTHLDwsD3sf2bjsuvqCfF2+jxt/9wNZ1b98ADqTn6eXFgB0eSigHyoOJY1PjpTEexXdYUu5Qj2XKlOEo/MjDGhrDvLTQIA0J3hMOvIs2BM+DpzBmIpbE9u3RVL9BA46m7ObuSV6+AWyVb9S+J41dtJX5FXyrhd93Mb+/pAnLdlKzTv0oV8HivD87+pWrmxvVrFmTNmzYoOd38BXKZ3iAp/FMzYF0JHiPK0st1SHq2lgbmKPTQiPBu3ogjnaxNL4bthP6uloapBGf4F2UCeVHP8YEHYD81KlTqUDBguTq5s5eZoGhqalouWrUsf9YmrvtJK+TxxaRu6+9ZUu5zjsInmqxY3bgN6z38FzDunUha9eduEMDJy2mag1bUWSGLOTp48dyHVHxu3btSmfPnqWnT5+ybmEoZ7XIOC1AXAsN6jPRgvfnz56zxQQus9b+aaFB2jE3Y+j58+dW54PgWABg1pYL72mlefrkqap8NH3P02dkbT74bgRD6t69O2XJkoWvra2HZ8jnqfrvuX37Ngtpa/NBHsjL2vfxniaaJ+rzgbKBQQ1na8uHtgH/WPs+3kM72YMGeTx6+Eh12dBXld8D4B4eHk6ZMmVi92nwmPI5vkdNHxV1oJbm8e2jy+UAACAASURBVO+PCWvblHlbutZaNjU8IL5HLc3DBw/V1dtzHe9Y+uZYzzXSID7G0KFDCW60cLsz5IlYeXyQA3fv3FX1PWh/tI8yLYwNaGcE0VywYAGPZdiOLSpXLgoOCSVPLx+KTJ+JchcqQaWq1KXqjdpQo3Y9qUW3gdS293Bq32ckn1t0HUgN2/Xg56Uq12HgEpEuI1saQ0JDKVfu3FStenVeQoQ4IFcuX+F8lf3yVswtdd9jpVwcN24c9ycoL/hewzpQ1oexa5RRLQ3SuXH9hqrvQT7Wyh5RTpYjKuUi02iQPWgfNX0OckStjNNKg28SdWLujDoGvyOWwtw5c6lXz1683Vzu3Hk4WByiLYNvcxUoRiUr16bqDVszX4O/Y/F7t0EEwF+jcVsqXaUu94806TNzfwkODuF1pFWqVKVuXbvR/Hnz6dLFSzp+t6KcWmQc+ja2R1TTPjxWG8gec3WHZ3ajefyE68tSeZTPuWwqdFf992igUVPPyAd6gbU8Kr6JxxwVupH4HlVl0yKvXuj0NlX6hIZ8jMkrUTemzlpokBYmjtV8j+p88P2Pn9D9+/fp6JGjvDSsbZu2PLGcOUsW8vMP4FgvGbLmpPzFy1G5mg15u0jE7GjVYwi16zOCZW2bXsPo284/Ur1WXajyN80Z/GfLXYBCwiPJ08ubIiLTUKFChahevfo0ePBg2rhxI38b8janU2iRcZrklQYZh/ZRjUs14CstchHyShxfiAvlGbMVmDnGbIm1f1pokPb/s3cd4FUVTfv7rfT0CiT03kUBQYqgKEUERUBEVBAbYAEVBAUBsWAFRQUEkSa9CNJ7R0GU3iGAgEjvzfd/3o0nXm5uOTskJ8nN7vMk595zz5xtszvz7szOUkBzFcZuPrQg65bNKRrWgZ2uUx9aai5eSFzB9dcGPMolZ86cKqLxsGHDkizt/uj4u8rnX8u8neetZ7hCaH22c+UqJPOy86z1jIjmgn4+zI8R06187VzJa+QfO89azzhFw3IxMKGVr78r+ZIeG7Rwk9biU45dntfOSKb87P4e1sfTfffnXL+T5uoV++OatHQ5vXBeb95R+WjMH8xHSuNaPzufKWysNrbzvFU2u89az7E+1mc7V5aJwJJzSb9+/Wz3LQG/Tn34rJ2yWfMzeZN75ene26VLF+Xqyyj43EccFRWFoKAgZMmSRV2jo6PV/SpVqihLPp8fN3Yc9u/fr3ic+fobt1xd16mPXRlHPuZeeoJ4zoV22sC136z2cL1n5zPBu059JPlI6iOVPVwsslNv65lLFy9pyUTSKdlzMfXlFfOixwf7x2p38gm9XxgwkhHfH3vsMdx9990qBgX5Ozg4OInfyf+MPcLxQIs6+X3M6DFqvKg5/XzinG6H7632sq4SGtaDyrn1DjtX5nPlcnL54otW0XiQSSlNQy8Z9oev97r/xrLpjDfSO0VDAOJv/vNUH/d7/r6zPv6ecf9dQsMFMJ225rO6+ThFw/Y4eOCgVn3syh7XtnanYf04F5PXqTeuW7cO337zLTp06KCCXDNmFrd8MW5Wjhw51NwTGhqq4h2VKFECtWrVQuvWrfH+++9j9uzZSpfmmOEcumvXLq36WHOga3n9fRbRXNLHiyyH8sq7ah//SmSchIZtbSWP4J2Fd33IetjXVULD95k97/b3vM+bOw8E8Bwo7HidRMbnn24yAesCJ2AdgRGtrXfeeSd69eqlQJsdfuBcwPGtkyQ0xm3eGbd5zgMvvviiApgMtGXXjVPqNq/DNxI5IqFhmQgO7dadz1P5sSMXqTQxaCi3JFCBtEPj2kZ283Gl4WfjNq8v4yRyUULD/qEbvQ6/UcaTl3SShIb8SZ7TSawHLa46SZKPlEZbXl24qBavdeujnY9xm9eeD9knJtq8M5hMKntotNSZ2yT5cC7UxT0SGvJbhnWblyhDEho2kgHvnhmSq+mbN29Wq8GWQGEbk+mpPOgysVThMOBdX4GSKhy6ChQnJu5vspPWr1+vVlB5JBiPsuKKqd3JlvWRKCm6NAa8OwPeae2jZZjR4O3yAHnMgHd74J1tSk8WWi1mzJihLB12xqj1jESxIa0B7wa8G/CeOIfqyh56P9LzTCdJ5aLOnMvyMB9dGrPnXX//OtuYba2TyGe6NHx/aux5dy+3pGxS2WPAu2cc594nrt8lmIw0VjKWd6sl3K7SFRsdSxazdM2Hkwe/M7p3vXr1lAsL96O6J1ca99+8fZcwCt9lwHvGA++ctKnE0T3KSgTrY8eOVedw6yoDfF5bGRLQGPCe+uCd/fjEE0+gatWqyr3c4g87VwPe7YF3tiW35/DM92effdb2ApvVB1IFyoB3A94NeDfgnfOIAe/6QNyAd/veZZassq4GvBvwbvGC16tEsZHQSAAyC32j4H3w4MFqz0n16tXV8Qosh3uSlM2A98RWZFAWnVVsp5QhAmTyqU4iH7ha3vmdVtVRo0ap4HMTJky47nWWcHICiEsAvwHvqQve2e+LFy9W+9lGjx6tvSBjwLt98M6x2LNnT3CvIAN76cw5EnnFgW7AuwHvTskr8rNxm5ctauvMBRzXuovtpDHg3YB3ynvyjk6Syh4D3g1498tnEuaS0EgAMguvA945iVPYWgOM3xnkatGiRdeBMvdGkZTNgPfEVgw48H4q0W2evDN37ly1z5au8dzbzj3u7kkCqp2iMeA9dcE754CWLVuCgWkYhVY3GfBuH7xzPBK0M/gPI/DqLJhJ5BX70oB3A94NeDeWd84FBrwb8G7A+/WezTr6jtnzbqO1Muuedyp3e/fuxYcffojVq1dfp9zxN/55Swa8Qy16sB10U6CAd/IHjw/hYo/FKzyOiAENeZwEAYB137WNnALiknwMeE898E5BTv4ICwvDzJkzr9tS4cofvj4b8G4fvLMdOT/xTPv77rtPBa7z1bauvxnwntgajMjsaQ5zbSvXz5IFaqdoWE4TsE7fu4xyhONBJ0lkj9nznnqyx73v2D+6yQSs07eiG/BuwLutcSZhFL44M4J3KgyffPIJihQpooKITZky5Trw7q/BDXjPvOCd44yBdXjEF48VWrlyZZKCS0XXG2i3eEqk2Aj2r0vyMeA99RQoxjy466670LBhw+u8fSy+sHM14F0PvHOscntCSEgI1qxZY6eJ1TMGvCc2lQHv+vFWjOXdWN45eozl3VjeJZhMKnuM27xxm/er4EiYS0IjAcgsvB23ee5LrlChAl544QVs3bpVWcF0LAySskksDKyPCVinr0ARuJLndJIdGk7G06dPV4s+PPOXVj2e1anDOxJQ7RSNAe+pA97JNwxWyLNbGf1cMh+Slw141wPvHJe7d+9GTEyM2sbCfrCTpP1j3OaN27wB7wa8c44x4N2AdwPejeXdjr6hLMdU8nVToFveOYAItl3BHD8zGjEBtQSIS2gMeE/kzIziNm9Z0dnXFjgnL82aNUu5xickJCgLvGvAOjtjzykgLsnHgPfUAe9U6O+//37lvs15gPwkmasNeNcD7xyPnOtbtGiBe++9V3k82BmjBrwntpKxvOsvHBvwbsA7R48B7/oyTiIXJQCZ/WOOitOXpRLcI6Fh/5g974ky2Of/QAbvnAyWLVuG5s2bo0uXLgqouzeGhLkkNAa8J7Z8RgHvDCg2dOhQPPXUUzhy5Mh1bGOBefKBAe/6Z+ASuFpteF3D+vgioWE0Zgp3nSQB1f5ohg8frrbnbNq4SRVFoqSQ0IB3fYWDQJwxTfLmzYvNmzfbYgUD3hObyYB3A945t3E86CTSaM+75px30YKuP9njqd8kNGbPu9nzLsE9EhrybKYC71KFw46buesEIMlHQiPt9H179ylgwGBirVq1Qq5cuVCqZCmlwHkCDJJ8CMS5wq6TJOCd5Q0kt3nWJ72Dd/LDRx99pPbJ5syZEw8++KAKdOSpr/ksV9g98ZWn53lPpNhoKkMsjyQf7uVn4CC79bHysfs86+8UDfPiHKCjRKZ02fg+RjyPj49Xi0CcA6RtQDqCd5368FnygU7/OEXD+hzYfwD/XPMeGFQ1lss/iRwhDRfYateurSL922kLST4sZiC5zbOdAgm8sz66i18SK7qEhmOUskQncZxycdIOP1vvZT7kbZ0kpdGZp1ieCxcuKE82u/XhcyybTj4Wjd08WC4JDel0Le+SfJyiYX2k4D2121oir1gfWt51eMfKh7R2k0SOSGhYnkDb807PVh3ekeI4Syez26euz//PExEnJaf+CHY5cTqVX2rnw/owD1pLn3nmGQwaNAiHDx9W+9pTO+/UeD8VqNR4b1q9k/2SVnl7ype8f/78+aQxwO9ffvmlOiN66dKlSvH3Nj4Ido8fO56u6uOpjnbvnTp5StXX7vPp/TkuFHnrOyfKTr7q378/IiIilAfQjebJhYC0rM+Nlt+dnqvrTtSH/dC3b1+1ILdz585Uy5Pg3Yn6uLdjan1n/6TWu9PivYcPHQ6Y+pDPOL+lRTumRp5cYKP8SY13p8U7qReoxXAHdfnUrCf1tkCa2xj3KpDqQ/AeSPWhR3hq8vONvNvC7B7Bu1OrPCxERre8c3WGqy5nzpxR+9itFSi2IVex/K3eSFdsjOVd36WQfZEeLO8sB3mDPENX2m+++UYJWt5jIu/wz18i7wSi5R02jaFsR06C/saYazs6RcM809LyznpSeStWrBg6deqk4mtY7SBpA9Kmd8u7VT+7V6cs7+RRus7Tk2bEiBF+rY9S64exvKffgHUcc8bybizvTsgrzn/G8u6MbmBhJY5vnWQs7/pb0CRYSULDfsywlneLIXWYUUKjGmmfnnuCRLGR0NjtdL57yJAhuPPOO/HQQw9h185dWmDCbj6ufSGhkbjNM89AcptnfdIDeCeo4lGBPOqNx0g92/ZZBeTJSzqJfGD2vOuBd7avrgIlpUnLPe/kjR49eqBAgQI4ePDgdWxlgffrbtr4ogs+JPlI5IiEhtVV4F1D6ZLIEYuGVomaNWuqEyJcXd88NbtF4+k3X/cCCbyznoHkNs/6mHPe0y94N+e8p06wVE/zFeWvbpK6zevk45S8YplMwLr0Dd4z1Z53qQKVkQPWETgRtNMtlRGF6UVgWd7tThoSIC6hMeA9sUfSA3hn/zEewssvv6wUOn6ncm/A+3kFrO2OHT7nFBCX5JOW4H3btm3Ily8funfvnmw/q0RJYVsb8K6vcFhAnPKRJ0WEh4crjwz2gbdk0Xj73dt9A97Tr+WdfWbAuwHvEjkiodG1vJM/mY9ucorGgHcTsE6CeyQ0HAMGvNuYCTIaeKfSZSleVLLGjBmDFStWqAByvG8FrLNRdfWIhLkkNAa8J/aIk+Cd/MH9rtOmTQMjflOBZyKf0PrOfrR4iUKQz+sk0hvLu7G8uytQ5ItevXopqztPLbB4zOItfnensX7zdTXgXQ7e2eacC0qUKIHevXsnW1BxbXcD3hNbw1je9beGSQPW6coe8jMXJ3WSRMZJaSxZa7d8xvJuwLtELkqNlsbyri9LJbhHQsM5w4B3GzNnRgDv1qDesGEDxo8ff53ixd9ck+4efglzSWgMeE/sJafAOxX10aNHo1KlSoiOjsajjz6aBN5d+cX6LFFSyAcGvBvw7g7Ed+3ahTx58qjAh+7zE/nNms8s3rN7NeBdX+FwBeKcg1966SUULVpUbd/x1u6uNN6e8XTfWN6N5d2A90QQasD76ev0VE/zhfs9dzni/run707RGMu7sbxLcI+EhnxuwLun0e52L72Ddyq6p06dQvv27ZVCXK5cOeX26FaNpK8GvOsrUBKFQ0LDTkot8E5lgbxiASNa1rnf+Mknn1TBqs6ePZvEI54+GPAOnD9n3OZvVBkiQGzdujXKli2rjokjP7oni0fd7/v7bsD7jYF3zhEzZ85EcHAw5s6dm8wjwmp/A94TW8JY3o3lXSIXSWPAuwHvurJUIhfJZ7r5cHYzlnd9WSoB4hIa9o8B75Y24uOa3sE7lWFaTYsUKYJ+/frh5EnfZ5sa8J75wDut3wsXLsTKlSuV67ulcBw/flwpEZ4AlPuQsGjc7/v6zonJWN6N5d1SHshn69atQ968edURcd74TqKkkA8NeNdXONyBOBcdCxUqhNdff92rZcydxtcc4Pqbsbzryx6JR5qERo2fv/7yumDj2o/WZ8kCtYRGIns4hxi3ecEigebpKOQF9o+3udziFfer2fOuvzVMIhcNeE/kPN1YXxIZJwHiEhrWyIB39xnFw/f0Bt45GMlYVqfz+9GjR1XEZt7zN4ka8K6vQEkUDgkN2S8lLe9U4r744guUKVNGBS2kld2alHjVSRIFivxowLu+YiNRhiQ0Tgas47xEnmPgzGrVqvnkC4mSQl424P3GwTvbnnMGj/Dj1hpPyZpDPP3m654B7/qyRwLEJTTsNxOwTj+ui0QukoZ6m04ye97NnneJXDTgPXGUGfB+RcU905lzJHKENFZKsXPepUzsJHi3FFyCHjYCASAneuuP7vFTpkxBvXr1sHPnTtDVmYoU6ewmA971FSgJEJfQsA9vBLyTD1x5gYs65cuXR8uWLVVQOkaMt8aBAe/6CpRxm5crUOQ3umIHBQVh4sSJPpVX8jDnPN1kwPuNg3e2OYMIFixYEN99953HLjDgPbFZjNu8cZvnPCWRpQa8G7d5XRknkYuWvudxIvdx07jN68tSy6Dqo1mT/SSh4UuM5T1ZUya/kVrgnQORkz47jxYOWigJrMeOHYtu3bqhefNmqFGjBsqWLYPChQup/ewx0dHIkT07QkNDULduXXTs2BFDhw7Fxo0blbJrAUa+15twMOA9sMA7BQD7nYs9e/fuBYOBWYl8QL7i765JqnDoKinkbWN5N5Z38tuZM2dQv359dXTliRMnXNkx2WeJksKXGPCur3BwTLsrkVzka9SoEapXr67mFfcO8kTj/oyn78byri97pNYPVwuIp77wdM9Y3mVAXFcucrx508889QvvGcu7fOHYW5t6u+8+H3p7zvW+CVinv7desrAglT3G8m4s767j1eNnO8zFZwi4eTwXAfg999yDqKgo5MieDQXicuPuimXRuG4NtGnWEK+2bY6uLz6J1o/WR8M61fBa2+Z47vGH0bR+bdSscgeKFoxHUK6cCAkJQcWKFdGmTRt88803WLVqVTKljAU24F1fgbIWRTx2uJebEhq+StfyzoWfCRMm4LHHHlNR43v27OmlRP/dpnCSKBy6NAa8y/YDsn8IYHWShMYpt3mCwUWLFiEsLAzz5s3zq7ga8J7Y8wf2H9DiAzuyx52nvNEMGjRILRj/8ccfycrgjcb93e7fDXjXlz0GvCfOobqyh3OI2fMuWCRwSPaYPe/63mUSuSgByJy3jeU9+aK2uzxz/y6xoktomG+Gt7yTme3+WQqH3eet5wh2OQCs7/6u3vKhED527BgGDx6sIi1nz5YNwUG5UKJoQbzStgXmjRqA05vn4+LOpbi0ayku71qGy7uX4cru5eqPnxO/817i50u7luHSzqU4v30xfp0+DD1fa4fKFcogNDhIWegZGIpg7uDBgwrIs+zWOe/+6mH9bjGX9d3OlXUleLXzrPWMpaRY3+1eD/15KNXzYV1YPrtl4nMWeNeh4bNcwdWh2bFjB0JDQ9UCEIOB2SmnBd518pHQKPB+6rRWfST5kEZnjLLeEhpG6CcQ1W03neetsjlBQwu4pN10y8YgmjySsGnTprb4U9oGR44c0aqPpdjo1McpGpaJ4F2nf7zJHl/180ZD3uARktz/zmdc3+GNxvUZT58VeL9mX2ZLZI9TNKyf5Tbvqa6e7klknIRGIq9YXstzxVPZPd2TyDgJDedq9qunMni7x3FDHvb2u6f7UtnjPj48vdv1nkT2UO5Q/ri+x99nST5SGn9lcf+dW0B1+5Rlc3+Pv+9O0ViWd3/lcf3dibJJ5BXLSPCuI3sk+UjkiISG9aHlXac+knyclD0JCQlaY4FyhHOvK//5+yyRPaSxksc972R6p/4IdjlxSvKjVZQRvekK/2SrVihUqCCKFcqH51o2xsgv3sXvs0cq4E2Afm3vCvyzbxWQIPv7Z99KXNmzXIH5HUsmYNLgD/HG861QsUwJ5I6NRcMGDfDtt9+CZ8FTCEjqkx5pqEClx3JJy0QA4omWPEiBN3/+fOUab/EkeYxR5Omezs+eaNPqHvns+LHj6apMN9IWp06eUu18I+9IT7T08rD4SFou8hxjb5A3t2/fjlmzZqmtPB999BG6d++Ozp07K9CeJUsWNGzYEF27dsX777+v5qKpU6eCll0q2XSrv1H+PXTo0A3XR9oOqUHH1fUb7R9v5eJ72W+cN/bv3688I0aMGIFPP/0UPXr0wGuvvaaizjPy/CuvvIIuXbqgd+/e+PLLLzFu3Dh1vCTdrElvV54QvKdWfbzVMzXvs39S8/1Ov/vwocMBUx/yGec3p9swtfLjOKP8Sa33O/1e6gV25w2nyybJj3pbIM1tBw4cCKj6ELwHUv9wO7eET52g8QnerVUe6yE7V2slxc6zrs/oupkzHyqhtDYtW7YMd99dBWEhwahYriQGfdAVJzfOw9U9y0GwLQXqdumu7l2BCzuWYMb3n6JW1TsRERaKfPHxoJLGYGbWyqdrfd0/W6tJ7vd9fbdWeXw94/6btcrjft/Xd64cWZZ3X8+5/ibJx7IWuL7H32cJDevj7jbPe+QnWtUbN26srGGfffaZWkVkGST5cACTT3WShIa8Q/c41sFuYj4c3zrJKRqlbFywH0iN9WbZdOrvFA3b17K8221rlo0CkGOItFz9nTZtGp5t1w4lSpZEUEgwQiPCEB4Thcg8sYiOz4PYAnGILRif+FcgDjH58iIqbyzCY6MQGhmO4NAQ5MufH82aNcOwYcOwe/duNTdRWSWP6rQdLYc6vGPJEZ08LBq7bcbnJDSkU27z1+yPHW8yjvVjGTgeuUhCTywu+L3x5puoVLmS6oOQ8DCERUciMk+M6reY/K79Fo+Y/HkRFZcbEbmjERoVgeCwUMTExqrYKx9//LFauKECy7nKW78Fkts829SyvNvlBYnscYqG9bEs73brI5E9EhrOoeRdnUR+p9u8zthmPk7IRYm84rxL+aNbH7aD3cR3OyGvWB5dt3mnyibJh/WxLO/pra2lsseyvNutjyQfb/LKV54SGr4v0Pa8W5Z3X23l+psUx1H+6CTX5z1a3iWMIqFhoXUC1nHgs/Dcg3zfffchW7asaNn4ASwY+xXObFmQ6mDdF6inZf+X6cPQqd3jiIkMxx133IGvv/7aq6JldZik0yU0EiWFZcwM4H3FihWIjY1F00ebYvr06crKSV5jkipDTigp5AOCMJ0kUWycosms0ebJa/wjz3BBklbYavdUQ2RkpAJ8Verdi2fe7YTeEwej/6IJ+H7DfEzY/wtmnNiMeZd2Y+G1BCz6Zz/mX96Dmae3YtKf6/DDlkX4atkUvD9tGF76+B3c+1hDxOaPU9HoK9xxB9q1a4cZM2YoMMi52+J3X7ykCz74TvKOTpLIEQkNy5QSe95ZR+a/Z88e9OvXT4HtuPh45AjKhbLV7kLzTs/jnTFf4dN5P+K732Zj7J5V+OnYBsy5sBMLryb224Ir+zD77HZMObIeo3csw7erp+Ojn0eg8zcfokHbFihYujiyZsuK4iWKo3nz5iqWCz3O3PstkMA7+yeQwDvrYwLWpV/wbgLWmYB1TskrzgVmz7vZ8y7BZBkSvFOxZaTvVq1aISQ4CPXurYrV04YqV/Zre1fiH6E7vC9Arvsbrf1X96zA9sXj8XSzhogMD0WN6tWVFca10Tl4rSQB4hIaCaOwjIEG3qkQbtmyRVnIrD4gAOZKG9uVCrFrMuA9Uai7t4trG3n6LAH8mRG8U2GgOzqPd+P57AR9+YoXRsO2jysAN/P0Nsy/vBcLruzFgqv7FOAjWLcAO0G7+5/1O8EhaQgO+Y55l/bgm9U/oUXnF1CsYlkEh4eiePHiylWb4NNfHxvw/p/CwX7jVoY1a9YoQJ0la1blBVGj8YN4a/jnmHb0D7WY8l+/7VN95qvfFv3br6r/rH67sle958ddK/D8h91QvkYVRMRGq4UdbpHYvHlzktXUgHcTsM4peUX+NwHrZF5sbDudRFmqS6NreWd5dBdanaSRWt512pltrNsGlJm6NCyTAe//yVK7fSTBPRIalifDB6yz26h8TsrEdizvFEgDBgxAkcKFUbZEESwYOxDHN8xV+9h1AbYTz3MxQQW5mzEc9WtXRZ7cudGpUyflCuvephLmktBkZvDOSZk8xP3CDzzwAOLi4sD9wFbyJRidUoYoAHSt9eQDY3nXV2zY1r763OIL16uExle0ec6XdNXs27cvypYrh5g8uVH/6Wb4ZPZojE9Yo4A2gTcBnTs4v5HvBPS00E/963cMXDEVT3R5CXnyx6NIkSLqZA66ZpMPPbWPAe9Xk/b1/fDDD6hZsyYioiJR5cF70WvCIIzavlR5QnCxxCdI97Dg4q9P+T4uwMw6sw1D18/By/17oXCZksgbF6diHvD0kx3bd/hdgHHlaYkccYqG5TSWd3POu0QuksbfQqTrOOBnY3k34J0yj7yjk6S4x4B3A94lmMzVCJyu3eY5MGgR4vFsURHheLlNM/z56/R0C9rdFwZoiT+1aT4+frsjCsTnwb333ovff/9dWUos5dgpZUjCKJzEAsHyzrb+7rvvlGt81apVlXsrXRjtJAPejeWdfJJS4J1zGnmPQTZLlymDvIXy4+EXnlSAjJbxlAZ9vkChBQjpZv90j9dQqExx0OWb7t+MReK+mJSZwTvnEMZZWbhwIerVq4fI3DGo0aQePp41EnMv7FIeDr7aOqV/4wLBnPM78fq3H6L03RURmzc3WrdurQKmUqbYSU7JHkk+LL8B7wa8G/Aukz3G8q4PxA14h5L5ugsYnKsDbc+7sbzb0CC8Wd6pOC5ZsgTFzuMrSQAAIABJREFUihZFkQLxmDH8U3WUmztAzgjfuR9+7c/DUeWOMups39GjRyUBeIliI6HJLOCd4MhqH9dVKgaRYuTtvXv3erQqemNVA94NeCdv3Ch4p2LAOY1uztWrV0dIWCiatH8KY3YuVy7xKQ3udN9HID/xwK944aNuiIiJQuEiRTBlypSkeYptkFnBO+cU7jHnli0eG1n5wVoY+vtczDm3A4uuJd+2oNv2N/I8++2nYxvx7vhvkTt/PPLkzYv33ntPxTIgz/lK1jzp6xn335yiYb4GvBvwbsC7TPYY8G7AO+WWLhCnjqJLw7nagPcryrvXXV76+i7BZK6YJl1a3slA3AMaExODhnXuwYE1PzkSPT41FwJohec58u2fegxZs2ZR7rJUhJxShiSMQsbLSJZ3RmKeM2cOnn76aRQtWhSbNm26DqhTmbXOefc1qFx/M+DdgHfyw42Cd/ImQRXdrMvXrILPF4xTe9GdtLT7BYnX9mPh1X3K/btm0waIjInGs88+Cx5rw7GTGcE7ZRG9JHikW8HSxdBl6CfKfT1d9ds/+5XHxtyLu/D4Gy8iKk8s7r//fqxdu9an+7BTskeSD8ecAe8GvBvwLpM9Brwb8G7AO0T4irLHWN5dUZCXz+6Wdwp6RmkPDQ1B+6ea4tTm+eAe8tQE1k69mwCee+EHvvcGwkJD1HYA62xEL83j8bZEGQp08M426dChA8LDw1GqVCmMHDnS40qY+1FxHhvY5aYB7wa8kx2k4J18yUCbNWrUQM6gXCry+8+ntiiQ7BdMC/ZGp8Q7CUxnn9uB96cOQ/acOVCqdGn8+uuv2kF2CPh1V/ElCoeEhn3qK9o8y043+RdeeAHBIcFo0KYFpv29AfOv7HV0a4NOf7LfCOAZsb7YHWUQmztWHVvqulrvMrWJFBuJ7JHQsJwGvBvwbsC7TPYY8K4ve5ySV5zbzJ53fQu/RI5IaNg/Bry7agpePlvgnQOHSsbAgQORLz4Ob7/cBic2zsvwFndPCwO0wH//6TuIjY5E+/btrzuazEszXXdbwpCBBN7JK7RkUrmm4s7E6+LFi5WrL+/TYuYpGfAuCOYjCQAkoAm0aPP08pg3bx7Kli2L0lUq4rN5P6pAdDqALC2fZYC0EZsXoXazhxAVHY2PPvrI44KYp3HGe04pQykN3vm+jRs3on79+shXtBC6DvtMHcGX0sEDU6tvGeiQWyCefKuj8p5gsFS6/bM/XJNEjjhFw3Ia8G7AuwHvBrxzLjDR5vVd4CVy0bjNJ0pIA95dNQUvnwneyWRUCr799lvkzJEdn/d8LcPub/cE1j3du7JnOVZN+Q4RYaFqLyUtvO7KlZcmE1lMAgW8k08YEZsKKV1DCeJ1kgHvBrxLrOi6NNbWn2zZs+OuujVVcDG6pKcWYEut99KaO//SHjR9pS1Ylx49eqj5x85clRHBO/uNAQVLliyJqLy58f2G+Y4Ho0upvuQxdV2++wRZs2dDkyZN1MKLa785BcQl+XBON+DdgHcD3g1451xgwLsB7xI5IqEhvxnwbgNVEbyzgUePHo2oyEh80PUlnNu2KCDc5D2Bdtd7V/csx/iv+yI8LBTdu3dX7WCjyTIteOcCRMeOHREdHY3KlSvj888/13bLNeA9/YL3c+fOafenLqjm+HKC5vvvv1fHeNVv00Idy5ZRrLbegCMjqj/3wVsIj4hAt27dvHq2uM5fGRG8L1++HMWKFUOFWlUxYsvidOsi762f3O9zwYjbH6Lj8qBx48bKW8nqI4li4xQNy2jAuwHvBrzL5JVxmzdu88byngn3vFuuE1S+7P5JaPhuRin86aefkD17dnRq97iyuHNvuCvIDdTP/+xbhat7V2DMV30QEhyEDz74QG0d8NfmBLGWpd7fs9bvluXd+m73+ueffyrPCLvPS/JhXUjnngd5yr2ew4cPx/Jly3H27FkFwjhBudP5+m4FrPP1jOtvVB6osLre8/dZSsP6+nu36+9XLl9J2nLhet/XZ0sZ8vWM+29SGt2+IXhnDAj3/H19Z9l085HS+CqH9Rv7kAHOuE+6RecX1LnfGR24K0B4bb86H77nmIEICQ9Tni/++spSHqy2sXN1ioZl4Z53V97hiRRFihZF2WqVwOPzFl5NyHCeEu7gnd9pgf9u3SzE5o9DrVq1cOLECTXGLCBup1+sZyQ0Enml+ufA9f1jlcHbVSJ7JDTe5JW3cln3VcDHa/Z1KuajK3skNJwPdfPhuLH4yKqfv6tUjujKRUk+nMsof/zVwfV3qRxxnXNc3+ftsySfU6dOafcp8/FWBm/3naKxLO/eyuF+3yk5IsmHZeWedx0+4BjQbWunaFgf4jid+nC+0a2PlMYdQ7jziqfvCQmJHuGefvN0TyLjJLKHNFbyGG2ejerU34IFC1CiRHE8Wr82jv4+OyD3uPtbfGAQux6vtkV0VJSKsm8FsXOqD3zlQ+uHr99T+jfW/cyZM1i5ciVeffVVdO7cWQlVKx+6yd9I+9Dl3npXRr9S2Th+7HjA1OfUyVM4ffp0hq0P+2PUqFHIkzcPWnd/BdOPb0JAAHeXwHk8W5yu2JHRUejVq5caqxl1HNE1jnMJ55RVq1ahUOHCqNmkHiYdXJvhLe7uIJ774AcsmYjc+eLwWLPHFPBK7/3G/knvZdQp3+FDhwOmPhw39GLTqX96fpZyh/InPZdRp2zUCyiPdGjS87PU225E70tvdeMJLoFUH4L3QKoPPcLTG89Y5fEJ3q3VJOshO1drlcfOs3yGqxdcHby7ShXUqFwh07jKewPyF3cuxTPNHlJHEh06dEitYnlrS2uVx9vvnu5bqzyefvN2j33k9FFxXM1v3ry5ihpfuHDhpD227mW0LAzu9319Z30Czm3+1Gk1lnzV2/U3TgAc3zrJKRqlbFy4qFM0NcGyX+0mPsv6pDQN5z8GTIyOiUHdVo9g1tntAQfcLUBIS27Hz99FruAgfPnll8prxlP7S+SIUzQsLy3v7DcqhnfffTfyFi6AMTuXBxxwt/qN8Qv6L56IiNhotG3bVrnQcyzoJFo/OPfqJAkN/gkst3nON7pHLUpknISGPMA+0kkcpydPnNSaR5kPx5tOktLoyjgCD8ofHbnAsunmQxqdPNhWEhpdt3mWSTcfp2jYBpbl3S7v3EjZ7ObB5yTyinSW5d1uXpJ8JDS6OM4qf6Cd807Lu844lcg4CSbza3mXdLouDZmEwY9y5syBJRO+yRRu8t6Au3Wf59mXKFIAjRo1UpYRa2C4X51iFOabmuCdg8PiG4spKUTbtGmDYcOGwXJdca8/v0uUFNIFHHg/fdpT83i9J1U42E86SZJPRo42v2PHDpQsVQp3N7gP047+EbAA0AKCPEqu2WvtEJs7N5YsWeJR0FkKlA7fWPNBatPw/QTvDE5Xt25d5C9ZFD/uXhHw/cY98G+PHICs2bKhb9++CrDotLVE9khoWCaz593seacckQB+bXl14aL2WJDIONLogAKOAwmNLni38tGZC5ykkYJ3nfo4Ja9YJnNUnDkqLkOCd06sv/zyCyLCwzCw75tg4DYLwGbm67W9KzB7VH9EhIeqAH7ehJZEGZIwCieZ1ALvLA+PY+rfvz8+/vjjJGuOBejJI76EnAHvicE46O6nk6QKh7YyJLBKZFTwzm0eDzdujBJ3lkvcK30tMPZKW0Dd23Xepd2o+8Qjyt2csTHcx6tTyhB5k3ytm/bt3aeCXnIP/6dzf8ywUeW99Y+3+/Mv78Hz77+F6Jho/Pbbb1rWQ4nskdCwLw14N+Cd49qbHuRtvItknAHvojlUMu9KaAx415dxErnIsSbpn0CzvJto815mV7qFV6p0F+rWqIzTWxZkyn3u3hYpeITcOy8/g9iYGKxfv95jC0qUofQE3tn/PEM5Li4O+fPnx+DBg7263npsAGN5V81CPjDg3RlLBgWaOzhlJ1BAfvLJJwgKCcanc8cETJAzb8DP9T7dsEduXYKI3NFo2bJl0gKcNWbTO3gfM2YMIqIi8eqX72Ua4M7+Y7/Nu7gb1Rs/iCJFimDnzp1Wl/m9SmSPhIYFMeDdgHfOuwa8e5Y9vgarsbybaPMGvGfCaPOSTrdLw4mYLtHRkRFYMWUIaG32BmQz431G2t+3airKlCiMds8+63EVTKIMpRV4pwLP8pI/LPDDsjzyyCPo168fDh8+rAJG8Z5OMpZ3Y3knv3gD1b54KaVoyNPr1q1DVEw0XviwG+Zd2hMQ0cldAbq/z/Ov7MUHP32PiOgozJgx4zpFO72Cd5aLC4gVKlRAzUfqYebprZmu3+g+P/T3uYjOmxtdu3a1vXgqkT0SGo5fA94NeDfgXSbjDHg34N0uJnPVlYzlPbE1jOXdlSv+/cw9x/nz5UO3Dk/hWiY5Ek6yCDGq/7vq3Ptt27Yla0WJMuQ0eOfEwXLSpZhRqcePH3+deyb3tltgXgLEJTRsSLPnXRZkh/2pk6h06dJkNLd5Btx84IEHULhcSUw5sj7TAUAL2NMNu9HzrRARGQHOV9a4Tq/gnQpKnz59kCNXTnz32+xM22/sv17jvkFIaCh46ovVb77GuUT2SGhYBgPeDXg34N2Ad84Fxm3euM1L5IiEhvxmwLubFkClicd/FS+UDwmrp4HnnEuAbWagubRrKRrVrYEaNWokc0eVMKTT4J17YNu1a4ewsDAULVoUAwcOvM4q58oaEiAuoVFC4O+/bSmpVvkk+UgVDo4PnUQ+MG7z+i6F7B87QMW1L9xpuDAxffp0hEWGo/+iCaAl0wKzme1KN+zRO5YhLDoSb731VtI4T4/gnWXaunUrYmJj8drAvuoM9MzWX671nXN+B2o0qaei7R8/ftyV5T1+lsgeCQ0zN+DdgHepLNVdOL5o9rx79PL0OAm43GT/6CYJjQHvBrxL5IiEhvxswLvLqKbStGfPHhQtUgTdOjxt3OUTfC9c0H1++vefIihXTvz000/XWTElDOkEeGcfW/nQsn7XXXepLRJnz55VCj1/95QkAFlCw7yN5V3fIk5hq60MCWgykuWd/M39wg2fbYn5l/dmWuBuAUEC+Fe/eg+58+QBxzsTx7uuokY+S00azk9PPPEEilYojcmHfwvY4/ysfvF3Zb8xVgNjNnDbg79xLpE9EhryjwHvBrxzLtBd1BbJKwPeteddjlHduVpKY8B76spF9gsTx5qkT03AOv0jVC2s9G/T27qQxkr/sz64XlNDgeI7v/jiCxQuEI99K6ekuMV9++LxWDh2IE5snId//ABjWu5p2WZwOIJkb5b8y7uWYevCsZg29GP079UJH3R9CT983hPLJw3G+e2LfdJ6e6fO/WN/zEGl8qVUMCjXTpMoQxJGIU/4ijZP5Zxl2b9/PwYMGIDly5cngXdOAjw31Y7glQBxCQ3rY8C7M0BcokBlFPBOvuf55uExURj868yAP17MHwC0fp9zYSfK3lMJjz/+uAKBqSFHXOWU9dluPuw3nnARExuDNwb3y/RWd6vfGLyu4bOPo1KlSmr+Zjt5SxLZI6Fh/ga8G/BOOWJHh3DlV4nsMZZ354C4BBwa8G7Au0SOSGg4lxjL+78zKpUBDth8+fLh3U7PKtCsA2LtPNu1/VOIDAvBqmnf+QTVBOsE5dUrVUCXl1p79ADgXvzTm+ejd+fnEB4ajJjIMJQuVgh1a1RB/ryxKp9mDe/DgdXTPNLbKa+dZ67uXYEpQz5CeHiYco+2lCoJQ6YGeD9//rw6KzgoKAhRUVHq2CVJPhIgLqEhOxrwbsA75yJrLLkqfb4+u9LQslztnmqo3axRpnaXt8CfdaUVl67ooWFhWLt2rWgV3y4Qd+0ruzScN19q317FKJjP4IKZ5Eg/q3+8XZO2PURFYPjw4T7BkkT2SGjYvwa8G/DOedeAd315ZQLW6Xt9WTjFVbb4+2xX9ri/x5zzrm/hl8gRCQ37yoD3fzmWk+/IESMQFRGG32aN8GrptgNovT3zxgutEBKcS0Ww92ZN5/2zWxZiQO/OuPnmm/Fq2+bJFhL4zMmN81Czyh0oX7Iofhr2Mf7+fbYC6fyNZ9Kv+3k4WjZ+ABVKF8Pfv89KlfpY9by0axnKliiCN998U1m52aQShpSAaublanl3BTz8vH37dlSuXFlZ3Xft2qUAkSQfCRCX0LA+Brwb8O4KxP+dovxeXGnmzp2L2Li8+GHTwkzvLu8OCCfs/wW588WhZ8+eyorLdtNJEmXILs2mTZsQmyc3uo/obxZd/tl/He/OOrMd9zZtiFq1asHX3neJ7JHQkGcMeDfg3YB3E7COc4GxvBvLu0SOSGjIbwa8/6u10ULb+OGHcc9d5XBmy4JUAbv+wDuB9zuvtMFtt96CW26+Gf/3f//zCN7PbVuExx+ui9pVK+LC9sU4tXk+Rn7eE9UrV0D71k2Vy/y7rz2L/aumotqdZfH6861wZffyVKkTATxd+9/u+AyCg4PUsWpsUglDSkA18yJ4p3LMo5UmTJiAhISEJKsl7/O9XJyxgL0kHwkQl9CwPga8G/DuCsT/naL8Xiwa8nq1atVQp3mjTHk0nDtYd//O/f/P9e2i4gFw20x6Ae+cn7p164a8hQtg7J5VZquDG3hfcHUf3p86VHlNrFmzxut4kMgeCQ0LYMC7Ae8GvBvwzrnAgHcD3iVyREJDfsuw4P3wocNgtHCewW37zwfNH3/8gfj4eHzTtwuu7kmdc939gXcC4ZVTBmPwh13Rr1sH3HzTTR7B+4KxXyE4Vw7M+uFzXNy5FD1fbYuIsBB83fdNDP7gLZQrWQTlSxbBn79Oxxc9XkWZ4kXUc5alPKWv1/auxOLxXyN7tmz4YfgPYN8QUPPPdt8cFtIcOoTVq1fj5ZdfRtmyZRESEoLvv/9eAXlveTtWNkEbsMwJ+xJUG3orv/t9jgMuXLjf9/XdKRq29YH9B7TLRh7yVX7339Rc4ADNwYMHQXcy9/x9fXeqbKpP/zyEefPmIVuO7Hh75AADAN0AIIE8XbDHJ6xRkeeHDRumzZ8pLXss3qGXEPd0P/hkU/BsevdFh0z//VoCZp/bgQIli6JT504KOFtt53p1an5nngyCpDNXOVU2ST6sz769+1K9Pk7JHvYLFVxX3vD3WVo2HR5gGUQy4eCfXnneW71E+VCvdkCWUi8gn3oru6f7qj46Or/V1g7QUG/T0sN84BFPdVf3nKIRzG3kGe3+cYrm8GHs3r1bi6/Zl7r1EdH8qZ8PeWHP7j169RHgEYkcIY2VPAaso3WJ0ZRpWaXFws4fVzg80fBddDPNlSM7TmyY63M/+o0AXzvgnUfTEQwf+nUGbr3llmTgnb8P+qArgnLlwKWdS5W7fL48sXjpqabKXf7gL9NRqmhBPFKvlgLsY77sjcjwkFTzJmB7MPjehe1LEBkeii5dEl3naXXmirTd/uFzpLl08ZJPGj7H/rLey89fffWVAu4vvfSSOsOZ/Wz97s4XKp+Ll1Re3p7xRMO6sHy6NLTy26VhvnzWWsF1L4en73yePM18/rlmbxxYNFcuX7E1bqxyMR+2radyeLvHcvGscbttkFQ2jXwsGvKCt3K435fQ8B3cS+5pDnF/v/XdyodX656/643QsL379euHsKgIjN65zABAD+CdIHjW2e24u0Ed1K9fHydOnLDNn+w78pkOD9ihYZ9v2LAB0bGx6li/TA/UvfQbjzt84aNuKFqsmOq3ZGPpWuJpIrqy5/Kly1ryivmyzwhA7I5tPqdknKYckdDoyiurPkeOHNGqD/PRlT0MvKZLoyvjrDGnM7bZP7oy7kZorl6xL69YH3qHnjt7Tqt/WJ/UlotWG/DKctr9O3XyFCQ6iE4+krJJaFjno38dtd03fF6Sj4RGIq9YPnoVMT+7/SnJxxsm85WnhIbv40litutz7R/Fm1py/l/ZI6HRkVeqba79o4x8duvD5yhHdPKxaPxhMte+smh8gnc+xILoJG80FCRPPvkkGtSplmx/+Y2AdXdaO+BdgeF9K3F47c8ewTsD1XVr/xSq3FFGucEvGjcQOXNkw57lk9Siw+YFPyIudzSG9Oum6vJh15dQ+Y7SCui7lyelv7/WriVq1Kiu+oUDjMyik9gP/POUyCCcHAieRo4cmbTnkfd37tgJKh38bCf5yscbPevCOukkCQ3fb9zmjds85za7/GzxJGnIcwSkNR+pj3mXdhvw7gUE0rL90ifvIC4+XkV3t9rQztWbHPFF64+Gff3uu++ixF3lMef8TtNvXvqNXhOD185CZGy0Op7UU5tLZI+Ehnkbt3ln5CLnNsp/ncQxdfLESR0Spbvo5iMpG2k4J+gkE23eRJsnT5N3dJI/2ePtXSZgnQlYJ8FKrhjOo+VdwpDeaLg6GxeXF1/0fA2Mnp7SoNZ6X0qAd+6L/6hbe+TLG6vA+oxhnyJn9mzYuvBHZXnv8Uob5MiWFdsXjcO2xeNRskgBjB7QO1Ujzlv1+2POKOSOjVFuUBJlyBujcMLasWMH+vfvj8KFCyNv3rxYtWpV0pxD1xY+Yzd5y8cXvQSIS2hYBgPeBYqNRBkS0KT3o+JoneGpCh9MHw7uETYW3OuDnlntQRA45LfZyJEzJ37++WdfQz/Zb97kSLIHXW74o+HvJUuWxBNd2pvj4bwAd6vvpv71OwqVLYFXXnnFpYX/+yiRPRIa5mjAuwHvBrybPe+cCyyPyf9mIt+fJEBcQuNP9ngrpQHvBrxLsJKj4H3RokUIDw3BvDFfKpd1C4ym9DUlwDvLNHbge8iRPRt2LBmPv9bPQqH4PCiULw8eqFkFlSqUQt7YKNxZtqQ6Mq7lww+AAe7obp/S9XF/39mti1CiSEEMHTo0RQPWccL68MMPERMTg+7du6u9K3RNsRL3WBjwrucVIFU4dK0SVIpPnz5tdZWtq8gqIQDiknzSM3gncF+wYAFCIsOVW7g5ZswzcLdAII9iiytcAL1699ay6kmUIV80nLu2bdumFhL6Th1q4hT4Ae90nb+vxcOoXbs2zpw5k2xOkQBxCQ0zNuDdgHepLOWcoJOM5d1Y3g14h5LVHHO6ifFJdHACdV3dfCRyRELDumfYgHW+lCFvneqNhnumY6MisGPJhFTb706gq8B7UC4snzRIubRf27tCWcQTryuTwDWt697c5vke7odnQLq2zRvh9OYFmDtqANq3fhT9unVEwqqp+PGrPnip9aP4vOer2LlkQqoF4HMH7zwyrn7tamjZsqUYvBOA7Nu3T4EQV4DOQGG0SJPR3QegAe/6CpRU4TDg/bz2hM62dudZb3OUdV9Cwy0lHTp0QLnqlY3LvB8ASABP63uj555Avfr1tLb4eJMjVt95uvqi4ZgaNWqUCqA3ZN0s4y1ho+86DXwfxYoXx4EDB5I1t0QZktAwYwPe9WWPxCNNIq845xq3eZkXmxPyypzzru8Cz37hWNBJvmSPr/cYy7sB7+na8s7B0LlzZ+SPi031feEE77SYv//mi5j47QeYNCjxb/KgD1W0doJ4AmJ/4J3PbVnwI3JHR6J6pQrYu2IyCJwv7078u7RrKXYvm4i6NargsQa1cWHHkqSFAXfAnZLfuR+/w1NNUaxYMbV3nULabmI/0IrSt29fxMXFKfd4gng7yYB3fQVKogxJaKgUG8u7M+Cd7VymbBk0frE15l/eY0CgHxBI8N57/CC1752LhnaTRBnyRcMxQo+ivIXzY+qR302/+ek3Lrz8sHEBIiIjsWXLlmQLYxIgLqEhvxjwri97DHhPtCBzTtBJxvJuLO8GvBvLuzVnZHrLO1cWmjZ9FPVrV011gPvmi0/ipptuwv/+97/r/m76v/9D5QqlkhYPCN6PJAWsa+ExiB6f2TRvDB55sBby582tQPyTj9RDi0b3o3L5UihWMB+ea9kYv836IVW3AriD/4+7d0RsbKyynuuAdyrPtNgXKlQInTp1ArcyUKGykwx411egJEBcQsM+NODdGfDOo1DCwsPw8he9zL5pGwCQ4H34pgWIiI7C77//bmeqUc/4AuLeXuKLhuOqefPmqPxALcy7aIIMWtsafF15ZBy3PIwbN86Adw9MJ7GY8DV//fVXsvb08PqkWxIgLqGRyB4CHWN5N5Z38o5uktCYPe8pF0TcV39J3Nn5PuM2n7JBxL31kWN73gkaa1Svjtefb5Xq4P3KnuXq+LaLO5bgur+dS5XlnIDcAsP8TAs6aVzvW7/zyvu0tl/YvhjrZ/2Abz/sikEfvoXlkwfj0s4luLLbO63re1Ly85gv+yAyMgK//PKLV/cea/WQlnZr9ZlXnpFI118CPuu+NwZxvW/AuwHvFLY6PEP+kdCk5z3vy5YtQ1BwEHpPGOR4sDruQ555ZptaOKj84L2Ijc+LCjXvVt9nndkG/m6BsQVX9mLmqa2YfOg3TDmyHj+f2oIFV/773Xou1a/XEjB2z0oFAkeMGOE6pfj8TD7TVe580Zw7dw7VqlVDi9eec9xjggsYcy7sRI8xX+G+lo1VvxWrUAaPdnwG4/et8dov7K+RW5dg0sG1abJHf+6FXbjrvhp4/fXXk4FNiRVdQkMmMZZ3fdljwLtM9hjLu7G8W7qzTwHl9qMv2eP26HVfjdu8cZuXLAI7Bt4JIMuULo3v+nVPAs4pCWadeheB/NU9K9Qf3dedytc9n0XjvkZ4WCjmzp2bTMHlxEOgPWDAAHWcVYMGDa4LFCVhFM42BrzrK1AEH7r71yU0xvKeqHCQ93US21qXZtq0acieMwe+Wj4FC68mJIHl1AbBjGr/zerpKFWlIrLnyonid5VDrUfro3yNKrg9axaUqFQeQ3+fq8o0//JetP+0BwqUKoacwUHIGRKMfCWK4MWPuqfJPv0ph9ej6B1l1DFtdvtHogz5oqFnCrcavTnkY0c9JsgjEw+uRe1mDyFbzuzIV6yQ6jd6ANyeLSvyFM6P9yYPSQbOCdz7TByErDmyo8lLT123MJPavGa9n8EGGz77OBq8WYk3AAAgAElEQVQ1apRsnEiAuISG/GLAu77sMeDdgHeOHbPnXX//ugHvxm3e0lMyvdv8yZMnUSB/fiz88as0A7zuADgjf6crf2hIMCZNmgTXgHNkuGPHjikllUdZ1apVC2vWrLkOQBrwnjgszVFxzljRCZAJqnRSera803qcNXs2jN6xLBngskBPalxpOS9SvpTKu8NnPUBLO92/eV75Cx92wy233Yr7WzbB3Iu71RF2t2W5XQXV6ztlKDoN7KtAY5ZsWfH5/HGOLThY7cCyM8Dfc889Z5sNfAFxby/xRUMZFB0djS8WjncUCLN/6rRohNtuvx31nm6Gn45tVP029+IufLt6OkIiwpC7YD6M27c6iZ/oQTH16B+IL1pQbQFr9Hwrr9Z5q41T40rvjad7vIby5csb8O6B6aSy1LjNO7OoLZE9xvJuLO8GvBvwbk33mR6884z32JhobF801oD3hBs/Tu7PX6YjJDhIRU+mVwNdQl0tiBMnTlQu9Z5Ak1ThCCTLO9vKgHd9UC1ShgTgnfzMvHQSn3cdA3ZoJTSDBg1Slu6f/t6ARdd8H5OWkoCqw+fvgoD8ia4drnfXv7YfM05sUmdyx8Tnwc+ntqJV1/YIi4nE4LUzFVCn1b7X+EHK8vvKgD6Og3flfl23Bh577DE73aKe8QXEvb3EFw1lUK5cuTB6+9IkkJyS/ePtXd+umY6g8FCUr3k3Zp7eel3b07JN1/kcwbnwxcJxSeWafnwTKj1YC7kLxuOmm29GWoF3uvu/+mUf5M2bN9kCnMSKLqFhXxvLezq2vF8ze96lctEJeWUs78by7ksuepOlZs97YstkWPBudSA73+6fJxoCpYjwMPy9fqYB7ykA3k9unIdcOXOgbdu2uOeee9CmTRt1DJPVR+wD/lnfXa8E73Spc71n5/Off/6pRcM8mJedd1vPOEXD/I4ePapVNgpoKp9WWe1cnaJhO586dUq7bN54xFvdWB8naBiT4cL5C9r18VZub/ctpcvb757uf/nllwpEE5B6A2wpfZ+W2OpNHlRnyw9ZNzsJ5LnmM//KXuUOTkD41vef4dk+b2DGic2qjLT+0o2elve3Rw1wrNxW+egCfnfD+1CvXj3bfUo+0+0fXzT0SLr99tvx07FNztX/WgJ6jv0aN99yCzp+/i64ncFqE+vKtmHfWfEKaO1+9cv3kDM4F7oM/VT1WVqBdy5OdRvRHyEhIcnGvUSOSGg4Bg/sP2Cbb/i8JB8nZc+RI0e06iMtmxPyimPuxPETWvWRykUnZA/jM1H+eJr7vd1zSi7qzocs76mTp7T1MEk+TtFQb5Pwgbe+83Zftz6+ZI+3PHife9516iPJR0LDuUO3DVgfBqzTqY8kHwmNRCawPgn7EnDtqn38K8lHSmMtvPzP+uB6ZeelxB+DpNFSfGbLAgPeUwC871k+WR2HR0tSixYtsHTpUlDopERfeXsHrR/efsuI96lAZcRyeyozLdXHjx0PmPpQ4eAeZU91Tet7n332mQLvtEpaACy1r7PObkeFe6sitkAcfty1wiN4t8rActHSTlDIBYb6zzRH+ZpVkDMkCHVaPIxp9BiwESU+pZ+55+EH1DaetOq/w4cPKxd0Jxdd2A/Pvd9Vgff3pw673mPCUx9c24+BK6YiInc0nv/gLUzY/4va855m4P2f/eg57htkyZJFbc9Kq76j9SOt8k6NfA8fOhww9eG2PRpnUqOd0uKdlDuUP2mRd2rkSb3A8mRLjfc7/U7qbeQ5p/NNrfwOHDgQUPUheA+k/iF4T62+v9H3WljdI3jnygMz0EmeaGj1sAPej66fhQ1zR6to8dI96ee3L8bWReNwctM8/JOwCgmrpmLviim4+u/57tL33ggdA93tWDIBB3+ZjpQIdHdu2yLkypkdBBKu0eTt9BNXefink+jeZdzm9V0XOXa4CqmTJDRciaR7nI4bHvPhWNVJTtEoZeOC3rzDsunUn/WW0KQZeK9VFXmLFMD4hDUewbsF2F2D6HFP/B21q6FwuVLInisHKta5Rx3bltLA3M77CN5r165tm908yRF/xL5ojh8/jptuvglzHPaYaNe3iwLvjDXAPnJvK/YXF1pocWdgu6IVyuCu+2uC2zIm/bkuEbw/18qj1d79Xanx3QLv7nMF5xxahHWShIbvDyS3ec5Rfx0JnKPiyBc8Kk5n7uW864RclMgrAg/KH936uI8Pf+NCInskNFK3eZ3681ndslk0/trJ/fdAPCpOh3f4LNtaJ0loLGu9Tj58NtCOiktISNCaCyQyToLJXDFcqoJ3Kk50mz/6m2+3+a/fewN5YiIV0PV2dJs/EL1+1ggUjM+DKUM+Use8NX/ofjS6vzrObl2YZlb/a3tXoFL5Unip9aMez5P3Vyf3309tmoeQoFwYPny4WuXSGWASRuH7Awm8sz5mz3v6Be/pOWAd3eZvz5JFWbVTAyx5eqflNh+ZNxY/bF7kEbz3XzwRbXu/DkZ2V2Dw6j7lij3z9DZ1763vP0fWHNnwaMc2Huk95ZtS91geus3Xr1/f9lQlUTh80VAGJbrNb0wGoFOqnsneQ7f5HxPd5rv98IXHKPcjtixC216vq+B1T77VUbnJ011+8K8z8cns0Sq+Qo0m9TBk7Sx13F+yPDxZ8FPq3rUEdPsh0W2ebeuaJEqKhIZ5BhJ4Z31MwLr0C95NwDoTsE6ysOBL9rjOm+6fzVFx5qg4CSZzDLxbAeu2LfQdsO6T7h1x+223YuvCsV7PXXcHsu7f10wbipzZs2HMgN64tncl7q9eGdXuKofTm9POZZ/g/fknmuCLnq+qY+bcy6z7/c9fflKeDKNHjzbg/ZK+RZwTqAHvBrzrWgvIN1bAumlH/3A0YN2T3TqqSPNvjxyQtD/aAnLc0x5fvDBCoyKU9bblmy+h9duvqKjmfIau9DzvPTw2CpXr3Zt036JP7Wt6Clg3avsSRxcv+i+aoI72q/dUM3UygGtb0xL/6MttlXX9wxk/oO4Tj6hjCHmaQbYc2RWQ/7//+z9luQ8OD8PHs0cl63vX96X0Z3oFvPJlH8TFxSXz0pEAcQkNx5wB7/oyjl4RbG+dxPlQ1yJOoEPLu06S5COlcV908ldOA94NeDfg3USbt+aJDBuwTrKa5InGOipuwRjfR8URvN92663gUWhnti7EwTU/4cL2xclc3gmG6R7/9/pZOLd1ES7vXpZkVV89bajaDz5mQK//wPudZZPAO89pv7hzKS7uXAK+58KOJbi0a6n64578kxvnqvdd2bNcPff3b7NUXvzuCrL5nbT0JmBZ+N2btwDvn9o8Xz13dc9y9SxpL+9apt5x6JfpOL9tkQL2dPV3zcfTZ+uouMmTJxvwLlBSODANeDfgXQLeR44cqUD0KIejlnOve0hEOBhRfsTWxcqNmqB83qU96PLdx+qouLqtHlVHkdFVPm/hAhi3d5UCqrTc05KbKywE9z/xiEcLcEoDP9f3/XxyC8pWr4znn3/ekol+r57kiD8iXzQM6BgdE43PF4xzFABPP7YRJe4sj1whwfhs/jjMu7Rb9QmB+8gtixEdnyfpqDg+S1f5SX+uxaSDazF84wIF4NmvvKf26zt4wgFd+Z/q8RoqVKiQzHVQAsQlNOxzA971gbgB74kglHOCTjLg3YB3A94NeLfmjEwP3rkvu0yZ0hjyUTefwJTg/eabb8Kj9Wsjb2w0cubIhvx5Y9G783MK6BIEH98wFx92bY/ihfIjKGcO5I/LDbrGb188Xu0n9wbeCZ4Jlod+3B2lihbES62bKkB9z13l0Oj+Gnj84brIGxuFyPBQlf+XvTujbInCyJUju3Llf//NF3BlNwH6Khz7Yw66dXgahfPHIThXDhSIz4M2zR/CnhWTPQJ4LhLUrHIHXnu2BS7tXIp+3TuiQuli6PvmiyhROL/avx6fJwa9X3/Olnv/wrEDER4Wirlz52rvf5G4aJCRjdu8vgIltRboWj+oFDPQjk5i2bQVG4do0rPb/LRp05R19KtlU+C6v9wVrKbGZ0Yq7z6iP3IGByEqLjeatH8az7zbGQ3atEBQWAjylyyKwWtnKTDPyOa3Z82CuxvcBx4x1/6THih+VzkFBN+b/B0WORhsj20x5fBvKFqhNHr16mWbRX0BcW8v8UXD8VGsWDG8MfgjRxcvCNLZL+yz27NlxQNPNkXbPm+o7QuReWLUfbrWcyHmOr65th/T/vpDHe+XVgHruDDUoG0LPPzwwwa8e2A6qSw1bvP6Fn6pLNWWcRcuqj3vHrrb6y2pLCVI1EnMR5dGuuddp1x8lmXTTRKaQNzzrtOnvmSct/aX0Jg974mtmenBOyOh16hRA52fe8IveKebIAH0hG/6YvXU71CpQincesstGDvwPWUR//b9Lsq1vtUjD2L7onHo160Dsma5HfdXr4Qru5fBE3ivemdZHNswRwF3PvtIvVrK4k23eu6Pv+WWm5Vr/bKJ3+KFVo+o/G677VZV3p+Hf4pC+eOQPVtWnNm8QFnrCeSzZc2Cdo83BrcC9Or0HLJnzYLmD93ncU87re3xuWPUAgGt9N07Po2b/u//kCXL7fisx6tYNnGQWigICwnCyilDfLYRLfGjB/RGZGQkfv31V+1JU6pwGPBuwLtUSdFVoNIzeF++fDmCgoPQa/y3HgOQXQfAUmrv8b/vmX95Dz6dM0ZZawnOb8uSRQHymo80UC7ZBIoEgQT6L/Z7GzmCcikQzyPiouNy44v548B3pGYZk737WgLG7l6JuMIFQK8Fu0micPiiYRAqHqvZ/NV2jrcB+4XeEgxGRwB/W5bbVb/EFSmIYX/M87qY8NPfGxEcEYZHX27jqLeA1Ydqu0Od6njzzTeTgQaJFV1CQ34xlnd92WMs78byzrFjwLs5592XXPQmjw14T2yZTA/eCRgfa9oUD9a62ycwpeWdQH3EFz2TXOV3LZ2IuNzReKBmFRzfMEdZu2ktp5s5LfG0phMM337bbcr6vnpqcrf5u8qVwPtvvqgs3ATYjPpOEGyBd1rc96+ept5H8B8anAsP162hXOn53LiB7yFHtqxYPP5rHF77M4Jz5cSTj9ZTVnSWgRb5pvVrIyYyHKc3z09Wx2TgvcPT4CLFT0M/VosBdOX/qs8byJolC34a9kkyenfX+X7dOyA2NhaMhKgb8deA98RBadzmjeVdYsnYs2cPwsLD0fGLXl5BlwV+UuvKKPIExN9vXJB0lrt7XgTx045uwPcb5mPUtqWYdWa7s6D93wUHloPu3+HRkdiwYYM3XSHZfYnC4YuGfd28RQtUur+m43v+rb6hp8akg+swZN1sFYMgmbU9hRd7rHyl19nndiCuUH5MmDDBgPdkHAp1agvlqW4ylndjeZfIHgmNAe8GvPuSi97mLgPeE1sm04N3uoW8/vrrygX+4o4lXsGp2vN+263YNH9Mkvs5j3yrUbk8CMB/nT5MWdnLFC+Mts0fQtsWjZS7Ot3eCYZ//KqPslznUAHr/tvzfvNNNyl3/P/973+gyznBtit4Z1A77oMnEOdRdZHhIWj/VNOkMtADIEf2rJg8+EMs+PEr3HLzzahasazKm2XgX+UKpZHl9tuwce7oZPVLBt47PoOgXDlwcuO8f8uxAlOHfowst9+OKd/1S0bvCt654NC+9aMoXry4Uh4MeNe3SnBYGvBuwLtIGTp9GuXKlcPDzz/puAXXFYQR+Cnw52sP9L/PpCVIZN69xn6D+Pz5QA8su0micPiiodX37bffRt5C+THlyPo0Wchg/1n9lpZ94spHvj4P3zAfEVGR2LJliwHvHhhXuhBuwLsB7xLZI6Ex4N2Ad19y0cO0pm4Z8J7YMpkevLMZBg4ciNioCGUdJ0h2BaTW5yTwPu8/8M696rWq3IG7ypXE7JH9E8F7sUJo17Ixnvv379nHH8YzzR7CismDsWoKgTajzf8H3m+99RYFtIsVjFdWfO6PdwXvjzWog0u7liWC93kE76Ho/Px/Lv6u4H3S4A8VeK9eqTyYr1UGAnh+5rnyVn2sqyfwHhURqvbcJ5ZjBaZZ4H2Ib/DO4Hr17q2KVq1aqWiyBrwb8G72vCe6SOrsHeOcJFGGzp49i5dfeRll76mkgo/5Aj/mt0Sw+tCzj6NBgwZaXkIShcMXDZWR0WPGICw6Uh27Zvpmv98FjFe/fA/FSxTHgQMHEjUZl/8SF3gJDbM0bvP6Ms64zRu3eY4dA94NePclF12m9Os+GvCe2BwGvANYsmQJwkNDMHf0AOWubgFb16vlNk/X8at7VygwTRf3kkUKKJd7Rp9nADkGf2O0eEaZp8V8x+JxGPbx2+D5557c5iuVL4m/1s/CoA+6Kus4A8fR+m65zTdrWCcpIN4GH+B9yuCPsO7n4cq1n0e/cf/65d3LFfBfM20YxnzZR72HdWL0easOnsF7mAi8n926CMULF1BnvEuUIam1wOx511egCA45CeokCY0B7zIgLgHvtB4vXrwYIRFhmHVmm+PB3zIa6GR09TyF8qHPe+9pjQWJwuGLhgs727dvR46cOfHelO+SB4hLZy7rad3P3Kdfp3kj1KlTB1ywck8S2SOhYb4GvOvLHgPeDXjn2DHg3YB3X3LRfV63vhvwntgSBrwD4HFx8XFx+KzHK0n72V2BOz8TvNPFvV6tqvh7/WzQxb7HK21UYLfRA3opsNzkwVrK+r5k/DcqQN3OpRNxZ7mSiMsdAx715ilgXbU7yyqgfGbLQtxVrpTa0z5PLSKsUAHr7IL3qUP6qTJULFMc0ZFhWPvz9wqkb100DoXy5UGl8qXUogIjyjOa/SdvvwIC95QE7+tnjUDu2BgcOXLEWN4BZc2jUqiTqMgbt/n06zbP4GIE1jpJAsSlNBcuXEB0dDT6Th3qeNC6tAZ1OvnTNXzw2pnIkSsnfv75Z53uVCch6PKAPyWFv5cuXRqPv/FimsUr0Gm/tHyWWwsKlimB1157zWO/SYC4hIaZG/CejsH7NXPOO+cpzi06SSp7dL3LpOBdNx/duZptJaEx0eavabebP7noiW8NeE9slQwL3q0OZOfb/aOAtiYzVxree+qpp5TLt/uZ6RaIJ3i/6ab/U3vjb7/tVmTPnhXZsmRBqyYPKqBOd3vuey9drKCK9s6976HBQep5gnseybZm2lDkVG7zvZVlvW6NKqh2Z7mkc953L5uEqIgw5IuLxZ+/zkgG3jd6sLzznXTFn/pdP+UNsGLKYBQpEKfulS5WCLly5lDfJ377gfr97NaFysJPDwECeQXe88Sg5cN1Ffh/u+MzqgzcEsC6s9zThn6SuOfdj9v8y22ao2bNGmr/KK3oXGF3bWd/nyU0fOefB/9UljN/77d+Z7mYl/XdztUpmmtXr+Ho0aNa9SH/krft1MN6xikattupk6ccKRvnBKt+dq5sA10aWvpo4bbzfusZST5SGtLRDbz6ww8Y13kfFuv5V/bihX7dEZ8vHps2bdLqT4ns8UfD33lcXfGKZVV0/rQEx+k5b7Xo8utMRMRGY/r06R77TSJHJDQc3wf2H9CaQyT5OCZ7rl1TC+86c6JTZeO8pivjWI8Tx0945BFrbna/SvJxioZyh/LHvcy+vrNsOv3JdzlFQ6PZ5Ut6ehjL5qu+nn5ziuboX3p6G/tFt2xO0bAddfVqSdm8YTJP/Wjdk9CQdu+evVpjQZIP53fdPpXIBNYnYV+CVn0k+UhoKBOs9D/rg+uVDZRSf7RWzZ49WwHeE3/MVSDXAu3W9dDaGfhl+jDsXj4ZM3/4HP3f7YQVkwfh1Kb5Sc8zMjsjw4//uq86a33IR29h17KJ/7q9r8KZrQvx28wf8PfvsxUN97dvWThWAWjmQyDN7+tm/gBa4v+YM0rR04Wev9MVntbthNXTkvau8zk+zzPm+QwXH/YsnwwuGLz9ShsM//Qd7F0xxSUQ3gr8OuN70CJPYM5Fh9/njMTu5ZNU/gd/+Qm/zRqRdKwcfz+xcR7WzhielIfVJtb1n4RVuLB9McJDg9XRPRQyKdU3dt5D64ed5zLKM/RcyChl9VdOWqqPHzseMPXhQgTP5fZX77T6ne3dr18/hEZGYNT2pX73DqdnoJaaZZt1djsq17sXDRs2xKlTp9JFf65fvx4xuWPx2fyxpt+8LLwsvLoP7d7vqva700MprcaZlS+tH9bnQLgePnQ4YOpDvS498EhK8QXlDuVPSr0vrd9DvcDyZEvrsqRE/tTbyHMp8a708A7GEwmk+hC8B1J9CN7TA594KoOF1T2Cd648kEgn+aI5dOgQChQogK/6vJ4Epi1w6n69tm+lspx7C27H3wnkCY7daZ36TsDPxQAF0BNWpWo5mBcj5WfPlg3Tpk1T0X+5auW6AmOnn7jKwz+dRBeqQNrzHpBu86dOJ4sI7auPOa45VnWSUzRK2bigN++wbBJXPwkN2+23335DthzZ0e2HL8z+aQ8gkNbbcftWIzQqApMmT9aKNE+e9CVHvPGsPxr29YkTJ1CtWjXUfeIRzL+81wB4t75jv80+ux35ihdGjx49lCXWU3tLZI+EhnkHkts8efCvI39pzVWU8Ww7nSSh4RxKy55O4pg7eeKkVn0k+UhpWD6dROBB+YN/7FOxbLr5kEYie3Rp0qvbPOvBNtBNgeg2r8M7fFa33SQ0loVft38I3nV4VJKPRI5IaFh3HsetUx9JPhJM5orhHAHvnBibNGmCuyuWSXJjdwpoZ/R8aO3v1v4pBAcHg0fNMDnFKMwrkMA762P2vMsUDh1Bw3aWKDbnzyV6lZDebnJKGbLyYTvUqFED9z7WEPMu7TEg0A0EEhi37dUZxYoVU8DdCYXDjpJCQfzOO+8gT6H8+HH3CrPw4tZvDFTXZ9JghIWH49dff/U6/CSyR0LDAgQSeGd9zFFx+osEnD90FxZIoy2vLlxMBO9eOT/5D6J80jl4T15L33d053e+TUITiOBdBxzakXHuPSWhkYBq5hto4D3D7nmXdLovGjLE6NGj1X5vuqFndEDtZPl5lF3p4oXQrdtbSavwEmVIssrDQWnAu771g8JJonDo0pAP6O6nk6QKB8e3TpLkkxHAO9tgwYIFiI3Lg2G/zzXg3Q0Ejt+3GrHxedG7d281X+kqar7kiDf+s0uzdetW5M6bB12HfQa6iKfm1oGM9m6eoFDzkfqoXbu28lLw1tYS2SOhYf4GvOvLHqcs7wQetLzrJKfkokT2XDTgXQSqded38ouExoB3Y3mXyBEJDXnUgPd/Z3ZO9ASP+fPnxzuvtEnaI+4kCM6IeXF7AIPhhYeHKyuWtVInYUgD3hOZ0VjeBVYJiSVDQJNRwDsDG1WvXl2BHQMC/zs3fOHVBLwyoA9Cw8LU9gLJKr5dIP6vaFEXuzScN19++WUUKFUM8+k1cS3BAPh/9isvBMZwCI0Mx8iRI30uPEpkj4SGHWvAuwHvUsDPOUEnGfAuA9USIC6hMeDdgHeJHJHQcN4w4N1l9uRkOnDgQBTMl1cFfcuIYNrpMjP43p1lS+DJJ5+8br+6hCENeE9kRgPeDXin8mAthLlMUT4/utKQlnNZeHQkvl0zw7hg/2t9n3N+J8pUvVPNV5zv7YJq14ZPTRr2G6Pfx+bOjU5fvw9Gxc9oFvLUKO+8i7tR7+lmuPvuu5Wc8TU2JLJHQkOeMODdgHfOu7oeaaThPKKTDHg34J3zHnlHJ0nkFd/PaPO+5ln3MkjykdBIFtxZVuM270wcMuI4Kzmy552ZkVH37t2LYsWKostLrb2e+e40QE6v+TEwH4+oC/r3rGRXYSRRhgx4T2R5A94Fio1EGRLQZBTLOzmJcTxKlCyBes80x/zLZu87A551+PxdxMXHJe0ddUoZ0lFSOA/y6NIi5Uth0qF1mX7hhf3Wb9YoBIeGYObMmX5Bj0T2SGg4xgx4N+DdgPdEUK0D9Dh2pAHrErUk+/91wS7fLKExlndjeZfIEQkNedRY3t3mACpZnTt3RtGC+bBv1dSkY+DSK4BOy3Jd2rUUDepUQ506dZJFlpcwpAHvicxowLsB71QedJUhdxrOZTwCMywiAp/O+xEM+JUaVtGM8E4CwBFbFyu3awaFsxYa0yN4Z5l27NyJ3Hlyo+MXvbAgk1vfZ5/bgXsa1cU999wDng3tL0lkj4SG5TDg3YB3zrvG8q4vrwx417eiOyWvOLcZy/tV7UUciRyR0LB/DHj3oAkcO3YMhQoVxBsvtAKty2kJkNNz3t9/+jZioqOwffv2ZK0oYUgD3hOb0YB3A97dgXiyAebhhicanmHeoEEDFCpTHJMP/ZZpwTs9Dxo8+zhiYmKum6+cUoZ0LO/sWoKBDz74ADlz5cKgX37OtP3GhaG3Rw1QEeYXL15sa0FLInskNOwnA94NeDfg3VjeORcYy7uxvEvkiISG/GbAO1vBLVFxGjliBKIiwrF04rdpel57egTvPN9+z4rJKFW0IF54/oVkVnc2p4QhDXhPZEQD3g149wTE3aapZF890RA0/vHHH4iKicazfd7MlEfH8Wi49yYNQXhUJObOnXudlSy9gneW68iRI6hYsaKyOs88tTXTAXgGWhyybhYic8fg7bffTjrJJBnju92QyB4JDbM14N2AdwPeDXjnXGDAuwHvEjkioSG/GfDuJvitr4cPH1bBce675y517jsBa3oE0k6X6Z+EVeC57l1fao28efIoYGC1metVwpAGvCe2oAHvBrx7AuKu48vTZ280BPBffPGF2jPc7+eRYMT1jODqnhJlVO7ymxchIjYarVu3TrbQmF7Bu9W/48aNQ3RMNDp81jNTbXtgv829uBvVHrofJUqUwK5du6wm8XuVyB4JDQtiwLsB7wa8G/DOucCAdwPeJXJEQkN+M+DdiypAhXf9+vWICA9H/16dFGB1Giinx/yu7V2BGcM/Q3hYKMaPH3edFcu1KSUMacB7YtBEA97TL3g/d+6c9j4ob6Dadby4f05pGpb7kUcfRdEKpQUsH3kAACAASURBVDHxwK+ZJggao5TXadYIRYoUUZZsgnXXlN7B+769+/DVV18hOCwU/WaOzDQAntsc2vTsjOiYGBV9n/LYbpLIHgkNy2PAezoG79cSz3l3H/O++EgKxM2ed+f2vOv0J/uafaqbJDQGvBvwLpEjEhryc4YF76ywNdFSsNv506HhZHzp0iW8++67yJkzBxaOHWgs7wmrkLB6GooXyocmTZrg+PHjCry7tz3bjkCc7cfP7r97+i6h4XtIx8AaOvmwXCxfeqOx6nP06FGtsnEc6NaHNBwPOm1g0XjqP2/32NYMMpWa+fDdumWT0LCOZ8+cxfnz57XrY7f+Fg+wPilFw/fwb8eOHShTtiwqPVALU46sD3gAP+vsdjzS4RnkzpMHS5cuVW3g3qb8npJt7W0c6Mge13dQQNN9vn79+ogvVgg865xW6ZTwSkiv76C7fNfvP0PWbFnx0UcfqZMB3PvNtY1cP/M5J2XPgf0HbI9Tlo3zoa5clNLoyAS2IctHXtNpa5ZNJx+rDXRpOEZ1aFgfjjlvOoorz1ifWTYn5IgkH5aRJ52cPXtWq3+cmNus+vBqtaWdK/UC8o+dZ/mMJB+naFi+o38dVTwXKPU5ePCgVn0kMs4pGvYJj4qzy6N8TrdspOEcpTPmLBodmWCNhYR9CVr1Ydl08pGUjTTMw0oej4pjAznxx+B1VatWRdU7y+LctkWZGsBf3LkUTzSph8KFC4EDm0dROdEH/vKg9cPfMxnpdypQGam8vspKi+/xY8cDpj6nTp7C6dOnM2R9uOiwaNEixMTGonazRiC4XRSgQJAR2l/8+B3kDMqlLNdUen3xaXr9jeCd/Xbo0CFUrVYN0fF5MHrHsoAF8FyY+HzBeHUqQLvnnsOJEyfSjZzxxCPsH0/3M+q9w4cOB0x9qJ/Qiy2j9oV7uSl3KH/c72fU79QLLE+2jFoH13JTb0svOrFruaSfDxw4EFD1IXgPpP4heJf2bWrT+QTvXH1gAXSShIbvZ5TbMqVLo9H9NXDkt5mZ8vi489sX460OTyMmJhozZsxQq6W+2p6rVq4rML6etX7jyhD/dBJdqA79echWFGLrvZJ8WBfWSSdJaFifgHObP3Vaq384rjlWdZJTNErZuKA377BsEle/1KAhD0+aNAlx8fFo+fqL+OnYxoAD8HPO7UDnbz5QQfr69evnc05hGzshR6Syh5ZdlpH03MZVrHhx3PNQXUzY/0vAAfgFV/bh8/njEBufF61atVKLFhI54hQN56dAcpsnn/115C+tuUoi4yQ0HKO06ugkjpmTJ05q1UeSj5RGV8YReFD+6CSWTTcf0qSG7HEvt/SoOEnZ3PP2951toJsC0W1eh3f4rG67SWg4D+jmw74keNfhHUk+TsqehIQErfpIyibBSq4YzqPlXdLpEhqr02fNmoUc2bOj4zPNcHnXskwD4P/ZtwpX96zAyP49ERyUC5988oktIeoUo7B/Agm8sz4BB95Pn2a1bCdOzByrOskpGrou6goOPq8jNFjv1KShUCKADwoOxmMvtwX3hQeEK/a1BMy/tAdvjxiAoNAQvPnmm34XENkvuv0pkSMSGvKBBd6tsUBPsKLFiqHkneUTYxdc3RcQLvT0lBj8y8+IyhOLOnXq4MyZM6rKEjniFA0LGEjgnfX566/AAe8c2wTvOolzge4igZRGW8ZduGjAuwBU687v5BcJTSCCdx29RSLjJDQSUM0+DTTwnmH3vEs6XULDTqd7AhWCiRMnIioqCr06tcPZrQszhQs9I8uPGdAb4aEhav+/XcEmUaAkqzzsHwPe9b0CpAqH3f5nvzCRD+jup5NYNo5VneQUTSCAd6tdx4wZoyzw97dsgimHf8vwFvi5F3ahTa/OCIuIUHOVHR7KaOCdfbd69WqUKFkSZardheEbF2T4hRfuce89cbAC7k2bNsWpU6csFlXzBy21OkkieyQ0LJMB7/qyxynLuwHviSDUzjzoOr4oS3VAG2klNFLLu2tZ7Xxm2XSThMaAd2N5l8gRCQ352YB3G6Oa4J0TIBv5u+++Q65cOdGvW0dwD3h6jAifUmW6vHsZFo/7GhHhoWjTpo1yP7U7qUsY0oD3RGY0lncD3iXKkC4NF2ImT56MoKAgVKxzD34+tQUEUuk1kJm3ctFrYM75nWjy0lPImSsn+vTpo+ZqG1O7UlJ1FTXKAidoWH53yzvvMX8GtSxXrhwi88Rg8NqZoMu5t/ZJz/fpKdHpmw+QLUd2NG/ePJmMkcgRp2jYFwa8G/DOuUB3UZs02qDaWN61512OUd25WkpjwLszcpFjTdKnxvLuzFbmdOU2T/BO0Mo/Fmzo0KHIFx+HN15oheMb5gakCz2B++AP30JMVARee+01ZQ2xC9w5+UkUKAPe2XLGbV6k2EiUIQFNIFneLV5bvGQJKtxRAcUrllPHkc27tCfDAMH5l/fi+w3zUb3xg+pYsc8//9yvq3ziKEv8zzlNVxFIa/DOkrMMW7duxcONGyOucAF0/voDzDy1NcN4Tyy4ug/jE9ag2WvtEBEThbfeeksFp3OXMRI54hQN+8GAdwPeOX8Y8K5vrTeWd33Z45S84tzGU5zc5+NEqen5v1Ny0YD3xPY3lnfPfHjdXQu8WzfJPEOGDEFkRDiea9kYx/6YA55/nlIW77R8zz/7VqotAZ/1eBUR4WF48cUXkyI0WvW3c5UoUAa8J7assbwLrBICIC5ZJAg08M49oRyre/bswQMPPICgkGA817eLCmRHgJVerba0ts86sw29xn2L7DlzoGLFili3bp22wuGUMiRRbDgbeLK8W/Mvy87jll559VWEhYfhwSebYuLBteAZ6ek1hoHlJcEFlyLlSyE+Xz5w+4brar1VP14lcsQpGpbPgHcD3g14N27znAuM5d1Y3p2UPQa8u2oKXj67g3c+RgA/ffp05M6dG3VrVEbCqqkZ3gJP4E6Le7uWjZE1axZ8/PHHSnlyiiENeE9kQAPeDXinQqiz6k3OkdAQvBNYMjGaMcd8ZHQUSlW5A5/MGQ0GEktPQJBl4aLCiK2LcXeDOoiMiUb79u3VUWpsL91o2RkZvCfOFomyaMqUKShatKg6C77T1x+kPwB/bb/iI8YlePTlNoiIjVZn12/YsCGJ/6z6uF6dkj2SfFhOA94NeDfgXSZ7jOXdWN4li9rG8p4oIQ14d9UUvHz2BN75KJloxYoVKFOmDArlj8OkQR/g0q6MuQ+engMrpwzBneVKIl++fBg3bpwC7lRuJYqNhMaA90QGNODdgHcJEJfQuIJ3jnXOaVu3bcN9992H0PAwPNSuJX7YtBB0T09rK/zCqwkYu2cl2vR+HRHRkShVurRaQGWZWXamzAjeWW8qQTwTvW3btgiPCMed91XHN6unY9aZ7Vh0bX+a9h0XXKYeWY9uI/ojNl9e5C9QADzCj4tFVr8lznzJ/0vkiFM0LK0B7wa8G/BuwDvnAmN5N5Z3J2WPAe/J9YVkd7yBdz5IpWn//v144fnnVWC3555ojINrfsowbvS0tp/cNA/vvfkC4vPE4P7778eWLVuSgDvr6BRDGvCeyHoGvBvwLgHiEhpX8G5NfJzTeCTZ1KlTUa58OQW4Hvx/9t4D3s6iWv//e1UUSCCFNNIIECB0ECIoSAcRxIDIpSgooiBdEVFUQFDKFQERsCByEenSlCKhhy49QIBAykmAnBCTkIQU6vp/vnOYw3ZzyrsecuYX913z+ey8J3vPM31mrWfWmnm/vof98bF/2G1vTDRIdCkiD/Fj4wB38H2OOSRZloeuNNR+85vf2Msvv/yBs6b/V8k7fQcR5s0ODzzwgO2yyy62Qv9+tukXtrFT/36RYfEufQyCS/RGz3/BjvzNz231T61rAwYNtAO+dYA9//zzSabk8dbRs5TsUfKh3EHeg7wHeQ/yzloQ5D3IuyJHFAzjLch7R5rDe791RN4znNef/P73v7c111zT1l5jVbvxojPtX0/essSS+HcmP2Dzn7/L7rvmD8ntf+iQIenSIM5Q1gdlcCmYIO8tLR/kPci7QsQVTFvkPc9/SDzW0V+dcYaN/PRIGzB4oO2wz2528vV/sssnPmBcbAchXNxu9WwOcG772mmP21l3XGl7fPdbNmjYUFtrrbXSu9t5F3WttT2Xl+f/ZfJO/WkX+oyxwFly7jHgGMTI7bawH//513bRM3fYbYsmdslxiLzRcvPc5+z3D91gB532Y1t17RE2bOVhtu9++9rDDz9sL4x/oUM3+dq+5G9FjpTCUL4g70Heg7wHeWctCPIe5L2k7AnyXq8ttPH/KuQdGIoTVvj999/feiy/nG2z2cZ2/7Xn21sT70skHiv3/8vL6Mj7naYHjHe3P3vnFbb3qB2sd68etvVWW9vjjz/+//zSoCDvLYMvyHuQd4WIK5iOyHteCrHoMiZvuukm23LLLa1b9+42cJWhtv1Xd7NTrr/QIGuQbc7HJzL/HqHviNTzW/q83ZQwYEkDYnnefdfblw/b31ZZe410gd7aa6+dLgjF0s6GQkchyPv7r9Gh315//XXjXPnXvvY1W3rppa3voBVtk89vZT84/5d2/atPpjbHswErOa8JzP3Srqt9a7+13D3Q0m+T00bOpS/ca9888Whba+QG1qvvCtavXz87/vjjbeLEia0eEpMmTurUVb62f0spQ0o+lDPIe5D3IO9B3lkLgrwHeVfkiIJhvAV5r9UU2vm7KnkHjsJEZ+ByuvPOO9sySy9tX9lpa7v5z2fanHG3/z8l75xrx9J+yH67W78+vW2TTTZJr71rz4qVm0MZXAomyHtLiwd5D/KuEHEFU4W853WAtQ3y/OCDD9oJJ5xg22yzjfXv3z8RtY23/Zx99YeH2k/+crb96pZLk4v9FZMftBtmPW23LprYap3HWn/Ta8/aX6c+bBeOvS1Z1k+44rd2wEk/sM+N+rz1HzLQevTokdamw484wkaPHl3pbHQuY5D398l7bpPcb01NTXb22Wfbl770pXTuvNty3W3tTTa03Q75hh1zwel22g0XpXPyl754r/1txlgbveDF1iMSt781Od3uf+20x+zPz95l59xzjf38mj/aYWeeYDt87cs2bM3VbOlllrF11l3Xvv71ryerP2fwyZtPDkHe32x3kzy3Uf1TkYsKhnzxaqntr/qy1P8fj0NkvScoGIUgUw/WN09Q8lExnW1E1pd7Ubzn3f1aT9qQ/vEGBRPkPci7wnsUDOP5P5a8T5482SZPmmxNk5sqfxQM6U+cMNGVF/mAGffMOPv73/5mnx45Mlnicac/9+dH2+ynbk3W7xKW+Lcn328LX7jbrr/gl/bpT61rPZdfzoYOHWrnnnuuPTX2KZswYYJR3o7akXZ2t3UhjNQ/hcqmtFtrfTrpk9r+UvKRMY5yUUbyQWGvLW9nf6eyCfl0No7r8yWf+u86+79an87Srf9dLVt9Op39n77x5EUbg5nw4gR75pln7NFHHrWLL744uUWPWHNNW75Hj2Qt79G7l/Xo09t69l3BevXrY736v//p2W8F69mntxFn+V49E2alYSvZrrvtmsjlPx/6Z1qbcLH2jh1vfWgfT/1ze3oxtJsXQ16K7GkvH74nveeefc4ef+zx5Elx2OGH28Ybb2w9evZM/bZ8757WY4VebfYb/Zj6bYX3+q1nD+u/4oC0ifOzn/0sXd765JNP2vjnx7dbbnd9/hPWasc6Qh+01z95bNU/S2Fax5tj7S1VNimf99aq+vbs6P8pH0f9SaskxrseUraO6tvWb6UwS+panfu0rbbp6LtGq497rRZknCIXFQz95q7Pf8Ja7ZjfaZ1yxM/zwLseED+H/y//UfvMZ/vyzn6Vp4IhXSrBLmmVPIjDTkq6Sfedltub58+fn25FPuigg2z11Vez4SsPtf1238nOP+1Ye/TGi2zB+LvTK9qwjL/b9KBsnU8u8RPvs0Uv3mPP3XmFXXrOSXbY1/ew9dde3QYPGmR77PEV+8tf/mLPPP1MKmPV+rCLz05k1fjEA/PGojdcGHbk+XjyIe4rL7/i6h8lH+pPnTxlUzDvvvNuq/tV1byUfBifjNOqeRBPwdBmc+bMceeTvUGqlo+ylcDMf31+qyXYUzbP+pHbugRm9qzZrrmTy1Zbd9o9rxFTpkyxMWPG2BVXXGHnnXeenXbaaQax+9GPfpTu1MBif8opp6QL51iLbrvtNnvhhRdswYIFae7nPqTuaQ19z3Jbm19Hf09vnu6qj5IPZfSWTcFQT3bXPeOgVfZUaDfSpd9oe44kPPTQQ3bNNdfYH/7wh/TKwJNOOsmOO+641G+4v//iF7+ws846yy688EL7+9//bo8++mh6z3y2pFYpJwpulXi5j/O4yv+v8iyFoSwvTX3JVR9F9pTCUB88Vzz9o8geCbNwkVteUY9a748qY0eRcUn2vNXyxosqeRAnYd57S0ZlzIKFhi5ZNb6cz8KFrjGQ8/GMGzDoBYoOgo7kbQNP/FwfL2bGjBmudqO9vHJEwrztz4e652NqVdtBkXEKxiPjassOqfSMUSWfkrIHj3BPfShbCU6GvMqhTfJOoRECnqBgSN/jNk98BmRbZWMwcBvwRRddZBtttJF1797NluvezVYdNtQO3u8rdtP/nmmzxo5OF8lB6Be9OCa9eo53r3NuPn/4/xsT7k0kfeELY1L8ueNutweuPd9+fPj+tuE6I1K63bt1s2HDhtnJJ5+c3OHoPALukwzqqoFy13ZIFZyCoXy5jFXyyHGmvTLNVR8lH+pPnTxBwZB+uM2H2zzrh2eOMm4UjMdtPo/9tta2/Ft7Ty+Gunsx5B1u823Lnvb6he/bk1eLG0N6kHfPuFbkSCkM9Ykz72XkImsB49QTGGfhNq/JUs8cpU/oHy8m3vPul3G0sVcuqrwHo5inT5V8FIwirxijkHdPfZR8Ssqe/1i3eaXTFQydvrjIe63gYWDwSjYsVMccc0xyPVxxxRWt27LL2EqDBtjI9deyL2z9Gdtn1A520D672hH7/7d971t72ZHf3NMO/tputu+Xd7RdttvcPrvRejZ82GBbvns36927t2266aZ2yCGHpA2CRx55pE3SHeTdv0mgEHEFwxgJ8q4pHMxvT0AIejEL5i9wC09FsSmFCfJeRhlSZQ+W3a5WOBQlRcEwN4O8+2WPstmsYOifOPPu3yRgrWY+eIIie+LMe7nz6/SPN8SZ9zIGVVX2BHn3G2EVOQImh4axvOcK5SdKGUoduzW4z8ybNy/dVn/11VcnV9Ov77dfetXPpptsYuutt56tsfrqts4666Qz9Ntus43tteee9oOjj05nTseNG5eIOg1Hegzw9pS+IO9+BUoh4gqGsRHk3U+qJWUoyHuyTHk3MBTFxoth7fJimDtheQ/Le0nrR1jew/LOOhXkPSzvQd6DvJeUPWF5z0y6g2dXWN7rs8u7SbWEHiIOAeSDgMif/B1nFTkD1RFRr8+H/wd5D/KuKhxeJYXFjKMinkDZFEJZAhOW9zLWjyDvLTMmLO9+a0FJBSrIe5B3VZa65VXcNi9t6NI/3qBggrwHeS8pe4K8V5jVJcl7heK0RlEGCuAg70HeVYUjyHu4zSuKjRcT5L1lmQ/yHuRddV2sdV9sVRo6+SPc5jUrulcush4GeZ/rvkfIK0cY7qUwQd6DvCucTMEwroO8dyLM+DnIexkFSlFS6J+4sM5v/UCgKQqHF8PCFJZ3v0sh/QOB9QQFE2fe/e75KN1ehVDB0PdB3svIHlWBCsu7X/Yox8kUecX6GRfWCZsEhWRPXFjnlz3KprYqe+LCOv8RNEWOKBh0gyDvFbTjIO9lFKgg7y2DMc68awqH25IhWD/Cbb6MJUNRUpg9cebdr3CwIefdjFAw9E9cWOf3+lLkooJJ8+fVV12bhgoRVzBB3s3iwroysod54F0PwYTlvcymtip74sI6P49T5AiYHBr2wrpcQZ7KgFR3bMJt3q9AKQqHgmEsBHkP8o7yEJZ3/1nFIO9liLgir1jbgrz7ZY+qQNUqUbW6Rkd/h9t8GY801nf3ZnOceZdItULEFUyQ9yDvCidTMKzhYXnvSJK991tY3v07NsqAVJQUuijc5v2uiwgnFHBPUDCMg3CbL0PE6R8v4Q+3eb/rouKGqGCYm+E2X0b2KPKK/gm3eb/sUTa1FdnDWhhu88ImgSBHFNkTbvN+2aN4pKmyJ9zm/RvhihxRMMieIO8V2EvDkffJTS4lXxlcCibIu6V+Ccu7pnC4LRmC9YO3O6CoeIKi2JTClCDvisKhYOgTLO+ecaDkoyhDCob6BHkP8q7IRQWT5w9zompQiLiCYT30bjYz51jfPPVR8lExnnWK/gi3+RZ3dk9/pnZzymsVE5b3sLwrvEfBMEb/Y8k7Fc6LJot6lY+CId2myU2t706vkg+C01u2Uhi1PgjcKnXPcYhfAkN+7BDStznvzp6lykY+9Gtn5an9nXrMeHWGqz6MNW8+JTGvvfaauz6e/qT9qE8JzLx581pfz1jbbx39Xaps5NNROdr6bdbMWdLYaSutjr7zlo2+9GLIv7m52d56s/paoORTCkN9ENCecV1Kjij5UB/c5kvUxyt7qI8XQ33YXPHUp6Ts8daHekxvnu6uz5IqeygX65unf1hzlPp48mDckI8Xw8Yx8gd81Y+STykMGytvLPLplZStat1zvFIY9DbP2KH/vWUrhaHt8CryjNFSZaONve1GfTjz7qmPko+K8a7V1Aejsqc+JWUPmwuENs+803mlPpD3hQsXFsuvq+tFfbo6j5Lps8iUzK+r85o+fXrD1AeFAwWqq9usVPpzXpuTjgGUyq+r88HLo5HWtmnTpjVUfSDvjdQ/kPdGqg/909VztGT6zdOaG6Y+jDPWt5Lt15V5cfwM+dOVeZRMG70ge7KVzLer8kJvW9xr2+uvv26zZ8+2Sy65xPbYYw9bffXVrVevXtazZ08bPny47brrrnbhhRemOMRdnHV76aWXFnt9Fmf5vGlB3hd3/3jLsDjjQ94XZ3qLM633uHvb5F1xQ1QwFCLc5su4LrJrxccbGunMOy5hDec2P2eu23XR7VIouMCzWHnzScrGwnCb98xRxjRt7QkKhvTDbd5/To9dfG//KBj6Jy6s88s4RS4qGOac98JHrDlYfzxBwTA+GXOewNreSG7zEA/kjycoMg4MY8ETFIx65l0pm6cuxKU+3rC43OapH/P3tttus3333ddWXmUVG7rycNtih1G257e+a98++iT79g9+bnsdeJRt9YXdbNjwNWzo0JVszz33shtvvDFha9tI5T3pzPs71ceBko+CUWVP3Dbv53GKHAGTQ5uWd6XTFQyFaDjy3hRn3msHWB5oHT0VhUPBUIaGI+9z53bUtB/4TVU4mN+eoOQTr4rTFBuvMoTy4cXQ917yoeSjyBEFQ33izLtf4YBMsvZ6goIh/biwbskl78xtyLsnsOZ4NwlUjFtexW3zkkxQ5IiCWRzknTExZ84cO+qoo6xb9+Vs6Mqr2bG/+pPd9txcu/PFhXb3pDftnslvpQ9/3zlhod32/Dw78bzLbZU11rZuyy1nBxxwQLLE5/Glyp64sM6/qa3IEQXDmvYfe+ZdGZAKhkYK8l5GGVJ2eeifRrK8U58g736LOMI2CyvasEpQMEHeg7wrckTBMIaDvJeRPaoCFeQ9yDtyRCH8bnkV5L2hyTubTU8//bRtu+22NmDQEPv+L8610c++Zvc0vV3pA4k/9lcX2IqDV7LNNt/cHn/88eRBocqeIO9B3hVOVmsYDct7O0xEVTjiPe9+10XFiq5g6Oog72WIeJB3S5YptxIpuBTS1p6gWMRJPyzvfoVDcUNUMPRPuM37ZY+qQNUqUVXnXrznXSPiQd79rvaq23zVsZzjeWUPOAXzYSzvyLvx48fbiDXXtDXX39iue3iq3T3pDRuDlb0ieccijzX+1ufm2oabbmEDBw60J554Im0sKfUJ8u6XpQonUzCM0bC85xnewTMs72WsH4qSQreF5d1v/WAxVxQOL4aFKd7z7lds6B8EuicoGNxKg7z7NhYUS4aCoe/D8l5G9qgKVFje/bJH2dRW5BXrZ7jNaxvhJWRPkPeWo2G0NbrvjjvuaGtvMNIuu+tZG4N7fFXSXhdvzOQ37ar7Jtj6Iz9rW2yxhS1ctChd1ObRJYgb5D3Iu8LJajeNw/LezqxTFY6wvPutH4rCoWDo6rC8awqHQkK9mHCb16wSKN+egELjxZB+WN79CodiRVcw9E9Y3v2yR1WgapWoqnMvLO9lNrVZ27yyJ97zXkb2MFcU2aNa3snruOOOs74DBtnFt41tOddeR8i9RB7yj/V+0NBV7NBDDzVe1+sNQd79slThZAqGvgzLe4URHZb3MtYPRUmh+8Ly7rd+IDC8VnQFw8IUlvcyVnT6x2sxCcu7f5NAsaIrGNa2sLyXkT2qAhWWd7/sUTa1FdnDWhiWd2GTQJAjiuwJy3uL7Jk4caINXWkl2//In9odL8yXLe71BJ/L7A4/7lfWt28/e+CBB9y6QVXyzjxDvjGveV0dejzrKfplZ/pIrVwkLhi+6winbhzX3zZPPjm/tmigko8iRxQM5c3kvaO2qq2Xko/CyWo3jcPyXtsDNX8rnQE8LO9+64eicCgY+ics75rCwWLsCSgcXkxY3jWrBG3tCQgkL4b0w/LutxYoSoqCoX/C8u6XPaoCVatEVZ17YXkvs6mtyJ6wvJeRPcwVRfYolnde/XfiSSclC/kt42a33CT/Ia3u75P4t9L595WGj7AjjjzS/UrHquR9wYIFdvXVV9v2229vgwcPTmftN998czvnnHNs3rx5HS496F+5reEzBx54oP3pT3/q0LCkyp5a8o5+8dvf/tb22GMPO/PMM9vcLFDyUTiZgqFRMSpPnz7dXnnllUp6rJKPKntypwd5zy1R91Q6gySCvPsVKIWIKxj6J8i7n1RL7FRvgQAAIABJREFUylCQ97iwTtgkqFU46pbkdv+rYEgsLO9heVcVqCDvYXlX5WJVa15e8MjHiwnL+7vJnX2lYcPswGNOThfUvU+8q90w31l8Lrw75rQ/2OAhQwyS7QlVyDsE95JLLrHu3bvbsGHD7Hvf+54dccQRtuqqq9rSSy9to0aN6jDfWrmIvjxkyBA77LDDOtxoUEg19c7knXGKN2iPHj3sox/9qK299tqJBNePXyUfhZMpGOrz4osv2l577WXbbLNNpWMRSj6q7MnjLMh7bom6p9IZJBHkPcg7wpbFyRMUDGM03Ob9io2iDCmYcJv3W/hrFY6q80fBkHaQ9yDvqgIV5D3IOzKBtccTFDmiYIK8v2s33HCDrdC3n/322nuMi+Y6I+Pe3yHvl945zlYcPDRZxz3joAp5x3MAor7uuuvayy+/nCztrDsYoLiAb9lll7V77rmnNdtMiGfOnJlIPYR94cKF6Xf+5ob8Qw45JLne8yWEmvTIh3jokzkNfmdsg5s9e3Zy2ef3ehKeM8/kHfxll12WNhfwFIDE33HHHR+YJ+SL5wBl5VmbNnmQN2XCW4ny8TsfysPv5MPvM2bMSE/+nwN/Ezc/weS/c7ycHv/n9zlz5qS2yPP52Wefte22287WWWedVIb8fc6j/pnLVv99R/+nDfh4Qm38IO/ttJzSGSTVNLmp3QHeVlZKPgpGGSiUt5HOvDPpw/KuKRydLV71Y1tRbFikwXmCotiUwpQg74xpb5spGPoEt3nPOFDyIX1vfRQM9QnyHuRdkYsKJs8f5kTVgFKJrPcEBcN8y0pt1byYc6xvnvoo+agYzzpFncNtvsWd3dOfqd2c8lrFKG7zJ598cnKZv/qBSb7Xwjlc6294otlGrLeR/eAHP6g6dVK8KuR9ypQp1q1bN/va176WCCrWffqHsf3Xv/7VNtxwQ7vppptayewFF1xgq622mvXp08f69u1rP/3pTxM5BsO6UEveSWPq1Kn2la98xQYNGmTrr7++nX766Un2QopZD1566SXbYYcdUnpY7b/5zW+2pldf2UzeyWefffaxAQMGJNf+ZZZZJln7a9cX8uY1e5/5zGdshRVWsP79+yevArD8xpp34403JuLM73gdnHfeea1lY/298MILbZVVVkn4NddcM22e5LWSNtlyyy0TIc9c6ZFHHklvB7jvvvtSe/34xz+2/fbbz8aMGWOf+9znUnttu+22qc6Ugc2Rnj17pvbfZJNNjLsTOpobOZ/6duno/4ocAZNDm+SdCCyaFKjqR8GQNmQXbFfmo5RNweT6vPVm9XZjwPKpWn/ilcKQF4vMklg2pQ2ox4xXZ7jqwzzwjE/yKIlBgfL0T8myecpFXHZga3dZq+C96xRplsLMmjlLGjtV6l0bp1R9mpubG6o+XErjmduKTCiFYTxw5r1EfUrIK+rD5krtOO/sb0UmlMJQ9unN09318fQneZRa3ykX61tnfVL7e6myKfkgd7IFsLbMHf1dat1V8kEv8OK88WmbUhgssN65gIv4yquvlc6me63qVeNzCd5Gn93G/vu//9s1F7iMs7P6MB5HjBiRLOy4zF9//fWJXNaPSfrgD3/4Q7J2f+lLX7If/vCHyaX+Ix/5iB1zzDGJ+DO+Ie8HH3xwsso///zzifyutNJKdtBBB9muu+6a8mGjAGs4lmfir7HGGnbUUUfZt7/9bevVq5d98YtfbLPPIe/UByybAZ///OcNfQFizUYCRjPKTZxnnnkmpT106FD7zne+k8g+xwC+8Y1vJE/SK6+8Mh0V+NSnPpVI/dZbb21LLbVUIvB4mv7oRz+yT37yk7bLF3dJmyabbbaZLbfccumcPen/8Y9/TKQbbwX+zxr/j3/8I3137bXXpv9/+ctfNjYWSHe33Xazr3/966l+bAiwqcHYwXOgd+/edsABBxgbKfXtXvv/UnKEfHJok7wzGPjkAlV5KhjShbx78lLyKYVptPrQbiwyjdI/1INLKBqlPuzEzpo1q0h9qqwBtXE8bZxxuC4hsPL/qzyVfEphEFjsYlepR45TqmxKPtOmTWuo+kDePe1AXE98+rQUhrwg757ylSqbkg/1QYlqlPpQj+ZpzY1Tn4WLkkLeKP0zb+68ZKnL63CVp6fuOb1SGPQC9IOcb5VnqbIp+aC3eWUpluLha67fZVZ3CD6u85tu/YVkqa3SxjlOFb2a+j700EMGwc5E8xOf+IStt956iciyoUEcdCZI9wYbbJCO7XIrPa+vgzjzHYSXOJBxyDJu8JBXLMsTXpyQXOLRvQ4//PBE4CHXf/nLXxJBPuOMM9K8AH/aaaelNEg71yM/Ie9sEHAhHmfdb7755pTuL3/5S/vYxz6WNhcYj5Rlq622SnmzgUBZ0ZPYFGCj4Mknn0zeAxBnLP/8zkYClnwuwJs8ebKtuOKKySOAMpMnY51L/GgbLphjIwOPhSw/GG9Y4/mOy/9oMwg78c8///zUNtSPDRKOItx222027plxhiWeM/tsAnQ2Zvm9szi5rfJTxXRI3nEbIGFPUDCk33Cvigu3+bTb5Rk7DGZ2sTxBweD20nBu83PmdujOU9+mzGvmqieUwrAQ477oCZStI3emttIqhQm3eb9LvyJHFAzjItzmw20eywwfT1AwrFHetzUoMk7BsB7WurVWaQvmXCO5zaPQI388QZWLJeSVeuZdKZunzYhLu3mD4jaPtXjVEevaXRMWLfbz7tkyf/fEN2yTLT9vWLw9IbnNv9P5ERrmJYT1mmuuseOPPz7lgyUbyzNn4Z966qk0dyGYuIZfd911du6559qRRx6ZCDJntmlv1oXsNo9FHCKL2/3FF19sl156aSLrpI+1Hvz999+f4qy88sqJ1HOOnfu8IP5t6Y+Qd8j06quvniztd911l+Gijns7Gw8777xzIuKUE8v8FltskYg84430xo0bZ3feeWfCQKDZSMhrEs977703/fa3v/0tEezRo0e3Nje/n3rqqWmTgHjZ8k494RXUnfjUGe8F8tt9992TOz4W9TzmqTd5Y6V//rnn0wYBGyVsDuQ4rZnW/ZHzqfu6w/8qcqRWVrVpeady3gmmYKhZw5H3pjjzXjvAOhy97/2oKBwKhuwajrzPnVuliVvjqAoH89sTlHziVXGaYuNdqxFEXgx97yUfSj6KHFEw1CfIe5B3VYHyyrg0f159tVMlsHaNVWScgmEtyIpybf4d/c3chrx7gpKPinHLq4WLgrwLpFqRIwpGIe+cQ19p1TXsprEzuoy8j352jq3/6c1t//3390yFdBy1M0IIUZ40aVIal8zP7EmB5RtX7o9//ON2wgknpM1HyHW/fv3S+XTc0Tn7Dllti7xz3hxCzYez7Fj2wfA3Vu1f/epXyToN0cVyz5l0brzHbf5nP/tZIsP1lYW833rrrWlTgY0FLqoj/vLLL59c07Gkc4P7008/ncrJTe5Yu3NgvlLHTM6xnuc5TDvxN2sb1n/qhRdgDvyGpwAWfsrcFnnne4h5LXnHqg7BzyFb7PEawCuA8/6ZvOc47T2DvLfXMjXf08Heya9glM6gmHHbvN+SoSgcCob+CfK+5Freg7wHeUcQe9d3BcNaEOQ9yHuQ95Y1Bx3JE4K8t7Qba48nsLZ1Rtrq01MwquW9Pu/O/u9dq0lPwSjknXeN9x84xP5y+9Nd5Dr/ll3zUFM6V/8///M/nTXVv/1e5cK6P//5z4k4X3XVVcmCnNuNMYeVnXPinGFHp+WsNmQUCzOEHys4Z8Ehn+DQl7PlHXdyiOynP/3pRFIh1XxwT+eGfvCk+dxzzyX3+7FjxxplwFrOGfG77767lVjnSnFki80SXNG5+I4L53BV54kVHVf6iy66yCZMmJBc4HGdz29Koj5Yu88666xErinbd7/73dY84GJcWIcVH08ByDvHCXLgdzwN2Mx47LHHjIv7iIPbPb9Rf9KmvWrJOxsbHMfIIch7bomKz7C8l1GgFCWFLmyk2+apT5D3IO8s5iUUqBJu84zpLNQrLrmp7l4MaYflvczGsbLZTP+gQHnGtbJBXQpDfTgX6qmPIuNKYdL8Ccu728LPOuXdWADjJtVheXfLEca0IkcUjELeIXK9+/S10/50vY2Z1DWvivvD9fdb3/4DEpmmPaqGKuT9wQcfTBZs3jXObedY3lkPOd5x5plnJiKNuzhn37mwjUvziMOaBrnHsg6hp71ryTvnyLlBnd9Jl7lCmieeeGL67uF/PpzSh+xiTWf+se6zMQAJv/zyyz8wv5579rlkpedsOp4BpMkHLJsF5LXpppumV7ttvPHGyUMA6zZxKD8bCVzOh/s8Vnrc73kNHL/jwo8Fn9vhOY/PJXJY7vMxF1zxuS2f1+rxHS77bABA9mkLrPS77LJLaq+q5H388+PTpXu0H+XrTA4pclGVPXmMhdt8bom6p9IZJBGW97C8s1gqCocXwxjNu5d1w7fd/1I2FkRPKIUJy3sZZQhBRJ96Q5D3IO+KXFQwjM0g72XuglHkFWtIuM1rsrQzIlC/LtM/XkxY3t9NutG2225n2++6t9018Y3F7jp/96Q3bdevHWSf3WwztzytQt4h3L/4xS+SNRtiyg3ue+65ZyLBuKVjOebMNjog5BcCz1luzt9DgHGB57tzzjknkXos74ceemgq66OPPprOpkOYudiPM+m4uUNyOeP9z3/+M1mv+f2II45It7Hjis8Z+LYMYLitQ5iPO+64+uGbdGHShcBjtX/88ccTASc96gOZ57ff/OY3qWxY6LGcb7TRRrbvvvsmIs/vWOfxKOCIAr/zHnbuNcC1n7JzkzzzBHd8jgJA8onD2X7wuPNXJe9shHMDPflw2z33DnQ0BxUZF+T9A0Plg19AirzKqtIZ5BzkPci7ogwpGMZokHe/YqMoQwomLO/+TQI2lmhrT1AwpB9u82W8vlRZGuQ9yLsiF8G4N6jD8u5ed1lDvWu1ilEs71ihIXQ9e/W2C29+1CDb+aK5D/vEko87fo9eve13v/ud21hThbxDFqkDbuDbb799IrMQUd5hjos657UZ5/AbSDHkHus25B2Xe95hvtNOO6Vz8fQTRJe0iM+aDBn+whe+YCNHjkzvOsfynm+w53cuyePGdV7ZxuYAr5N74IEH2pxbYCHiWMvrA2XkHDmeAaRJ/rfccku6YZ5b4nmnOm1IntSZyyP5P9/j+s/N8LjgQ3apB3cB8Ao83PgpO3Vg84DfCaRPftxgT/qjRo1Kbv+U7+GHH055cK4f13w2A3Lglvm99947bS7A47j8jk0H0g/ynlup5hlu82UUKGWXh24Kt3m/AsUCwwLiCQqGxS7Ie5B3xo4nICC9GNIPy7t/E5h1wNvWCob+Cbd5/8axIhcVTJo/Fdwva+excq+LglFkD2tIWN6FTQLBik7/0N6eEJb3FhkHmYR4brz5tnbTU/+yeya/tRgI/Fvp3fHbfHEPGz58eDov7ukb4lYh77Vp4g6O+zf1wbLc1niA9ObXuIGFNENOWRPaC/yGpR09Mm8EZHlFHmwekCdx8vdtpcWFdW2Vqa24fIeMw32ffCl3W4H8+D2XH303/01ZaQfKlb+rT4P4EP3sXl//e0f/5zWy1Kc2z47iV41Xm4YiR8DkEG7zuSXqnkpnkERY3v0KFJOP9vYEBUP6bbn8dJSvkg+LTpB3v2ITbvNlLBkIpY4EcXvzIch7GSIe5L1lBIblvYxcVOQVa0iQd7+Mo609JIeZoGCCvLfIOEje7bffbn379bejTz7PeLXbh7W63z3pDfvZOZdan379kxs2BNcbvOSdenjHQcZ4yqbKHoW8Ux9PUDiZgqFMmbxXLZ+ST5D3Cq2rDEilMyhKkPcg7yxKQd79ik2Q9yDvisKhYFirw23+fUtGBTGaoihyUcGQWZD3IO+qLGVN8IRF4TYvbeh6CRh9omAUt3nyYaMEXYzz1Mv36PmhCTzk/2fnXmrLLd8jvTYNAqbURyXvnjGtyEWFK1GmIO9+WRrkvcJoVgakqnAEeQ/yzmIe5D3Ie5x591v4FYVDwSA2grz7FQ5FLioY+ifIe5B3VZYGeZ/r9mZUSGgpjEreWUcg8LiPf//737cBAwfbwceeZtc/+rLrDDxn3G94otmO+sU5NmjIMDvwwANt5syZydVcaYMg734vNkWOKBjGTFjeaYVOQsOdeZ/c5HKLUgaXglF2eei6RjrzziIebvN+Uo1wcitDAoazSVhAPIGylXBDVPIpQd6pu1d5UDD0CW7znnGg5KMQcQVDfYK8B3lX5KKCYS54j50oR7YUDOuHd7OZOcf6Rr2qBiUfFeNZpyh/WN4193yv7Elt7XSXBvNhyHsen8wN3v3es2cvG7HeRnb5mOft9vGv210TF6VXyY2pOQ/P3xB2bqknzl8fmGQbbPI569a9u51yyimt56xV2RPkPci7IkfA5NDmmXciMCkhiVU/Coa0myY3pVsCuzIfpWwKRqkPC0oWuFXboBSG8rDI0BZLWtmUNqAO3KZZtS7EYx546l8agwLVKPWZN3eezX99vrs+nvrn/imBYWdeGTslyuZd3ykTt9t66kNcbz6lMNSH3fVGqg8X1nnqwxrq7R9l3VUw9A+bK976kJdn/ihlUzCUaXrz9C6vTyl5Rb/MmjnL1dalyqbkg9xB/njGjpIPGE8exFUwXNTlxXnjq2VT8kFv86wF7ZWNuct7wHk12jLLdksX2R187Kn268tutWv/OcXufHGh3TVhkV3/8Et2zpV32GHHnW6bbrWjLdute3rtGDe0164xlEmpD15Fnvoo+ZTC0Na4zS+J9aGvlP7BqOypjyITVEyH5D1XOCde9UkjVY2b40HevThvfPIqhSlRH+rirY+Cod1YZDx5Kfl40s/jRsGAxfqR06jyVPIpheGilHzbZpW6EKdU2ZR8cG3jBtGqdVnS64OXh7cdvPFLtkHztOaGqg/k3dve3vgl+wfy7i2fN37J+kyd6usf6uKtTykM7cb8eWNRy2Y9/+/s461Lyb6hbKxvndWh9vcluT7InXwzd22ZO/p7Sa4PegH6QUflr/9tSa7P9OnTpbldX0f+z+3mePlB4nkN2eAhQ5I1fulllrWlPvGJ9Fl6mWWsR4+eNmjwYNtp553Ta9W4HR1sfZpKu3n1avJU8imFgbx78/LGL9kGkHdv+ZT4CqZD8q64gigYChFu82VcF9lF4uMN4TbvP3fIhPS6ISoYdjy5Vdbruuh2KRRc4KmPN59wm/df5qO4pisY1o1wm/e7+in3rSgY+ideFeeXcYpcVDDMuXCbLyMXFdmTCZ1HP1LyAeOR15RHwai3zStl87RZro8Xszjc5uvzRD9hLk+cODG9J513wvO+8Msuuyy9H/7OO++0F154IZH19vQ5lfeE27xflqLvQuA9QcGQfpx5r9DKDUfem+LMu3eTgAnJJPMEBUP6cebdT6pVJcVL3uO2eT95Z0zTP57wYci7R7lT8lGUIQVDe8WZ9zLKkKpAxYV1ZeQi60d75KS9dYW5zZEtT1DyUTFe2RNn3v1yhL73yh4V0xXkvX7slpJX5BvkPci7sglcy63aPPOuKEMKhkEc5L2MAqUMFPqnkSzv1CfIe5B3FA4PCWXcKJgSF9blsvGsGhQlhbS9lkMlH0WOKBjqE+S9jOwJ8t4yMzm361l3lA1qBaMQZOoR5F2TpZ4xwMhRZI9qeW8ZqdX/pWzeoGCCvLe8593T1opcVL2+4lVxflmqcLIg7xVmgKpwxKvi/K6LisKhYOj2IO+awoEg8AQEtBcTlvcylgyFVNP3Qd791gJFGVIw9E+4zftlj6pA1SpRVdfFIO9+Cz9yxOsVoMiesLyXkT3MlSDvYXlXZJzCyRQMYzTc5itItbC8+3dslAGpKCl0X1je/a6LqsLhVVIYB3Pnzq0wy96PIik2AhFX8gnyrik2XmUoyHvLfAjLexnZo8greijc5v2yR9nUVuRVWN5b1mrvBjVtHZZ3v7U+LO9heVfkiIJB9gR5f58ztPtXkPcyClSQ95YhGJZ3v0VcIeIKJsh7kHfF1U/BsBoEeS8je1QFKsh7kHdlY0GRPWF5LyN7WHfpH28I8h7kXZEjCoaxGeS9wgwN8l5GgQry3jIYg7wHeUd5KGH9iDPv77oVNYWIKxhWgyDvZWSPqkAFeQ/yHuS9hex65VWceffLHtrYu7Ggyp64sM5/BE2RIwomyHsF4k6UIO9lFKgg7y0DMsh7kPcg734lhdkTZ979Codytk/B0D9x5j3OvIfbfAvZhVR5QljeNYu4l+zSJwomLO9heVeIuIJhjIblvcLqGeQ9yLuicCgYhmOQ9yDvQd6DvLMWhOW9jOxRFaiwvIflnbXaexcMmCDvc92v31VIdSlMkPcg74ocUTBB3isQd6IEeS+jQIXlvWVABnkXFBtFGRIwceZds0p4FSjFPZDZE5b3sLwrypCCYbwFeQ/yztoW5N1/zCvc5v0b1IpcDLf5Fr06XhXn53EKJwOTQ7znPbdE3VNVOOJVcX7XRcWKrmDo4iDvQd5RCL1nCBVMnHn3K1CKMqRgWAvC8u5XOBS5qGDonyDvQd6DvLds6HrlVZB3v+wJ8m5po4w55w1B3v2ydIkh7+o5vYazvE9uchEDRbGh0yGvnqAMFNIv9aq42h2lKvVSyDuLs5e8s5DRR56gKhxeCwPlkl4V97bzPKBgRacNvK6L8+fPN84eegL5eBWbUhgveW9VHt6t3gKtmOqQ1F60gTdgeff0qUKqS2Goe5B3v8KhyCsFQ/8sqeQd2eOVV8xTr+eKIuMUDGuBV8YxT1nfPGsv+XhlnIrxrFOMtYULFxryxxMomzcfMJ42ozwKRiXvrrK96y8b6VMfb+gKt3nKkj/0I2NzwYIFqU/5P5/8O8+2AnGU+pS4sE7hZAqGdilF3r1trcoe75n3UpysVu60aXmfOnVqOrCPclP1o2BIe+KEia68aFQ+VctFvFKY1vpMrV6+UmVT8qE+XIJE31ZtbyWfUhjqwCJTtS7EK1U2NZ+myU3++jj6s7UNCmDYyOPj7R9P/FyfEhj6hn715OWNX7I+zB1v+dzxC8qetLY5+keRcdTf3QYChnGQZKljnpYqm5IP9Wk02TNp0iT3WlBi7Cj9w1yYPLmQLHWM6bweenQWMMgdvCb5u+ontZtQtqrp53jeMQAuZE+L7pbbsK3nuGfG2ejRo+3YY4+1LbbYwgYNGmTdunVLnxVXXNE222wzO/roo+2Wf9xiTz/1dLvjQumfIrJHkaUfRvZ4ZKmQj7ROCfkwVpZkWZo3kdok73n3pXbXqbO/FQxpssjU73B1lBc7KXknsqN4tb+Vwij1YSfFW5+8y1Nbx87+VjCk+corr9i777y/Q9lZPtkq0Vm82t8VDG1GnWrTqfI3O7hV4uU45MP4yf+v8iyFeevNt2zOnDnusjFXq9Qjx6E+JTBYPrCA5HyrPCmbZ/0gTRVTpTy1cWbPni2VrTaNKn9TnyrxcpxsLcj/r/qcPn26qz5KPgpGlT0o+J6xo+RTUvagEHrqo5StlLxiTKJEeeqDHOFTdTwTT8Uosidb3quWj3ntzQdMCXlFv7C+Va0L8dSylZA92fLurY9nfOY2KIFBL1DGgaf+uT4lMDNmzHCtBbRxW3KR75nzl156qW2++ebWf8UBtuo6I2zUQV+z7513sv38mj/aL669wI763an25UO/YWtsuI717d/PNtl0U7vgggs+oDu0l09nbYLl3TMOFNlTCkNd2dj31EeRPQpGkVfUh808T33Ixyt7FAx55NAmec8DMkeq8lQwpEsj0VhVQx6QVeMTT8EwUGobqmp+ceY9zrwjNBhznqBgGKOS27z3NTqieyBrgifEhXVxYZ0iRxQM4xJyuCTKHkVeUR/Iu6c+iowrhaE+S6rbPEoXH2949dVXXf2D/kF7e4KCUWQP4wy3eU9Q8lExXtkTr4orI3sYL/SpNywOt3nW1YkTJ9p+++1nvfquYJ/ZaVs7+fo/2egFL9jtb0yyO99usrvemWJ3vTM1/X37m5Ns9IIX7fRbLrEtdt3RVujf13bbbTcbP358q36nyp4SbvNK2VTZU8pt3svJFHnF2MTK39WyVJEjtXInyHs7q4ja6UHe/YqNonAoGLrae+ZdyUdVOLyEnzEa5L3MGUL61LOYM9a8Z97BKIqNF0M9vBjKli2H/F0lKPkoCoeCofxB3v0b1IpcVDD0T5D3IO+sU165CIY1wROCvJeRPfSJIns+LHlnPDz00EO2zrrr2pDVVrZT//6/iZjf9e5Uq/K5ddFEO+PWy2zYiOG2xogRNmbMmDTGVNkT5N3/5hZFjigYxmiQ9wqrZ1jeyyhQyi4P3VfqwjommScopJr0g7wLio2iDAmYsLxrio1XGVJINXMnyLtf4VAsGQqG/gnLu3/jWJGLCibNn7C8S0Q8yLt/41i9sI5x6gle2UPaCubDkHfk3SOPPGIrr7yybbLj1nb9q2PtTizsFYl7jgcGS/xWX9nZ+vbta3fddVcaz0p9grz7ZalCxBUMYzTIe4VVIMh7kHeFiCsYhmOQ9yDvCFsEuicomLC8+y38iiVDwdD3YXkvI3tUBSos72F5Z90N8u6XV0HeW2QPch5dcaONNrJPbfVZ+9u/npKIey2Bv2HWM7bpjlvZOuusk+7o4b4EbwjyHuRd2QQGk0O4zeeWqHuqCke4zfutHwoRVzB0cZD3IO8KEVcwQd6DvCtWdAXD2haWd7/sURWoWiWqTnVo979x5l0j4kHeg7yrlnde/Xb44YfbwFWG2iXPj2k51+60uGfinp93vj3Frmt+wlZeew3b56v7JJ2y3Unfzg9B3oO8q7InD6kg77kl6p5B3lsaJNzm/dYP1VrgVVIYo3Hm3a/YKERcwQR5D/KuEHEFw2od5D3Iu7KprcgrLJqsb56g5KNi8MbxhDjzrrmz0z/eoGAU8o5FnMvlBqy4oh16xglSCC7HAAAgAElEQVTGBXSZgH/Y5+1vTbYfXvAr69W7t919991uT77OyDvzK3MQ2otNiHnz5rW+QaBKm1f1SCOv/FFlT/2FdTm99sqp5JPbo7002/pewZBOuM231Zp134XbfBnXRWWXh64K8h7kHeHhVoYETJx5L6NAIVgVBSrOvPutBYqSomBYq4O8B3kP8t6yhrrl1cJFxqtKPUGVi6y/nkA+Xky4zb9rr7/+enpP+yrrjLBbXh+/2Ih7Jv6jF0ywERuvbwcccID77ROdkXe8dI488sjk7t+7d2/r1auXrbfeenbiiSem1wNXGT9VyTsGoGeeeSZtEKiyp568U37SbG8eKvkoRFzB0LZB3iuMsCDvQd4VhUPBMBzDbb4MEVcUmyDvQd6rKhy1okXBgI8z72Vkj6pAxZl3/8axIhdZq1GmPQEyGZZ3TZZ6iXiQdzPF8j5z5sxkdT/81yfaHbwG7kO6y9fjucDuuMvOtf4DBrg9INsj74yNSZMm2bBhw6xbt272mc98xk499dT0WX311W3ppZe23XffPW0WdDaOqsrFq6++2pZffvl0qR9rNePNG2rJO+Vik6Fnz57pToC20grybqkPvcevauOH23xbI8us1WWlnZ/b/TrOvPutH4rCoWDotCDvmsLR3g5qexMhyHu8Kg4h7lUEqiocteNOwYAP8h7kXfFIUzCMtzjz7t8kYP3wbiwosifc5stsHDMPvDIBjELer7nmGuszoJ/97sG/f6hL6upJe/4/5P2S8ffYwJWH2iWXXEIxK4f2yDtry8EHH2zLLrusnXLKKa2u8ui7zc3N9oUvfME+8YlPGHVD7iFjmR94jUydOjU9IeAEfud70swbqK+99lqysOc4YC+//PK0KXD//fenvuG4Ad+TJxsgfPi7fh7yf/oS79ynn3o65UOe5PeTn/zElllmmeQlUI+jbBlbucFETpbr7cmHuGF5r9BiDWd5n9zkcnFSBpeCURWORnKbZ6FrOPI+Z65rvEmKjeACr+SDoEGJ8gTyoV89oRSmxJl3hSArGNoXt3mEc9Wg5EP69I8nKBjSD/Ie5F2RiwqGueA9dqJsUCsY5ltbCnZHc5A5x/pGvaoGJR8V41mnKD+EJdzmNVlatf9zPO/6Dk4h71h/B606zP469eEuIe+Q+L//6ylbc+QG9t3vfjdXr9KzPfLOGOQ1dKuttlra7MuJMZ4Zo/fcc09ypT/nnHPSnJ09e7b96le/skGDBtlyyy1nQ4cOtTPOOCN5AjCnR48ebRtvvLE9/PDD9sUvfjFZ2Hll3llnnZXS47z+SiutZEsttZStuuqq9uMf/zgdN7jvvvuS1R+LPOmSxg033JCIOWVineH/a621Vvq9e/fuduihhyaif9xxx1m/fv3SJgM38j/44IMfWCeCvHeR5R3hxATLQqrqU8E0TW5KA6FqHgwabz6lMNRBqQ/lq1p/4hG/BIa8Xn755SWybIwBbxtQH6wfnrZW8imFYTFn8fbWxxOfuN75pmI4e8U5NU/5SpVNySfvWDdKfZqnNbvnnNJupTDsrnvXEG/ZSL8EhjHGmXdPfUqVjXw85crzhc2V/HeVp5JPKQzlx3JWpR45DuPG226lMJSL9S2XtcpTLVuVtGvjeOcbWOQO8qc2nc7+VvIphUEvQD/orA61v5cqm5IPG1/euQCZ5Eb40fNfWOwu89n6ftuiibbRtpu3urLXtmdHf3MkqK36vPDCC/aRj3zEjjjiiGQhr02jvt34/1FHHWWf/OQnbf/997c//elP9pWvfCVZ7SHh9P8VV1yRSHSfPn1sl112SUQfQg3ZvuWWW+zZZ5+1/fbbzz7+8Y+nM/YQ8mnTptnaa69tw4cPt9/97nd2+umnGy77/fv3tyeffDKV+7LLLkvn8DfZZJO0EcC5f9z899prL7vppptsu+22SxsCp512mlGn+rry//r61Na1rb9LYcgbo3J9mdsqU/6OuJ744FRM3tBp022eREs0LBVQyG6JsiltULI+JQYK9YG8e/Iirie+OogZA0o+XiGg5FMKk8j7rNn25hstRxVoy84+pcqm5MMlO6/PayDy/q+Z7nWUduusD+t/L4Xxknfmp7dspTC0oZe8lyqbkg/1WZLJu3ccUB/IO21RP97b+z9xPfFJpyTGO39oM299SmEo18x/tbjTttcf9d+XKpuSD3IH+VNf5o7+r+SjYjoqR1u/zZ7VgOR9UfW1gDb55je/aauuv1aXWd0TgX9nim36hW1sxx13dI2dtsg7Y+O6665L5P23v/3tv22+MN/4vbav2QwcMGCA7bzzzmnzCX1wzpw5ycIOGefsPOSdc/K77bZb8iwhzpVXXplc2n/961+nDYJLL700Ef5777035fnII48YpBzrO/H5nHTSSclq/49//MNmzJhhG264YbLUT5gwIf0+/vnxtsceexhWfQxkxx57bCLzs2bNanMNa6s+tXVr6+9SGPL+jyXvihuigmEHIdzmy7gu5smQd22qPsNt3n9pEIus1w1RwXB8AoXD67rodSmkbCUw4TbvPw+ouKYrGNaLcJuP2+aVI1sKhvHWSBfWMefCbb6MXFTkFQQl3OYby23+wAMPtFXWHWG3vbH4XhGXLe75ySvjRu6wpY0aNaqqSp3iteU2zxrx6KOPJvJ+3nnnpXPqOdHMr3iiy7Om4hKPtRvX9xzQO//whz/YRz/6UYNoc56d8/NjxozJUeyJJ55I32EVJ/5VV12V0nnooYdSumwATJ48OW0kcO4+bYKsumqy1pPniy++mC7UY8OCeUNg4xhDH5Z8SDau81j325tT4TbfRW7zeaC09naFPxQMyTYceW+KM+8sLp7AZGcx8gQFQ/oNd+Z97lxPs6XdW+aqJyjKkIKJ2+b95J1+pK094cOQd7BVg5KPIkcUDHWIM+9lNo6DvLfMmLiwbskl73FhnV+OMKq9skfFKGfef/SjH9mQ1Vex61990u56Z2qXuM7fNOdZW3ezkfbtb3+7ZZJX/Lct8g6UoxtcSAdhRsfNIcs4Xr+GFf3ss882zr1D3l966aUcLRlZIOOQd564txOH993n8PTTT6fvuMW+LfI+btw422qrrZJb/Prrr2/bbLNNOmfP2XfI+9ixY5PFf++992416nDbPOs8H+R+kPfc2u0/FYNqLbdq020+D5T2s/3gLwqGVIK8l1GglIFC/zSS5Z36BHkvY0UP8h63zQd5127VVawSrG3xnnf/m04Uuahg6J8g70HekYueDVDGjYKJ97y/a3/84x+t3+AV7cKxt3WN6/w7U+zKpodspRHD07lv+qpqaI+8L1iwwNZYYw0bPHhwItzwKgIyASv2mWeemc6S4/J+4403JhJ+5513to4p1iYuz/vYxz6WLqnD8g5559x5Dp2Rd9zfec0b6U6fPj3deE9+XF4HeSctLrmD1HNXBGHihIn2l7/8xQ455JDWS+uwvOffc975qcg4ZRNYwVDGuG0+91QHzyDvQd4VK7qCYRgGeQ/yrihDCqbEbfOMacrmCQqpJn2v26+Sj7IJrGCoT1jey8geVYFqJLf5NH9efbVVya4yXxUZp2BYP1CmPYG5He9512RpkHefvGJcKpZ3rNR9+vW1n135O7uzi97z/uu7/mp9B/Q38vKE9sg78xCizO3vXD4H0WZOcwEh5Jhb5XkH/JQpU9JmIP/HSp71Woj1mmuuaeuuu24izpx574y889o5XOu5wI61+rOf/aytuOKKyQ2esfrKK6/YDjvskNKBvONWT57cbI+bP3E4L89t9dyST3l/9rOfpfi40rcVgryH23xb4+ID35UaKGQc73n3Wz8UhUPB0D95kfvAIGnnCyUfRRlSMCy0uFl5Avnk3dyquFKYcJv3E3H6kP7xBIStF0P6Qd7jzLtCxBUM4y3Ie5njZKwFQd4XtXs+t721VZWLQd598or2V8j7vHnzbJcv7WKbfWkH42x6Pqe+uJ53vN1k2+2zm2277bb/5uLe3nip/b498s7YQOfkZnhukcdVvXfv3smFnfemQ9wfe+yxRJiZs1wMRzwuitt+++3TK9p69eqVbnxn3eVyus7IOy71kHfy+v73v59c8rnkrkePHuniuhVWWCERddz511tvvXQeHrJOumA22mijFBdr/T//+c9UtptvvjldlMcr43i9Xf2YL8XJVNkTlvfa0drO32F5L2P9UF39wm3er0ApypCCYWEK8l7GDZH+qRdA7SxprV+H5d2/SaBY0RUMnRSW9zKyR1Wggrz7ZU+pzWbWwrC8axvhXjmiyJ5wm3833aR+6623Wu8+K9hZd1xpd7zVtNgIPMT9tw/8zXr27mUXX3yxe/OrPfKelQdc5C+55JLkhs5leF//+tft+OOPt+eee+7f8mKD4vzzz7dvfOMb6dI8XjHHq9rQ9yHIY58ca7/4xS+MW99z4PgO32VSTVxut8flnTxfe+219P8999wzvYKO98ZzSR3n7A866KD0KjnWdN7ffvTRR9s+++yTyodVnu8JeAr8/Oc/t8MOOyyVuX7MB3kPy3sejx0+Sw0UChGW97C8K0RcwQR5184DKsqQggnyHuRdkT0KBtkTZ979skfZ1FYw9E+cefdb+BW5CMbtXbYwLO+0mzeUwiiWd8oGidxyyy1tzZEbpIvr7nxnyocm8KRx89zn7NOf3zK9Dx0Xdm/ojLzn9BjH6HmsOe21NcQYmUG82nHv2dQmDeJn2ZP/5v+ZeOc4uWw8c97Intq8828ZW4vh75xP/fcd/Z/6sTnpCQqG9MPyXqGVw/JeZkCqCkdY3v3WDxZZFidPUDAsTGF591vEaev2hEp7faZggrwHeVeUFAXDuA3yHuQ9LO8tG7r1RKK9dT1/H7fN+49f0XbIRW9QMCp5ZxzwarSBgwbaN47/nt3+5od3n8cF/5DTj7P+Kw6wBx54oPV1aZ52qErec5rUw9tuCkaVPdw279GplHwUIq5gaPMg73nkdfAM8h7kXVE4FAzDMM68C1YJxZIhYOLMexllCCHrVQSYO3HmPc68K8qQgmG8hdu8f+NYkYusBSjTnsAaEm7zmiz1kBz6hP7xYsJtvkXG0W6QWFzbe/bqaQec9AO7ddFE2foO+T/yNz+37st1T27kHVnEO5pPQd79slSRIwqGfgvy3tHofe+3IO9B3hWFQ8Ew5IK8awoHAtATUDi8mCDvQd4Va4GCYSzHmfcyskdVoIK8B3lXNhYU2ROW9zKyh3WX/vEG1fJOPhB4zpBzdrv/wBVt1Hf2tSsmPeg6A88Z96tfesT++3vftgGDBtpJJ52UvB5V2RPkPci74g0NJod4z3tuibqnqnA0TW5y7ZIq+SgYZaDQJI3kNs8i3nDkfc5c13iTFBuBiCv5IGBRojyBfLxWiVKYEm7z1J36eIKCIX0s754NGSUfRRlSMNQnyHuQd0UuKhjmgtdzRdmgVjCsH17LO3OO9Y16VQ1KPirGs05R/oULF8Zt86Isrdr/OZ5XXoH7MOQ958u85dVpw1cbbquss4adduPF9teXHrHb3piUiHzteXj+hrDz2zWvPGZn3Hq5jdh4fRsydGh6fzxpEVTZE+Q9yLsiR/K4Y+y1Sd4RAEywnHiVp4IhXcgu2Cp5EEfJpxSmZH08bZbbzYsBx3saPTjieuKrZWN8KvmgQHlwSj6lMCgcs2fNrjx3aOtSZVPy4fz+6/Ned9eHenk+lM0TP7ebFzPzXzPd62ipsin5NE9rds0dpd2Ym96yKRjKhmucZy1Q8imFoT6ceW+k+rC54q2PJz5tRvwSGPLyzh/mgbdspTCUi/XtzTeqr72lyqbkg9xB/tBPVT9KPmCqpp/jKRj0AvSDnEaVp5JPKYxXb6O+bZWN73gn+wEHHGDLdlvWVl5nDRt10NfshMvPs0vG32O3vD7eRs9/0S578T476a9/sN0P3d+Gr7eWLdNtWdt7773tySef/EC6beXTWXvjVeSZ28T15lMKQ105895I9cEj3FsfT3zajPgKJm9GtUne2xv4HQ1ICuEdXKQX5N3fbmqnewcK/QN59wjoUmVjrCn1QQh0NI7rf1PyKYVJ5H22n7zX17Gz/yvzWsEk8v56A5H3mTPdY1Rpt1IYL/lgXJUqm5JPkHdN9njbWpEJjJ2GI+/NzQ0je+jTmTNnLrH16Uym1f/++usaea9Pp7P/e+cO6SmYIO/ttxtjlzZ99NFH03vNN910Uxs8ZLB1797dllpqKfv4UktZt+7dbNCgQfbpT3/aDj/i8HQxHZi2dE6lf7zkXRkHuZ6djcna3xUM+CDvGhFvazzV9kf938TPoU3yrriCKBgK0XBn3sNtPgn0PMCqPBmQHAXwBAWDi1+4zfvPoiOcvG6ICibc5v3nARXXdAXD3GTjyzMOlHwUOaJgqE+4zYfbfFaOPLJHwTAXmD88qwZFxikY1upwmw+3ecaBZ3wyjsF4g4JZHG7z9eVEbqB3sgk1adKkZJGH0I8dO9bGjRtnEydOTPoicdqTe6rsCbf5cJtX5AiYHIK855aoeyrnykki3vPuf12PonAoGPqn4cj73Ll1I7fj/yI42xNE7SFLYeLCujLKkEKqGRte8qHkoyhDCob6BHkP8q4qULVKVHvrZv338Z53/yYBsse7sSDJq3jPezEiTv94Q1eQ9/oylJJX5BvkPci7KnvyuA3ynlui7hnkvaVBGunCOmoU5D3IO8qDYmHwYkpcWMeY9ipDipJCPkHe/QoHxMPbPwqG/on3vPs3jlUFKsh7vCqOea1shHvliCKv4lVxZS5yVTeOg7z75aLCyRQMsjReFUcrdBIazm2+KW6b9yo2ihVdwTAUg7xrCoeipHgxYXn3E3HGtJccBnlvEUpheQ/Le5D3lvXDa91mDYn3vGuyNMh7WN6DvAd5V2VPptRhec8tUfdUd2zCbd5v/VCIuIKhi4O8awqHl4grVokg734izpgO8v6Ouw1otyDvQd5VBcq7Qc14C7d5zQXeu7GgyJ54z7tfjiiyR8WE27xfxileAarXFxfWeTallHwUTqZgGKNheacVOglheS+jQClKCl0XbvP+y/RQHhSFw4thYeKGdk+QFBvRPdBL+IO8l1GgwvLeMmOCvJeRPaoCxY3MHoVQkXGlMIy4IO9l5KIk4+LMu7QBSlt7g4IJ8h7kXZEjCobxHOS9wqwO8l5GgVKUFLovyHuQd0kZEgh/kPcg74q1QMGwtgV5LyN7VAUqyLtf9igeaazv3o1jNlXCbV7zYvNsSLFO0T9eTJx5jzPvilxULOKM0bC8+2WpwsnA5BBu87kl6p6qwhFu8+E2ryhDCoYxGpZ3v2KjKEMKJi6s8ytQisKhYFjug7z7FQ5FLioY+ifIe5B3RS6CYU3whHCbL7NxTJ/QP94QlvewvCtyRMEwNsPyXmGGhuW9jAKl7PLQfWF59ytQqsLhtX6wMAV5D/LuVYaw4ngxrAVx27z/kh3FkqFg6J+4bd6/cazIRQWT5s+rjfOe97C8t5BQ9yaBYEVnrQ7L+79cGzKKjFMw6sZxXFjnl6UKEVcwrNVB3mmFTkKQ9yDviqufgmEoxoV1glVCsWQImHCb16wSXiKuKCnMnSDvfoVDIeIKhv4J8h7kXZGLrB+MOU9gDQm3eU2W0naeEOTdLCzvYXlXiLiCYW4Gea+wQjUceZ8cr4qrPZdRYQiYonAoGIRmw5H3OXNdu/IoAoq1oARm/vz5hvuiJyiKTSlMCbd5hYgrGPoE8u4ZB0o+iiVDwVCfcJsvs3GsKlCN5DbPXPBufikyTsGwHnrJO3OO9Y16VQ1KPirGs05R/oULFxryxxMomzcfMJ42ozwKRj3zrpTN02a5Pl5MkPcg74ocUTCMzf9Y8o4AYMHgmV3EOnsqGNJsmtxkbyyqlg95ePMphaEu5JXqU7HdSpUt55OfnfVl/p34KFA883cdPXP6+dlR3PwbcfNY8+TjxZAf6aNAdWU+JeuzYMECmz1rtlSf3P6dPWvr01nc/LuCAYvCMW/evIapz8x/zUxjO7dLZ0+l3UphKHvztOaGqg8CmnWks37hd9rZ29alMLn8WN7JM/+/o2epsin55PaeOnWquz45v47qnn/LcfMzf9/Rk7iq7GH+gO8o/fybkk8pDGWkDVjfluT65Las8kTuIH+U+lRJnzi1/dOVGNKeNWuWoR90ZT4l64PeVnWtrtrWufy0Exs3fBgH+W+e/MbGDnH51LdnTqOt3+rj1v4fvXpx16c2ff72lo34XkzOkwvrqraBkk8pTG43jMol6pPrlduxo2eOmze+2rywjgTywGLnospHwZAuZPfNN96slAfxlXyotLc+Cqa1Pm9Wr0/uEOpVpZ2JkzFV46sYysTZnCWtbJRHaQNwvK6nan2Ix7ghr6pt/WEwVcuVy4JQmT17trs+nnxyfboaQ504v//66683TH1mzmxRbnN/dfYs1dZKPpQ9k4/O6pF/V/IphaGMkHdlblPGXMfOnkp9KJNXXlEOyLunbEo+Kgacp2zExTPCgyEPPp31Se3vpTDUo7m5uXJ9iF9S9ijtxvpWtX9yfarGp49KYcgLuYP8qVq+UmVT8qE+6AXoB7VjvaO/lXxKYSh3Nrp0VIfa36qUbcqUKXbdddfZoYceaiNHjrS+ffvaJz/5yfTp06ePfepTn7KDDjrIrr76aps4cWKbY6NKPrXlyn9no1j+f2dPJZ9SGMoOeSe/zuqRf2e98cq4UhjqAXn31kdZQxVMh+RdcUNUMBQi3ObLuC4yEPl4QyNdWIdLWMO5zfOe9+qei2nBVFz9SmDY6Q63ed+xAcY0QtATFAzpo0B5xoGSjyJHFAz1Cbf5MrIHhQ0lxRvCbd5/WWpWBj1tzfrxf91tPm6b19zzvbKHcalgFpfbPLKCOXL22WfbkCFDrGePHjZyg7XtZ9/7tt16yW9s/F1X2Yt3/9XuuPxcO/kHB9tmIzewnj2Wt4EDB9opp5zyAf1JlT1xYZ3//hhFjigYxuh/rNu8MiAVDI3UcOS9Kc68ezcJFIVDwTDeGpK8U7GKAcHJXPWEUpi4sE5TbLzKkEKqGS+Qd7BVg5KPIkcUDHUI8u4n1YoypGDon0Yi79QHry/P/FFknIJh/fCSd+oRF9ZpstQzBhg39I8Xo555Jz9P8Moe0lYwi4O8sw498sgjtvNOO9mQgf3tyAP2snuv/r0tenGMvTXpPnun6QGzKQ+mz7tND6TvFr14jz30tz/ZMd/Z11YeOsi22mpLu++++5KFmbqosifIe5B3xaBay63adJtXBqSCYfAHeS+jQCkDhf5pJMs79QnyrikczG9PQEB7MUHeNcXGqwyhCHox9H2Qd7/CASnytrWCoX/itnm/d5kiFxVMmj9B3t2bBMwd78YCGK/sCct7GdnDPPCuh2A+LHlnPNxx++3Wv38/W2fEcBt7y18SOc9kvbPn25Put+fuvMI2XGeE9e3Tx2688cY0LklXqU+Qd79cVDaBFQzjLSzvtEInIch7kHfFWqBgGIpB3gXFRlGGBEyQd02x8SoPQd5bhFJY3svIHlWBCsv7kus2zxoSlndNlnqt6KzvXkxY3t/foKbt7rjjDhs0cKB9bbcdbe6421st7J2R9vrf35xwrx287+7Wq1cvu/766xOB98pfpE+Q9yDvyiYwmBzC8p5bou6pKhxN4TbvPluvEHEFQxcHedcUDrclI8h7Um6Vdqtbijr9r1d5QJnxYihEWN79CodiRVcw9E9Y3sPyrshF1gKvdZs1JMi7Jku9RJz+8WKCvLfIOOQvFxEOHz7cdttxK8MNHpf4elJe9f9g35hwj+2z64620korpVv9uRjQG4K8+2WpwskUDH0ZlvcKIzos72WsH8ouD90XbvN+64eiDCkYFiYEkyeQj0IoS2DC8h6Wd8YZY9QTFAzph+W9jOxRFaiwvPtlT5D3ljXULa8WLor3vDvXXdZQ71qtYlS3ed4isO+++9qaw4dZ0wPXfSjingk+BH7m2NE2cv210vn56dOne8RVihvkPci7wsnC8l5hqqkKR1je/dYPReFQMHR7WN6DvKNweC0ZCgbLlFuJLKBAUXdF6QrLu1/hUKzoCoa1LSzvftmjKlC1SlQFdSJFiQvr/BZ+1imvVwAY97ob5F2SCYocUTAKecci/sQTT1j/fv3sf8/4qb096T7Z4p6Je35yBv7q359qvXv1sptvvtk93toj78jmOXPmGBsC6Lg5KBvUXgx5v/baawaHgf94Aq+K8+hUioxTOJmCod5hea/Q+2F5L2P9UJQUui8s737rh6pweJUUFqawvJch4vSpRzgxd4K8+zcJvAoH7axgwIXlvYzsURWosLz7ZY+yqa3Iq6Toz36NaVQ5KPmoGNYET4gL68pZ0elTb1DIO1b3Aw880Db91DrpRvlMvBfXk/PvW392Y9trr73cR0XbI++slSeddJJtsskmNnbs2NZmUmScF0P8888/39Zdd1175ZVXWvOu8keQd78sVThZ7aZxnHlvZ2SqCkdY3v3WD0XhUDB0dVjeBauEYskQMOE2X0aBQvFWFKiwvIflXZGLCoa1Osh7kPcg7y0ywbtxHGfe37WXX37ZBvTvb+efdqy9M/n+xWZ1z+Qf9/nr//g/KY/m5uZ2mETbX3dE3g899FBbYYUV7KGHHmoFe4k4QC8G49Ev/+eXttxyyyXre2vmFf4I8h7kvdNhorhbKBhV4QjyHuRdVTjC8r7ATSppa69iUwoTlnf/JoFX4VCUlCxkwvLuVzgUuahg6KMg70HeVVnKOuIJYXkvs3FMn9Cn3qBY3i+77DIb2L+vPXrTRYvlrHsm7fkJeZ9w7zU2fNgQu+CCC1xVao+8Y1k95JBDrHfv3p2Sd9ZVjgbMmDEjPdEfa3Uh0sou+DNnzkxx6udFTmP+/Pm2YMEC+5/T/se6d+8e5H3K1H9ry846V5FxYXnvrFXNpNc5KJ1BUYK8B3lXFY4g70HeFcXGiwq+xogAACAASURBVAnLe4vQCPIe5F1VoMB5Q5x5186ve+Ui62E9Semsr4K8a6TaK3voBwWjkPfjjz/eVhs2xKY9cmOXkHdI/OynbrVNN1zHDjvssM6G2L/9/mHIO/IbS/9xxx2XbtFffvnlbYMNNrBf/vKXNnv27EQ6mTMXXnihrbXWWsmSjjV9ww03tEsuuSSdpScNztV///vft1VXXdX69etnO++8s+29997WrVu3IO//qeSdjmeC1e7i/NvIa+M/CoZkEtl95902UvzgV5THmw8YiLinPgoml7ZpclPldkv5vNmiQPF3lUA8FAfcxrsSQ1lI33PmnfiUi/J5yqZi6Neq+eT6IASqYojHuPHk82EwjO2qZaM+lAv3uKqYXDbyqRoyxqMMKRjKw+4vSpS3PkrZquZBuXJ9PBhwCNIlsWxqfRD2nvoQ17Pu0malMOQFeffUxyt77N33N46rjh3iufOhMs4L68hHlYulZM9LL73kWgsyEfe0tYLxyiv6hjJ5jp0Qn3xKyR5PPtSHeZOJQhp8nfxDfVgLkuyppuq0rruKvPJgKDoWTOSPZ+xQH8/6kdtAwVQtV+4GLK70adWQy+bJpxSGOijk/eCDD7Z111g1vR4uW8sX9/Otiffa9p/7tH35y1+u2tQpHuS9rXHAepQt7w8++GBrmsTNspR+PeKII+yTn/ykHXnkkekd9nvuuWf6/2mnnZb6fdy4ccmCvv3229t9991nV199ta299trWs2dPe+qpp1Ja+++/f8J885vftKuuusq23npr+9jHPmbLLLNMl5J3xg11yPVprWQHf3wYjEdeUQTymjJlimstoN88+ZCHisnN1OaZd3aI2dmZ8eqM5JKBW0aHn1dnJMHkwryXJjfkkl+H6ef8lXxKYSjjqzPSjb+edkMhnt483dXWEqbZmc979WEzwlUf8pnurE8JzHv14RZJT30Y0yhdSxxmxozUzpzrKlI25qhjPUjt5sHMmJE2ipqn+dad1jXHWbbKdXlv3LTmw/8rfnD7rby2qfm8OsO3Vqv5zJhhXC5auT70h7dsrNWK7PFi3us/zul56sM64BoHJWXPjBk2ccJE1xxV6iPJHq+Me2+M0j+V5+mrM5IcdctSr1zM+Xhk3Hv1Yf646+PJ57351uXyakbLPGV989QnyYRSstQpe5A7GCrc9fHkU7sedqW8mjEjnfdOeth7a12nMqu2bEsaZsaMdPt35bX6vfn21a9+1dZfazWzpgcX+3n32k2Anbb+rG233XaV9QL6Ar26rfowBiHTkOxbbrmlJc0auQjm8ccft2WXXdYOOOCA1M98N3XqVPvUpz6VrOismzfddFPaUHj00UeT/kq6Rx99dCLmEPmnxj6VrO077rijTZo0KcUhjY022ijFIY9Ox0zNOEH2tFWfNtMoJRdZq0XZAy/1rAXufLIc8XK/5vdfS9gmea/d+WeHoMpHwZAug5hdpSp5EKd2x2ZJw+T6VC0X8Wp3X6riSmEoD7dOVi0X8WqtElVxpTCUJ1veq5aN3UHGXNX4xFMxb7/VYnmvmhflypb3qhjKxlytGj/XR8F45jX5YPnAAuItmzefvOPrzccTn7jZ8u7BlSqbkg8CytPWxPXmUwpDn2TLe9X+UWScglFkHHVA4fD0j5JPSdmTLe9V+0cpW0nZA6muWhfiUba33iwje7wyjnGWLe9V68RaoMiREphay7unPp75Rrq0QQlMtrxXrUsumyd+SUy2vHvKd9BBB9m6I1Y1boWvJduL8++3Jt5nn99iE9t1111dcztb3uvrwxpWa3nPv2c5wvPKK6+0j3zkI7bHHnvY9773PTvqqKPSE7f4pZde2iZMmJB0Vi5nvuKKK+w73/mObb755snKjrV+9OjRaQPgox/9qF100UWt+i1rwE9/+tNksZ88ueXVbzn/zp5sGHjGtSJ7SmGoa34LWmf1zr8rskfCvPH+ca02yTudwCLjCQqG9HMjVc0rD+Kq8YmnYBgoCE9viDPvceY9KymesaNgGKPxqrjqbva5P2hrFl1PUDBxYV2LsuppZ0WOKBjKFGfe/TJOkYsKhv6JC+viwjpFLoJhTfCEOPOunUWnrb1BwWTyXjUv5PtPfvITW33loTb9sZvt3S6yvr/2zG32mY3WNVz0PUE98w6X+fWvf53I+5Zbbmm77bZbsrDjtj9q1Cjbfffdk8s7BB1L/MCBAw3r+re+9S3baaedErnnt3/84x/2X//1X/a3v/2t5SjLezzp1FNPjQvr4j3v1YZykPcyChS7PHy8wXPmnbSVfJKFwXE+i3wUDLh4VZyg2CjKkICJV8WVUaBQbBQFKlsOq64hSj4KEVcw1CHIexnZE+S9ZcbgVurZNFRknIJhLYAUeAL1YHPSE5R8VEyQ97nJourtH0984ipyRMEo5B2r8qAB/eyJf1zcJRfWcdv85PuvtdVXWcnOO+88V9NVIe+ceWeeMZZZQ/EOYZ7iEg/xPuOMM9J32YL79NNP25133mm83x5iP2DAAHvyySdTH9HmJ598cnK3v/XWW+25555L59tPP/301nFCOngrxIV1lo5peNZqRcYpXAlMDmF5zy1R91Q6gyTC8u7fJFAUDgVD/wR5D/KOIPMszIwbBROWd/8mgULEFQx9GuQ9yLuqQNUqUYylKiHIu3+TgHXXu7EAJsh7kPeJEyda/3797OKzTuiy97z/4+Jf24D+/dK58SprQI7TGXnnBvn//d//Nc6s83n44YcNMj9+/Ph0tnzw4MG22mqrJb7BWH/iiSds0KBB6ez9rFmzbLPNNkv/f+aZZ9L84ZK69dZbL1neOUvPEbgRI0akzwsvvJDi3HXXXekVdV19YR1twJxmnnqCwskUDGXibiyPjqjko8qe3GZB3nNL1D2VziCJIO9B3lWFw6ukMEbDbb4MEadPPYs5a0GQ9yDvipKiYBhvnHn3jFFFxpXCUJ9wmw+3eVWWBnkP8j5v3jzbZ599bNvNNu6Sc+9vT7rPdtn+c/alL+3iPmLbGXnn1nfOpH/84x//t8/nP/95o17nnntuutSuT58+NnLkyPQ6uGHDhtmYMWOSJR2rPCR8qaWWSiSfd7dD3j/xiU/YmmuumazzZ599tvXo0cPYKMivlOO1cVyGB4/xBM68e2SPIuNKyp4g7xV6P9zmy1g/lF0eui/c5v0KlKpwBHmP97wzdrzBi0HIejGUKdzm/dYCRUlRMPRPkHf/xrEiFxVMmj/hNi9Z0b1ykbUtyHuQd9zM77//fuvbt49de/5p9vak+xfbxXVvT77fRl9ytvXu1Su9hs073toj76Tz2GOPpVe3cdlc/lx++eXpHe133313IueMcSzlP//5z5OrO+fgn3322fQb8p26c6v8d7/73eQuf+ONN9q0adPSd2eeeWbr8dbbb789XVJ3zDHH2DXXXJNeI8eFeLjee0KQdz+PU+QImBzC8p5bou6p7PKQRFje/QqU4gKvYOifcJsXFBtFGRIwcea9zBnCIO8ti324zfsVDkUuKhh6KCzv/o1jRS5CBLwEmTUkzrxrspS28wT6x4vhLTTMO08gH28ohVHOvFM2bt0fNepL6ZVxrzx8w2I5+85Z99eevs222GRD23yzzdLr2rzt1h55by8dSH19WzMm+J6529bmAd8vWLDg334Dkz/kxd/E45P/rs+nvTLVfh/k3S9Lg7zXjqB2/mZgegekqnAEeQ/yzlhjzHmCgmGMhtu8X7GhrRFUnqBgwm3eb+FvS0nprJ8UDGkGefcrHIpcVDD0T5D3IO+KXATTFpnpaB2J2+bLbBzTB/SPN6jknXEwZcoUG7bSSnbQV7+c3Oc/zM3z70550N6ceK99/8Cv2uDBg4zz4li5vWFxkPfO8lTkosKVKEeQd78sDfLe2QgueDkCRQnyHuRdVTi8hD/Iu3aRHP0T5N2vQIXbvH8TWFGGFAyyJ9zm/bJHVaBq3RcrqCApSlxYV2ZTO8i7WVje3984hsRef/311q9vXzvym3va/Ofvkt3n35p4rx135AHWo8fy9uc//7nVhb3qGpDjBXn3y1JlE1jB0Edx5j2P1A6ecebdv2OjDEhFSaHb4sy73/oR5L2FVHutH+E2r1klGG+ewMaFF0P6Qd79CodCxBUM/RPkPch7uM1rsics72VkD+uUIntUy3uWi8yLyy67LN0+v+NWn7Hxd1/pOgP/zuT702vhRn1+S+vfr6/96U8XpHoo1m3KFOTdL0sV3qNg6J8g73nmdPBsOPI+ucll1VMGl4IJ8t5yvqfhzrzPmesabwhOL6kuhZk/f76hRHkCZSthRVfyKeE2rxBxBUOfQN49Y0fJR1GGFAz1Cbf5MhvHiryifxrJbZ654N38Uoi4gmFtY8PIE5hzrG/Uq2pQ8lExnnWK8uP6jPzxBMrmzQeMp80oj4JRLe9K2TxtluvjxXxY8k5+rEO843zTTTe14cOG2G9OPMqevu1Se2PCPcbN8ZxltykPpg9/c8Edvz135xX2+1N+aGutvoqtv/76yYqfPW9U2ZPI+zvV546Sj4JRN47Dbd4vSxVOlscd47nNC+sQACwYPD0fBdM0ucmVF3l48ymFoa0arT4oUJ72LtXWaj6837JR6sNlJLzT01sfz5wmrif9nLaC4XIZXoOS06jyVPIphWGjCKWwSj1ynFJlU/Lhtlo2V3JZqzyVfEph2F335uWNTxt5McT3YsgHy7sHp+RTCkN9pk719U+psqn5NE9rbpj+oQ1Y33hWWQeUeVASg9xB/lStS8myedo4lx+9AP0g/7/KU8mnFAa9bXHIUtLg+MqPf/xj69atm/Xp3dN22HJTO+/nP7Cxoy+xeePusPnP3mnP3H65nX/asfbF7T5nfVfolV67duSRR6b3o9eXQ2kDr169pI83yLunHYjriZ/rXwJDXhiVPXmVrE/e+GqTvMPuKQw7VVU/Coa0IbtguzIfpWwKRqlPXlSr1p94pTDkxQ7hklg2pQ2ox4xXZ7jqwzzwjE/yKInB+uHpn5Jl85SLuChQWD88OO86RdqlMLNmzpLGjqf+JevT3Ny8RNZHXash7565reRTCsM4gLx3dX2UdVfBUB88IzxzQcmnFIZ6TG+e7q6Ppz/Jo9T6TrlY3zz9U6psSj7IHeSPtz6e+Ll/SmDQC7xyzhu/ZH0g3Mpc6Kitx48fn96Xvvvuu9uIESPSO89b3qv+sfTu89VXX912HTXKeA3bM8880+7YUNoN8u6pD3G9+ZTC0MaQ90aqD+T9rTer899ScoR8cmiTvCvuFgqGQoTbvN/dgslS24m5Mzt6MrH4eEMjnXnHJazh3ObnznV1KQKAueoJpTDJbd55fpuyKa5+JTDhNu8/W6/IEQXD+A+3eb8cUWSPgqF/GsltnvqE27zfPZ/13evSL8mrhYvCbV6UpR5dgrj0jzcsDrf5+jzRARhb6MXo01jU8b7gSRn5jt+I056+oMqeOPMeZ94VTlbL4YK818/o9/6vKhxx27x/k4BFkvb2BAVD+kHel1zyHhfWaYqNVxlCEfFimDte8qHkoyhDCob6BHkP8q4qULVKVFW5FbfNa0Q8yLt/g1o98151LOd4ihxRMF1B3nMd8rOUvCK/IO9B3lXZk8drkPfcEnXPIO8tDdJIlndqFOQ9yDvKQ3s76XXLQOt/FUwJyzsF9CpDipJCPkHe/QoHxMPbPwqG/onb5v0bx6oCFeT93XRhXesCWeEP5oFCxBUMG3qeELfN++UI7etd21RMkPd33G2tbGqrsicurPNvhKuyJ69rQd5zS9Q9g7y3NEiQd79XQCklhTE6t4Hc5sPyXkYZCvLesraF5d2vcChyUcHQQw3nNv/qq65NQ8W7TMEo8oo1hM1JT1DyUTFB3ue6vRlpa28ohQnyHuRdkSMKhjkQr4qrsBI03Jn3pnhVnNcqoSgcCobhGJb3sLyjcITl3a+oheW9jBVdtX6E5T0s74pcVAhykPeWjVb3JkEh2RNu8/6jYcqmtmLdRg8Nt3m/LFWIuIIJ8l6BuBMlyHsZ64fiokH/hOU9LO8od4qS4sWE5T0s74oypGBY28LyXkb2qApUWN79sifIu0iq48I6t1s2a2hY3v0WcdotyHuQd4WT1RpGw22emdRGUBWOuLDOb/1QFA4FQzeH5b0MEVcIf5D3MsqQYmFg7oTl3a9wKFZ0BUP/hOXdL3tUBapWiWpDfWjzq7iwLs68IxdLeH2F5T0s78qmtip74sy7fyNclT1ZuAR5zy1R9wzy3tIgYXn3Wz8Q0CyCnqBgGKNx5r2MMqQoXXFhnV+BUhQOBcPcDMu7X+FQ5KKCoX/C8u6XPcqmtiJ7wm1etPAHeZes9XHm3W/hV+RikPcWrT3OvFdgL+E2X0aBUnZ56L4g734FSlGGFEyQ9xYFqoQlI8h7WN4VxaYUhrU6LO9heQ/yLpLqcJuXSDVy0RsUTJD3IO/KJrCCYTwHea8wq4O8B3lXFA4Fw3AMt/lwm1eIuIIJy3tY3oO8W7r1mvXaG8Ly7t84VuQiaxvj1BPC8i5uEoTlXdokCPIe5F0h4gqGdTDIewVp0HDkfXLcNu89D6goHAoGhaPhyPucua4zdChquFN5QinM/PnzjffteoJCqkthSpB3xjT18QQFQ/qcefeMHSUfxdVPwVCfcJsvs3GsKlCNRN6ZC947IxQZp2BYP7zknTnH+ka9qgYlHxXjWaco/8KFCw354wmUzZsPGE+bUR4Fo555V8rmabNcHy+mIcn7O9XnjiLjFIyy2Uxfxpl3vyxVvKFruVWbZ95ZLEp9miY3pYWzVH5dnQ/16eo8SqaPAlUyv67Oa/r06Q1TH5SNWTNnNUx95rw2x+bNndcw9WGjCKWwq8d0qfSnTZvWUPVhd72R+ge3eTa/So2Hrs6H/unqPEqm3zytuWHqw7xhfSvZfl2ZF3fHIH+6Mo+SaaMXpM3wgrp8V9YPva2R1uqXXnqpoeoDeW+k/sGo3JXj+cOknTe+2iTv7JSTOLswVT8KhrQhu2Cr5sPOg7dspTBqfdgtr1p/4hG/BIZ+4ZUWnv4pVTbyoV897UY9Zrw6w1Ufxpo3n5KY1157zV0fT3/SvtSnBGbevHlJ4fD0aamyKfmgQCljx1P/3D8eDH1JfTwY4jY3N7vqo+RTCkN9IIeecV1Kjij5UB/Ie4n6eGUP9fFiqA+eEZ76lJQ93vpQj+nN0931UdaPEhjyYH3z9A9rTomyKWs1RBf5462PJz5jWimbgsErAhx5Vv144+f6VE0/x1Py4U0NnrFDv3jzKYWhHTCKvfVmdd5Tqmy0sbfdqA/k3TMXlHxUjHetpj6Qd099SsqeDsm74m6hYChEuM373S0YVAwWT2Dg8/GGRrqwDpewhnObnzvX1aUszMxVTyiFyZYCb9kUV78SmHCb97v0K3JEwTDGwm3eL0cU2aNg6J9GcpunPuE273fPz0TCKxPcMi4urEukTZGLnr4hLn3qDQ3pNu84cqLIOAUDcVX6J9zm/bJU4WS1HK5Ny7vS6QqGCdxw5L0pzrzXDrAqizQbESh4nqBgSD/I+5JL3uM975pi4xW2KGheDHPHSz6UfBQ5omCoT5B3v8KhEHEFQ/80HHl/9VXXeWdFxikY1gKUdk9gbrM56QlKPiqGNcETOG7C5rEnUDZ3Pkv4mXdP/YlLG3iDggnyHhfWKXJEwTCe48K6CrM6yHsZBUrZ5aH7GsnyTn2CvGsKh6KkeDFB3ssoQwqpZu4EefdbJRRLhoKhf+JVcX7vMkUuKpg0f4K8uzcJgry3yATWbE9QL6zz5EFchYgrmCDvQd4VIq5gGNdB3iusBEHeg7wr1gIFw3AM8h7kHeXBqwwpmBJu84oCFeS9RTCF5b2M7FEVqLC8l/FIY20Ly3tY3hVSXQoT5D3IuyJHFAzaQZD3Fh2pw3+DvJdRoFRrQVje/QqUogwpGBYmbsn1BPLxWsRLYcLyXsaSEeS9ZcYEeS8je1QFKsi7X/Yom9qK7GENCbd5TZaW2DgOy7v/aJgiF9GlmD/ewEXQnnGg5KNgVK+vOPPul6UKJwOTQ5x5zy1R91QVjqY48+6+GE9ROBQMXRyWd03hKEH4g7wHeVcUDgXDWhDk3a9wKHJRwdA/Qd6DvCsbC9Jmc5x5l0ioQlwVTFje/ZsEilwM8t5CBMPy3tIOHf4blvcyCpSyy0PHheXdr0CpCofXdRGlOCzvZVzg6VPPTjlzJ9zm/dYPReFQMPRPkPcysifIe4sKxOuuPGuIskGtYBR5RT3C8q5thHvGACNHkT1heffLHvqFtvYEVfZUtbxTJgxOjz32mP3zn/+0xx9//AOfp556qk2Dmbds5PXCCy/Y008/nY7RzJ49O+VVa+1tr23Gjx9vY8eONTAE0sqftjDKJoEiRxQM5fWQd+rJusuHv6dNm2ZPPvlkp0eRFE5W2xdheW9rZJml28/pDG8Iy7v/0iBF4VAw9GVY3jWFA0HgCQhBLyYs72F59yocjEkFAy7Ie5B3VYGqVaKqrotB3v1n65WNBUX2xG3zZWQPc8VLkMH8X7W8Q3LPP/9869OnT/r069fP6j+rrbaaNTc3f2AZ8spF8tprr71sk002sYULF9q1115rffv2NdatzsIDDzxgQ4YMseuuuy5FBXPTTTfZa6+1/UaKRiHvkPUJEybY9ddfn8Y19Tr11FNtwIABnRrWVNmT+yLIe26Juqe6YxPkPci7qnAw8T2BMRqWd79FnP5h0fUEBROW9zKWDK+Skvs9yHuQd1WBCvIelndkAmuPJyhyRMGE5d0ve9AJaGtPUGVPVcs7OuHZZ59tH/3oR+0b3/iG/fSnP/3A5+STT7Z58+Z9oNjesqFP7rTTTjZixAhbsGCBPfjgg/bVr37V5syZ84G067/AM2D//fdPGNrxhhtusO7duxukvq3QKOSdNqP96R9eNUmb//Wvf7V99903tWFbdc/fqbIn44O855aoewZ5b2mQcJsPt3lVSfEqNmF516wSXoVDUVJYDeJVcfGqOEUuKhjGW5x598sexSON9cO7ccwaEm7zQd69sod5rWD+L1veM3kfM2ZM8ghmPa39MHfRtbCW185lvse4w3cQRdYGnvz/9ddfT9b62vikmck7aREfy3leG5jz4GfOnGnPPfdcSgMM4YXxL6T/gyMOFvill17aKDP/B1sbSDPnQXrPP/98Irs5PeJmPQWvAqzbbFCwqZB/Iy7lp5yk9fLLLycCnctLm1BPPsSjLWbNmpX+rtdNSYNNCn4nrabJTf9WZtIkb44VzJgxI+WZ2/yEE06w//qv/0pevbl9ySvnkduNtDmSQD2IV/vJfUMeL730UqpHbVvktgOTQ5D33BJ1TxqOBvWG+k7vDK/ko2DyQOmsPP/2+7uNdeadSdRwbvNz5v7bIvNv/dfGf1jE8qLSxs9tflUKw84l7oueQNnqBUNn+FKYEpb3LOA6q3Pt7woGPOTdM3aUfEif/vEEBUP6YXn3yzhF9igY+qeRyDtzwbv5hf5B23mCgmG+ZYW3al7MOdY36lU1KPmoGM86RflR2JE/nkDZvPmA8bQZ5VEwquVdKZunzXJ9vBiFvEPaTjzxxA9YqtuyXvPdT37yE/vRj36Unu3Fqf8ezHHHHZeImKdOyfL+Tudzh/mfyfu9996bxhtjLn/oLz6M3V122cVWXXVVu/XWW9PvL774oo0cOdK23XbbREp/8IMfJKv6fvvtZ8OGDUuW8bXWWsv+/Oc/t24GZPIOicR6vvLKKyedmfWBc9w77LCD9erVK2FxDT/iiCMSqcVKv+aaa9rf//53O+uss5K7/VJLLWUrrrii/fGPf/zAmKde99xzj22zzTbWrVs3W2655ZKr+fHHH594F/ldddVVtsEGG1jPnj3T78OHD0/9Ccnmd0jzeuutZ9/61rdSvZdffnkbPHiwnXTSSalMcJ7tttsutcuoUaPScQPSok0eeuih1ja84447bIsttkhlJo2NNtrITj/99JRGbttjjz02HQvAm4DP5z73OeOcP21Kmh/5yEds6NChRlpnnHGGUVZIOv30yCOPpHZbYYUVWut50EEH2aRJk1JdzzvvPFtnnXXshz/8Yeof2mLQoEF22GGHpQ2H2jnZKXlnsSj1geyycJbKr6vzoT5dnUfJ9FGgSubX1XlNnz69YerDgj1rZstOYle3W4n057w2p3WnuER+XZ0HG0WNtLZxEUsj1YdLaRqpPpMmTmqo+tA/XT1HS6bfPK25YerDvGF9K9l+XZkXljLkT1fmUTJt9IK0GV5Ql+/K+qG3eddq+hQSlM+Ld9Vz4MCByWrrqT/W1Sr1oQ8hg7hl//73v7e7///2zgTYrqLo41FAEFxwxx1XUBEpFJFN0VIE1HIpBJVCccMPg8gilooKKIsUYqmAIKUIFpvIolhsCiYu4EKhKELCFrIQsn15yQuQQEI4X/36pt93ct69953+xztS156q8+5990zPTPfMmZ5/d8+c3/1urQvPNlt1qRuQCI8A2pkzZ1aHHHJItfHGGxv4RxaA9g022KDaaqutzDOOd3zzzTevNtlkk+rmm2+28bLHHnsYgOTgOUD9pEmTrHy8xttss415088888zqtttuqz7ykY9UG220UXXOOedUU6dOtXKgmT17dnXyySdXG264YfXjH/+4mjNnvJ7Fm0697Kk/77zzzCO9++6722/sH8fTDpDGeIDRgsPwMCzgzacOgPHBBx9crb/++gaITz31VAPOW2+9tfFMe+AZUAzPgG2MBexH5/93v/vddp85jL36GCTY4488d9llFwPoGCIwAAHkMUTss88+JuMLLrjA6sSwcOutt1YHHHCAgffrr7/eDqvDAEQd7PvH0ICBAl6RE7LB4EG/HHHEEWYgOO6446x88vCdcmgvvF5++eXjxokbibp63rGKMBiwbrS9FBrKBuxC27YeLA/RtpWiUfnBWt6Wf/LBT5SG/FEaw9foCQAAIABJREFU6sJCGOkfpR5o4CkiA4WG8hctXBSqh7EWbVspGmTgYU1tZUfbIv1JuaVoLCzqweXh/lH4aSsvz4cM/HvbTxTeY7VtCj8L5i8I8QPv0XpK0dCHgMNI/5Rqm6Kv4AfwHuFHqQca5p22zwD5FBroiIyI8EO7om0rRQM/PD+PrGq/pqJtyC4ia563EjT0C/NbtG2R/qRs+ClBA0hC/zxW+Ym0i7ysC6LPQnSu9v6Jtk2ph3WbMg4ibaP8aNsUGtpEiHcbfujD733vewbe8e4Snl2/AJUnnXSSjVvajocY0Pee97zHgDX70AGx3Nt///3tHqCdNlA/XnqAK4CSPHvuuaeBd2gA1YB3DA0AVsoFXPr8AqB+29veZkB9ypQpBlDPP/98KxfQiUcd4N3sA+gB4ID7E044wfLTFgwCAF2MFQBi2sXp+tzjImQdfvfaay97Vt04cckll9h9yj3rrLMMGJ977rlmjADMEyGAl5t2IM8dd9zRjAI8I0RS4EnHeAE917Rp0wx8T5482QwPgHQiFJADZSAnADogH8PEsccea30C0Kf8I4880ujZDnDVVVeZXE4//fQxOTigx8OOnJEBRhAMHfBJHcgReWMoqT/HfPfUFbzj6qeBkaTQUP7QvSqusVdiIhnSWfUOmSg/9xUaH5htyq/nGaY974SfDF3Y/LJl9e6a8DvPNc9qJJWicU9BtG31sKI2tPBTgibD5sscAKTqngybL6N7FH3FczxMYfPwM0ynzfPMDVPYfJ42r4XnR3ECz4FCo4TNR+thTRClUXWPcmAdnmG87PULTy5GJ0+soTgtHoC/xRZbGGiFL+ZgDrzDmw0IJvE7HnpC7fG4gxE8bJ5yAOyAdyLujjnmGPM2X3PNNWPrR3inXD7xWOM5hoZyCbkHvHc7sA5wCuAFnF5xxRXedCuHe4DgnXbaqdpuu+1sve4ZqAsvOb/D86GHHmrAHCMCiXbgLQcUn3322daXRCHsvPPOY/1K+fvuu6+F1wPe8XDTTqIIiEzg2m+//Ux+GCbwrLPFALnU99tTDhcyw6CBvGk3bWQrBZ53yie0n2gIDJ2eyAP/RFOwBx7wTkg9xgtkR7r22mvNCHHGGWdYPU5LfZ4SvLskGp8IOAqqKSJPm8/T5lEAPNiRpNAwRrHcRRL1MMlFUimaPLBOW9jQP5GEgojSUH50z65SD2Mz2jaFBn4SvMd1nKIXFRr6J8H7Y3fPO8824D2SeK5L6EXqCeu4FQ+Zpy7KT7ieQoZjdc97hH/yRudqlSbB+3rmxea5a171PgMw4lnGS88r5GbMmGH5mYMB75tuuqmBcWgoB8/xlltuWRGyDt7pBd4PP/xw29tN2L6PeT4Bk5TN74DgNuCd/OzvBrwT3u7Jy8Njvf322xuAr4Ne2gcQBrwDlAHv7HHHU06CHqNBE7zDk2M55h9O0IcOWXGyPp53PP3sMfcLAE/oP4YBtkV84AMfGCsDucEDF+X2A++UBz3bEDxBxzkJgHcAO+Cd6AD20FM26brrrjNjSIL3NaEOLrw2n94xbfLW8yR4T/BeapHCGE3wXsaLTp/6xFp/3vt9L+F5p/7oAgo+ojTUk+A9T5tX9KJCw3hL8J7gXdWlDjD6zc/1e+l5j+sR5KfoEYUmwXsHvDOuu13odIA0oBAQveuuu1qIOaHfeIyZgwHvAFX2xpOfi3BxgCMh6OTpBd45hI7QbsLSAcDQcuI8+U855RQD4d3A+w033FB/zOw79JRH2DzvsPe2EBHAoXuUt9tuu9mhb4Sq+31OpPeweXgCvOOJnwi8s7+9G3hn7fzBD37QPNxEIJAHGQLq2RtPNAHh9hg3iGbwqF3kxEGItPG+++7rC95PO+00A+HIGT5InHWAgYW+IIKAujjYL8H7uKFS2WCLThjqgiPBe4J3dcER9UowRhO8x0E1/eMTaZfpoutPCk2C97iRgIVJdK5WaOjk9Lyn553FGlckKTSUP0xh88yf6XkXPPyFdE963uO6hzFdSvcoYfOcOo9Htnnh9cYTzf5wgDjAkFB3DlgjlJ0QcoAp4B3wC6AHQAJS3/ve9xp4pcx+4B2gTlmAWF6VhpzwxgPAL7zwwnHgnb305GffPPq5nvj/xhtvNGMAp9fTdsL02ZMPzdVXX12xZ52yAegAdeojBB0DAoAfftYVvFMvfOMB97MBkAtgmrrZb04eQuo5UZ6QfOq96aabbPsBcuY+B9oRNn/LLbfY/XrYPJENeN633XZbO+cA3cF74AHunJLv9SV4r4+Q2ndAUfShTPDeEeAw7XmHI7ee1YZH3688rIyFSGKsRYG4QpPgvWP5LwHE6Z9oPQneyyyGErx3ZicOrIuMUUXHlaKBo/S8x3VPKX3FOEvwnuA9uq7muVZo/ps973iiAZj1g+rq3wmF5yR1ACJh5XxHJ3rIN6fLszce8A4oBUyy9x0AyannvJ6NeZ0LTzqvfANMA8p9zzvrWV75xunwAOzNNtvMwtMJL2fOoU4879CQqI96qI/2NwE8dQHGKY/94XzSFgwCAFzuf/SjH7XfqAsPO8B97733NiMo9w877LB18rx7RAJ10nbay/522sE2At5wwDzHyfe8Pg7DByAbnjjFHq88fAHm2QLA/SuvvNIOwfM978iNAwfpIw7g4xwC+Nhhhx2sf5DdiSeemJ53GzVd/iR4r+yBiHoYEGWC9/gCSgHiCg0TWHre46AaWUdADs+BQpPgPcG7onsUGsZogvcyXvT0vHf2yyZ4T/COXowmhea/FbyzTmEPOAeb4Vnnk0PU6hdecbzohI8DNFkXkpin+I2LdaLveaccDr8DVPJ+doA69XABSCkPHUSZ1EM53OOTd8dfdNFFFj5P+L0flnfH7XdYPdB43bQVb7WHvtuNNX8oH681ofCcrE50AO2qt4WyOfCOEHteBcd39o4DmGkPr5sj1NzHE7/BJ+33fJSPTNx4QB7aQ4g+beB/6qRu6uDkfk7Ih2+n4ZNoA8LoOTUegE64vN8HgCPHyy69zPIRYcVedi+f9vE/EQPsb8fbTx7okCll1/lARPAOH+z5p42eyO8pD6xzSTQ+eQAQbjRl2Hx8AYWcfcJpK2+FhrLT864tOHyiats/TFhRmjywTvNKuPJq2zcogygNZeee93gEFwo8KmuFhv5J8B7XPSyG6guiNs+QQmPPz8KFay3EJqpL0XEKDeOTMRdJzCEJ3uM6DlnXF+NtZK7QZNh8XMcpepE1TnR+p8/bhs37+FDqqdOwvga84/317TsOLr0OPtvoHsrlqo/jmffMXOt/yuK+X/U66vVwv1t5nt/v0y54iMq6LY6r18N3Igf4rCfPQ3ubCZ3Q7zl12rrMFT1S11UJ3pu9sOb/tp3eJE/wHl8MKQsOhYa+SvCuLTi6TVjNsV//n4ksSpPgPcE7YyaqoBUaxmrueY8bqBW9qNDQPxk2X8aozfPGojKSWIwmeI/ruH4L/F7yV2gSvCd4r+tF5uBPfvKT9koyPL29Uhvw3o22G3jvls9/U+pR9IhCQxvnzJ4zDrx727t9KvUkeO8mycZvpQYK1SZ4T/CuLIYUGiaMDJsv48lQFlAZNh9fQNUXHI1pvOe/Cg2FJXhP8K4uoOoekJ4Ds3HDPV6Nn3v+qxioFRpF9yR47xhamXsiSdEjCk2C97juYUwj60hSdU9pzzvtJFT++OOPtzDxXjwqWImyErzHdamqe7zv0vPukmh8KpYUikjwnuBdWQwpNAnetb3oymJIoUnwXmYxpC6gErzHFxyKXlRo0KXpeU/Pu6IXoQmD6nzPexi48owi62hSaP5b97y7bBUdV6fxsG1+43uvlOC9I5n0vPcaIbXfZ88av7egdnvcV2VwKTTqgiPBe4J3dcHBOI2kBO8J3hkv0cWQ4mGgntzzXmb/uqKv6J/c8x7XPar3Iz3vGTbPvBs2EuSe97C+Ym5L8F5mO5mqe9LzHjeEq7qH54HU1fNO6BUn8FE4AKHN5TSrVrbL72XOmjkrVA8TJm2L1CPRrLHERuqBpxA/K1fZe/7slQVt5abSLF9h70uM8EP/z507t33/rFxldfDuwtb1qDQPLjfZta5n1Srjg9DF1uN65Soba4wfH68Tfpai4fCOFQ/ZqZpRfjy0ckJe1siM523QNLSFLQCcQNq2T+E7Ok+VooEfTolV5Na6P2v9M2ga+Jk/b36Mn4fj/eN6JMKPQgM/WNdD9TzU0Yttxyd1SLpH0HHUBXiP8MM8HdWl0HA2RWsZKPqKNcfKVbatoTU/1BPVca57lg9YX615TjkdOcIPcjZd2nINhszoT/QC46HV5TQRHbfmMF/mtwg/1rZIPWva9vBDnQiENvzQHuqJzLuUi95B/7Qd10o9TrPy4fbr6jGawFocfjhtOzIOlHpK0cAPhuNIn5Zqm6p7iCqKjAOlHqdpO6aRs6KvoAO8I3O+t7mUehjPir6K0tB+nMqt+VF03DroqzXYvTt4Hx0dtSPqmczuX3b/hBf5ojReLq8mCNWzVGibQMMrDzimv23b4Ie8LKDa0pCPepaMLInRLFlqk3OoniCN88MCN1IPSoNw4YHTjCwx2bWtx/nhFQ9tacjHGKCPojSjS0cHSgM/tAtjRLhto0LbRBra2fbiMMHIM+f9w/6+tnWM0bSc2yhXoYFuwfwF1WOxbSo/LDhC/Ix2nh/qa90/Ao2qezC0tm0b+aL1GI2ge5g7Is+By3bG3TNC/Ei6p4C+8meOKLZI/6B7uKI0g9ZXzo89Py2fBXhgXRDVPQpNVMcZP6PLOvNbgB/qkfSiqHvajgP4GVk8Ui3+38WhsWPPqKJ7FJqWcoYXLsAuY8f/n+gTWUXnnFI0tJ094iHdo/Aj6B7aFJUb/HCaeVt+kLOke0riuCDuieo4ZMB4jsjaaSL4ir6BDmMEnxM9N54fHRLVPQoNdXjq6nn3vRL99kZ4Af7p4RYRGmijYeZKPVhSsPRE2qbQGD8zZ4XrwUIWaRsWIZWm6r3dxbty7JM2hd7z/mhl7aJ9bRN1wItCQx9FEnVFTpsnP+MmUs+60DC2I4l2oQCos03ytkXqcZpIeKBCQ/vNM7Oi/R46r+fR1e34p44xmpYyU2mgY6JV5EYb26aS/CxYsCDEj6JHStEgX/a8R/pH0T2laOBHCpt/KKZ7mHNU3RMd1/Ke97aPz6OddyEruidCQ9/Ae2TbCfmRcyndE6kHfnhuWHy27VPyoUsV3TNoGvjxKJQoP5H5w2Wg0LRtF7yQWBdE+tTbFqmnFA38qGHzIX5Wd8ZohIa+jGIL+MEYERkHSj0ldU80bJ6xGZWbShPVV/RPt1fF8XuvhD6I1uM0EUxW1zt9wXuvhnb73QdXt3v9fss97/G9EgxiBkok0en1jm9LGwLvVXwxRDuiixSVBroIeFfriS5SqEehYRxgHYwk6okoDW9bCZp8VVx8/7r3T2QM+KIrQkPeCPggv1KPokcUGtqXB9bF9YiiexQa+kcG7xC3TIpeVGhoTp42HwPvyEzRi5KOywPrTNYtH5uxbMg6mhQaFbxH2lZKX9Gm0qfNt5WDA/62+T1fFLwr9Sh6RKGBpzywznu2z2eC9zILKHXBkeA95v1gqKsLjoiHgXqYmBK8xyJqvH8i1nWVBs+UYvSgvkiKLoaURQrtSfCeB9YpiyGFhvGW4D2uexRDuKKvmEOY3yJJqUelCc+7Cd4TvA/xq+LaPqcKqKbsBO9xHKdgMmg8pefdJdH4VBcc0W0ASj0KjTJQEEmC9/gCSl1wJHhfHl5AIOsSQFypJ8F7vipOWQwpNMzVUth8MIJL0T0KDfwkeI/rngTvHeN5gvdY2DzPGzoumkrRpOc9T5tX9IhCwzOQnvcWM0F63uMWG2VAJnjvDMYMm8+weQWIKzQJ3hO8K0BcoWF2S/Ae3xqm6EWFhv7JsPkMm1f0iEIT3fPO+KSeaCpFk+A9wbuCexQanoEE7y1mggTvCd4Vb4FCw3BM8J7gXVkMKTQJ3hO8K0BcoWFuS/Ce4F3Ri8xtjLlIyrB50cNfKFIswXtc9yjbydTzVnLPe3wLmgLEFRrmwQTvLbRBgvcE78qCQ6FhOCZ4T/CuAHGFJsF7fAGlLIYUGuaCPLCujO5RF1AZNp9h84phAZoMm8+wecZBJCV4r8yIF5UbMs4973FdqkRwQeMp97y7JBqf6oIj97zHvR8KEFdo6OIE78LCRlkMCTR52nyZ0EVlkcKzkwfWxb0FihddoaF/0vMe1z3qAqq+iGosHXr+m2HzcQ9/gveOTmDOjqT0vMcNx4peVA3H6XmP61IFkyk0PGfpeW8x26TnPW6xUQakskih+/LAurj3Q11wREMXGQd52nweWBe1lCuLFOaCBO/xBYcCxBUa+ifBe4J3xait6CvmECKLIkmpR6VJz3t63kvoxQTvnRkgPe9xHKdgsrrROD3vPbSPApApKj3v8QWUsuBQaOif9Lyn5x2lHvVkKDQZNh/3fiiLIYWGuSDD5uMLDkUvKjT0T4bNxw3Hil5UAHKC99zzzjMaBcgqTR5YlwfWKXpEoWGMpucdKUyQhs7zPnNWCBgog0uhUaw8KOhh8rzDz9CB99FlofGGsg17JQrRPPjgg9VDK2L71BRQXYpmyZIlkqwnmDLXus2Yji6gFBoqxfMeGTtKPQoQV2jgJ8F7gndFLyo0PAvRyBUFiCs0zB/RqC+eOYyT8NU2KfWoNJF5ivavWLGiQv9EEm2L1gNNRGa0R6FRw+aVtkVk5vxEaYYRvEfGDnkZB5Gk0KhRX8PmeZ89e3boOS2FySb0vDNISl2zZs6yibNUfYOuB34GXUfJ8vF+lKxv0HUtWLBgaPhhsTGyeGRo+BldOmrbAAY9BkqVj6GIRWGp+gZdz7x584aKH6zrw9Q/hM0PEz/0z6DHdMny58+bPzT8MM6Y30rKb5B1sf0M/TPIOkqWzbrAjOEF1/KD5I912zDNbffee+9Q8QN4H6b+wak8yPG8LmW7Aadr2DxWBArHctP2UmgoG7CLtWeQ9Shtw8IRlYHCD/VgLW/LP/lK0VAXB2tE+gdeaF+En1I08LFo0aIQP4yBKD/QMOYiMlBokBsLjkHXQ9siY4D2KDQPPPBAtXz58jA/JdoGPxE5k3dkZEQaB9F6om1DXlEa2rRg/oLQOFDqKUUDP3PmzAnxo+iRUjTwA3iPPAul9IhSD/wQGTFofkrpntWPrK4AIBF+SrWNuSCqrx5Z9Ui1ZGRJiB+lnlI06B30D+Ou7UXbIv1JuaVoli5dWq18OLYOo21tefd8pWgWLVxUMea83ok+6Zdo20rR0Pa5c+eGxk4pPaLUAz+A98izoNSDHon2qap7AO8RfpR6FBp0gqeu4J3OQEiRpNBQ/tCFzc8anrB5+ifD5uP7Dnl2ePAjSaFhAhymA+vcUxCVmxLqV4KmxJ53+IjO1QoNfZJh83lgHXNOfQHR5llVaCg397zHdQ99g7wjSdE9j67OA+uQG+veSIKmhO7JsPkyelHFPXnafFyXKnpEoeF5zj3vLWa1BO9lFkNYebiiaZjAO7wP3Z73ZctCXaouOJRFSpQmXxVX5gCgdQHvkYWnUo+yGFJoeGhyz3sZ3aMuoBK8x4F4MfCep82PeQEjCvixDt4jvJAXfqJJoRnGPe8RXaroOIXGow+ifTpse94TvLcYAQneyyygErx3BmOCd81bgCKIJMVIkOC9zGJIAdX0ffTALaUeZcGh0MBPgvcyuifBe2fmzPe8l4lIU3QPB6XmgXVlgHiC98q2oyZ4j403RY8oNMzWCd47Oqvv3wTvZRZQCd47wzDBe4J3Fg8RxcnIUWhKhM172/pOso2bCqimiATv8VA/xZOh0NA/+Z73eHSZohcVGnt+Fi4MzTuKF12hYW6LbvNiDmF+iySlHpUmbGxO8F7Mi06fRlN63stsZVZ1T3re4zhO0SPQeMo97y6Jxqdqscn3vMcXUMqCQ6GhixO8J3hn8ZDgPb6ASvCe4F3RiwoNc3WGzWfYfIJ3zXCs7nlvLIMn/FcB4gpNgvcE74oeUWgY9Ol5n/DRzwPrlMGl0ChWHrov97zHF1DqgiPq/WAcDNOBdRk2n2HzSgi8QsPclmHzcW+BonsUGvonwXtc9yhGbUVfpee9M1eHPfyFDMcJ3vPAOkUvpue9A1oTvHfk0Pdvhs2XWUAleO8Mw/S8p+edxWp63tPznuC9jO5J8N7RPbnnPR6erxgWoAmD6gybz7B54c0tCkBmNlBPm2fdwisnr7nmmuo3v/lNNTo6Og5fMf6vv/766qqrrqqmT58eehbq4B3e/vnPf1o9lNkv+avi7rzzzmrq1KkT1lmvp1+59XvokdmzZ1fXXXedvVK4fq/X9366B1nOnDmz+u1vfzvuMO9e4B0a5NJcP/arp1vbeDUlfXjrrbdOKKs6fYbN16XR43u0M7yYDJvPsHl1wZGe9+XhBQSybk6k/iz2+ixFk3ve494PZTGk0DA2ErwneFeM2goN4y3Be4L3UronPe9x3cM6gv6JJFX3qOCd+i6++OLqCU94QvXEJz6xuvzyy8c1FwD90pe+1PIcddRRofMs6qAaDHTQ5IOqF77whTZ3jauo9gPgnXnxS1/6UvW85z1vHBiuZbWv9Xqa93r9T3suuOCCatNNN63AWW1SPxxHG0466aTqWc961rgI1l7gfWRkpDr//POrm266aS3Q3a+ebu289957q5e//OXV17/+9VD/JHjvJs3Gb9HOcPIE7wneUQBRIK7QMEYzbD7Be3TBoSxSmN9yz3vueVf0okLDeMuw+QybV/QiNICcSMrT5sts2aJPovoKmtzz3tnzzrryZz/7WfW4xz3OrsMPP3ytsY5uv/TSS6v111+/mjRpUvW1r32tYv71xP365b/7p4Nq8gAUD/yfAw2Mz58/37PYZ7MMB+9f/OIXq2c+85kV23f6Jdq0YsWKno6XZvmUBc15551XPfnJT67uueeetYrvlp8M8NBsC3m9vBNPPNGMAUuX/v/hm9wnIpw5xPN6ZTfffLPxh5GiLlevx9vh+euffs/Knz272nzzzauvfvWra5VTz9/te4L3blJp/EbHNDu9kaXrvwneE7yrC44o4GeMJnhP8B5dDKE8ojRMdgneE7wrelGhYbwleE/wrurSBO/LQqCA503RCaVoEryPB+/Pfe5zq9e//vUGgh2MgFn22Wcf8yY3wTtg+fbbb7cw8T/96U8Wgl5/TlgXEJIPQP3Xv/5lAPYzn/nMWuCdPGw9ve2226q//vWv1YwZM6z+tuAd+iVLllR/+9vfzMjw97//3crz9rMGnjt3rnm2CWe/5ZZbxg6ZRo90A++LFi2qKOfKK6+0tgPEqYeypk2bVs2bN28MhPP7XXfdZXwChJvgHZo5c+ZUv/rVr6opU6ZYWDvthY6xzu9PfepTqwMOOKC64447rA7uIbd//OMf1Y033ljdfffda/UJvFEuBgfaSf3IL8G793qfTwQXnWTUBcesmbPGBkqfJo3dUupxK89YIS2+QFO32rQgMT6G6cA6HrKh2/M+uiw03ngO6hN2m3FQiob37OIBiSTaRr9GUikaJv2IrF1BRPhxmgj/Cg3lA94VfiJto3z6J5IUGsrPsPm4gVrRVwoN/TNM4J1nLmr8YiGO7CJJoeF5Y40USTxzbAuKzFVKPSpNZJ6Cb4AN+ifKT7Qe+InUQdsUGjVsPtI28kbb5jSRsUbeYQTvkbFDXn8W3PNOyDde6BtuuGFMnABEPN+HHnqoeebxvPva/7Of/WwF4IfmKU95SvXKV76yOvnkk81JyfMPGMcY8IxnPMOuV7/61ZYHGjzv5Ln22mur7bbbzuoAxAJAJ0+eXE27bZqV08/zTt9jFHjLW95SPe1pT7N2EAL/5je/uSLUn/Lh7TWveY0BZNrI/be+9a0VYebMhXXwTnmAe+jJB19eHnvjkdeLXvSi6lvf+tbY/EYdW2yxRfWFL3zB7gPe4QPAzz0MBsiFsrho54477mh74wH1z3nOc6oNNtjA7r3sZS+zMjgXYJdddqme/exn2+8vfvGLq49//ONmpKDfmFfoB2RFmWxDeNOb3mT1/ts97zBd6gLsMnGWqm/Q9cDPoOsoWT4LqJL1DbouLGSDrqNU+UwKI4tHhoaf0aWjFklQSn6DrgdD0TDNbViwh4kf9rUNEz+8532Y+KF/Bv2Mlix//rz5Q8MP44z5raT8BlkXEWzon0HWUbJs1gVmDC+4lh8kf6zbonMb/HO4GQeDcfG9LpMHHnjAwKjf/+Mf/2gHoTkfAEYOheP+r3/9a/Piehv4xNPK781ynb7fJ2V7Wf3yNe9x0Bl7rgmb51C6V7ziFdXee+89VhZgnD3c7IV//OMfb6CRQ+1OP/30aqONNqoOPPBA8/zC60477WRgFPCPIRvQDFD/0Y9+VOGZ33///W3f/GabbWZeeqKKX/e61xn4/eUvf2n8Ux7lfuMb3zAATBg/xoP7779/3LPEb/vtt1+1ySabVN/+9rfNw/3Nb36z2njjjY2eM0EA4ltuuWX15z//2QDzcccdZ/mPPfZYK+/cc881AEwEAXy9/e1vt/pOO+0082wffdTRlv+YY46x9jzpSU+q2Pfv/c4nIJuIAgD78ccfbyCauhljz3/+86s3vOENBuLxkB999NHVhhtuWFE/+S+55BIzfHziE58wQwSAHiMHgPyiiy4ymRBSD0g/5JBDTA4YJOBxt912q37/+99bGQB/+ucrX/lKxThs9nO//91S0/U971ggIMZq0PZSaCgbsAtt23qwvkTbVopG4ce96G35J18pGuq67777WvcN+bH8074IP6VoaBMhNpG2MdYYP49FGuTMgiPatsjzRtnIoAQNkxjKqQQ/kTpcBlGaJSNLJLlF64nOhyo/C+YvCPGj6IRSNMgAxRsZ16X0iFIP/ADeo/ww90bGW0ndw4Iywo/StpK6h8VhRNZq20pRgqvPAAAK6klEQVToK/qF+S3CT0ldGhk38IDeQf9E+YnWo+rSSLvIy7ogug4rpUeUeli3RWUNuANEsf+bi++AN5clYBIgyT28qYBXfuM+z9Bll11mh8JxHwAH0HKZ8mwC4Pi9Wa6X3++TA+si/JDXn58LL7zQwDsh2B/72McMjKLL4G3PPfc0gE24uIN35p2XvOQl5kF2/uHviiuuMN4B/BgpkAVg1WXAMwHAB9ATys5eeuQEGMXwgCwwem277bYWWk+k4RFHHGFgulsfExWAZ5ywfjdcAIgxPgCw+X722Web4QH5chFejjGCMHXa7OAdYI3xgr7Bi05e5A2v73//+6sTTjjBnmcH736fNgPeMTogC7zyeN5p++LFi6vvfve7BrDvvutukzdGjqc//enV5z//easDmWOcAKBTJu1FbmeeeabJjfJpw9Zbb21GACIW6CMOGMTgQD9yAeI5cPDII48ca3u/8eL3KN9TV/BORoQfSQoN5eer4sqELtLp9Y5v27cZNh8PXeTZ4QGNJIWGyWyY9rwzmUbnHfITPhVJpWiG8rT51e1lrYRIKnpEoWG8ZNh8Gd3DPMVCJ5qGKWwe3ofqtPnVj1rYfKRPFR2n0jAnRFIeWDece94ZBw6Y+F5fK/C9fp98jDdPzft1WvJAy9wGyG3e8zJ6faqnzdNGD5snZPyss84y48EvfvEL23+OR5fweIwd6623nnneeR0ZgJPwdtpLor0AS8A4XmjKAQgTZQA/JPDCpz71KQPmgHdORsfjj3ccI8G73vWuao899jDvPQAWz3y/sHn2pDvQpR2+DnM5I0/C5/H877XXXtU222xjxhHa5eDdw+YB7z/5yU+s/RgV6vL3foYPB+/ON/JDFoB3DAj1sHnokClRBO94xzuq1772teYxR46Ad8poHlhHODztYysBsnCZEG5PmDyvoiOkHo9+vY3ICm/9vz1sHibqg9h6coI/Cg1FJniPL2wYRNHFUIL3zgAeuj3vy5ZN8GSufZvnmmc1kkrRLH8wXxUXnXfpxygNSiRKQz3RPbtKPYoeUWjgJ8F7XI8oukehoX8SvMcNx6wLkHckMRewqI0knm2Mk5Gk1KPShHVcvudd0gmKHlFohnHPex3MTfQcuY6rg3f2jwMO8fwfdNBBFk7PPvG//OUva4F3vMXsYyeM2+cG6ubANYAnwJSwc77X36HeBO+ExOPNP+ywwyzcHO82YeeElOOJxnPdD7xjdAC887o32sE4gC/XD+xTJ2Sdtn7oQx+qzjjjDPOus2+9G3g/9dRTrc0YBVyWfDIH0vYmeOce3n0MFnXwTjQAv3OI3gte8ALz9GM8wJuOYYBX3/UC78iC6Au862wBcJkQ7v/973/ftha98Y1vrDCq1FOC97o0+nxnwEcnDB9QfYrteotO8YHUNUPjR6UehSbBe0fwCd4TvDMXRJ5RRo5CM5Se90CUAzKOzru+SGlMk33/VWgoMMF7gndFLyo0jLeh8rwneB8DH30np8ZNRY8oNOqBdY3mTvhvdH6nQIUmwfv/b190zzvgHaD64Q9/uOKQNELcOQgNj3Ld887+evatv/Od7xxbx4CJzjnnHAvnBqQSQs/edTzRbB9x3b3zzjtb2DzbZwkRxwv9gx/8wMoBh1DXd77znerLX/6ygeV+4J32At5pL3Mo44By8UyzJYHD8AglBwS7EZKT2zFINME7vxMlgMEBWtpCm/md8tjzDngn5B2gTnnwzBkF8NANvAO2qR953HXnXUbD3n/AfS/wfsopp5jcCLdnuwHtYLsGWxEwLhAZiyEAgI9xgjayXvnDH/5gskjP+wRTTIL3TggMD0w0DVPYPLwneE/wriyGFJoE7wneFd2j0DC3seedxUHbpBiBS9HAQ3re4150X/S2HQPkY25jzEUS4yw975oujTyj3j9RmgTvcd2DjHkWIkk1HK9L2DwHoxG+DhjmueWUeP7HK85BcPxWB++AWMAn+645uM7BPcAcTzPl8Mo3vMMcgIdHnjx4kfFSA/wJsQcYE+rNHncMApQLQAWYfu5zn5sQvCPb3Xff3ULRp06dat5u9roDmAHBAFoOduOkdsrGEYon3j3b0Pued9rLXMfhdrQPrzk07CGnPNpFftpKyDrh+LR/++23Nzl1A+9+qB/A/47b7zCZUD8GArYWUB+yYg8+nnZkRPg+ofmE+PshhIT2A/jhgzwYAzCMHHzwwdZGDmLdaqutzIiQ4H2Cp01ZDCmLFJqRnvf43nplwaHQ0D8J3rUFB0oqkpg4ozQZNq95JZB1JCmLFMrPsPl4BJeiexQa+ifBe1z3KF50hcaen4ULQ8YVRccpNMwfjLlIYg5J8B7Xccg6CsQVmgTvcSCu6MX/NHinzRy29qpXvcoAI4e4kVjn4mFmnzpYhrDw973vfQZEAbuE2hMOzr5x5jOe/5///Of2ajWAJgCV8HU/sI5D2MjH3njAMOCUg+wA237yOvfxvEPLPNQtEdLPifUYBXjtGvT77ruvtZc2s2ccIwSHygGKOdyOU9rJj4f/pz/9qbWd7QLwzoFyHDSIYYK97JSHlx5+4RtjBuAbAwBl7LrrrlY25wIArOvveedAPfidNGmS5eEgO+oH8FMu5wpQ7g477GB54B+DAQcbciAgMuU35IeRAjBPG+Hr05/+tNVPJAD5ODeAvOyZp51tEzL2lAfWuSQanwneOwJJz3vc+6EshhQaxugwHViX4D3Bu7IYUmiY3TJsPsPmWQzVF0SNZUDXfxUaCsqw+biRQNGL0EQNx3lgXRndw3NA/0RThs13wuYBg27c9THOJ2CZy41w5ANYcggw37mYt6ZPm27h8lOmTLG1I/n9PuUANPHsX3311UZPmdBxj3zkJyycfeaE0eMB5z6GY/J428jbLXlbec3exRdfbKHk0Hsb+O6vUyN6gP8B2YB0QuwJ6ec359PL4yA52gRgZl3s5THWmHc5TZ/3sVMWv5Gn3l6+c3EP2fzwhz80WbhciW6Ab/JQP6fg+5u4aMvIyMiYTOCNPC4DPqlv+vTpdhgfn9QDL7TH83WTV/M3yvWU4N0l0fhE2HRcNKXnPb4YQs7IO5IUGspncoo8LEo9PJg+ubTlSaFBZgney3gy6J/IuKHfM2w+7v1wBdr2uSGfQgNdgve4jlP0okJD/2TYfBm9qOge5sL0vAtGAkGPKLonPe9x3cOYRtaRpOoeNWx+XdsGj7SZq1ti3Qro73XfabwMXxPNvKfjCff7E32iE3oBV2+jl01ZfIemV/90o4HOaWhvvbx+7SMvrzCvywDaOn3zf0A1/PSrB5r6fWjqYLxfm/xePX+Cd5dK41NdcCR4jw9IBSArNHRxgndtwVGfyBqPStd/mWSjNOl517wSvRRa145ZowijNJSVYfMZNq/oRYWG8ZbgPcE785RiCI/qnvS8l9E9PNeK7knPe5k3gPGsKf0TBe9KPYoeUWgYo+xLr4N1fuuXlHoSvPeT6Jp7pQYK1SV4T/CuLjiiixQmjPS8xz3i9E9kYua5VmjS817Gk8FCXVlwpOc9Pe/qAqruAWmxBLEsGTavAfGoXmQuSPC+LBzNqMyhpWgSvMd1nKIXFazE5JbgPa5LVd3j+iY97y6JxqdiSaGIBO8J3lFoyoIjSpPgXQPV9E+C91h4IHNbet7jXgllMaTQ0D95YF1c96gLqATvGTaPHgkbCQrpngybjxuOWRNEjREKQGau/k+FzVN3v6TqngTv5cH7/wFsPLJ8znaQAgAAAABJRU5ErkJggg==" id="41" name="Picture"/>
                    <pic:cNvPicPr>
                      <a:picLocks noChangeArrowheads="1" noChangeAspect="1"/>
                    </pic:cNvPicPr>
                  </pic:nvPicPr>
                  <pic:blipFill>
                    <a:blip r:embed="rId39"/>
                    <a:stretch>
                      <a:fillRect/>
                    </a:stretch>
                  </pic:blipFill>
                  <pic:spPr bwMode="auto">
                    <a:xfrm>
                      <a:off x="0" y="0"/>
                      <a:ext cx="5334000" cy="3437702"/>
                    </a:xfrm>
                    <a:prstGeom prst="rect">
                      <a:avLst/>
                    </a:prstGeom>
                    <a:noFill/>
                    <a:ln w="9525">
                      <a:noFill/>
                      <a:headEnd/>
                      <a:tailEnd/>
                    </a:ln>
                  </pic:spPr>
                </pic:pic>
              </a:graphicData>
            </a:graphic>
          </wp:inline>
        </w:drawing>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p>
      <w:pPr>
        <w:pStyle w:val="BodyText"/>
      </w:pPr>
      <w:r>
        <w:br/>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31" Target="http://www.cs.utexas.edu/~ml/papers/marlin-dissertation-06.pdf" TargetMode="External" /><Relationship Type="http://schemas.openxmlformats.org/officeDocument/2006/relationships/hyperlink" Id="rId32" Target="http://www.cs.utexas.edu/~ml/papers/marlin-kdd-03.pdf" TargetMode="External" /><Relationship Type="http://schemas.openxmlformats.org/officeDocument/2006/relationships/hyperlink" Id="rId20" Target="https://legal.freshservice.com/solution/categories/3000052696/folders/3000082583" TargetMode="External" /><Relationship Type="http://schemas.openxmlformats.org/officeDocument/2006/relationships/hyperlink" Id="rId34" Target="https://pdfs.semanticscholar.org/393c/d1728ac1e5b798b59ac75c67a9f7092bd620.pdf" TargetMode="External" /><Relationship Type="http://schemas.openxmlformats.org/officeDocument/2006/relationships/hyperlink" Id="rId30" Target="https://www.academia.edu/21004651/Record_linkage_with_uniqueness_constraints_and_erroneous_values" TargetMode="External" /><Relationship Type="http://schemas.openxmlformats.org/officeDocument/2006/relationships/hyperlink" Id="rId29" Target="https://www.academia.edu/27404789/Holistic_Entity_Matching_Across_Knowledge_Graphs" TargetMode="External" /><Relationship Type="http://schemas.openxmlformats.org/officeDocument/2006/relationships/hyperlink" Id="rId33" Target="https://www.cse.ust.hk/vldb2002/VLDB2002-proceedings/papers/S17P01.pdf" TargetMode="External" /><Relationship Type="http://schemas.openxmlformats.org/officeDocument/2006/relationships/hyperlink" Id="rId37" Target="mailto:abs@freshdesk.com" TargetMode="External" /><Relationship Type="http://schemas.openxmlformats.org/officeDocument/2006/relationships/hyperlink" Id="rId23" Target="mailto:bharathi.balasubramaniam@freshworks.com" TargetMode="External" /><Relationship Type="http://schemas.openxmlformats.org/officeDocument/2006/relationships/hyperlink" Id="rId22" Target="mailto:srivatsa.narasimha@freshworks.com" TargetMode="External" /><Relationship Type="http://schemas.openxmlformats.org/officeDocument/2006/relationships/hyperlink" Id="rId24" Target="mailto:suvrat.hiran@freshworks.com" TargetMode="External" /><Relationship Type="http://schemas.openxmlformats.org/officeDocument/2006/relationships/hyperlink" Id="rId25" Target="mailto:swaminathan.padmanabhan@freshworks.com" TargetMode="External" /></Relationships>
</file>

<file path=word/_rels/footnotes.xml.rels><?xml version="1.0" encoding="UTF-8"?><Relationships xmlns="http://schemas.openxmlformats.org/package/2006/relationships"><Relationship Type="http://schemas.openxmlformats.org/officeDocument/2006/relationships/hyperlink" Id="rId31" Target="http://www.cs.utexas.edu/~ml/papers/marlin-dissertation-06.pdf" TargetMode="External" /><Relationship Type="http://schemas.openxmlformats.org/officeDocument/2006/relationships/hyperlink" Id="rId32" Target="http://www.cs.utexas.edu/~ml/papers/marlin-kdd-03.pdf" TargetMode="External" /><Relationship Type="http://schemas.openxmlformats.org/officeDocument/2006/relationships/hyperlink" Id="rId20" Target="https://legal.freshservice.com/solution/categories/3000052696/folders/3000082583" TargetMode="External" /><Relationship Type="http://schemas.openxmlformats.org/officeDocument/2006/relationships/hyperlink" Id="rId34" Target="https://pdfs.semanticscholar.org/393c/d1728ac1e5b798b59ac75c67a9f7092bd620.pdf" TargetMode="External" /><Relationship Type="http://schemas.openxmlformats.org/officeDocument/2006/relationships/hyperlink" Id="rId30" Target="https://www.academia.edu/21004651/Record_linkage_with_uniqueness_constraints_and_erroneous_values" TargetMode="External" /><Relationship Type="http://schemas.openxmlformats.org/officeDocument/2006/relationships/hyperlink" Id="rId29" Target="https://www.academia.edu/27404789/Holistic_Entity_Matching_Across_Knowledge_Graphs" TargetMode="External" /><Relationship Type="http://schemas.openxmlformats.org/officeDocument/2006/relationships/hyperlink" Id="rId33" Target="https://www.cse.ust.hk/vldb2002/VLDB2002-proceedings/papers/S17P01.pdf" TargetMode="External" /><Relationship Type="http://schemas.openxmlformats.org/officeDocument/2006/relationships/hyperlink" Id="rId37" Target="mailto:abs@freshdesk.com" TargetMode="External" /><Relationship Type="http://schemas.openxmlformats.org/officeDocument/2006/relationships/hyperlink" Id="rId23" Target="mailto:bharathi.balasubramaniam@freshworks.com" TargetMode="External" /><Relationship Type="http://schemas.openxmlformats.org/officeDocument/2006/relationships/hyperlink" Id="rId22" Target="mailto:srivatsa.narasimha@freshworks.com" TargetMode="External" /><Relationship Type="http://schemas.openxmlformats.org/officeDocument/2006/relationships/hyperlink" Id="rId24" Target="mailto:suvrat.hiran@freshworks.com" TargetMode="External" /><Relationship Type="http://schemas.openxmlformats.org/officeDocument/2006/relationships/hyperlink" Id="rId25" Target="mailto:swaminathan.padmanabhan@freshwork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30Z</dcterms:created>
  <dcterms:modified xsi:type="dcterms:W3CDTF">2024-02-16T23:14:30Z</dcterms:modified>
</cp:coreProperties>
</file>

<file path=docProps/custom.xml><?xml version="1.0" encoding="utf-8"?>
<Properties xmlns="http://schemas.openxmlformats.org/officeDocument/2006/custom-properties" xmlns:vt="http://schemas.openxmlformats.org/officeDocument/2006/docPropsVTypes"/>
</file>